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880A7" w14:textId="77777777" w:rsidR="00B80E1B" w:rsidRPr="00870462" w:rsidRDefault="00B80E1B" w:rsidP="00B80E1B">
      <w:pPr>
        <w:pStyle w:val="Normal0"/>
        <w:spacing w:before="183" w:after="183"/>
        <w:jc w:val="center"/>
        <w:rPr>
          <w:rFonts w:ascii="Arial" w:eastAsia="微软雅黑" w:hAnsi="Arial" w:cs="Arial"/>
          <w:sz w:val="56"/>
          <w:szCs w:val="24"/>
          <w:lang w:eastAsia="zh-CN"/>
        </w:rPr>
      </w:pPr>
      <w:bookmarkStart w:id="0" w:name="_Hlk134222339"/>
      <w:bookmarkStart w:id="1" w:name="_Toc254859422"/>
      <w:bookmarkStart w:id="2" w:name="_Toc255546792"/>
    </w:p>
    <w:p w14:paraId="5C0C514C" w14:textId="77777777" w:rsidR="00B80E1B" w:rsidRPr="00870462" w:rsidRDefault="00B80E1B" w:rsidP="00B80E1B">
      <w:pPr>
        <w:pStyle w:val="Normal0"/>
        <w:spacing w:before="183" w:after="183"/>
        <w:jc w:val="center"/>
        <w:rPr>
          <w:rFonts w:ascii="Arial" w:eastAsia="微软雅黑" w:hAnsi="Arial" w:cs="Arial"/>
          <w:sz w:val="56"/>
          <w:szCs w:val="24"/>
          <w:lang w:eastAsia="zh-CN"/>
        </w:rPr>
      </w:pPr>
    </w:p>
    <w:p w14:paraId="5F97A726" w14:textId="77777777" w:rsidR="00B80E1B" w:rsidRPr="00870462" w:rsidRDefault="00B80E1B" w:rsidP="00B80E1B">
      <w:pPr>
        <w:pStyle w:val="Normal0"/>
        <w:spacing w:before="183" w:after="183"/>
        <w:jc w:val="center"/>
        <w:rPr>
          <w:rFonts w:ascii="Arial" w:eastAsia="微软雅黑" w:hAnsi="Arial" w:cs="Arial"/>
          <w:sz w:val="56"/>
          <w:szCs w:val="24"/>
          <w:lang w:eastAsia="zh-CN"/>
        </w:rPr>
      </w:pPr>
      <w:r w:rsidRPr="00870462">
        <w:rPr>
          <w:rFonts w:ascii="Arial" w:eastAsia="微软雅黑" w:hAnsi="Arial" w:cs="Arial"/>
          <w:sz w:val="56"/>
          <w:szCs w:val="24"/>
          <w:lang w:eastAsia="zh-CN"/>
        </w:rPr>
        <w:t>StadiumPro-stadium reservation management system</w:t>
      </w:r>
      <w:bookmarkEnd w:id="0"/>
      <w:r w:rsidRPr="00870462">
        <w:rPr>
          <w:rFonts w:ascii="Arial" w:eastAsia="微软雅黑" w:hAnsi="Arial" w:cs="Arial"/>
          <w:sz w:val="56"/>
          <w:szCs w:val="24"/>
          <w:lang w:eastAsia="zh-CN"/>
        </w:rPr>
        <w:t>-test</w:t>
      </w:r>
      <w:bookmarkEnd w:id="1"/>
      <w:bookmarkEnd w:id="2"/>
    </w:p>
    <w:p w14:paraId="57F45523" w14:textId="77777777" w:rsidR="00B80E1B" w:rsidRPr="00870462" w:rsidRDefault="00B80E1B" w:rsidP="00B80E1B">
      <w:pPr>
        <w:pStyle w:val="Normal0"/>
        <w:spacing w:before="183" w:after="183"/>
        <w:jc w:val="center"/>
        <w:rPr>
          <w:rFonts w:ascii="Arial" w:eastAsia="微软雅黑" w:hAnsi="Arial" w:cs="Arial"/>
          <w:color w:val="2E74B5" w:themeColor="accent5" w:themeShade="BF"/>
          <w:sz w:val="44"/>
          <w:lang w:eastAsia="zh-CN"/>
        </w:rPr>
      </w:pPr>
      <w:r w:rsidRPr="00870462">
        <w:rPr>
          <w:rFonts w:ascii="Arial" w:eastAsia="微软雅黑" w:hAnsi="Arial" w:cs="Arial"/>
          <w:color w:val="2E74B5" w:themeColor="accent5" w:themeShade="BF"/>
          <w:sz w:val="44"/>
          <w:lang w:eastAsia="zh-CN"/>
        </w:rPr>
        <w:t>V4.0</w:t>
      </w:r>
    </w:p>
    <w:p w14:paraId="537314FA" w14:textId="05C80DAC" w:rsidR="00B80E1B" w:rsidRPr="00870462" w:rsidRDefault="00B80E1B" w:rsidP="00B80E1B">
      <w:pPr>
        <w:pStyle w:val="Normal0"/>
        <w:spacing w:before="183" w:after="183"/>
        <w:jc w:val="center"/>
        <w:rPr>
          <w:rFonts w:ascii="Arial" w:eastAsia="微软雅黑" w:hAnsi="Arial" w:cs="Arial"/>
          <w:sz w:val="52"/>
          <w:szCs w:val="22"/>
          <w:lang w:eastAsia="zh-CN"/>
        </w:rPr>
      </w:pPr>
      <w:r w:rsidRPr="00870462">
        <w:rPr>
          <w:rFonts w:ascii="Arial" w:eastAsia="微软雅黑" w:hAnsi="Arial" w:cs="Arial"/>
          <w:sz w:val="52"/>
          <w:szCs w:val="22"/>
          <w:lang w:eastAsia="zh-CN"/>
        </w:rPr>
        <w:t>Design Document</w:t>
      </w:r>
    </w:p>
    <w:p w14:paraId="00F89EEE" w14:textId="77777777" w:rsidR="00B80E1B" w:rsidRPr="00870462" w:rsidRDefault="00B80E1B" w:rsidP="00B80E1B">
      <w:r w:rsidRPr="00870462">
        <w:tab/>
      </w:r>
      <w:r w:rsidRPr="00870462">
        <w:tab/>
      </w:r>
      <w:r w:rsidRPr="00870462">
        <w:tab/>
      </w:r>
      <w:r w:rsidRPr="00870462">
        <w:tab/>
      </w:r>
      <w:r w:rsidRPr="00870462">
        <w:tab/>
      </w:r>
      <w:r w:rsidRPr="00870462">
        <w:tab/>
      </w:r>
      <w:r w:rsidRPr="00870462">
        <w:tab/>
      </w:r>
      <w:r w:rsidRPr="00870462">
        <w:tab/>
      </w:r>
      <w:r w:rsidRPr="00870462">
        <w:tab/>
      </w:r>
      <w:r w:rsidRPr="00870462">
        <w:tab/>
      </w:r>
    </w:p>
    <w:p w14:paraId="5CF5B759" w14:textId="77777777" w:rsidR="00B80E1B" w:rsidRPr="00870462" w:rsidRDefault="00B80E1B" w:rsidP="00B80E1B">
      <w:pPr>
        <w:widowControl/>
        <w:jc w:val="left"/>
      </w:pPr>
      <w:r w:rsidRPr="00870462">
        <w:br w:type="page"/>
      </w:r>
    </w:p>
    <w:sdt>
      <w:sdtPr>
        <w:rPr>
          <w:rFonts w:ascii="Arial" w:eastAsia="Arial" w:hAnsi="Arial" w:cs="Arial"/>
          <w:color w:val="auto"/>
          <w:kern w:val="2"/>
          <w:sz w:val="21"/>
          <w:szCs w:val="21"/>
          <w:lang w:val="zh-CN" w:bidi="ar-SA"/>
        </w:rPr>
        <w:id w:val="-199862238"/>
        <w:docPartObj>
          <w:docPartGallery w:val="Table of Contents"/>
          <w:docPartUnique/>
        </w:docPartObj>
      </w:sdtPr>
      <w:sdtEndPr>
        <w:rPr>
          <w:b/>
          <w:bCs/>
          <w:sz w:val="24"/>
          <w:szCs w:val="24"/>
        </w:rPr>
      </w:sdtEndPr>
      <w:sdtContent>
        <w:p w14:paraId="1CC70742" w14:textId="5BCAD9CB" w:rsidR="00B80E1B" w:rsidRPr="00870462" w:rsidRDefault="00B80E1B" w:rsidP="00B80E1B">
          <w:pPr>
            <w:pStyle w:val="TOC"/>
            <w:jc w:val="center"/>
            <w:rPr>
              <w:rFonts w:ascii="Arial" w:hAnsi="Arial" w:cs="Arial"/>
              <w:color w:val="000000" w:themeColor="text1"/>
              <w:sz w:val="28"/>
              <w:szCs w:val="28"/>
            </w:rPr>
          </w:pPr>
          <w:r w:rsidRPr="00870462">
            <w:rPr>
              <w:rFonts w:ascii="Arial" w:hAnsi="Arial" w:cs="Arial"/>
              <w:color w:val="000000" w:themeColor="text1"/>
              <w:sz w:val="28"/>
              <w:szCs w:val="28"/>
              <w:lang w:val="zh-CN"/>
            </w:rPr>
            <w:t>Catalogue</w:t>
          </w:r>
        </w:p>
        <w:p w14:paraId="68293CE0" w14:textId="0FEBF03E" w:rsidR="00E210AB" w:rsidRPr="00E210AB" w:rsidRDefault="00B80E1B" w:rsidP="00E210AB">
          <w:pPr>
            <w:pStyle w:val="TOC1"/>
            <w:tabs>
              <w:tab w:val="left" w:pos="420"/>
              <w:tab w:val="right" w:leader="dot" w:pos="8296"/>
            </w:tabs>
            <w:spacing w:line="276" w:lineRule="auto"/>
            <w:rPr>
              <w:rFonts w:eastAsiaTheme="minorEastAsia"/>
              <w:noProof/>
              <w:sz w:val="24"/>
              <w:szCs w:val="24"/>
              <w:lang w:bidi="th-TH"/>
              <w14:ligatures w14:val="standardContextual"/>
            </w:rPr>
          </w:pPr>
          <w:r w:rsidRPr="00E210AB">
            <w:rPr>
              <w:sz w:val="24"/>
              <w:szCs w:val="24"/>
            </w:rPr>
            <w:fldChar w:fldCharType="begin"/>
          </w:r>
          <w:r w:rsidRPr="00E210AB">
            <w:rPr>
              <w:sz w:val="24"/>
              <w:szCs w:val="24"/>
            </w:rPr>
            <w:instrText xml:space="preserve"> TOC \o "1-3" \h \z \u </w:instrText>
          </w:r>
          <w:r w:rsidRPr="00E210AB">
            <w:rPr>
              <w:sz w:val="24"/>
              <w:szCs w:val="24"/>
            </w:rPr>
            <w:fldChar w:fldCharType="separate"/>
          </w:r>
          <w:hyperlink w:anchor="_Toc134328403" w:history="1">
            <w:r w:rsidR="00E210AB" w:rsidRPr="00E210AB">
              <w:rPr>
                <w:rStyle w:val="a9"/>
                <w:noProof/>
                <w:sz w:val="24"/>
                <w:szCs w:val="24"/>
              </w:rPr>
              <w:t>1.</w:t>
            </w:r>
            <w:r w:rsidR="00E210AB" w:rsidRPr="00E210AB">
              <w:rPr>
                <w:rFonts w:eastAsiaTheme="minorEastAsia"/>
                <w:noProof/>
                <w:sz w:val="24"/>
                <w:szCs w:val="24"/>
                <w:lang w:bidi="th-TH"/>
                <w14:ligatures w14:val="standardContextual"/>
              </w:rPr>
              <w:tab/>
            </w:r>
            <w:r w:rsidR="00E210AB" w:rsidRPr="00E210AB">
              <w:rPr>
                <w:rStyle w:val="a9"/>
                <w:noProof/>
                <w:sz w:val="24"/>
                <w:szCs w:val="24"/>
              </w:rPr>
              <w:t>Introductio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0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4</w:t>
            </w:r>
            <w:r w:rsidR="00E210AB" w:rsidRPr="00E210AB">
              <w:rPr>
                <w:noProof/>
                <w:webHidden/>
                <w:sz w:val="24"/>
                <w:szCs w:val="24"/>
              </w:rPr>
              <w:fldChar w:fldCharType="end"/>
            </w:r>
          </w:hyperlink>
        </w:p>
        <w:p w14:paraId="1111539D" w14:textId="1C9FEC10"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04" w:history="1">
            <w:r w:rsidR="00E210AB" w:rsidRPr="00E210AB">
              <w:rPr>
                <w:rStyle w:val="a9"/>
                <w:noProof/>
                <w:sz w:val="24"/>
                <w:szCs w:val="24"/>
              </w:rPr>
              <w:t>2.</w:t>
            </w:r>
            <w:r w:rsidR="00E210AB" w:rsidRPr="00E210AB">
              <w:rPr>
                <w:rFonts w:eastAsiaTheme="minorEastAsia"/>
                <w:noProof/>
                <w:sz w:val="24"/>
                <w:szCs w:val="24"/>
                <w:lang w:bidi="th-TH"/>
                <w14:ligatures w14:val="standardContextual"/>
              </w:rPr>
              <w:tab/>
            </w:r>
            <w:r w:rsidR="00E210AB" w:rsidRPr="00E210AB">
              <w:rPr>
                <w:rStyle w:val="a9"/>
                <w:noProof/>
                <w:sz w:val="24"/>
                <w:szCs w:val="24"/>
              </w:rPr>
              <w:t>Composition Purpos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0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4</w:t>
            </w:r>
            <w:r w:rsidR="00E210AB" w:rsidRPr="00E210AB">
              <w:rPr>
                <w:noProof/>
                <w:webHidden/>
                <w:sz w:val="24"/>
                <w:szCs w:val="24"/>
              </w:rPr>
              <w:fldChar w:fldCharType="end"/>
            </w:r>
          </w:hyperlink>
        </w:p>
        <w:p w14:paraId="60C179A3" w14:textId="590300C1"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05" w:history="1">
            <w:r w:rsidR="00E210AB" w:rsidRPr="00E210AB">
              <w:rPr>
                <w:rStyle w:val="a9"/>
                <w:noProof/>
                <w:sz w:val="24"/>
                <w:szCs w:val="24"/>
              </w:rPr>
              <w:t>3.</w:t>
            </w:r>
            <w:r w:rsidR="00E210AB" w:rsidRPr="00E210AB">
              <w:rPr>
                <w:rFonts w:eastAsiaTheme="minorEastAsia"/>
                <w:noProof/>
                <w:sz w:val="24"/>
                <w:szCs w:val="24"/>
                <w:lang w:bidi="th-TH"/>
                <w14:ligatures w14:val="standardContextual"/>
              </w:rPr>
              <w:tab/>
            </w:r>
            <w:r w:rsidR="00E210AB" w:rsidRPr="00E210AB">
              <w:rPr>
                <w:rStyle w:val="a9"/>
                <w:noProof/>
                <w:sz w:val="24"/>
                <w:szCs w:val="24"/>
              </w:rPr>
              <w:t>Project Risk</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0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5</w:t>
            </w:r>
            <w:r w:rsidR="00E210AB" w:rsidRPr="00E210AB">
              <w:rPr>
                <w:noProof/>
                <w:webHidden/>
                <w:sz w:val="24"/>
                <w:szCs w:val="24"/>
              </w:rPr>
              <w:fldChar w:fldCharType="end"/>
            </w:r>
          </w:hyperlink>
        </w:p>
        <w:p w14:paraId="7964469E" w14:textId="49CE8E50"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06" w:history="1">
            <w:r w:rsidR="00E210AB" w:rsidRPr="00E210AB">
              <w:rPr>
                <w:rStyle w:val="a9"/>
                <w:noProof/>
                <w:sz w:val="24"/>
                <w:szCs w:val="24"/>
              </w:rPr>
              <w:t>3.1 Task originator (sports centr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0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5</w:t>
            </w:r>
            <w:r w:rsidR="00E210AB" w:rsidRPr="00E210AB">
              <w:rPr>
                <w:noProof/>
                <w:webHidden/>
                <w:sz w:val="24"/>
                <w:szCs w:val="24"/>
              </w:rPr>
              <w:fldChar w:fldCharType="end"/>
            </w:r>
          </w:hyperlink>
        </w:p>
        <w:p w14:paraId="16F60487" w14:textId="1C50B080"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07" w:history="1">
            <w:r w:rsidR="00E210AB" w:rsidRPr="00E210AB">
              <w:rPr>
                <w:rStyle w:val="a9"/>
                <w:noProof/>
                <w:sz w:val="24"/>
                <w:szCs w:val="24"/>
              </w:rPr>
              <w:t>3.2 Software develop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0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5</w:t>
            </w:r>
            <w:r w:rsidR="00E210AB" w:rsidRPr="00E210AB">
              <w:rPr>
                <w:noProof/>
                <w:webHidden/>
                <w:sz w:val="24"/>
                <w:szCs w:val="24"/>
              </w:rPr>
              <w:fldChar w:fldCharType="end"/>
            </w:r>
          </w:hyperlink>
        </w:p>
        <w:p w14:paraId="77185C85" w14:textId="57AF5360"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08" w:history="1">
            <w:r w:rsidR="00E210AB" w:rsidRPr="00E210AB">
              <w:rPr>
                <w:rStyle w:val="a9"/>
                <w:noProof/>
                <w:sz w:val="24"/>
                <w:szCs w:val="24"/>
              </w:rPr>
              <w:t>3.3 Product user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0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7</w:t>
            </w:r>
            <w:r w:rsidR="00E210AB" w:rsidRPr="00E210AB">
              <w:rPr>
                <w:noProof/>
                <w:webHidden/>
                <w:sz w:val="24"/>
                <w:szCs w:val="24"/>
              </w:rPr>
              <w:fldChar w:fldCharType="end"/>
            </w:r>
          </w:hyperlink>
        </w:p>
        <w:p w14:paraId="7CA26455" w14:textId="027EF988"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09" w:history="1">
            <w:r w:rsidR="00E210AB" w:rsidRPr="00E210AB">
              <w:rPr>
                <w:rStyle w:val="a9"/>
                <w:noProof/>
                <w:sz w:val="24"/>
                <w:szCs w:val="24"/>
              </w:rPr>
              <w:t>4.</w:t>
            </w:r>
            <w:r w:rsidR="00E210AB" w:rsidRPr="00E210AB">
              <w:rPr>
                <w:rFonts w:eastAsiaTheme="minorEastAsia"/>
                <w:noProof/>
                <w:sz w:val="24"/>
                <w:szCs w:val="24"/>
                <w:lang w:bidi="th-TH"/>
                <w14:ligatures w14:val="standardContextual"/>
              </w:rPr>
              <w:tab/>
            </w:r>
            <w:r w:rsidR="00E210AB" w:rsidRPr="00E210AB">
              <w:rPr>
                <w:rStyle w:val="a9"/>
                <w:noProof/>
                <w:sz w:val="24"/>
                <w:szCs w:val="24"/>
              </w:rPr>
              <w:t>Expected users and reading suggestion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0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7</w:t>
            </w:r>
            <w:r w:rsidR="00E210AB" w:rsidRPr="00E210AB">
              <w:rPr>
                <w:noProof/>
                <w:webHidden/>
                <w:sz w:val="24"/>
                <w:szCs w:val="24"/>
              </w:rPr>
              <w:fldChar w:fldCharType="end"/>
            </w:r>
          </w:hyperlink>
        </w:p>
        <w:p w14:paraId="7CF00131" w14:textId="567AC61F"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0" w:history="1">
            <w:r w:rsidR="00E210AB" w:rsidRPr="00E210AB">
              <w:rPr>
                <w:rStyle w:val="a9"/>
                <w:noProof/>
                <w:sz w:val="24"/>
                <w:szCs w:val="24"/>
              </w:rPr>
              <w:t>4.1 Customer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7</w:t>
            </w:r>
            <w:r w:rsidR="00E210AB" w:rsidRPr="00E210AB">
              <w:rPr>
                <w:noProof/>
                <w:webHidden/>
                <w:sz w:val="24"/>
                <w:szCs w:val="24"/>
              </w:rPr>
              <w:fldChar w:fldCharType="end"/>
            </w:r>
          </w:hyperlink>
        </w:p>
        <w:p w14:paraId="1E6ABFCC" w14:textId="4A1E5B77"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1" w:history="1">
            <w:r w:rsidR="00E210AB" w:rsidRPr="00E210AB">
              <w:rPr>
                <w:rStyle w:val="a9"/>
                <w:noProof/>
                <w:sz w:val="24"/>
                <w:szCs w:val="24"/>
              </w:rPr>
              <w:t>4.2 Software developer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7</w:t>
            </w:r>
            <w:r w:rsidR="00E210AB" w:rsidRPr="00E210AB">
              <w:rPr>
                <w:noProof/>
                <w:webHidden/>
                <w:sz w:val="24"/>
                <w:szCs w:val="24"/>
              </w:rPr>
              <w:fldChar w:fldCharType="end"/>
            </w:r>
          </w:hyperlink>
        </w:p>
        <w:p w14:paraId="004CA67E" w14:textId="53FAEDD0"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2" w:history="1">
            <w:r w:rsidR="00E210AB" w:rsidRPr="00E210AB">
              <w:rPr>
                <w:rStyle w:val="a9"/>
                <w:noProof/>
                <w:sz w:val="24"/>
                <w:szCs w:val="24"/>
              </w:rPr>
              <w:t>4.3 Project manager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8</w:t>
            </w:r>
            <w:r w:rsidR="00E210AB" w:rsidRPr="00E210AB">
              <w:rPr>
                <w:noProof/>
                <w:webHidden/>
                <w:sz w:val="24"/>
                <w:szCs w:val="24"/>
              </w:rPr>
              <w:fldChar w:fldCharType="end"/>
            </w:r>
          </w:hyperlink>
        </w:p>
        <w:p w14:paraId="179BD7CA" w14:textId="1C7AFBFA"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3" w:history="1">
            <w:r w:rsidR="00E210AB" w:rsidRPr="00E210AB">
              <w:rPr>
                <w:rStyle w:val="a9"/>
                <w:noProof/>
                <w:sz w:val="24"/>
                <w:szCs w:val="24"/>
              </w:rPr>
              <w:t>4.4 Sale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9</w:t>
            </w:r>
            <w:r w:rsidR="00E210AB" w:rsidRPr="00E210AB">
              <w:rPr>
                <w:noProof/>
                <w:webHidden/>
                <w:sz w:val="24"/>
                <w:szCs w:val="24"/>
              </w:rPr>
              <w:fldChar w:fldCharType="end"/>
            </w:r>
          </w:hyperlink>
        </w:p>
        <w:p w14:paraId="50B213B6" w14:textId="62E0CFF9"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4" w:history="1">
            <w:r w:rsidR="00E210AB" w:rsidRPr="00E210AB">
              <w:rPr>
                <w:rStyle w:val="a9"/>
                <w:noProof/>
                <w:sz w:val="24"/>
                <w:szCs w:val="24"/>
              </w:rPr>
              <w:t>4.5</w:t>
            </w:r>
            <w:r w:rsidR="00E210AB" w:rsidRPr="00E210AB">
              <w:rPr>
                <w:rFonts w:eastAsiaTheme="minorEastAsia"/>
                <w:noProof/>
                <w:sz w:val="24"/>
                <w:szCs w:val="24"/>
                <w:lang w:bidi="th-TH"/>
                <w14:ligatures w14:val="standardContextual"/>
              </w:rPr>
              <w:tab/>
            </w:r>
            <w:r w:rsidR="00E210AB" w:rsidRPr="00E210AB">
              <w:rPr>
                <w:rStyle w:val="a9"/>
                <w:noProof/>
                <w:sz w:val="24"/>
                <w:szCs w:val="24"/>
              </w:rPr>
              <w:t>Tester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9</w:t>
            </w:r>
            <w:r w:rsidR="00E210AB" w:rsidRPr="00E210AB">
              <w:rPr>
                <w:noProof/>
                <w:webHidden/>
                <w:sz w:val="24"/>
                <w:szCs w:val="24"/>
              </w:rPr>
              <w:fldChar w:fldCharType="end"/>
            </w:r>
          </w:hyperlink>
        </w:p>
        <w:p w14:paraId="5AAAFF38" w14:textId="27F8389E"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5" w:history="1">
            <w:r w:rsidR="00E210AB" w:rsidRPr="00E210AB">
              <w:rPr>
                <w:rStyle w:val="a9"/>
                <w:noProof/>
                <w:sz w:val="24"/>
                <w:szCs w:val="24"/>
              </w:rPr>
              <w:t>4.6 Document writer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9</w:t>
            </w:r>
            <w:r w:rsidR="00E210AB" w:rsidRPr="00E210AB">
              <w:rPr>
                <w:noProof/>
                <w:webHidden/>
                <w:sz w:val="24"/>
                <w:szCs w:val="24"/>
              </w:rPr>
              <w:fldChar w:fldCharType="end"/>
            </w:r>
          </w:hyperlink>
        </w:p>
        <w:p w14:paraId="6D0DEC0C" w14:textId="320324ED"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16" w:history="1">
            <w:r w:rsidR="00E210AB" w:rsidRPr="00E210AB">
              <w:rPr>
                <w:rStyle w:val="a9"/>
                <w:noProof/>
                <w:sz w:val="24"/>
                <w:szCs w:val="24"/>
              </w:rPr>
              <w:t>5.</w:t>
            </w:r>
            <w:r w:rsidR="00E210AB" w:rsidRPr="00E210AB">
              <w:rPr>
                <w:rFonts w:eastAsiaTheme="minorEastAsia"/>
                <w:noProof/>
                <w:sz w:val="24"/>
                <w:szCs w:val="24"/>
                <w:lang w:bidi="th-TH"/>
                <w14:ligatures w14:val="standardContextual"/>
              </w:rPr>
              <w:tab/>
            </w:r>
            <w:r w:rsidR="00E210AB" w:rsidRPr="00E210AB">
              <w:rPr>
                <w:rStyle w:val="a9"/>
                <w:noProof/>
                <w:sz w:val="24"/>
                <w:szCs w:val="24"/>
              </w:rPr>
              <w:t>Design Brief</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0</w:t>
            </w:r>
            <w:r w:rsidR="00E210AB" w:rsidRPr="00E210AB">
              <w:rPr>
                <w:noProof/>
                <w:webHidden/>
                <w:sz w:val="24"/>
                <w:szCs w:val="24"/>
              </w:rPr>
              <w:fldChar w:fldCharType="end"/>
            </w:r>
          </w:hyperlink>
        </w:p>
        <w:p w14:paraId="4A2566FE" w14:textId="27837E09"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17" w:history="1">
            <w:r w:rsidR="00E210AB" w:rsidRPr="00E210AB">
              <w:rPr>
                <w:rStyle w:val="a9"/>
                <w:noProof/>
                <w:sz w:val="24"/>
                <w:szCs w:val="24"/>
              </w:rPr>
              <w:t>6.</w:t>
            </w:r>
            <w:r w:rsidR="00E210AB" w:rsidRPr="00E210AB">
              <w:rPr>
                <w:rFonts w:eastAsiaTheme="minorEastAsia"/>
                <w:noProof/>
                <w:sz w:val="24"/>
                <w:szCs w:val="24"/>
                <w:lang w:bidi="th-TH"/>
                <w14:ligatures w14:val="standardContextual"/>
              </w:rPr>
              <w:tab/>
            </w:r>
            <w:r w:rsidR="00E210AB" w:rsidRPr="00E210AB">
              <w:rPr>
                <w:rStyle w:val="a9"/>
                <w:noProof/>
                <w:sz w:val="24"/>
                <w:szCs w:val="24"/>
              </w:rPr>
              <w:t>Limitations and Constraint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0</w:t>
            </w:r>
            <w:r w:rsidR="00E210AB" w:rsidRPr="00E210AB">
              <w:rPr>
                <w:noProof/>
                <w:webHidden/>
                <w:sz w:val="24"/>
                <w:szCs w:val="24"/>
              </w:rPr>
              <w:fldChar w:fldCharType="end"/>
            </w:r>
          </w:hyperlink>
        </w:p>
        <w:p w14:paraId="17ED0800" w14:textId="68FD859E"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8" w:history="1">
            <w:r w:rsidR="00E210AB" w:rsidRPr="00E210AB">
              <w:rPr>
                <w:rStyle w:val="a9"/>
                <w:noProof/>
                <w:sz w:val="24"/>
                <w:szCs w:val="24"/>
              </w:rPr>
              <w:t>6.1 Techniqu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0</w:t>
            </w:r>
            <w:r w:rsidR="00E210AB" w:rsidRPr="00E210AB">
              <w:rPr>
                <w:noProof/>
                <w:webHidden/>
                <w:sz w:val="24"/>
                <w:szCs w:val="24"/>
              </w:rPr>
              <w:fldChar w:fldCharType="end"/>
            </w:r>
          </w:hyperlink>
        </w:p>
        <w:p w14:paraId="7B58A6C9" w14:textId="1577DC85"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19" w:history="1">
            <w:r w:rsidR="00E210AB" w:rsidRPr="00E210AB">
              <w:rPr>
                <w:rStyle w:val="a9"/>
                <w:noProof/>
                <w:sz w:val="24"/>
                <w:szCs w:val="24"/>
              </w:rPr>
              <w:t>6.2 Budget:</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1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1</w:t>
            </w:r>
            <w:r w:rsidR="00E210AB" w:rsidRPr="00E210AB">
              <w:rPr>
                <w:noProof/>
                <w:webHidden/>
                <w:sz w:val="24"/>
                <w:szCs w:val="24"/>
              </w:rPr>
              <w:fldChar w:fldCharType="end"/>
            </w:r>
          </w:hyperlink>
        </w:p>
        <w:p w14:paraId="13037578" w14:textId="172DC4E4"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0" w:history="1">
            <w:r w:rsidR="00E210AB" w:rsidRPr="00E210AB">
              <w:rPr>
                <w:rStyle w:val="a9"/>
                <w:noProof/>
                <w:sz w:val="24"/>
                <w:szCs w:val="24"/>
              </w:rPr>
              <w:t>6.3 Developing environment:</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1</w:t>
            </w:r>
            <w:r w:rsidR="00E210AB" w:rsidRPr="00E210AB">
              <w:rPr>
                <w:noProof/>
                <w:webHidden/>
                <w:sz w:val="24"/>
                <w:szCs w:val="24"/>
              </w:rPr>
              <w:fldChar w:fldCharType="end"/>
            </w:r>
          </w:hyperlink>
        </w:p>
        <w:p w14:paraId="06BE273B" w14:textId="255C7C36"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1" w:history="1">
            <w:r w:rsidR="00E210AB" w:rsidRPr="00E210AB">
              <w:rPr>
                <w:rStyle w:val="a9"/>
                <w:noProof/>
                <w:sz w:val="24"/>
                <w:szCs w:val="24"/>
              </w:rPr>
              <w:t>6.4 Tim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2</w:t>
            </w:r>
            <w:r w:rsidR="00E210AB" w:rsidRPr="00E210AB">
              <w:rPr>
                <w:noProof/>
                <w:webHidden/>
                <w:sz w:val="24"/>
                <w:szCs w:val="24"/>
              </w:rPr>
              <w:fldChar w:fldCharType="end"/>
            </w:r>
          </w:hyperlink>
        </w:p>
        <w:p w14:paraId="47F3C379" w14:textId="5A8A9411"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2" w:history="1">
            <w:r w:rsidR="00E210AB" w:rsidRPr="00E210AB">
              <w:rPr>
                <w:rStyle w:val="a9"/>
                <w:noProof/>
                <w:sz w:val="24"/>
                <w:szCs w:val="24"/>
              </w:rPr>
              <w:t>6.5 Policy:</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2</w:t>
            </w:r>
            <w:r w:rsidR="00E210AB" w:rsidRPr="00E210AB">
              <w:rPr>
                <w:noProof/>
                <w:webHidden/>
                <w:sz w:val="24"/>
                <w:szCs w:val="24"/>
              </w:rPr>
              <w:fldChar w:fldCharType="end"/>
            </w:r>
          </w:hyperlink>
        </w:p>
        <w:p w14:paraId="6D9EC5E8" w14:textId="7360BBAF"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23" w:history="1">
            <w:r w:rsidR="00E210AB" w:rsidRPr="00E210AB">
              <w:rPr>
                <w:rStyle w:val="a9"/>
                <w:noProof/>
                <w:sz w:val="24"/>
                <w:szCs w:val="24"/>
              </w:rPr>
              <w:t>7.</w:t>
            </w:r>
            <w:r w:rsidR="00E210AB" w:rsidRPr="00E210AB">
              <w:rPr>
                <w:rFonts w:eastAsiaTheme="minorEastAsia"/>
                <w:noProof/>
                <w:sz w:val="24"/>
                <w:szCs w:val="24"/>
                <w:lang w:bidi="th-TH"/>
                <w14:ligatures w14:val="standardContextual"/>
              </w:rPr>
              <w:tab/>
            </w:r>
            <w:r w:rsidR="00E210AB" w:rsidRPr="00E210AB">
              <w:rPr>
                <w:rStyle w:val="a9"/>
                <w:noProof/>
                <w:sz w:val="24"/>
                <w:szCs w:val="24"/>
              </w:rPr>
              <w:t>Design principles and requirement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3</w:t>
            </w:r>
            <w:r w:rsidR="00E210AB" w:rsidRPr="00E210AB">
              <w:rPr>
                <w:noProof/>
                <w:webHidden/>
                <w:sz w:val="24"/>
                <w:szCs w:val="24"/>
              </w:rPr>
              <w:fldChar w:fldCharType="end"/>
            </w:r>
          </w:hyperlink>
        </w:p>
        <w:p w14:paraId="7F1B4406" w14:textId="413E734C"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4" w:history="1">
            <w:r w:rsidR="00E210AB" w:rsidRPr="00E210AB">
              <w:rPr>
                <w:rStyle w:val="a9"/>
                <w:noProof/>
                <w:sz w:val="24"/>
                <w:szCs w:val="24"/>
              </w:rPr>
              <w:t>7.1 Name principl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3</w:t>
            </w:r>
            <w:r w:rsidR="00E210AB" w:rsidRPr="00E210AB">
              <w:rPr>
                <w:noProof/>
                <w:webHidden/>
                <w:sz w:val="24"/>
                <w:szCs w:val="24"/>
              </w:rPr>
              <w:fldChar w:fldCharType="end"/>
            </w:r>
          </w:hyperlink>
        </w:p>
        <w:p w14:paraId="540D8600" w14:textId="0D7319B5"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5" w:history="1">
            <w:r w:rsidR="00E210AB" w:rsidRPr="00E210AB">
              <w:rPr>
                <w:rStyle w:val="a9"/>
                <w:noProof/>
                <w:sz w:val="24"/>
                <w:szCs w:val="24"/>
              </w:rPr>
              <w:t>7.2 Module independence principl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3</w:t>
            </w:r>
            <w:r w:rsidR="00E210AB" w:rsidRPr="00E210AB">
              <w:rPr>
                <w:noProof/>
                <w:webHidden/>
                <w:sz w:val="24"/>
                <w:szCs w:val="24"/>
              </w:rPr>
              <w:fldChar w:fldCharType="end"/>
            </w:r>
          </w:hyperlink>
        </w:p>
        <w:p w14:paraId="25DA9687" w14:textId="502A52CE"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6" w:history="1">
            <w:r w:rsidR="00E210AB" w:rsidRPr="00E210AB">
              <w:rPr>
                <w:rStyle w:val="a9"/>
                <w:noProof/>
                <w:sz w:val="24"/>
                <w:szCs w:val="24"/>
              </w:rPr>
              <w:t>7.3 Boundary design principl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4</w:t>
            </w:r>
            <w:r w:rsidR="00E210AB" w:rsidRPr="00E210AB">
              <w:rPr>
                <w:noProof/>
                <w:webHidden/>
                <w:sz w:val="24"/>
                <w:szCs w:val="24"/>
              </w:rPr>
              <w:fldChar w:fldCharType="end"/>
            </w:r>
          </w:hyperlink>
        </w:p>
        <w:p w14:paraId="4DCD7B6E" w14:textId="3041EDB4"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7" w:history="1">
            <w:r w:rsidR="00E210AB" w:rsidRPr="00E210AB">
              <w:rPr>
                <w:rStyle w:val="a9"/>
                <w:noProof/>
                <w:sz w:val="24"/>
                <w:szCs w:val="24"/>
              </w:rPr>
              <w:t>7.4 Database design principl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4</w:t>
            </w:r>
            <w:r w:rsidR="00E210AB" w:rsidRPr="00E210AB">
              <w:rPr>
                <w:noProof/>
                <w:webHidden/>
                <w:sz w:val="24"/>
                <w:szCs w:val="24"/>
              </w:rPr>
              <w:fldChar w:fldCharType="end"/>
            </w:r>
          </w:hyperlink>
        </w:p>
        <w:p w14:paraId="5F050240" w14:textId="6F1C83B9"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8" w:history="1">
            <w:r w:rsidR="00E210AB" w:rsidRPr="00E210AB">
              <w:rPr>
                <w:rStyle w:val="a9"/>
                <w:noProof/>
                <w:sz w:val="24"/>
                <w:szCs w:val="24"/>
              </w:rPr>
              <w:t>7.5 Necessary safety measure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5</w:t>
            </w:r>
            <w:r w:rsidR="00E210AB" w:rsidRPr="00E210AB">
              <w:rPr>
                <w:noProof/>
                <w:webHidden/>
                <w:sz w:val="24"/>
                <w:szCs w:val="24"/>
              </w:rPr>
              <w:fldChar w:fldCharType="end"/>
            </w:r>
          </w:hyperlink>
        </w:p>
        <w:p w14:paraId="5E34428A" w14:textId="05A8A188"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29" w:history="1">
            <w:r w:rsidR="00E210AB" w:rsidRPr="00E210AB">
              <w:rPr>
                <w:rStyle w:val="a9"/>
                <w:noProof/>
                <w:sz w:val="24"/>
                <w:szCs w:val="24"/>
              </w:rPr>
              <w:t>7.6 Security and confidentiality principle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2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5</w:t>
            </w:r>
            <w:r w:rsidR="00E210AB" w:rsidRPr="00E210AB">
              <w:rPr>
                <w:noProof/>
                <w:webHidden/>
                <w:sz w:val="24"/>
                <w:szCs w:val="24"/>
              </w:rPr>
              <w:fldChar w:fldCharType="end"/>
            </w:r>
          </w:hyperlink>
        </w:p>
        <w:p w14:paraId="15E99A8D" w14:textId="20DCD7BA"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30" w:history="1">
            <w:r w:rsidR="00E210AB" w:rsidRPr="00E210AB">
              <w:rPr>
                <w:rStyle w:val="a9"/>
                <w:noProof/>
                <w:sz w:val="24"/>
                <w:szCs w:val="24"/>
              </w:rPr>
              <w:t>7.7 System flexibility requirement:</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6</w:t>
            </w:r>
            <w:r w:rsidR="00E210AB" w:rsidRPr="00E210AB">
              <w:rPr>
                <w:noProof/>
                <w:webHidden/>
                <w:sz w:val="24"/>
                <w:szCs w:val="24"/>
              </w:rPr>
              <w:fldChar w:fldCharType="end"/>
            </w:r>
          </w:hyperlink>
        </w:p>
        <w:p w14:paraId="3DDAD4B6" w14:textId="44B2A52E"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31" w:history="1">
            <w:r w:rsidR="00E210AB" w:rsidRPr="00E210AB">
              <w:rPr>
                <w:rStyle w:val="a9"/>
                <w:noProof/>
                <w:sz w:val="24"/>
                <w:szCs w:val="24"/>
              </w:rPr>
              <w:t>7.8 System operability requirement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6</w:t>
            </w:r>
            <w:r w:rsidR="00E210AB" w:rsidRPr="00E210AB">
              <w:rPr>
                <w:noProof/>
                <w:webHidden/>
                <w:sz w:val="24"/>
                <w:szCs w:val="24"/>
              </w:rPr>
              <w:fldChar w:fldCharType="end"/>
            </w:r>
          </w:hyperlink>
        </w:p>
        <w:p w14:paraId="0F1F1A85" w14:textId="4662B6E9"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32" w:history="1">
            <w:r w:rsidR="00E210AB" w:rsidRPr="00E210AB">
              <w:rPr>
                <w:rStyle w:val="a9"/>
                <w:noProof/>
                <w:sz w:val="24"/>
                <w:szCs w:val="24"/>
              </w:rPr>
              <w:t>7.9 System maintainability requirement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6</w:t>
            </w:r>
            <w:r w:rsidR="00E210AB" w:rsidRPr="00E210AB">
              <w:rPr>
                <w:noProof/>
                <w:webHidden/>
                <w:sz w:val="24"/>
                <w:szCs w:val="24"/>
              </w:rPr>
              <w:fldChar w:fldCharType="end"/>
            </w:r>
          </w:hyperlink>
        </w:p>
        <w:p w14:paraId="37490FF9" w14:textId="1448F7D6"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33" w:history="1">
            <w:r w:rsidR="00E210AB" w:rsidRPr="00E210AB">
              <w:rPr>
                <w:rStyle w:val="a9"/>
                <w:noProof/>
                <w:sz w:val="24"/>
                <w:szCs w:val="24"/>
              </w:rPr>
              <w:t>8.</w:t>
            </w:r>
            <w:r w:rsidR="00E210AB" w:rsidRPr="00E210AB">
              <w:rPr>
                <w:rFonts w:eastAsiaTheme="minorEastAsia"/>
                <w:noProof/>
                <w:sz w:val="24"/>
                <w:szCs w:val="24"/>
                <w:lang w:bidi="th-TH"/>
                <w14:ligatures w14:val="standardContextual"/>
              </w:rPr>
              <w:tab/>
            </w:r>
            <w:r w:rsidR="00E210AB" w:rsidRPr="00E210AB">
              <w:rPr>
                <w:rStyle w:val="a9"/>
                <w:noProof/>
                <w:sz w:val="24"/>
                <w:szCs w:val="24"/>
              </w:rPr>
              <w:t>UI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7</w:t>
            </w:r>
            <w:r w:rsidR="00E210AB" w:rsidRPr="00E210AB">
              <w:rPr>
                <w:noProof/>
                <w:webHidden/>
                <w:sz w:val="24"/>
                <w:szCs w:val="24"/>
              </w:rPr>
              <w:fldChar w:fldCharType="end"/>
            </w:r>
          </w:hyperlink>
        </w:p>
        <w:p w14:paraId="08F68B04" w14:textId="36095E11"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34" w:history="1">
            <w:r w:rsidR="00E210AB" w:rsidRPr="00E210AB">
              <w:rPr>
                <w:rStyle w:val="a9"/>
                <w:noProof/>
                <w:sz w:val="24"/>
                <w:szCs w:val="24"/>
              </w:rPr>
              <w:t>8.1 Design style and color schem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7</w:t>
            </w:r>
            <w:r w:rsidR="00E210AB" w:rsidRPr="00E210AB">
              <w:rPr>
                <w:noProof/>
                <w:webHidden/>
                <w:sz w:val="24"/>
                <w:szCs w:val="24"/>
              </w:rPr>
              <w:fldChar w:fldCharType="end"/>
            </w:r>
          </w:hyperlink>
        </w:p>
        <w:p w14:paraId="753FDDD5" w14:textId="2D8DC05E"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35" w:history="1">
            <w:r w:rsidR="00E210AB" w:rsidRPr="00E210AB">
              <w:rPr>
                <w:rStyle w:val="a9"/>
                <w:noProof/>
                <w:sz w:val="24"/>
                <w:szCs w:val="24"/>
              </w:rPr>
              <w:t>8.2 Page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7</w:t>
            </w:r>
            <w:r w:rsidR="00E210AB" w:rsidRPr="00E210AB">
              <w:rPr>
                <w:noProof/>
                <w:webHidden/>
                <w:sz w:val="24"/>
                <w:szCs w:val="24"/>
              </w:rPr>
              <w:fldChar w:fldCharType="end"/>
            </w:r>
          </w:hyperlink>
        </w:p>
        <w:p w14:paraId="2E2E3C3A" w14:textId="25458842"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36" w:history="1">
            <w:r w:rsidR="00E210AB" w:rsidRPr="00E210AB">
              <w:rPr>
                <w:rStyle w:val="a9"/>
                <w:noProof/>
                <w:sz w:val="24"/>
                <w:szCs w:val="24"/>
              </w:rPr>
              <w:t>1.</w:t>
            </w:r>
            <w:r w:rsidR="00E210AB" w:rsidRPr="00E210AB">
              <w:rPr>
                <w:rFonts w:eastAsiaTheme="minorEastAsia"/>
                <w:noProof/>
                <w:sz w:val="24"/>
                <w:szCs w:val="24"/>
                <w:lang w:bidi="th-TH"/>
                <w14:ligatures w14:val="standardContextual"/>
              </w:rPr>
              <w:tab/>
            </w:r>
            <w:r w:rsidR="00E210AB" w:rsidRPr="00E210AB">
              <w:rPr>
                <w:rStyle w:val="a9"/>
                <w:noProof/>
                <w:sz w:val="24"/>
                <w:szCs w:val="24"/>
              </w:rPr>
              <w:t>Login and regisit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7</w:t>
            </w:r>
            <w:r w:rsidR="00E210AB" w:rsidRPr="00E210AB">
              <w:rPr>
                <w:noProof/>
                <w:webHidden/>
                <w:sz w:val="24"/>
                <w:szCs w:val="24"/>
              </w:rPr>
              <w:fldChar w:fldCharType="end"/>
            </w:r>
          </w:hyperlink>
        </w:p>
        <w:p w14:paraId="3EC93CAF" w14:textId="711FDDBC"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37" w:history="1">
            <w:r w:rsidR="00E210AB" w:rsidRPr="00E210AB">
              <w:rPr>
                <w:rStyle w:val="a9"/>
                <w:noProof/>
                <w:sz w:val="24"/>
                <w:szCs w:val="24"/>
              </w:rPr>
              <w:t>2.</w:t>
            </w:r>
            <w:r w:rsidR="00E210AB" w:rsidRPr="00E210AB">
              <w:rPr>
                <w:rFonts w:eastAsiaTheme="minorEastAsia"/>
                <w:noProof/>
                <w:sz w:val="24"/>
                <w:szCs w:val="24"/>
                <w:lang w:bidi="th-TH"/>
                <w14:ligatures w14:val="standardContextual"/>
              </w:rPr>
              <w:tab/>
            </w:r>
            <w:r w:rsidR="00E210AB" w:rsidRPr="00E210AB">
              <w:rPr>
                <w:rStyle w:val="a9"/>
                <w:noProof/>
                <w:sz w:val="24"/>
                <w:szCs w:val="24"/>
              </w:rPr>
              <w:t>Homepag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8</w:t>
            </w:r>
            <w:r w:rsidR="00E210AB" w:rsidRPr="00E210AB">
              <w:rPr>
                <w:noProof/>
                <w:webHidden/>
                <w:sz w:val="24"/>
                <w:szCs w:val="24"/>
              </w:rPr>
              <w:fldChar w:fldCharType="end"/>
            </w:r>
          </w:hyperlink>
        </w:p>
        <w:p w14:paraId="4929E795" w14:textId="78095E7C"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38" w:history="1">
            <w:r w:rsidR="00E210AB" w:rsidRPr="00E210AB">
              <w:rPr>
                <w:rStyle w:val="a9"/>
                <w:noProof/>
                <w:sz w:val="24"/>
                <w:szCs w:val="24"/>
              </w:rPr>
              <w:t>3.</w:t>
            </w:r>
            <w:r w:rsidR="00E210AB" w:rsidRPr="00E210AB">
              <w:rPr>
                <w:rFonts w:eastAsiaTheme="minorEastAsia"/>
                <w:noProof/>
                <w:sz w:val="24"/>
                <w:szCs w:val="24"/>
                <w:lang w:bidi="th-TH"/>
                <w14:ligatures w14:val="standardContextual"/>
              </w:rPr>
              <w:tab/>
            </w:r>
            <w:r w:rsidR="00E210AB" w:rsidRPr="00E210AB">
              <w:rPr>
                <w:rStyle w:val="a9"/>
                <w:noProof/>
                <w:sz w:val="24"/>
                <w:szCs w:val="24"/>
              </w:rPr>
              <w:t>Facility pag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8</w:t>
            </w:r>
            <w:r w:rsidR="00E210AB" w:rsidRPr="00E210AB">
              <w:rPr>
                <w:noProof/>
                <w:webHidden/>
                <w:sz w:val="24"/>
                <w:szCs w:val="24"/>
              </w:rPr>
              <w:fldChar w:fldCharType="end"/>
            </w:r>
          </w:hyperlink>
        </w:p>
        <w:p w14:paraId="67A60915" w14:textId="5F04FE26"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39" w:history="1">
            <w:r w:rsidR="00E210AB" w:rsidRPr="00E210AB">
              <w:rPr>
                <w:rStyle w:val="a9"/>
                <w:noProof/>
                <w:sz w:val="24"/>
                <w:szCs w:val="24"/>
              </w:rPr>
              <w:t>4.</w:t>
            </w:r>
            <w:r w:rsidR="00E210AB" w:rsidRPr="00E210AB">
              <w:rPr>
                <w:rFonts w:eastAsiaTheme="minorEastAsia"/>
                <w:noProof/>
                <w:sz w:val="24"/>
                <w:szCs w:val="24"/>
                <w:lang w:bidi="th-TH"/>
                <w14:ligatures w14:val="standardContextual"/>
              </w:rPr>
              <w:tab/>
            </w:r>
            <w:r w:rsidR="00E210AB" w:rsidRPr="00E210AB">
              <w:rPr>
                <w:rStyle w:val="a9"/>
                <w:noProof/>
                <w:sz w:val="24"/>
                <w:szCs w:val="24"/>
              </w:rPr>
              <w:t>Timetablepag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3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9</w:t>
            </w:r>
            <w:r w:rsidR="00E210AB" w:rsidRPr="00E210AB">
              <w:rPr>
                <w:noProof/>
                <w:webHidden/>
                <w:sz w:val="24"/>
                <w:szCs w:val="24"/>
              </w:rPr>
              <w:fldChar w:fldCharType="end"/>
            </w:r>
          </w:hyperlink>
        </w:p>
        <w:p w14:paraId="67B74F2E" w14:textId="1B266CB1"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40" w:history="1">
            <w:r w:rsidR="00E210AB" w:rsidRPr="00E210AB">
              <w:rPr>
                <w:rStyle w:val="a9"/>
                <w:noProof/>
                <w:sz w:val="24"/>
                <w:szCs w:val="24"/>
              </w:rPr>
              <w:t>5.</w:t>
            </w:r>
            <w:r w:rsidR="00E210AB" w:rsidRPr="00E210AB">
              <w:rPr>
                <w:rFonts w:eastAsiaTheme="minorEastAsia"/>
                <w:noProof/>
                <w:sz w:val="24"/>
                <w:szCs w:val="24"/>
                <w:lang w:bidi="th-TH"/>
                <w14:ligatures w14:val="standardContextual"/>
              </w:rPr>
              <w:tab/>
            </w:r>
            <w:r w:rsidR="00E210AB" w:rsidRPr="00E210AB">
              <w:rPr>
                <w:rStyle w:val="a9"/>
                <w:noProof/>
                <w:sz w:val="24"/>
                <w:szCs w:val="24"/>
              </w:rPr>
              <w:t>User homepag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19</w:t>
            </w:r>
            <w:r w:rsidR="00E210AB" w:rsidRPr="00E210AB">
              <w:rPr>
                <w:noProof/>
                <w:webHidden/>
                <w:sz w:val="24"/>
                <w:szCs w:val="24"/>
              </w:rPr>
              <w:fldChar w:fldCharType="end"/>
            </w:r>
          </w:hyperlink>
        </w:p>
        <w:p w14:paraId="7E658EC5" w14:textId="4A5239A2"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41" w:history="1">
            <w:r w:rsidR="00E210AB" w:rsidRPr="00E210AB">
              <w:rPr>
                <w:rStyle w:val="a9"/>
                <w:noProof/>
                <w:sz w:val="24"/>
                <w:szCs w:val="24"/>
              </w:rPr>
              <w:t>6.</w:t>
            </w:r>
            <w:r w:rsidR="00E210AB" w:rsidRPr="00E210AB">
              <w:rPr>
                <w:rFonts w:eastAsiaTheme="minorEastAsia"/>
                <w:noProof/>
                <w:sz w:val="24"/>
                <w:szCs w:val="24"/>
                <w:lang w:bidi="th-TH"/>
                <w14:ligatures w14:val="standardContextual"/>
              </w:rPr>
              <w:tab/>
            </w:r>
            <w:r w:rsidR="00E210AB" w:rsidRPr="00E210AB">
              <w:rPr>
                <w:rStyle w:val="a9"/>
                <w:noProof/>
                <w:sz w:val="24"/>
                <w:szCs w:val="24"/>
              </w:rPr>
              <w:t>Employee homepag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0</w:t>
            </w:r>
            <w:r w:rsidR="00E210AB" w:rsidRPr="00E210AB">
              <w:rPr>
                <w:noProof/>
                <w:webHidden/>
                <w:sz w:val="24"/>
                <w:szCs w:val="24"/>
              </w:rPr>
              <w:fldChar w:fldCharType="end"/>
            </w:r>
          </w:hyperlink>
        </w:p>
        <w:p w14:paraId="19230D76" w14:textId="6C2E2A9B"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42" w:history="1">
            <w:r w:rsidR="00E210AB" w:rsidRPr="00E210AB">
              <w:rPr>
                <w:rStyle w:val="a9"/>
                <w:noProof/>
                <w:sz w:val="24"/>
                <w:szCs w:val="24"/>
              </w:rPr>
              <w:t>7.</w:t>
            </w:r>
            <w:r w:rsidR="00E210AB" w:rsidRPr="00E210AB">
              <w:rPr>
                <w:rFonts w:eastAsiaTheme="minorEastAsia"/>
                <w:noProof/>
                <w:sz w:val="24"/>
                <w:szCs w:val="24"/>
                <w:lang w:bidi="th-TH"/>
                <w14:ligatures w14:val="standardContextual"/>
              </w:rPr>
              <w:tab/>
            </w:r>
            <w:r w:rsidR="00E210AB" w:rsidRPr="00E210AB">
              <w:rPr>
                <w:rStyle w:val="a9"/>
                <w:noProof/>
                <w:sz w:val="24"/>
                <w:szCs w:val="24"/>
              </w:rPr>
              <w:t>Manager homepag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0</w:t>
            </w:r>
            <w:r w:rsidR="00E210AB" w:rsidRPr="00E210AB">
              <w:rPr>
                <w:noProof/>
                <w:webHidden/>
                <w:sz w:val="24"/>
                <w:szCs w:val="24"/>
              </w:rPr>
              <w:fldChar w:fldCharType="end"/>
            </w:r>
          </w:hyperlink>
        </w:p>
        <w:p w14:paraId="70C81EF0" w14:textId="6B785D5E"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43" w:history="1">
            <w:r w:rsidR="00E210AB" w:rsidRPr="00E210AB">
              <w:rPr>
                <w:rStyle w:val="a9"/>
                <w:noProof/>
                <w:sz w:val="24"/>
                <w:szCs w:val="24"/>
              </w:rPr>
              <w:t>9.</w:t>
            </w:r>
            <w:r w:rsidR="00E210AB" w:rsidRPr="00E210AB">
              <w:rPr>
                <w:rFonts w:eastAsiaTheme="minorEastAsia"/>
                <w:noProof/>
                <w:sz w:val="24"/>
                <w:szCs w:val="24"/>
                <w:lang w:bidi="th-TH"/>
                <w14:ligatures w14:val="standardContextual"/>
              </w:rPr>
              <w:tab/>
            </w:r>
            <w:r w:rsidR="00E210AB" w:rsidRPr="00E210AB">
              <w:rPr>
                <w:rStyle w:val="a9"/>
                <w:noProof/>
                <w:sz w:val="24"/>
                <w:szCs w:val="24"/>
              </w:rPr>
              <w:t>Module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0</w:t>
            </w:r>
            <w:r w:rsidR="00E210AB" w:rsidRPr="00E210AB">
              <w:rPr>
                <w:noProof/>
                <w:webHidden/>
                <w:sz w:val="24"/>
                <w:szCs w:val="24"/>
              </w:rPr>
              <w:fldChar w:fldCharType="end"/>
            </w:r>
          </w:hyperlink>
        </w:p>
        <w:p w14:paraId="4857CA6F" w14:textId="1D270947"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44" w:history="1">
            <w:r w:rsidR="00E210AB" w:rsidRPr="00E210AB">
              <w:rPr>
                <w:rStyle w:val="a9"/>
                <w:noProof/>
                <w:sz w:val="24"/>
                <w:szCs w:val="24"/>
              </w:rPr>
              <w:t>9.1 Us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0</w:t>
            </w:r>
            <w:r w:rsidR="00E210AB" w:rsidRPr="00E210AB">
              <w:rPr>
                <w:noProof/>
                <w:webHidden/>
                <w:sz w:val="24"/>
                <w:szCs w:val="24"/>
              </w:rPr>
              <w:fldChar w:fldCharType="end"/>
            </w:r>
          </w:hyperlink>
        </w:p>
        <w:p w14:paraId="6AFDD7DE" w14:textId="5D82AB64"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45" w:history="1">
            <w:r w:rsidR="00E210AB" w:rsidRPr="00E210AB">
              <w:rPr>
                <w:rStyle w:val="a9"/>
                <w:noProof/>
                <w:sz w:val="24"/>
                <w:szCs w:val="24"/>
              </w:rPr>
              <w:t>9.2 Employe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4</w:t>
            </w:r>
            <w:r w:rsidR="00E210AB" w:rsidRPr="00E210AB">
              <w:rPr>
                <w:noProof/>
                <w:webHidden/>
                <w:sz w:val="24"/>
                <w:szCs w:val="24"/>
              </w:rPr>
              <w:fldChar w:fldCharType="end"/>
            </w:r>
          </w:hyperlink>
        </w:p>
        <w:p w14:paraId="274F4DCB" w14:textId="5B79DE65"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46" w:history="1">
            <w:r w:rsidR="00E210AB" w:rsidRPr="00E210AB">
              <w:rPr>
                <w:rStyle w:val="a9"/>
                <w:noProof/>
                <w:sz w:val="24"/>
                <w:szCs w:val="24"/>
              </w:rPr>
              <w:t>9.3 manag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6</w:t>
            </w:r>
            <w:r w:rsidR="00E210AB" w:rsidRPr="00E210AB">
              <w:rPr>
                <w:noProof/>
                <w:webHidden/>
                <w:sz w:val="24"/>
                <w:szCs w:val="24"/>
              </w:rPr>
              <w:fldChar w:fldCharType="end"/>
            </w:r>
          </w:hyperlink>
        </w:p>
        <w:p w14:paraId="28683F30" w14:textId="7D38F6E1" w:rsidR="00E210AB" w:rsidRPr="00E210AB" w:rsidRDefault="00000000" w:rsidP="00E210AB">
          <w:pPr>
            <w:pStyle w:val="TOC1"/>
            <w:tabs>
              <w:tab w:val="left" w:pos="840"/>
              <w:tab w:val="right" w:leader="dot" w:pos="8296"/>
            </w:tabs>
            <w:spacing w:line="276" w:lineRule="auto"/>
            <w:rPr>
              <w:rFonts w:eastAsiaTheme="minorEastAsia"/>
              <w:noProof/>
              <w:sz w:val="24"/>
              <w:szCs w:val="24"/>
              <w:lang w:bidi="th-TH"/>
              <w14:ligatures w14:val="standardContextual"/>
            </w:rPr>
          </w:pPr>
          <w:hyperlink w:anchor="_Toc134328447" w:history="1">
            <w:r w:rsidR="00E210AB" w:rsidRPr="00E210AB">
              <w:rPr>
                <w:rStyle w:val="a9"/>
                <w:noProof/>
                <w:sz w:val="24"/>
                <w:szCs w:val="24"/>
              </w:rPr>
              <w:t>10.</w:t>
            </w:r>
            <w:r w:rsidR="00E210AB" w:rsidRPr="00E210AB">
              <w:rPr>
                <w:rFonts w:eastAsiaTheme="minorEastAsia"/>
                <w:noProof/>
                <w:sz w:val="24"/>
                <w:szCs w:val="24"/>
                <w:lang w:bidi="th-TH"/>
                <w14:ligatures w14:val="standardContextual"/>
              </w:rPr>
              <w:tab/>
            </w:r>
            <w:r w:rsidR="00E210AB" w:rsidRPr="00E210AB">
              <w:rPr>
                <w:rStyle w:val="a9"/>
                <w:noProof/>
                <w:sz w:val="24"/>
                <w:szCs w:val="24"/>
              </w:rPr>
              <w:t>Interface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8</w:t>
            </w:r>
            <w:r w:rsidR="00E210AB" w:rsidRPr="00E210AB">
              <w:rPr>
                <w:noProof/>
                <w:webHidden/>
                <w:sz w:val="24"/>
                <w:szCs w:val="24"/>
              </w:rPr>
              <w:fldChar w:fldCharType="end"/>
            </w:r>
          </w:hyperlink>
        </w:p>
        <w:p w14:paraId="424CD121" w14:textId="4B5F7053"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48" w:history="1">
            <w:r w:rsidR="00E210AB" w:rsidRPr="00E210AB">
              <w:rPr>
                <w:rStyle w:val="a9"/>
                <w:noProof/>
                <w:sz w:val="24"/>
                <w:szCs w:val="24"/>
              </w:rPr>
              <w:t>10.1 ActivityService/ AppointmentService/ MembershipService/ OrderService/ StadiumService/ SysUserService/ TimetableServic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8</w:t>
            </w:r>
            <w:r w:rsidR="00E210AB" w:rsidRPr="00E210AB">
              <w:rPr>
                <w:noProof/>
                <w:webHidden/>
                <w:sz w:val="24"/>
                <w:szCs w:val="24"/>
              </w:rPr>
              <w:fldChar w:fldCharType="end"/>
            </w:r>
          </w:hyperlink>
        </w:p>
        <w:p w14:paraId="17FFBDC6" w14:textId="05F1ACB8"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49" w:history="1">
            <w:r w:rsidR="00E210AB" w:rsidRPr="00E210AB">
              <w:rPr>
                <w:rStyle w:val="a9"/>
                <w:bCs/>
                <w:noProof/>
                <w:sz w:val="24"/>
                <w:szCs w:val="24"/>
              </w:rPr>
              <w:t>8.</w:t>
            </w:r>
            <w:r w:rsidR="00E210AB" w:rsidRPr="00E210AB">
              <w:rPr>
                <w:rFonts w:eastAsiaTheme="minorEastAsia"/>
                <w:noProof/>
                <w:sz w:val="24"/>
                <w:szCs w:val="24"/>
                <w:lang w:bidi="th-TH"/>
                <w14:ligatures w14:val="standardContextual"/>
              </w:rPr>
              <w:tab/>
            </w:r>
            <w:r w:rsidR="00E210AB" w:rsidRPr="00E210AB">
              <w:rPr>
                <w:rStyle w:val="a9"/>
                <w:bCs/>
                <w:noProof/>
                <w:sz w:val="24"/>
                <w:szCs w:val="24"/>
              </w:rPr>
              <w:t>Pag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4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8</w:t>
            </w:r>
            <w:r w:rsidR="00E210AB" w:rsidRPr="00E210AB">
              <w:rPr>
                <w:noProof/>
                <w:webHidden/>
                <w:sz w:val="24"/>
                <w:szCs w:val="24"/>
              </w:rPr>
              <w:fldChar w:fldCharType="end"/>
            </w:r>
          </w:hyperlink>
        </w:p>
        <w:p w14:paraId="49202627" w14:textId="79FA5B3F"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50" w:history="1">
            <w:r w:rsidR="00E210AB" w:rsidRPr="00E210AB">
              <w:rPr>
                <w:rStyle w:val="a9"/>
                <w:noProof/>
                <w:sz w:val="24"/>
                <w:szCs w:val="24"/>
              </w:rPr>
              <w:t>9.</w:t>
            </w:r>
            <w:r w:rsidR="00E210AB" w:rsidRPr="00E210AB">
              <w:rPr>
                <w:rFonts w:eastAsiaTheme="minorEastAsia"/>
                <w:noProof/>
                <w:sz w:val="24"/>
                <w:szCs w:val="24"/>
                <w:lang w:bidi="th-TH"/>
                <w14:ligatures w14:val="standardContextual"/>
              </w:rPr>
              <w:tab/>
            </w:r>
            <w:r w:rsidR="00E210AB" w:rsidRPr="00E210AB">
              <w:rPr>
                <w:rStyle w:val="a9"/>
                <w:noProof/>
                <w:sz w:val="24"/>
                <w:szCs w:val="24"/>
              </w:rPr>
              <w:t>listall</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8</w:t>
            </w:r>
            <w:r w:rsidR="00E210AB" w:rsidRPr="00E210AB">
              <w:rPr>
                <w:noProof/>
                <w:webHidden/>
                <w:sz w:val="24"/>
                <w:szCs w:val="24"/>
              </w:rPr>
              <w:fldChar w:fldCharType="end"/>
            </w:r>
          </w:hyperlink>
        </w:p>
        <w:p w14:paraId="71647C1C" w14:textId="407BC6AB"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51" w:history="1">
            <w:r w:rsidR="00E210AB" w:rsidRPr="00E210AB">
              <w:rPr>
                <w:rStyle w:val="a9"/>
                <w:noProof/>
                <w:sz w:val="24"/>
                <w:szCs w:val="24"/>
              </w:rPr>
              <w:t>10.</w:t>
            </w:r>
            <w:r w:rsidR="00E210AB" w:rsidRPr="00E210AB">
              <w:rPr>
                <w:rFonts w:eastAsiaTheme="minorEastAsia"/>
                <w:noProof/>
                <w:sz w:val="24"/>
                <w:szCs w:val="24"/>
                <w:lang w:bidi="th-TH"/>
                <w14:ligatures w14:val="standardContextual"/>
              </w:rPr>
              <w:tab/>
            </w:r>
            <w:r w:rsidR="00E210AB" w:rsidRPr="00E210AB">
              <w:rPr>
                <w:rStyle w:val="a9"/>
                <w:noProof/>
                <w:sz w:val="24"/>
                <w:szCs w:val="24"/>
              </w:rPr>
              <w:t>getActivityById</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8</w:t>
            </w:r>
            <w:r w:rsidR="00E210AB" w:rsidRPr="00E210AB">
              <w:rPr>
                <w:noProof/>
                <w:webHidden/>
                <w:sz w:val="24"/>
                <w:szCs w:val="24"/>
              </w:rPr>
              <w:fldChar w:fldCharType="end"/>
            </w:r>
          </w:hyperlink>
        </w:p>
        <w:p w14:paraId="36FA2520" w14:textId="1860465E"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52" w:history="1">
            <w:r w:rsidR="00E210AB" w:rsidRPr="00E210AB">
              <w:rPr>
                <w:rStyle w:val="a9"/>
                <w:noProof/>
                <w:sz w:val="24"/>
                <w:szCs w:val="24"/>
              </w:rPr>
              <w:t>11.</w:t>
            </w:r>
            <w:r w:rsidR="00E210AB" w:rsidRPr="00E210AB">
              <w:rPr>
                <w:rFonts w:eastAsiaTheme="minorEastAsia"/>
                <w:noProof/>
                <w:sz w:val="24"/>
                <w:szCs w:val="24"/>
                <w:lang w:bidi="th-TH"/>
                <w14:ligatures w14:val="standardContextual"/>
              </w:rPr>
              <w:tab/>
            </w:r>
            <w:r w:rsidR="00E210AB" w:rsidRPr="00E210AB">
              <w:rPr>
                <w:rStyle w:val="a9"/>
                <w:noProof/>
                <w:sz w:val="24"/>
                <w:szCs w:val="24"/>
              </w:rPr>
              <w:t>deleteActivityById</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9</w:t>
            </w:r>
            <w:r w:rsidR="00E210AB" w:rsidRPr="00E210AB">
              <w:rPr>
                <w:noProof/>
                <w:webHidden/>
                <w:sz w:val="24"/>
                <w:szCs w:val="24"/>
              </w:rPr>
              <w:fldChar w:fldCharType="end"/>
            </w:r>
          </w:hyperlink>
        </w:p>
        <w:p w14:paraId="356F0648" w14:textId="0A1B6D30"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53" w:history="1">
            <w:r w:rsidR="00E210AB" w:rsidRPr="00E210AB">
              <w:rPr>
                <w:rStyle w:val="a9"/>
                <w:noProof/>
                <w:sz w:val="24"/>
                <w:szCs w:val="24"/>
              </w:rPr>
              <w:t>12.</w:t>
            </w:r>
            <w:r w:rsidR="00E210AB" w:rsidRPr="00E210AB">
              <w:rPr>
                <w:rFonts w:eastAsiaTheme="minorEastAsia"/>
                <w:noProof/>
                <w:sz w:val="24"/>
                <w:szCs w:val="24"/>
                <w:lang w:bidi="th-TH"/>
                <w14:ligatures w14:val="standardContextual"/>
              </w:rPr>
              <w:tab/>
            </w:r>
            <w:r w:rsidR="00E210AB" w:rsidRPr="00E210AB">
              <w:rPr>
                <w:rStyle w:val="a9"/>
                <w:noProof/>
                <w:sz w:val="24"/>
                <w:szCs w:val="24"/>
              </w:rPr>
              <w:t>addActivityById</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29</w:t>
            </w:r>
            <w:r w:rsidR="00E210AB" w:rsidRPr="00E210AB">
              <w:rPr>
                <w:noProof/>
                <w:webHidden/>
                <w:sz w:val="24"/>
                <w:szCs w:val="24"/>
              </w:rPr>
              <w:fldChar w:fldCharType="end"/>
            </w:r>
          </w:hyperlink>
        </w:p>
        <w:p w14:paraId="7F50C0D5" w14:textId="36D818EC"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54" w:history="1">
            <w:r w:rsidR="00E210AB" w:rsidRPr="00E210AB">
              <w:rPr>
                <w:rStyle w:val="a9"/>
                <w:noProof/>
                <w:sz w:val="24"/>
                <w:szCs w:val="24"/>
              </w:rPr>
              <w:t>13.</w:t>
            </w:r>
            <w:r w:rsidR="00E210AB" w:rsidRPr="00E210AB">
              <w:rPr>
                <w:rFonts w:eastAsiaTheme="minorEastAsia"/>
                <w:noProof/>
                <w:sz w:val="24"/>
                <w:szCs w:val="24"/>
                <w:lang w:bidi="th-TH"/>
                <w14:ligatures w14:val="standardContextual"/>
              </w:rPr>
              <w:tab/>
            </w:r>
            <w:r w:rsidR="00E210AB" w:rsidRPr="00E210AB">
              <w:rPr>
                <w:rStyle w:val="a9"/>
                <w:noProof/>
                <w:sz w:val="24"/>
                <w:szCs w:val="24"/>
              </w:rPr>
              <w:t>updateActivityById</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0</w:t>
            </w:r>
            <w:r w:rsidR="00E210AB" w:rsidRPr="00E210AB">
              <w:rPr>
                <w:noProof/>
                <w:webHidden/>
                <w:sz w:val="24"/>
                <w:szCs w:val="24"/>
              </w:rPr>
              <w:fldChar w:fldCharType="end"/>
            </w:r>
          </w:hyperlink>
        </w:p>
        <w:p w14:paraId="5802B2EC" w14:textId="73A423CE"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55" w:history="1">
            <w:r w:rsidR="00E210AB" w:rsidRPr="00E210AB">
              <w:rPr>
                <w:rStyle w:val="a9"/>
                <w:noProof/>
                <w:sz w:val="24"/>
                <w:szCs w:val="24"/>
              </w:rPr>
              <w:t>10.2 MembershipServic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0</w:t>
            </w:r>
            <w:r w:rsidR="00E210AB" w:rsidRPr="00E210AB">
              <w:rPr>
                <w:noProof/>
                <w:webHidden/>
                <w:sz w:val="24"/>
                <w:szCs w:val="24"/>
              </w:rPr>
              <w:fldChar w:fldCharType="end"/>
            </w:r>
          </w:hyperlink>
        </w:p>
        <w:p w14:paraId="7A96F833" w14:textId="09B74B35"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56" w:history="1">
            <w:r w:rsidR="00E210AB" w:rsidRPr="00E210AB">
              <w:rPr>
                <w:rStyle w:val="a9"/>
                <w:noProof/>
                <w:sz w:val="24"/>
                <w:szCs w:val="24"/>
              </w:rPr>
              <w:t>14.</w:t>
            </w:r>
            <w:r w:rsidR="00E210AB" w:rsidRPr="00E210AB">
              <w:rPr>
                <w:rFonts w:eastAsiaTheme="minorEastAsia"/>
                <w:noProof/>
                <w:sz w:val="24"/>
                <w:szCs w:val="24"/>
                <w:lang w:bidi="th-TH"/>
                <w14:ligatures w14:val="standardContextual"/>
              </w:rPr>
              <w:tab/>
            </w:r>
            <w:r w:rsidR="00E210AB" w:rsidRPr="00E210AB">
              <w:rPr>
                <w:rStyle w:val="a9"/>
                <w:noProof/>
                <w:sz w:val="24"/>
                <w:szCs w:val="24"/>
              </w:rPr>
              <w:t>getMemberByUserNam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0</w:t>
            </w:r>
            <w:r w:rsidR="00E210AB" w:rsidRPr="00E210AB">
              <w:rPr>
                <w:noProof/>
                <w:webHidden/>
                <w:sz w:val="24"/>
                <w:szCs w:val="24"/>
              </w:rPr>
              <w:fldChar w:fldCharType="end"/>
            </w:r>
          </w:hyperlink>
        </w:p>
        <w:p w14:paraId="0CBCAF05" w14:textId="63EE6D28"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57" w:history="1">
            <w:r w:rsidR="00E210AB" w:rsidRPr="00E210AB">
              <w:rPr>
                <w:rStyle w:val="a9"/>
                <w:noProof/>
                <w:sz w:val="24"/>
                <w:szCs w:val="24"/>
              </w:rPr>
              <w:t>10.3 OrderServic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0</w:t>
            </w:r>
            <w:r w:rsidR="00E210AB" w:rsidRPr="00E210AB">
              <w:rPr>
                <w:noProof/>
                <w:webHidden/>
                <w:sz w:val="24"/>
                <w:szCs w:val="24"/>
              </w:rPr>
              <w:fldChar w:fldCharType="end"/>
            </w:r>
          </w:hyperlink>
        </w:p>
        <w:p w14:paraId="3D931B46" w14:textId="5B0FB376"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58" w:history="1">
            <w:r w:rsidR="00E210AB" w:rsidRPr="00E210AB">
              <w:rPr>
                <w:rStyle w:val="a9"/>
                <w:noProof/>
                <w:sz w:val="24"/>
                <w:szCs w:val="24"/>
              </w:rPr>
              <w:t>15.</w:t>
            </w:r>
            <w:r w:rsidR="00E210AB" w:rsidRPr="00E210AB">
              <w:rPr>
                <w:rFonts w:eastAsiaTheme="minorEastAsia"/>
                <w:noProof/>
                <w:sz w:val="24"/>
                <w:szCs w:val="24"/>
                <w:lang w:bidi="th-TH"/>
                <w14:ligatures w14:val="standardContextual"/>
              </w:rPr>
              <w:tab/>
            </w:r>
            <w:r w:rsidR="00E210AB" w:rsidRPr="00E210AB">
              <w:rPr>
                <w:rStyle w:val="a9"/>
                <w:noProof/>
                <w:sz w:val="24"/>
                <w:szCs w:val="24"/>
              </w:rPr>
              <w:t>staticsPric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1</w:t>
            </w:r>
            <w:r w:rsidR="00E210AB" w:rsidRPr="00E210AB">
              <w:rPr>
                <w:noProof/>
                <w:webHidden/>
                <w:sz w:val="24"/>
                <w:szCs w:val="24"/>
              </w:rPr>
              <w:fldChar w:fldCharType="end"/>
            </w:r>
          </w:hyperlink>
        </w:p>
        <w:p w14:paraId="4F8A18B5" w14:textId="101EADF5"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59" w:history="1">
            <w:r w:rsidR="00E210AB" w:rsidRPr="00E210AB">
              <w:rPr>
                <w:rStyle w:val="a9"/>
                <w:noProof/>
                <w:sz w:val="24"/>
                <w:szCs w:val="24"/>
              </w:rPr>
              <w:t>16.</w:t>
            </w:r>
            <w:r w:rsidR="00E210AB" w:rsidRPr="00E210AB">
              <w:rPr>
                <w:rFonts w:eastAsiaTheme="minorEastAsia"/>
                <w:noProof/>
                <w:sz w:val="24"/>
                <w:szCs w:val="24"/>
                <w:lang w:bidi="th-TH"/>
                <w14:ligatures w14:val="standardContextual"/>
              </w:rPr>
              <w:tab/>
            </w:r>
            <w:r w:rsidR="00E210AB" w:rsidRPr="00E210AB">
              <w:rPr>
                <w:rStyle w:val="a9"/>
                <w:noProof/>
                <w:sz w:val="24"/>
                <w:szCs w:val="24"/>
              </w:rPr>
              <w:t>staticsStadium</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5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1</w:t>
            </w:r>
            <w:r w:rsidR="00E210AB" w:rsidRPr="00E210AB">
              <w:rPr>
                <w:noProof/>
                <w:webHidden/>
                <w:sz w:val="24"/>
                <w:szCs w:val="24"/>
              </w:rPr>
              <w:fldChar w:fldCharType="end"/>
            </w:r>
          </w:hyperlink>
        </w:p>
        <w:p w14:paraId="7FE2AE25" w14:textId="609F392B"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0" w:history="1">
            <w:r w:rsidR="00E210AB" w:rsidRPr="00E210AB">
              <w:rPr>
                <w:rStyle w:val="a9"/>
                <w:noProof/>
                <w:sz w:val="24"/>
                <w:szCs w:val="24"/>
              </w:rPr>
              <w:t>17.</w:t>
            </w:r>
            <w:r w:rsidR="00E210AB" w:rsidRPr="00E210AB">
              <w:rPr>
                <w:rFonts w:eastAsiaTheme="minorEastAsia"/>
                <w:noProof/>
                <w:sz w:val="24"/>
                <w:szCs w:val="24"/>
                <w:lang w:bidi="th-TH"/>
                <w14:ligatures w14:val="standardContextual"/>
              </w:rPr>
              <w:tab/>
            </w:r>
            <w:r w:rsidR="00E210AB" w:rsidRPr="00E210AB">
              <w:rPr>
                <w:rStyle w:val="a9"/>
                <w:noProof/>
                <w:sz w:val="24"/>
                <w:szCs w:val="24"/>
              </w:rPr>
              <w:t>sendPdfToEmail</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1</w:t>
            </w:r>
            <w:r w:rsidR="00E210AB" w:rsidRPr="00E210AB">
              <w:rPr>
                <w:noProof/>
                <w:webHidden/>
                <w:sz w:val="24"/>
                <w:szCs w:val="24"/>
              </w:rPr>
              <w:fldChar w:fldCharType="end"/>
            </w:r>
          </w:hyperlink>
        </w:p>
        <w:p w14:paraId="363FABD7" w14:textId="65035314"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1" w:history="1">
            <w:r w:rsidR="00E210AB" w:rsidRPr="00E210AB">
              <w:rPr>
                <w:rStyle w:val="a9"/>
                <w:noProof/>
                <w:sz w:val="24"/>
                <w:szCs w:val="24"/>
              </w:rPr>
              <w:t>18.</w:t>
            </w:r>
            <w:r w:rsidR="00E210AB" w:rsidRPr="00E210AB">
              <w:rPr>
                <w:rFonts w:eastAsiaTheme="minorEastAsia"/>
                <w:noProof/>
                <w:sz w:val="24"/>
                <w:szCs w:val="24"/>
                <w:lang w:bidi="th-TH"/>
                <w14:ligatures w14:val="standardContextual"/>
              </w:rPr>
              <w:tab/>
            </w:r>
            <w:r w:rsidR="00E210AB" w:rsidRPr="00E210AB">
              <w:rPr>
                <w:rStyle w:val="a9"/>
                <w:noProof/>
                <w:sz w:val="24"/>
                <w:szCs w:val="24"/>
              </w:rPr>
              <w:t>confirmOrd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1</w:t>
            </w:r>
            <w:r w:rsidR="00E210AB" w:rsidRPr="00E210AB">
              <w:rPr>
                <w:noProof/>
                <w:webHidden/>
                <w:sz w:val="24"/>
                <w:szCs w:val="24"/>
              </w:rPr>
              <w:fldChar w:fldCharType="end"/>
            </w:r>
          </w:hyperlink>
        </w:p>
        <w:p w14:paraId="43B02E3F" w14:textId="5A885DC6"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62" w:history="1">
            <w:r w:rsidR="00E210AB" w:rsidRPr="00E210AB">
              <w:rPr>
                <w:rStyle w:val="a9"/>
                <w:noProof/>
                <w:sz w:val="24"/>
                <w:szCs w:val="24"/>
              </w:rPr>
              <w:t>10.4 TimetableServic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2</w:t>
            </w:r>
            <w:r w:rsidR="00E210AB" w:rsidRPr="00E210AB">
              <w:rPr>
                <w:noProof/>
                <w:webHidden/>
                <w:sz w:val="24"/>
                <w:szCs w:val="24"/>
              </w:rPr>
              <w:fldChar w:fldCharType="end"/>
            </w:r>
          </w:hyperlink>
        </w:p>
        <w:p w14:paraId="58EB0A3E" w14:textId="160ACAD8"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3" w:history="1">
            <w:r w:rsidR="00E210AB" w:rsidRPr="00E210AB">
              <w:rPr>
                <w:rStyle w:val="a9"/>
                <w:noProof/>
                <w:sz w:val="24"/>
                <w:szCs w:val="24"/>
              </w:rPr>
              <w:t>19.</w:t>
            </w:r>
            <w:r w:rsidR="00E210AB" w:rsidRPr="00E210AB">
              <w:rPr>
                <w:rFonts w:eastAsiaTheme="minorEastAsia"/>
                <w:noProof/>
                <w:sz w:val="24"/>
                <w:szCs w:val="24"/>
                <w:lang w:bidi="th-TH"/>
                <w14:ligatures w14:val="standardContextual"/>
              </w:rPr>
              <w:tab/>
            </w:r>
            <w:r w:rsidR="00E210AB" w:rsidRPr="00E210AB">
              <w:rPr>
                <w:rStyle w:val="a9"/>
                <w:noProof/>
                <w:sz w:val="24"/>
                <w:szCs w:val="24"/>
              </w:rPr>
              <w:t>getTimeTableByActivityId</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2</w:t>
            </w:r>
            <w:r w:rsidR="00E210AB" w:rsidRPr="00E210AB">
              <w:rPr>
                <w:noProof/>
                <w:webHidden/>
                <w:sz w:val="24"/>
                <w:szCs w:val="24"/>
              </w:rPr>
              <w:fldChar w:fldCharType="end"/>
            </w:r>
          </w:hyperlink>
        </w:p>
        <w:p w14:paraId="4BF4C0D1" w14:textId="14DBC225"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64" w:history="1">
            <w:r w:rsidR="00E210AB" w:rsidRPr="00E210AB">
              <w:rPr>
                <w:rStyle w:val="a9"/>
                <w:noProof/>
                <w:sz w:val="24"/>
                <w:szCs w:val="24"/>
              </w:rPr>
              <w:t>10.5 SysUserFaceControll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2</w:t>
            </w:r>
            <w:r w:rsidR="00E210AB" w:rsidRPr="00E210AB">
              <w:rPr>
                <w:noProof/>
                <w:webHidden/>
                <w:sz w:val="24"/>
                <w:szCs w:val="24"/>
              </w:rPr>
              <w:fldChar w:fldCharType="end"/>
            </w:r>
          </w:hyperlink>
        </w:p>
        <w:p w14:paraId="0795F908" w14:textId="0D941A99"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5" w:history="1">
            <w:r w:rsidR="00E210AB" w:rsidRPr="00E210AB">
              <w:rPr>
                <w:rStyle w:val="a9"/>
                <w:noProof/>
                <w:sz w:val="24"/>
                <w:szCs w:val="24"/>
              </w:rPr>
              <w:t>20.</w:t>
            </w:r>
            <w:r w:rsidR="00E210AB" w:rsidRPr="00E210AB">
              <w:rPr>
                <w:rFonts w:eastAsiaTheme="minorEastAsia"/>
                <w:noProof/>
                <w:sz w:val="24"/>
                <w:szCs w:val="24"/>
                <w:lang w:bidi="th-TH"/>
                <w14:ligatures w14:val="standardContextual"/>
              </w:rPr>
              <w:tab/>
            </w:r>
            <w:r w:rsidR="00E210AB" w:rsidRPr="00E210AB">
              <w:rPr>
                <w:rStyle w:val="a9"/>
                <w:noProof/>
                <w:sz w:val="24"/>
                <w:szCs w:val="24"/>
              </w:rPr>
              <w:t>logi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2</w:t>
            </w:r>
            <w:r w:rsidR="00E210AB" w:rsidRPr="00E210AB">
              <w:rPr>
                <w:noProof/>
                <w:webHidden/>
                <w:sz w:val="24"/>
                <w:szCs w:val="24"/>
              </w:rPr>
              <w:fldChar w:fldCharType="end"/>
            </w:r>
          </w:hyperlink>
        </w:p>
        <w:p w14:paraId="1F7F58FD" w14:textId="539208A1"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6" w:history="1">
            <w:r w:rsidR="00E210AB" w:rsidRPr="00E210AB">
              <w:rPr>
                <w:rStyle w:val="a9"/>
                <w:noProof/>
                <w:sz w:val="24"/>
                <w:szCs w:val="24"/>
              </w:rPr>
              <w:t>21.</w:t>
            </w:r>
            <w:r w:rsidR="00E210AB" w:rsidRPr="00E210AB">
              <w:rPr>
                <w:rFonts w:eastAsiaTheme="minorEastAsia"/>
                <w:noProof/>
                <w:sz w:val="24"/>
                <w:szCs w:val="24"/>
                <w:lang w:bidi="th-TH"/>
                <w14:ligatures w14:val="standardContextual"/>
              </w:rPr>
              <w:tab/>
            </w:r>
            <w:r w:rsidR="00E210AB" w:rsidRPr="00E210AB">
              <w:rPr>
                <w:rStyle w:val="a9"/>
                <w:noProof/>
                <w:sz w:val="24"/>
                <w:szCs w:val="24"/>
              </w:rPr>
              <w:t>captcha</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3</w:t>
            </w:r>
            <w:r w:rsidR="00E210AB" w:rsidRPr="00E210AB">
              <w:rPr>
                <w:noProof/>
                <w:webHidden/>
                <w:sz w:val="24"/>
                <w:szCs w:val="24"/>
              </w:rPr>
              <w:fldChar w:fldCharType="end"/>
            </w:r>
          </w:hyperlink>
        </w:p>
        <w:p w14:paraId="73859469" w14:textId="6879D19F"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7" w:history="1">
            <w:r w:rsidR="00E210AB" w:rsidRPr="00E210AB">
              <w:rPr>
                <w:rStyle w:val="a9"/>
                <w:noProof/>
                <w:sz w:val="24"/>
                <w:szCs w:val="24"/>
              </w:rPr>
              <w:t>22.</w:t>
            </w:r>
            <w:r w:rsidR="00E210AB" w:rsidRPr="00E210AB">
              <w:rPr>
                <w:rFonts w:eastAsiaTheme="minorEastAsia"/>
                <w:noProof/>
                <w:sz w:val="24"/>
                <w:szCs w:val="24"/>
                <w:lang w:bidi="th-TH"/>
                <w14:ligatures w14:val="standardContextual"/>
              </w:rPr>
              <w:tab/>
            </w:r>
            <w:r w:rsidR="00E210AB" w:rsidRPr="00E210AB">
              <w:rPr>
                <w:rStyle w:val="a9"/>
                <w:noProof/>
                <w:sz w:val="24"/>
                <w:szCs w:val="24"/>
              </w:rPr>
              <w:t>role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3</w:t>
            </w:r>
            <w:r w:rsidR="00E210AB" w:rsidRPr="00E210AB">
              <w:rPr>
                <w:noProof/>
                <w:webHidden/>
                <w:sz w:val="24"/>
                <w:szCs w:val="24"/>
              </w:rPr>
              <w:fldChar w:fldCharType="end"/>
            </w:r>
          </w:hyperlink>
        </w:p>
        <w:p w14:paraId="669B6A51" w14:textId="33AD0CBE"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8" w:history="1">
            <w:r w:rsidR="00E210AB" w:rsidRPr="00E210AB">
              <w:rPr>
                <w:rStyle w:val="a9"/>
                <w:noProof/>
                <w:sz w:val="24"/>
                <w:szCs w:val="24"/>
              </w:rPr>
              <w:t>23.</w:t>
            </w:r>
            <w:r w:rsidR="00E210AB" w:rsidRPr="00E210AB">
              <w:rPr>
                <w:rFonts w:eastAsiaTheme="minorEastAsia"/>
                <w:noProof/>
                <w:sz w:val="24"/>
                <w:szCs w:val="24"/>
                <w:lang w:bidi="th-TH"/>
                <w14:ligatures w14:val="standardContextual"/>
              </w:rPr>
              <w:tab/>
            </w:r>
            <w:r w:rsidR="00E210AB" w:rsidRPr="00E210AB">
              <w:rPr>
                <w:rStyle w:val="a9"/>
                <w:noProof/>
                <w:sz w:val="24"/>
                <w:szCs w:val="24"/>
              </w:rPr>
              <w:t>currentUs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3</w:t>
            </w:r>
            <w:r w:rsidR="00E210AB" w:rsidRPr="00E210AB">
              <w:rPr>
                <w:noProof/>
                <w:webHidden/>
                <w:sz w:val="24"/>
                <w:szCs w:val="24"/>
              </w:rPr>
              <w:fldChar w:fldCharType="end"/>
            </w:r>
          </w:hyperlink>
        </w:p>
        <w:p w14:paraId="734A8E19" w14:textId="4DC2DB07"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69" w:history="1">
            <w:r w:rsidR="00E210AB" w:rsidRPr="00E210AB">
              <w:rPr>
                <w:rStyle w:val="a9"/>
                <w:noProof/>
                <w:sz w:val="24"/>
                <w:szCs w:val="24"/>
              </w:rPr>
              <w:t>24.</w:t>
            </w:r>
            <w:r w:rsidR="00E210AB" w:rsidRPr="00E210AB">
              <w:rPr>
                <w:rFonts w:eastAsiaTheme="minorEastAsia"/>
                <w:noProof/>
                <w:sz w:val="24"/>
                <w:szCs w:val="24"/>
                <w:lang w:bidi="th-TH"/>
                <w14:ligatures w14:val="standardContextual"/>
              </w:rPr>
              <w:tab/>
            </w:r>
            <w:r w:rsidR="00E210AB" w:rsidRPr="00E210AB">
              <w:rPr>
                <w:rStyle w:val="a9"/>
                <w:noProof/>
                <w:sz w:val="24"/>
                <w:szCs w:val="24"/>
              </w:rPr>
              <w:t>logout</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6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4</w:t>
            </w:r>
            <w:r w:rsidR="00E210AB" w:rsidRPr="00E210AB">
              <w:rPr>
                <w:noProof/>
                <w:webHidden/>
                <w:sz w:val="24"/>
                <w:szCs w:val="24"/>
              </w:rPr>
              <w:fldChar w:fldCharType="end"/>
            </w:r>
          </w:hyperlink>
        </w:p>
        <w:p w14:paraId="0E3A4BC6" w14:textId="3B34C3FB"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70" w:history="1">
            <w:r w:rsidR="00E210AB" w:rsidRPr="00E210AB">
              <w:rPr>
                <w:rStyle w:val="a9"/>
                <w:noProof/>
                <w:sz w:val="24"/>
                <w:szCs w:val="24"/>
              </w:rPr>
              <w:t>25.</w:t>
            </w:r>
            <w:r w:rsidR="00E210AB" w:rsidRPr="00E210AB">
              <w:rPr>
                <w:rFonts w:eastAsiaTheme="minorEastAsia"/>
                <w:noProof/>
                <w:sz w:val="24"/>
                <w:szCs w:val="24"/>
                <w:lang w:bidi="th-TH"/>
                <w14:ligatures w14:val="standardContextual"/>
              </w:rPr>
              <w:tab/>
            </w:r>
            <w:r w:rsidR="00E210AB" w:rsidRPr="00E210AB">
              <w:rPr>
                <w:rStyle w:val="a9"/>
                <w:noProof/>
                <w:sz w:val="24"/>
                <w:szCs w:val="24"/>
              </w:rPr>
              <w:t>regist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4</w:t>
            </w:r>
            <w:r w:rsidR="00E210AB" w:rsidRPr="00E210AB">
              <w:rPr>
                <w:noProof/>
                <w:webHidden/>
                <w:sz w:val="24"/>
                <w:szCs w:val="24"/>
              </w:rPr>
              <w:fldChar w:fldCharType="end"/>
            </w:r>
          </w:hyperlink>
        </w:p>
        <w:p w14:paraId="6D79939D" w14:textId="5581D866"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71" w:history="1">
            <w:r w:rsidR="00E210AB" w:rsidRPr="00E210AB">
              <w:rPr>
                <w:rStyle w:val="a9"/>
                <w:noProof/>
                <w:sz w:val="24"/>
                <w:szCs w:val="24"/>
              </w:rPr>
              <w:t>10.6 FilesServiceFaceController</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4</w:t>
            </w:r>
            <w:r w:rsidR="00E210AB" w:rsidRPr="00E210AB">
              <w:rPr>
                <w:noProof/>
                <w:webHidden/>
                <w:sz w:val="24"/>
                <w:szCs w:val="24"/>
              </w:rPr>
              <w:fldChar w:fldCharType="end"/>
            </w:r>
          </w:hyperlink>
        </w:p>
        <w:p w14:paraId="6C20E013" w14:textId="2098D434"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72" w:history="1">
            <w:r w:rsidR="00E210AB" w:rsidRPr="00E210AB">
              <w:rPr>
                <w:rStyle w:val="a9"/>
                <w:noProof/>
                <w:sz w:val="24"/>
                <w:szCs w:val="24"/>
              </w:rPr>
              <w:t>26.</w:t>
            </w:r>
            <w:r w:rsidR="00E210AB" w:rsidRPr="00E210AB">
              <w:rPr>
                <w:rFonts w:eastAsiaTheme="minorEastAsia"/>
                <w:noProof/>
                <w:sz w:val="24"/>
                <w:szCs w:val="24"/>
                <w:lang w:bidi="th-TH"/>
                <w14:ligatures w14:val="standardContextual"/>
              </w:rPr>
              <w:tab/>
            </w:r>
            <w:r w:rsidR="00E210AB" w:rsidRPr="00E210AB">
              <w:rPr>
                <w:rStyle w:val="a9"/>
                <w:noProof/>
                <w:sz w:val="24"/>
                <w:szCs w:val="24"/>
              </w:rPr>
              <w:t>upload</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4</w:t>
            </w:r>
            <w:r w:rsidR="00E210AB" w:rsidRPr="00E210AB">
              <w:rPr>
                <w:noProof/>
                <w:webHidden/>
                <w:sz w:val="24"/>
                <w:szCs w:val="24"/>
              </w:rPr>
              <w:fldChar w:fldCharType="end"/>
            </w:r>
          </w:hyperlink>
        </w:p>
        <w:p w14:paraId="4441246D" w14:textId="61976BBB"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73" w:history="1">
            <w:r w:rsidR="00E210AB" w:rsidRPr="00E210AB">
              <w:rPr>
                <w:rStyle w:val="a9"/>
                <w:noProof/>
                <w:sz w:val="24"/>
                <w:szCs w:val="24"/>
              </w:rPr>
              <w:t>27.</w:t>
            </w:r>
            <w:r w:rsidR="00E210AB" w:rsidRPr="00E210AB">
              <w:rPr>
                <w:rFonts w:eastAsiaTheme="minorEastAsia"/>
                <w:noProof/>
                <w:sz w:val="24"/>
                <w:szCs w:val="24"/>
                <w:lang w:bidi="th-TH"/>
                <w14:ligatures w14:val="standardContextual"/>
              </w:rPr>
              <w:tab/>
            </w:r>
            <w:r w:rsidR="00E210AB" w:rsidRPr="00E210AB">
              <w:rPr>
                <w:rStyle w:val="a9"/>
                <w:noProof/>
                <w:sz w:val="24"/>
                <w:szCs w:val="24"/>
              </w:rPr>
              <w:t>uploadSeccurity</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5</w:t>
            </w:r>
            <w:r w:rsidR="00E210AB" w:rsidRPr="00E210AB">
              <w:rPr>
                <w:noProof/>
                <w:webHidden/>
                <w:sz w:val="24"/>
                <w:szCs w:val="24"/>
              </w:rPr>
              <w:fldChar w:fldCharType="end"/>
            </w:r>
          </w:hyperlink>
        </w:p>
        <w:p w14:paraId="121F3641" w14:textId="131D3088"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74" w:history="1">
            <w:r w:rsidR="00E210AB" w:rsidRPr="00E210AB">
              <w:rPr>
                <w:rStyle w:val="a9"/>
                <w:noProof/>
                <w:sz w:val="24"/>
                <w:szCs w:val="24"/>
              </w:rPr>
              <w:t>28.</w:t>
            </w:r>
            <w:r w:rsidR="00E210AB" w:rsidRPr="00E210AB">
              <w:rPr>
                <w:rFonts w:eastAsiaTheme="minorEastAsia"/>
                <w:noProof/>
                <w:sz w:val="24"/>
                <w:szCs w:val="24"/>
                <w:lang w:bidi="th-TH"/>
                <w14:ligatures w14:val="standardContextual"/>
              </w:rPr>
              <w:tab/>
            </w:r>
            <w:r w:rsidR="00E210AB" w:rsidRPr="00E210AB">
              <w:rPr>
                <w:rStyle w:val="a9"/>
                <w:noProof/>
                <w:sz w:val="24"/>
                <w:szCs w:val="24"/>
              </w:rPr>
              <w:t>download</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5</w:t>
            </w:r>
            <w:r w:rsidR="00E210AB" w:rsidRPr="00E210AB">
              <w:rPr>
                <w:noProof/>
                <w:webHidden/>
                <w:sz w:val="24"/>
                <w:szCs w:val="24"/>
              </w:rPr>
              <w:fldChar w:fldCharType="end"/>
            </w:r>
          </w:hyperlink>
        </w:p>
        <w:p w14:paraId="5271081F" w14:textId="15FA3435" w:rsidR="00E210AB" w:rsidRPr="00E210AB" w:rsidRDefault="00000000" w:rsidP="00E210AB">
          <w:pPr>
            <w:pStyle w:val="TOC3"/>
            <w:tabs>
              <w:tab w:val="left" w:pos="1470"/>
              <w:tab w:val="right" w:leader="dot" w:pos="8296"/>
            </w:tabs>
            <w:spacing w:line="276" w:lineRule="auto"/>
            <w:rPr>
              <w:rFonts w:eastAsiaTheme="minorEastAsia"/>
              <w:noProof/>
              <w:sz w:val="24"/>
              <w:szCs w:val="24"/>
              <w:lang w:bidi="th-TH"/>
              <w14:ligatures w14:val="standardContextual"/>
            </w:rPr>
          </w:pPr>
          <w:hyperlink w:anchor="_Toc134328475" w:history="1">
            <w:r w:rsidR="00E210AB" w:rsidRPr="00E210AB">
              <w:rPr>
                <w:rStyle w:val="a9"/>
                <w:noProof/>
                <w:sz w:val="24"/>
                <w:szCs w:val="24"/>
              </w:rPr>
              <w:t>29.</w:t>
            </w:r>
            <w:r w:rsidR="00E210AB" w:rsidRPr="00E210AB">
              <w:rPr>
                <w:rFonts w:eastAsiaTheme="minorEastAsia"/>
                <w:noProof/>
                <w:sz w:val="24"/>
                <w:szCs w:val="24"/>
                <w:lang w:bidi="th-TH"/>
                <w14:ligatures w14:val="standardContextual"/>
              </w:rPr>
              <w:tab/>
            </w:r>
            <w:r w:rsidR="00E210AB" w:rsidRPr="00E210AB">
              <w:rPr>
                <w:rStyle w:val="a9"/>
                <w:noProof/>
                <w:sz w:val="24"/>
                <w:szCs w:val="24"/>
              </w:rPr>
              <w:t>delet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5</w:t>
            </w:r>
            <w:r w:rsidR="00E210AB" w:rsidRPr="00E210AB">
              <w:rPr>
                <w:noProof/>
                <w:webHidden/>
                <w:sz w:val="24"/>
                <w:szCs w:val="24"/>
              </w:rPr>
              <w:fldChar w:fldCharType="end"/>
            </w:r>
          </w:hyperlink>
        </w:p>
        <w:p w14:paraId="5551630E" w14:textId="740CC11C"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76" w:history="1">
            <w:r w:rsidR="00E210AB" w:rsidRPr="00E210AB">
              <w:rPr>
                <w:rStyle w:val="a9"/>
                <w:noProof/>
                <w:sz w:val="24"/>
                <w:szCs w:val="24"/>
              </w:rPr>
              <w:t>11.</w:t>
            </w:r>
            <w:r w:rsidR="00E210AB" w:rsidRPr="00E210AB">
              <w:rPr>
                <w:rFonts w:eastAsiaTheme="minorEastAsia"/>
                <w:noProof/>
                <w:sz w:val="24"/>
                <w:szCs w:val="24"/>
                <w:lang w:bidi="th-TH"/>
                <w14:ligatures w14:val="standardContextual"/>
              </w:rPr>
              <w:tab/>
            </w:r>
            <w:r w:rsidR="00E210AB" w:rsidRPr="00E210AB">
              <w:rPr>
                <w:rStyle w:val="a9"/>
                <w:noProof/>
                <w:sz w:val="24"/>
                <w:szCs w:val="24"/>
              </w:rPr>
              <w:t>System error handling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5</w:t>
            </w:r>
            <w:r w:rsidR="00E210AB" w:rsidRPr="00E210AB">
              <w:rPr>
                <w:noProof/>
                <w:webHidden/>
                <w:sz w:val="24"/>
                <w:szCs w:val="24"/>
              </w:rPr>
              <w:fldChar w:fldCharType="end"/>
            </w:r>
          </w:hyperlink>
        </w:p>
        <w:p w14:paraId="2E51E91A" w14:textId="2BB9C5FA"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77" w:history="1">
            <w:r w:rsidR="00E210AB" w:rsidRPr="00E210AB">
              <w:rPr>
                <w:rStyle w:val="a9"/>
                <w:noProof/>
                <w:sz w:val="24"/>
                <w:szCs w:val="24"/>
              </w:rPr>
              <w:t>11.1 Error classificatio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6</w:t>
            </w:r>
            <w:r w:rsidR="00E210AB" w:rsidRPr="00E210AB">
              <w:rPr>
                <w:noProof/>
                <w:webHidden/>
                <w:sz w:val="24"/>
                <w:szCs w:val="24"/>
              </w:rPr>
              <w:fldChar w:fldCharType="end"/>
            </w:r>
          </w:hyperlink>
        </w:p>
        <w:p w14:paraId="17685C32" w14:textId="233E4576"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78" w:history="1">
            <w:r w:rsidR="00E210AB" w:rsidRPr="00E210AB">
              <w:rPr>
                <w:rStyle w:val="a9"/>
                <w:noProof/>
                <w:sz w:val="24"/>
                <w:szCs w:val="24"/>
              </w:rPr>
              <w:t>11.2 Error handling process:</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6</w:t>
            </w:r>
            <w:r w:rsidR="00E210AB" w:rsidRPr="00E210AB">
              <w:rPr>
                <w:noProof/>
                <w:webHidden/>
                <w:sz w:val="24"/>
                <w:szCs w:val="24"/>
              </w:rPr>
              <w:fldChar w:fldCharType="end"/>
            </w:r>
          </w:hyperlink>
        </w:p>
        <w:p w14:paraId="19A5A429" w14:textId="1C69F578"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79" w:history="1">
            <w:r w:rsidR="00E210AB" w:rsidRPr="00E210AB">
              <w:rPr>
                <w:rStyle w:val="a9"/>
                <w:noProof/>
                <w:sz w:val="24"/>
                <w:szCs w:val="24"/>
              </w:rPr>
              <w:t>11.3 Error prompt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7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7</w:t>
            </w:r>
            <w:r w:rsidR="00E210AB" w:rsidRPr="00E210AB">
              <w:rPr>
                <w:noProof/>
                <w:webHidden/>
                <w:sz w:val="24"/>
                <w:szCs w:val="24"/>
              </w:rPr>
              <w:fldChar w:fldCharType="end"/>
            </w:r>
          </w:hyperlink>
        </w:p>
        <w:p w14:paraId="02978301" w14:textId="5BAE0262"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80" w:history="1">
            <w:r w:rsidR="00E210AB" w:rsidRPr="00E210AB">
              <w:rPr>
                <w:rStyle w:val="a9"/>
                <w:noProof/>
                <w:sz w:val="24"/>
                <w:szCs w:val="24"/>
              </w:rPr>
              <w:t>11.4 Logging:</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7</w:t>
            </w:r>
            <w:r w:rsidR="00E210AB" w:rsidRPr="00E210AB">
              <w:rPr>
                <w:noProof/>
                <w:webHidden/>
                <w:sz w:val="24"/>
                <w:szCs w:val="24"/>
              </w:rPr>
              <w:fldChar w:fldCharType="end"/>
            </w:r>
          </w:hyperlink>
        </w:p>
        <w:p w14:paraId="09896321" w14:textId="0190736D" w:rsidR="00E210AB" w:rsidRPr="00E210AB" w:rsidRDefault="00000000" w:rsidP="00E210AB">
          <w:pPr>
            <w:pStyle w:val="TOC1"/>
            <w:tabs>
              <w:tab w:val="left" w:pos="420"/>
              <w:tab w:val="right" w:leader="dot" w:pos="8296"/>
            </w:tabs>
            <w:spacing w:line="276" w:lineRule="auto"/>
            <w:rPr>
              <w:rFonts w:eastAsiaTheme="minorEastAsia"/>
              <w:noProof/>
              <w:sz w:val="24"/>
              <w:szCs w:val="24"/>
              <w:lang w:bidi="th-TH"/>
              <w14:ligatures w14:val="standardContextual"/>
            </w:rPr>
          </w:pPr>
          <w:hyperlink w:anchor="_Toc134328481" w:history="1">
            <w:r w:rsidR="00E210AB" w:rsidRPr="00E210AB">
              <w:rPr>
                <w:rStyle w:val="a9"/>
                <w:noProof/>
                <w:sz w:val="24"/>
                <w:szCs w:val="24"/>
              </w:rPr>
              <w:t>12.</w:t>
            </w:r>
            <w:r w:rsidR="00E210AB" w:rsidRPr="00E210AB">
              <w:rPr>
                <w:rFonts w:eastAsiaTheme="minorEastAsia"/>
                <w:noProof/>
                <w:sz w:val="24"/>
                <w:szCs w:val="24"/>
                <w:lang w:bidi="th-TH"/>
                <w14:ligatures w14:val="standardContextual"/>
              </w:rPr>
              <w:tab/>
            </w:r>
            <w:r w:rsidR="00E210AB" w:rsidRPr="00E210AB">
              <w:rPr>
                <w:rStyle w:val="a9"/>
                <w:noProof/>
                <w:sz w:val="24"/>
                <w:szCs w:val="24"/>
              </w:rPr>
              <w:t>Database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1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8</w:t>
            </w:r>
            <w:r w:rsidR="00E210AB" w:rsidRPr="00E210AB">
              <w:rPr>
                <w:noProof/>
                <w:webHidden/>
                <w:sz w:val="24"/>
                <w:szCs w:val="24"/>
              </w:rPr>
              <w:fldChar w:fldCharType="end"/>
            </w:r>
          </w:hyperlink>
        </w:p>
        <w:p w14:paraId="76ACB171" w14:textId="20C71A2D"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82" w:history="1">
            <w:r w:rsidR="00E210AB" w:rsidRPr="00E210AB">
              <w:rPr>
                <w:rStyle w:val="a9"/>
                <w:noProof/>
                <w:sz w:val="24"/>
                <w:szCs w:val="24"/>
              </w:rPr>
              <w:t>12.1 Introductio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2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8</w:t>
            </w:r>
            <w:r w:rsidR="00E210AB" w:rsidRPr="00E210AB">
              <w:rPr>
                <w:noProof/>
                <w:webHidden/>
                <w:sz w:val="24"/>
                <w:szCs w:val="24"/>
              </w:rPr>
              <w:fldChar w:fldCharType="end"/>
            </w:r>
          </w:hyperlink>
        </w:p>
        <w:p w14:paraId="5A2045AF" w14:textId="74885756"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83" w:history="1">
            <w:r w:rsidR="00E210AB" w:rsidRPr="00E210AB">
              <w:rPr>
                <w:rStyle w:val="a9"/>
                <w:noProof/>
                <w:sz w:val="24"/>
                <w:szCs w:val="24"/>
              </w:rPr>
              <w:t>12.2 Database name principl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3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8</w:t>
            </w:r>
            <w:r w:rsidR="00E210AB" w:rsidRPr="00E210AB">
              <w:rPr>
                <w:noProof/>
                <w:webHidden/>
                <w:sz w:val="24"/>
                <w:szCs w:val="24"/>
              </w:rPr>
              <w:fldChar w:fldCharType="end"/>
            </w:r>
          </w:hyperlink>
        </w:p>
        <w:p w14:paraId="231E2F0E" w14:textId="52F9B901"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84" w:history="1">
            <w:r w:rsidR="00E210AB" w:rsidRPr="00E210AB">
              <w:rPr>
                <w:rStyle w:val="a9"/>
                <w:noProof/>
                <w:sz w:val="24"/>
                <w:szCs w:val="24"/>
              </w:rPr>
              <w:t>12.3 Database design principle</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4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8</w:t>
            </w:r>
            <w:r w:rsidR="00E210AB" w:rsidRPr="00E210AB">
              <w:rPr>
                <w:noProof/>
                <w:webHidden/>
                <w:sz w:val="24"/>
                <w:szCs w:val="24"/>
              </w:rPr>
              <w:fldChar w:fldCharType="end"/>
            </w:r>
          </w:hyperlink>
        </w:p>
        <w:p w14:paraId="57FFF5D0" w14:textId="75A51F6B"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85" w:history="1">
            <w:r w:rsidR="00E210AB" w:rsidRPr="00E210AB">
              <w:rPr>
                <w:rStyle w:val="a9"/>
                <w:noProof/>
                <w:sz w:val="24"/>
                <w:szCs w:val="24"/>
              </w:rPr>
              <w:t>12.4 Database logical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5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39</w:t>
            </w:r>
            <w:r w:rsidR="00E210AB" w:rsidRPr="00E210AB">
              <w:rPr>
                <w:noProof/>
                <w:webHidden/>
                <w:sz w:val="24"/>
                <w:szCs w:val="24"/>
              </w:rPr>
              <w:fldChar w:fldCharType="end"/>
            </w:r>
          </w:hyperlink>
        </w:p>
        <w:p w14:paraId="11862294" w14:textId="53908383" w:rsidR="00E210AB" w:rsidRPr="00E210AB" w:rsidRDefault="00000000" w:rsidP="00E210AB">
          <w:pPr>
            <w:pStyle w:val="TOC2"/>
            <w:spacing w:line="276" w:lineRule="auto"/>
            <w:rPr>
              <w:rFonts w:eastAsiaTheme="minorEastAsia"/>
              <w:noProof/>
              <w:sz w:val="24"/>
              <w:szCs w:val="24"/>
              <w:lang w:bidi="th-TH"/>
              <w14:ligatures w14:val="standardContextual"/>
            </w:rPr>
          </w:pPr>
          <w:hyperlink w:anchor="_Toc134328486" w:history="1">
            <w:r w:rsidR="00E210AB" w:rsidRPr="00E210AB">
              <w:rPr>
                <w:rStyle w:val="a9"/>
                <w:noProof/>
                <w:sz w:val="24"/>
                <w:szCs w:val="24"/>
              </w:rPr>
              <w:t>12.5 Database physical design</w:t>
            </w:r>
            <w:r w:rsidR="00E210AB" w:rsidRPr="00E210AB">
              <w:rPr>
                <w:rStyle w:val="a9"/>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6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40</w:t>
            </w:r>
            <w:r w:rsidR="00E210AB" w:rsidRPr="00E210AB">
              <w:rPr>
                <w:noProof/>
                <w:webHidden/>
                <w:sz w:val="24"/>
                <w:szCs w:val="24"/>
              </w:rPr>
              <w:fldChar w:fldCharType="end"/>
            </w:r>
          </w:hyperlink>
        </w:p>
        <w:p w14:paraId="61E93E76" w14:textId="2C63B6CD"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87" w:history="1">
            <w:r w:rsidR="00E210AB" w:rsidRPr="00E210AB">
              <w:rPr>
                <w:rStyle w:val="a9"/>
                <w:noProof/>
                <w:sz w:val="24"/>
                <w:szCs w:val="24"/>
              </w:rPr>
              <w:t>1.</w:t>
            </w:r>
            <w:r w:rsidR="00E210AB" w:rsidRPr="00E210AB">
              <w:rPr>
                <w:rFonts w:eastAsiaTheme="minorEastAsia"/>
                <w:noProof/>
                <w:sz w:val="24"/>
                <w:szCs w:val="24"/>
                <w:lang w:bidi="th-TH"/>
                <w14:ligatures w14:val="standardContextual"/>
              </w:rPr>
              <w:tab/>
            </w:r>
            <w:r w:rsidR="00E210AB" w:rsidRPr="00E210AB">
              <w:rPr>
                <w:rStyle w:val="a9"/>
                <w:noProof/>
                <w:sz w:val="24"/>
                <w:szCs w:val="24"/>
              </w:rPr>
              <w:t>DBMS system selection: Mysql</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7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40</w:t>
            </w:r>
            <w:r w:rsidR="00E210AB" w:rsidRPr="00E210AB">
              <w:rPr>
                <w:noProof/>
                <w:webHidden/>
                <w:sz w:val="24"/>
                <w:szCs w:val="24"/>
              </w:rPr>
              <w:fldChar w:fldCharType="end"/>
            </w:r>
          </w:hyperlink>
        </w:p>
        <w:p w14:paraId="4C0E25A2" w14:textId="1CE7813C"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88" w:history="1">
            <w:r w:rsidR="00E210AB" w:rsidRPr="00E210AB">
              <w:rPr>
                <w:rStyle w:val="a9"/>
                <w:noProof/>
                <w:sz w:val="24"/>
                <w:szCs w:val="24"/>
              </w:rPr>
              <w:t>2.</w:t>
            </w:r>
            <w:r w:rsidR="00E210AB" w:rsidRPr="00E210AB">
              <w:rPr>
                <w:rFonts w:eastAsiaTheme="minorEastAsia"/>
                <w:noProof/>
                <w:sz w:val="24"/>
                <w:szCs w:val="24"/>
                <w:lang w:bidi="th-TH"/>
                <w14:ligatures w14:val="standardContextual"/>
              </w:rPr>
              <w:tab/>
            </w:r>
            <w:r w:rsidR="00E210AB" w:rsidRPr="00E210AB">
              <w:rPr>
                <w:rStyle w:val="a9"/>
                <w:noProof/>
                <w:sz w:val="24"/>
                <w:szCs w:val="24"/>
              </w:rPr>
              <w:t>Storage structure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8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41</w:t>
            </w:r>
            <w:r w:rsidR="00E210AB" w:rsidRPr="00E210AB">
              <w:rPr>
                <w:noProof/>
                <w:webHidden/>
                <w:sz w:val="24"/>
                <w:szCs w:val="24"/>
              </w:rPr>
              <w:fldChar w:fldCharType="end"/>
            </w:r>
          </w:hyperlink>
        </w:p>
        <w:p w14:paraId="55C69FDA" w14:textId="2A91E6AD"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89" w:history="1">
            <w:r w:rsidR="00E210AB" w:rsidRPr="00E210AB">
              <w:rPr>
                <w:rStyle w:val="a9"/>
                <w:noProof/>
                <w:sz w:val="24"/>
                <w:szCs w:val="24"/>
              </w:rPr>
              <w:t>3.</w:t>
            </w:r>
            <w:r w:rsidR="00E210AB" w:rsidRPr="00E210AB">
              <w:rPr>
                <w:rFonts w:eastAsiaTheme="minorEastAsia"/>
                <w:noProof/>
                <w:sz w:val="24"/>
                <w:szCs w:val="24"/>
                <w:lang w:bidi="th-TH"/>
                <w14:ligatures w14:val="standardContextual"/>
              </w:rPr>
              <w:tab/>
            </w:r>
            <w:r w:rsidR="00E210AB" w:rsidRPr="00E210AB">
              <w:rPr>
                <w:rStyle w:val="a9"/>
                <w:noProof/>
                <w:sz w:val="24"/>
                <w:szCs w:val="24"/>
              </w:rPr>
              <w:t>Database distributio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89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42</w:t>
            </w:r>
            <w:r w:rsidR="00E210AB" w:rsidRPr="00E210AB">
              <w:rPr>
                <w:noProof/>
                <w:webHidden/>
                <w:sz w:val="24"/>
                <w:szCs w:val="24"/>
              </w:rPr>
              <w:fldChar w:fldCharType="end"/>
            </w:r>
          </w:hyperlink>
        </w:p>
        <w:p w14:paraId="3FEF4C88" w14:textId="7E03D717" w:rsidR="00E210AB" w:rsidRPr="00E210AB" w:rsidRDefault="00000000" w:rsidP="00E210AB">
          <w:pPr>
            <w:pStyle w:val="TOC3"/>
            <w:tabs>
              <w:tab w:val="left" w:pos="1260"/>
              <w:tab w:val="right" w:leader="dot" w:pos="8296"/>
            </w:tabs>
            <w:spacing w:line="276" w:lineRule="auto"/>
            <w:rPr>
              <w:rFonts w:eastAsiaTheme="minorEastAsia"/>
              <w:noProof/>
              <w:sz w:val="24"/>
              <w:szCs w:val="24"/>
              <w:lang w:bidi="th-TH"/>
              <w14:ligatures w14:val="standardContextual"/>
            </w:rPr>
          </w:pPr>
          <w:hyperlink w:anchor="_Toc134328490" w:history="1">
            <w:r w:rsidR="00E210AB" w:rsidRPr="00E210AB">
              <w:rPr>
                <w:rStyle w:val="a9"/>
                <w:noProof/>
                <w:sz w:val="24"/>
                <w:szCs w:val="24"/>
              </w:rPr>
              <w:t>4.</w:t>
            </w:r>
            <w:r w:rsidR="00E210AB" w:rsidRPr="00E210AB">
              <w:rPr>
                <w:rFonts w:eastAsiaTheme="minorEastAsia"/>
                <w:noProof/>
                <w:sz w:val="24"/>
                <w:szCs w:val="24"/>
                <w:lang w:bidi="th-TH"/>
                <w14:ligatures w14:val="standardContextual"/>
              </w:rPr>
              <w:tab/>
            </w:r>
            <w:r w:rsidR="00E210AB" w:rsidRPr="00E210AB">
              <w:rPr>
                <w:rStyle w:val="a9"/>
                <w:noProof/>
                <w:sz w:val="24"/>
                <w:szCs w:val="24"/>
              </w:rPr>
              <w:t>Table design</w:t>
            </w:r>
            <w:r w:rsidR="00E210AB" w:rsidRPr="00E210AB">
              <w:rPr>
                <w:noProof/>
                <w:webHidden/>
                <w:sz w:val="24"/>
                <w:szCs w:val="24"/>
              </w:rPr>
              <w:tab/>
            </w:r>
            <w:r w:rsidR="00E210AB" w:rsidRPr="00E210AB">
              <w:rPr>
                <w:noProof/>
                <w:webHidden/>
                <w:sz w:val="24"/>
                <w:szCs w:val="24"/>
              </w:rPr>
              <w:fldChar w:fldCharType="begin"/>
            </w:r>
            <w:r w:rsidR="00E210AB" w:rsidRPr="00E210AB">
              <w:rPr>
                <w:noProof/>
                <w:webHidden/>
                <w:sz w:val="24"/>
                <w:szCs w:val="24"/>
              </w:rPr>
              <w:instrText xml:space="preserve"> PAGEREF _Toc134328490 \h </w:instrText>
            </w:r>
            <w:r w:rsidR="00E210AB" w:rsidRPr="00E210AB">
              <w:rPr>
                <w:noProof/>
                <w:webHidden/>
                <w:sz w:val="24"/>
                <w:szCs w:val="24"/>
              </w:rPr>
            </w:r>
            <w:r w:rsidR="00E210AB" w:rsidRPr="00E210AB">
              <w:rPr>
                <w:noProof/>
                <w:webHidden/>
                <w:sz w:val="24"/>
                <w:szCs w:val="24"/>
              </w:rPr>
              <w:fldChar w:fldCharType="separate"/>
            </w:r>
            <w:r w:rsidR="00E210AB" w:rsidRPr="00E210AB">
              <w:rPr>
                <w:noProof/>
                <w:webHidden/>
                <w:sz w:val="24"/>
                <w:szCs w:val="24"/>
              </w:rPr>
              <w:t>42</w:t>
            </w:r>
            <w:r w:rsidR="00E210AB" w:rsidRPr="00E210AB">
              <w:rPr>
                <w:noProof/>
                <w:webHidden/>
                <w:sz w:val="24"/>
                <w:szCs w:val="24"/>
              </w:rPr>
              <w:fldChar w:fldCharType="end"/>
            </w:r>
          </w:hyperlink>
        </w:p>
        <w:p w14:paraId="1A6E3543" w14:textId="5A57CB2E" w:rsidR="00B80E1B" w:rsidRPr="00E210AB" w:rsidRDefault="00B80E1B" w:rsidP="00E210AB">
          <w:pPr>
            <w:spacing w:line="276" w:lineRule="auto"/>
            <w:rPr>
              <w:sz w:val="24"/>
              <w:szCs w:val="24"/>
            </w:rPr>
          </w:pPr>
          <w:r w:rsidRPr="00E210AB">
            <w:rPr>
              <w:b/>
              <w:bCs/>
              <w:sz w:val="24"/>
              <w:szCs w:val="24"/>
              <w:lang w:val="zh-CN"/>
            </w:rPr>
            <w:fldChar w:fldCharType="end"/>
          </w:r>
        </w:p>
      </w:sdtContent>
    </w:sdt>
    <w:p w14:paraId="2BD1E0FF" w14:textId="77777777" w:rsidR="008A5174" w:rsidRDefault="008A5174" w:rsidP="00B80E1B">
      <w:pPr>
        <w:widowControl/>
        <w:jc w:val="left"/>
        <w:rPr>
          <w:rFonts w:eastAsiaTheme="minorEastAsia"/>
        </w:rPr>
      </w:pPr>
    </w:p>
    <w:p w14:paraId="69A50DD5" w14:textId="77777777" w:rsidR="00E210AB" w:rsidRDefault="00E210AB" w:rsidP="00B80E1B">
      <w:pPr>
        <w:widowControl/>
        <w:jc w:val="left"/>
        <w:rPr>
          <w:rFonts w:eastAsiaTheme="minorEastAsia"/>
        </w:rPr>
      </w:pPr>
    </w:p>
    <w:p w14:paraId="22E05853" w14:textId="77777777" w:rsidR="00E210AB" w:rsidRDefault="00E210AB" w:rsidP="00B80E1B">
      <w:pPr>
        <w:widowControl/>
        <w:jc w:val="left"/>
        <w:rPr>
          <w:rFonts w:eastAsiaTheme="minorEastAsia"/>
        </w:rPr>
      </w:pPr>
    </w:p>
    <w:p w14:paraId="5B8FAA66" w14:textId="77777777" w:rsidR="00E210AB" w:rsidRDefault="00E210AB" w:rsidP="00B80E1B">
      <w:pPr>
        <w:widowControl/>
        <w:jc w:val="left"/>
        <w:rPr>
          <w:rFonts w:eastAsiaTheme="minorEastAsia"/>
        </w:rPr>
      </w:pPr>
    </w:p>
    <w:p w14:paraId="6C3AB16E" w14:textId="77777777" w:rsidR="00E210AB" w:rsidRDefault="00E210AB" w:rsidP="00B80E1B">
      <w:pPr>
        <w:widowControl/>
        <w:jc w:val="left"/>
        <w:rPr>
          <w:rFonts w:eastAsiaTheme="minorEastAsia"/>
        </w:rPr>
      </w:pPr>
    </w:p>
    <w:p w14:paraId="2FF0C4AA" w14:textId="77777777" w:rsidR="00E210AB" w:rsidRDefault="00E210AB" w:rsidP="00B80E1B">
      <w:pPr>
        <w:widowControl/>
        <w:jc w:val="left"/>
        <w:rPr>
          <w:rFonts w:eastAsiaTheme="minorEastAsia"/>
        </w:rPr>
      </w:pPr>
    </w:p>
    <w:p w14:paraId="48E36CF8" w14:textId="77777777" w:rsidR="00E210AB" w:rsidRDefault="00E210AB" w:rsidP="00B80E1B">
      <w:pPr>
        <w:widowControl/>
        <w:jc w:val="left"/>
        <w:rPr>
          <w:rFonts w:eastAsiaTheme="minorEastAsia"/>
        </w:rPr>
      </w:pPr>
    </w:p>
    <w:p w14:paraId="1F80D555" w14:textId="77777777" w:rsidR="00E210AB" w:rsidRDefault="00E210AB" w:rsidP="00B80E1B">
      <w:pPr>
        <w:widowControl/>
        <w:jc w:val="left"/>
        <w:rPr>
          <w:rFonts w:eastAsiaTheme="minorEastAsia"/>
        </w:rPr>
      </w:pPr>
    </w:p>
    <w:p w14:paraId="01995C9E" w14:textId="77777777" w:rsidR="00E210AB" w:rsidRDefault="00E210AB" w:rsidP="00B80E1B">
      <w:pPr>
        <w:widowControl/>
        <w:jc w:val="left"/>
        <w:rPr>
          <w:rFonts w:eastAsiaTheme="minorEastAsia"/>
        </w:rPr>
      </w:pPr>
    </w:p>
    <w:p w14:paraId="7CE35492" w14:textId="77777777" w:rsidR="00E210AB" w:rsidRDefault="00E210AB" w:rsidP="00B80E1B">
      <w:pPr>
        <w:widowControl/>
        <w:jc w:val="left"/>
        <w:rPr>
          <w:rFonts w:eastAsiaTheme="minorEastAsia"/>
        </w:rPr>
      </w:pPr>
    </w:p>
    <w:p w14:paraId="314D286E" w14:textId="77777777" w:rsidR="00E210AB" w:rsidRDefault="00E210AB" w:rsidP="00B80E1B">
      <w:pPr>
        <w:widowControl/>
        <w:jc w:val="left"/>
        <w:rPr>
          <w:rFonts w:eastAsiaTheme="minorEastAsia"/>
        </w:rPr>
      </w:pPr>
    </w:p>
    <w:p w14:paraId="30E31A81" w14:textId="77777777" w:rsidR="00E210AB" w:rsidRDefault="00E210AB" w:rsidP="00B80E1B">
      <w:pPr>
        <w:widowControl/>
        <w:jc w:val="left"/>
        <w:rPr>
          <w:rFonts w:eastAsiaTheme="minorEastAsia"/>
        </w:rPr>
      </w:pPr>
    </w:p>
    <w:p w14:paraId="2D6A9F5E" w14:textId="77777777" w:rsidR="00E210AB" w:rsidRDefault="00E210AB" w:rsidP="00B80E1B">
      <w:pPr>
        <w:widowControl/>
        <w:jc w:val="left"/>
        <w:rPr>
          <w:rFonts w:eastAsiaTheme="minorEastAsia"/>
        </w:rPr>
      </w:pPr>
    </w:p>
    <w:p w14:paraId="7564C347" w14:textId="77777777" w:rsidR="00E210AB" w:rsidRDefault="00E210AB" w:rsidP="00B80E1B">
      <w:pPr>
        <w:widowControl/>
        <w:jc w:val="left"/>
        <w:rPr>
          <w:rFonts w:eastAsiaTheme="minorEastAsia"/>
        </w:rPr>
      </w:pPr>
    </w:p>
    <w:p w14:paraId="76ED1A71" w14:textId="77777777" w:rsidR="00E210AB" w:rsidRDefault="00E210AB" w:rsidP="00B80E1B">
      <w:pPr>
        <w:widowControl/>
        <w:jc w:val="left"/>
        <w:rPr>
          <w:rFonts w:eastAsiaTheme="minorEastAsia"/>
        </w:rPr>
      </w:pPr>
    </w:p>
    <w:p w14:paraId="4109C375" w14:textId="77777777" w:rsidR="00E210AB" w:rsidRDefault="00E210AB" w:rsidP="00B80E1B">
      <w:pPr>
        <w:widowControl/>
        <w:jc w:val="left"/>
        <w:rPr>
          <w:rFonts w:eastAsiaTheme="minorEastAsia"/>
        </w:rPr>
      </w:pPr>
    </w:p>
    <w:p w14:paraId="23C981FD" w14:textId="77777777" w:rsidR="00E210AB" w:rsidRPr="00870462" w:rsidRDefault="00E210AB" w:rsidP="00B80E1B">
      <w:pPr>
        <w:widowControl/>
        <w:jc w:val="left"/>
        <w:rPr>
          <w:rFonts w:eastAsiaTheme="minorEastAsia"/>
        </w:rPr>
      </w:pPr>
    </w:p>
    <w:p w14:paraId="77609A0F" w14:textId="6C7C5544" w:rsidR="00B80E1B" w:rsidRPr="00870462" w:rsidRDefault="00B80E1B" w:rsidP="00B80E1B">
      <w:pPr>
        <w:pStyle w:val="10"/>
        <w:numPr>
          <w:ilvl w:val="0"/>
          <w:numId w:val="41"/>
        </w:numPr>
      </w:pPr>
      <w:bookmarkStart w:id="3" w:name="_Toc134328403"/>
      <w:r w:rsidRPr="00870462">
        <w:lastRenderedPageBreak/>
        <w:t>Introduction</w:t>
      </w:r>
      <w:bookmarkEnd w:id="3"/>
    </w:p>
    <w:p w14:paraId="50032F07" w14:textId="77777777" w:rsidR="00B80E1B" w:rsidRPr="00870462" w:rsidRDefault="00B80E1B" w:rsidP="00B80E1B">
      <w:pPr>
        <w:rPr>
          <w:sz w:val="24"/>
          <w:szCs w:val="24"/>
        </w:rPr>
      </w:pPr>
      <w:r w:rsidRPr="00870462">
        <w:rPr>
          <w:sz w:val="24"/>
          <w:szCs w:val="24"/>
        </w:rPr>
        <w:t>The introduction is an overview of the software system overview design report. It is intended to help the reader understand how the document was written and how it should be read, understood, and interpreted.</w:t>
      </w:r>
    </w:p>
    <w:p w14:paraId="253009DE" w14:textId="77777777" w:rsidR="00B80E1B" w:rsidRPr="00870462" w:rsidRDefault="00B80E1B" w:rsidP="00B80E1B">
      <w:pPr>
        <w:rPr>
          <w:sz w:val="24"/>
          <w:szCs w:val="24"/>
        </w:rPr>
      </w:pPr>
    </w:p>
    <w:p w14:paraId="3EF759D2" w14:textId="57D03B41" w:rsidR="00B80E1B" w:rsidRPr="00870462" w:rsidRDefault="00B80E1B" w:rsidP="00B80E1B">
      <w:pPr>
        <w:pStyle w:val="10"/>
        <w:numPr>
          <w:ilvl w:val="0"/>
          <w:numId w:val="41"/>
        </w:numPr>
      </w:pPr>
      <w:bookmarkStart w:id="4" w:name="_Toc134328404"/>
      <w:r w:rsidRPr="00870462">
        <w:t>Composition Purpose</w:t>
      </w:r>
      <w:bookmarkEnd w:id="4"/>
    </w:p>
    <w:p w14:paraId="323DB4C4" w14:textId="77777777" w:rsidR="00B80E1B" w:rsidRPr="00870462" w:rsidRDefault="00B80E1B" w:rsidP="00B80E1B">
      <w:pPr>
        <w:rPr>
          <w:sz w:val="24"/>
          <w:szCs w:val="24"/>
        </w:rPr>
      </w:pPr>
      <w:r w:rsidRPr="00870462">
        <w:rPr>
          <w:sz w:val="24"/>
          <w:szCs w:val="24"/>
        </w:rPr>
        <w:t xml:space="preserve">This is a software system for the management of a sports </w:t>
      </w:r>
      <w:proofErr w:type="spellStart"/>
      <w:r w:rsidRPr="00870462">
        <w:rPr>
          <w:sz w:val="24"/>
          <w:szCs w:val="24"/>
        </w:rPr>
        <w:t>centre</w:t>
      </w:r>
      <w:proofErr w:type="spellEnd"/>
      <w:r w:rsidRPr="00870462">
        <w:rPr>
          <w:sz w:val="24"/>
          <w:szCs w:val="24"/>
        </w:rPr>
        <w:t xml:space="preserve">. It is made for the digital transformation of the sports </w:t>
      </w:r>
      <w:proofErr w:type="spellStart"/>
      <w:r w:rsidRPr="00870462">
        <w:rPr>
          <w:sz w:val="24"/>
          <w:szCs w:val="24"/>
        </w:rPr>
        <w:t>centre</w:t>
      </w:r>
      <w:proofErr w:type="spellEnd"/>
      <w:r w:rsidRPr="00870462">
        <w:rPr>
          <w:sz w:val="24"/>
          <w:szCs w:val="24"/>
        </w:rPr>
        <w:t xml:space="preserve">, where involves functions towards customers as well as employees and managers. This system will promote the operation efficiency of the sports </w:t>
      </w:r>
      <w:proofErr w:type="spellStart"/>
      <w:r w:rsidRPr="00870462">
        <w:rPr>
          <w:sz w:val="24"/>
          <w:szCs w:val="24"/>
        </w:rPr>
        <w:t>centre</w:t>
      </w:r>
      <w:proofErr w:type="spellEnd"/>
      <w:r w:rsidRPr="00870462">
        <w:rPr>
          <w:sz w:val="24"/>
          <w:szCs w:val="24"/>
        </w:rPr>
        <w:t xml:space="preserve"> thus benefiting its management and profit. Through this software system design report detailed description of the software structure of the software product, including database structure and error handling are presented, so as to describe the structure of the software product.</w:t>
      </w:r>
    </w:p>
    <w:p w14:paraId="044C9720" w14:textId="77777777" w:rsidR="00B80E1B" w:rsidRPr="00870462" w:rsidRDefault="00B80E1B" w:rsidP="00B80E1B">
      <w:pPr>
        <w:rPr>
          <w:sz w:val="24"/>
          <w:szCs w:val="24"/>
        </w:rPr>
      </w:pPr>
    </w:p>
    <w:p w14:paraId="094E6AE3" w14:textId="4F4B260B" w:rsidR="00B80E1B" w:rsidRPr="00870462" w:rsidRDefault="00B80E1B" w:rsidP="00B80E1B">
      <w:pPr>
        <w:pStyle w:val="10"/>
        <w:numPr>
          <w:ilvl w:val="0"/>
          <w:numId w:val="41"/>
        </w:numPr>
      </w:pPr>
      <w:bookmarkStart w:id="5" w:name="_Toc134328405"/>
      <w:r w:rsidRPr="00870462">
        <w:t>Project Risk</w:t>
      </w:r>
      <w:bookmarkEnd w:id="5"/>
    </w:p>
    <w:p w14:paraId="20674C27" w14:textId="77777777" w:rsidR="00B80E1B" w:rsidRPr="00870462" w:rsidRDefault="00B80E1B" w:rsidP="00B80E1B">
      <w:pPr>
        <w:rPr>
          <w:sz w:val="24"/>
          <w:szCs w:val="24"/>
        </w:rPr>
      </w:pPr>
      <w:r w:rsidRPr="00870462">
        <w:rPr>
          <w:sz w:val="24"/>
          <w:szCs w:val="24"/>
        </w:rPr>
        <w:t>In the system development process, several risk might appear to the corresponding risk bearers, including:</w:t>
      </w:r>
    </w:p>
    <w:p w14:paraId="35E124CC" w14:textId="39852F2D" w:rsidR="00B80E1B" w:rsidRPr="00870462" w:rsidRDefault="00B80E1B" w:rsidP="00B80E1B">
      <w:pPr>
        <w:pStyle w:val="20"/>
      </w:pPr>
      <w:bookmarkStart w:id="6" w:name="_Toc134328406"/>
      <w:r w:rsidRPr="00870462">
        <w:t xml:space="preserve">3.1 Task originator (sports </w:t>
      </w:r>
      <w:proofErr w:type="spellStart"/>
      <w:r w:rsidRPr="00870462">
        <w:t>centre</w:t>
      </w:r>
      <w:proofErr w:type="spellEnd"/>
      <w:r w:rsidRPr="00870462">
        <w:t>):</w:t>
      </w:r>
      <w:bookmarkEnd w:id="6"/>
      <w:r w:rsidRPr="00870462">
        <w:t xml:space="preserve"> </w:t>
      </w:r>
    </w:p>
    <w:p w14:paraId="194D7B88" w14:textId="77777777" w:rsidR="00B80E1B" w:rsidRPr="00870462" w:rsidRDefault="00B80E1B" w:rsidP="00B80E1B">
      <w:pPr>
        <w:pStyle w:val="a7"/>
        <w:numPr>
          <w:ilvl w:val="0"/>
          <w:numId w:val="1"/>
        </w:numPr>
        <w:ind w:firstLineChars="0"/>
        <w:rPr>
          <w:sz w:val="24"/>
          <w:szCs w:val="24"/>
        </w:rPr>
      </w:pPr>
      <w:r w:rsidRPr="00870462">
        <w:rPr>
          <w:sz w:val="24"/>
          <w:szCs w:val="24"/>
        </w:rPr>
        <w:t xml:space="preserve">Cost risk: The risk of overspend in project expense (including human cost, project management cost, maintaining cost, hardware cost, </w:t>
      </w:r>
      <w:proofErr w:type="spellStart"/>
      <w:r w:rsidRPr="00870462">
        <w:rPr>
          <w:sz w:val="24"/>
          <w:szCs w:val="24"/>
        </w:rPr>
        <w:t>etc</w:t>
      </w:r>
      <w:proofErr w:type="spellEnd"/>
      <w:r w:rsidRPr="00870462">
        <w:rPr>
          <w:sz w:val="24"/>
          <w:szCs w:val="24"/>
        </w:rPr>
        <w:t>)</w:t>
      </w:r>
    </w:p>
    <w:p w14:paraId="4C88C694" w14:textId="77777777" w:rsidR="00B80E1B" w:rsidRPr="00870462" w:rsidRDefault="00B80E1B" w:rsidP="00B80E1B">
      <w:pPr>
        <w:pStyle w:val="a7"/>
        <w:numPr>
          <w:ilvl w:val="0"/>
          <w:numId w:val="1"/>
        </w:numPr>
        <w:ind w:firstLineChars="0"/>
        <w:rPr>
          <w:sz w:val="24"/>
          <w:szCs w:val="24"/>
        </w:rPr>
      </w:pPr>
      <w:r w:rsidRPr="00870462">
        <w:rPr>
          <w:sz w:val="24"/>
          <w:szCs w:val="24"/>
        </w:rPr>
        <w:t>Scope risk: The risk of the change in the scale of the product, which is derived mainly by 1) measures in scope estimation 2)</w:t>
      </w:r>
      <w:r w:rsidRPr="00870462">
        <w:rPr>
          <w:rFonts w:eastAsia="宋体"/>
          <w:color w:val="2A2B2E"/>
          <w:kern w:val="0"/>
        </w:rPr>
        <w:t xml:space="preserve"> </w:t>
      </w:r>
      <w:r w:rsidRPr="00870462">
        <w:rPr>
          <w:sz w:val="24"/>
          <w:szCs w:val="24"/>
        </w:rPr>
        <w:t>confidence in product size estimates 3) number of users 4) potential change in requirements</w:t>
      </w:r>
    </w:p>
    <w:p w14:paraId="3637021E" w14:textId="77777777" w:rsidR="00B80E1B" w:rsidRPr="00870462" w:rsidRDefault="00B80E1B" w:rsidP="00B80E1B">
      <w:pPr>
        <w:pStyle w:val="a7"/>
        <w:numPr>
          <w:ilvl w:val="0"/>
          <w:numId w:val="1"/>
        </w:numPr>
        <w:ind w:firstLineChars="0"/>
        <w:rPr>
          <w:sz w:val="24"/>
          <w:szCs w:val="24"/>
        </w:rPr>
      </w:pPr>
      <w:r w:rsidRPr="00870462">
        <w:rPr>
          <w:sz w:val="24"/>
          <w:szCs w:val="24"/>
        </w:rPr>
        <w:t>Budget overruns: If the project exceeds the allocated budget, it can impact the profitability of the task originator.</w:t>
      </w:r>
    </w:p>
    <w:p w14:paraId="77591761" w14:textId="77777777" w:rsidR="00B80E1B" w:rsidRPr="00870462" w:rsidRDefault="00B80E1B" w:rsidP="00B80E1B">
      <w:pPr>
        <w:pStyle w:val="a7"/>
        <w:numPr>
          <w:ilvl w:val="0"/>
          <w:numId w:val="1"/>
        </w:numPr>
        <w:ind w:firstLineChars="0"/>
        <w:rPr>
          <w:sz w:val="24"/>
          <w:szCs w:val="24"/>
        </w:rPr>
      </w:pPr>
      <w:r w:rsidRPr="00870462">
        <w:rPr>
          <w:sz w:val="24"/>
          <w:szCs w:val="24"/>
        </w:rPr>
        <w:t>Delays in project delivery: If the project is delayed, it can impact the ability of the task originator to meet customer needs and expectations.</w:t>
      </w:r>
    </w:p>
    <w:p w14:paraId="2FE2E651" w14:textId="77777777" w:rsidR="00B80E1B" w:rsidRPr="00870462" w:rsidRDefault="00B80E1B" w:rsidP="00B80E1B">
      <w:pPr>
        <w:pStyle w:val="a7"/>
        <w:numPr>
          <w:ilvl w:val="0"/>
          <w:numId w:val="1"/>
        </w:numPr>
        <w:ind w:firstLineChars="0"/>
        <w:rPr>
          <w:sz w:val="24"/>
          <w:szCs w:val="24"/>
        </w:rPr>
      </w:pPr>
      <w:r w:rsidRPr="00870462">
        <w:rPr>
          <w:sz w:val="24"/>
          <w:szCs w:val="24"/>
        </w:rPr>
        <w:t>Quality issues: If the software does not meet quality standards, it can impact the reputation of the task originator and lead to customer dissatisfaction.</w:t>
      </w:r>
    </w:p>
    <w:p w14:paraId="2EAA717E" w14:textId="77777777" w:rsidR="00B80E1B" w:rsidRPr="00870462" w:rsidRDefault="00B80E1B" w:rsidP="00B80E1B">
      <w:pPr>
        <w:pStyle w:val="a7"/>
        <w:numPr>
          <w:ilvl w:val="0"/>
          <w:numId w:val="1"/>
        </w:numPr>
        <w:ind w:firstLineChars="0"/>
        <w:rPr>
          <w:sz w:val="24"/>
          <w:szCs w:val="24"/>
        </w:rPr>
      </w:pPr>
      <w:r w:rsidRPr="00870462">
        <w:rPr>
          <w:sz w:val="24"/>
          <w:szCs w:val="24"/>
        </w:rPr>
        <w:t>Scope creep: If the project scope expands beyond the initial requirements, it can impact the timeline and budget of the project and lead to customer dissatisfaction.</w:t>
      </w:r>
    </w:p>
    <w:p w14:paraId="5BD0ADDD" w14:textId="77777777" w:rsidR="00B80E1B" w:rsidRPr="00870462" w:rsidRDefault="00B80E1B" w:rsidP="00B80E1B">
      <w:pPr>
        <w:pStyle w:val="a7"/>
        <w:numPr>
          <w:ilvl w:val="0"/>
          <w:numId w:val="1"/>
        </w:numPr>
        <w:ind w:firstLineChars="0"/>
        <w:rPr>
          <w:sz w:val="24"/>
          <w:szCs w:val="24"/>
        </w:rPr>
      </w:pPr>
      <w:r w:rsidRPr="00870462">
        <w:rPr>
          <w:sz w:val="24"/>
          <w:szCs w:val="24"/>
        </w:rPr>
        <w:t>Inadequate resources: If the development team lacks the necessary resources, it can impact the success of the project and the reputation of the task originator.</w:t>
      </w:r>
    </w:p>
    <w:p w14:paraId="6FAACEE0" w14:textId="77777777" w:rsidR="00B80E1B" w:rsidRPr="00870462" w:rsidRDefault="00B80E1B" w:rsidP="00B80E1B">
      <w:pPr>
        <w:rPr>
          <w:sz w:val="24"/>
          <w:szCs w:val="24"/>
        </w:rPr>
      </w:pPr>
    </w:p>
    <w:p w14:paraId="06CF4E2E" w14:textId="7254D8C5" w:rsidR="00B80E1B" w:rsidRPr="00870462" w:rsidRDefault="00B80E1B" w:rsidP="00B80E1B">
      <w:pPr>
        <w:pStyle w:val="20"/>
      </w:pPr>
      <w:bookmarkStart w:id="7" w:name="_Toc134328407"/>
      <w:r w:rsidRPr="00870462">
        <w:lastRenderedPageBreak/>
        <w:t>3.2 Software developer:</w:t>
      </w:r>
      <w:bookmarkEnd w:id="7"/>
    </w:p>
    <w:p w14:paraId="59F6F647" w14:textId="77777777" w:rsidR="00B80E1B" w:rsidRPr="00870462" w:rsidRDefault="00B80E1B" w:rsidP="00B80E1B">
      <w:pPr>
        <w:pStyle w:val="a7"/>
        <w:numPr>
          <w:ilvl w:val="0"/>
          <w:numId w:val="2"/>
        </w:numPr>
        <w:ind w:firstLineChars="0"/>
        <w:rPr>
          <w:sz w:val="24"/>
          <w:szCs w:val="24"/>
        </w:rPr>
      </w:pPr>
      <w:r w:rsidRPr="00870462">
        <w:rPr>
          <w:sz w:val="24"/>
          <w:szCs w:val="24"/>
        </w:rPr>
        <w:t>Schedule risk: Schedule risk is a potential threat that can impact the timely completion of a software development project. It refers to the uncertainty in the timeline of the project, which can cause delays in the delivery of the final product</w:t>
      </w:r>
      <w:r w:rsidRPr="00870462">
        <w:t xml:space="preserve">. </w:t>
      </w:r>
      <w:r w:rsidRPr="00870462">
        <w:rPr>
          <w:sz w:val="24"/>
          <w:szCs w:val="24"/>
        </w:rPr>
        <w:t>There are several factors that can contribute to schedule risk in software development, including: 1) Requirements changes: Changes in project requirements during the development process can impact the timeline of the project, especially if the changes are significant. 2) Technical complexity: Technical challenges such as integrating with legacy systems, dealing with data migration, or developing complex algorithms can cause delays in the project. 3) Resource availability: Availability of resources, including development teams, hardware, and software, can impact the timeline of the project. 4) Dependencies: Delays in deliverables from vendors, partners, or other teams can cause delays in the project. 5) Testing and quality assurance: Testing and quality assurance can take longer than expected, especially if there are issues that need to be resolved.</w:t>
      </w:r>
    </w:p>
    <w:p w14:paraId="7252EB24" w14:textId="77777777" w:rsidR="00B80E1B" w:rsidRPr="00870462" w:rsidRDefault="00B80E1B" w:rsidP="00B80E1B">
      <w:pPr>
        <w:pStyle w:val="a7"/>
        <w:numPr>
          <w:ilvl w:val="0"/>
          <w:numId w:val="2"/>
        </w:numPr>
        <w:ind w:firstLineChars="0"/>
      </w:pPr>
      <w:r w:rsidRPr="00870462">
        <w:rPr>
          <w:sz w:val="24"/>
          <w:szCs w:val="24"/>
        </w:rPr>
        <w:t>Quality risk: Quality risk in software development refers to the potential risk of delivering a product that does not meet quality standards. This can result in customer dissatisfaction, loss of revenue, and damage to the reputation of the development team or organization. There are several factors that can contribute to quality risk in software development, including: 1) Poor requirements: If the requirements for the software are not clear or are incomplete, it can lead to a product that does not meet the needs of the end-users. 2) Lack of testing: If the software is not tested thoroughly, it can lead to bugs and other issues that impact the quality of the product. 3) Time constraints: If there are tight deadlines for the project, it can lead to rushed development and testing, which can compromise the quality of the product. 4) Inadequate resources: If the development team lacks the necessary resources, such as skilled personnel, tools, or hardware, it can impact the quality of the product. 5) Poor communication: If there is poor communication between the development team and the stakeholders, it can lead to misunderstandings and errors that impact the quality of the product.</w:t>
      </w:r>
    </w:p>
    <w:p w14:paraId="7213ACC0" w14:textId="77777777" w:rsidR="00B80E1B" w:rsidRPr="00870462" w:rsidRDefault="00B80E1B" w:rsidP="00B80E1B">
      <w:pPr>
        <w:pStyle w:val="a7"/>
        <w:numPr>
          <w:ilvl w:val="0"/>
          <w:numId w:val="2"/>
        </w:numPr>
        <w:ind w:firstLineChars="0"/>
        <w:rPr>
          <w:sz w:val="24"/>
          <w:szCs w:val="24"/>
        </w:rPr>
      </w:pPr>
      <w:r w:rsidRPr="00870462">
        <w:rPr>
          <w:sz w:val="24"/>
          <w:szCs w:val="24"/>
        </w:rPr>
        <w:t>Technical challenges: If the software is technically complex, it can require specialized knowledge and skills that the developer may not possess. This can lead to delays in the project and impact the quality of the software.</w:t>
      </w:r>
    </w:p>
    <w:p w14:paraId="77D73882" w14:textId="77777777" w:rsidR="00B80E1B" w:rsidRPr="00870462" w:rsidRDefault="00B80E1B" w:rsidP="00B80E1B">
      <w:pPr>
        <w:pStyle w:val="a7"/>
        <w:numPr>
          <w:ilvl w:val="0"/>
          <w:numId w:val="2"/>
        </w:numPr>
        <w:ind w:firstLineChars="0"/>
        <w:rPr>
          <w:sz w:val="24"/>
          <w:szCs w:val="24"/>
        </w:rPr>
      </w:pPr>
      <w:r w:rsidRPr="00870462">
        <w:rPr>
          <w:sz w:val="24"/>
          <w:szCs w:val="24"/>
        </w:rPr>
        <w:t>Poorly defined requirements: If the requirements for the software are unclear or incomplete, it can lead to misunderstandings and errors that impact the quality of the software.</w:t>
      </w:r>
    </w:p>
    <w:p w14:paraId="169FCFAF" w14:textId="77777777" w:rsidR="00B80E1B" w:rsidRPr="00870462" w:rsidRDefault="00B80E1B" w:rsidP="00B80E1B">
      <w:pPr>
        <w:pStyle w:val="a7"/>
        <w:numPr>
          <w:ilvl w:val="0"/>
          <w:numId w:val="2"/>
        </w:numPr>
        <w:ind w:firstLineChars="0"/>
        <w:rPr>
          <w:sz w:val="24"/>
          <w:szCs w:val="24"/>
        </w:rPr>
      </w:pPr>
      <w:r w:rsidRPr="00870462">
        <w:rPr>
          <w:sz w:val="24"/>
          <w:szCs w:val="24"/>
        </w:rPr>
        <w:t xml:space="preserve">Inadequate testing: If the software is not tested thoroughly, it can lead to </w:t>
      </w:r>
      <w:r w:rsidRPr="00870462">
        <w:rPr>
          <w:sz w:val="24"/>
          <w:szCs w:val="24"/>
        </w:rPr>
        <w:lastRenderedPageBreak/>
        <w:t>bugs and other issues that impact the quality of the software.</w:t>
      </w:r>
    </w:p>
    <w:p w14:paraId="0BEF3B2D" w14:textId="77777777" w:rsidR="00B80E1B" w:rsidRPr="00870462" w:rsidRDefault="00B80E1B" w:rsidP="00B80E1B">
      <w:pPr>
        <w:pStyle w:val="a7"/>
        <w:numPr>
          <w:ilvl w:val="0"/>
          <w:numId w:val="2"/>
        </w:numPr>
        <w:ind w:firstLineChars="0"/>
        <w:rPr>
          <w:sz w:val="24"/>
          <w:szCs w:val="24"/>
        </w:rPr>
      </w:pPr>
      <w:r w:rsidRPr="00870462">
        <w:rPr>
          <w:sz w:val="24"/>
          <w:szCs w:val="24"/>
        </w:rPr>
        <w:t>Tight deadlines: If there are tight deadlines for the project, it can lead to rushed development and testing, which can compromise the quality of the software.</w:t>
      </w:r>
    </w:p>
    <w:p w14:paraId="73BDF593" w14:textId="77777777" w:rsidR="00B80E1B" w:rsidRPr="00870462" w:rsidRDefault="00B80E1B" w:rsidP="00B80E1B">
      <w:pPr>
        <w:pStyle w:val="a7"/>
        <w:numPr>
          <w:ilvl w:val="0"/>
          <w:numId w:val="2"/>
        </w:numPr>
        <w:ind w:firstLineChars="0"/>
        <w:rPr>
          <w:sz w:val="24"/>
          <w:szCs w:val="24"/>
        </w:rPr>
      </w:pPr>
      <w:r w:rsidRPr="00870462">
        <w:rPr>
          <w:sz w:val="24"/>
          <w:szCs w:val="24"/>
        </w:rPr>
        <w:t>Burnout and stress: Software development can be stressful and demanding, which can lead to burnout and impact the mental and physical health of the developer.</w:t>
      </w:r>
    </w:p>
    <w:p w14:paraId="59830C80" w14:textId="77777777" w:rsidR="00B80E1B" w:rsidRPr="00870462" w:rsidRDefault="00B80E1B" w:rsidP="00B80E1B">
      <w:pPr>
        <w:rPr>
          <w:sz w:val="24"/>
          <w:szCs w:val="24"/>
        </w:rPr>
      </w:pPr>
    </w:p>
    <w:p w14:paraId="13836D55" w14:textId="14372455" w:rsidR="00B80E1B" w:rsidRPr="00870462" w:rsidRDefault="00B80E1B" w:rsidP="00B80E1B">
      <w:pPr>
        <w:pStyle w:val="20"/>
      </w:pPr>
      <w:bookmarkStart w:id="8" w:name="_Toc134328408"/>
      <w:r w:rsidRPr="00870462">
        <w:t>3.3 Product users:</w:t>
      </w:r>
      <w:bookmarkEnd w:id="8"/>
    </w:p>
    <w:p w14:paraId="34061FC2" w14:textId="77777777" w:rsidR="00B80E1B" w:rsidRPr="00870462" w:rsidRDefault="00B80E1B" w:rsidP="00B80E1B">
      <w:pPr>
        <w:pStyle w:val="a7"/>
        <w:numPr>
          <w:ilvl w:val="0"/>
          <w:numId w:val="3"/>
        </w:numPr>
        <w:ind w:firstLineChars="0"/>
        <w:rPr>
          <w:sz w:val="24"/>
          <w:szCs w:val="24"/>
        </w:rPr>
      </w:pPr>
      <w:r w:rsidRPr="00870462">
        <w:rPr>
          <w:sz w:val="24"/>
          <w:szCs w:val="24"/>
        </w:rPr>
        <w:t>Security vulnerabilities: If the software has security vulnerabilities, it can expose user data to unauthorized access or compromise the integrity of the system.</w:t>
      </w:r>
    </w:p>
    <w:p w14:paraId="69FD330F" w14:textId="77777777" w:rsidR="00B80E1B" w:rsidRPr="00870462" w:rsidRDefault="00B80E1B" w:rsidP="00B80E1B">
      <w:pPr>
        <w:pStyle w:val="a7"/>
        <w:numPr>
          <w:ilvl w:val="0"/>
          <w:numId w:val="3"/>
        </w:numPr>
        <w:ind w:firstLineChars="0"/>
        <w:rPr>
          <w:sz w:val="24"/>
          <w:szCs w:val="24"/>
        </w:rPr>
      </w:pPr>
      <w:r w:rsidRPr="00870462">
        <w:rPr>
          <w:sz w:val="24"/>
          <w:szCs w:val="24"/>
        </w:rPr>
        <w:t>Performance issues: If the software is slow or unresponsive, it can impact user experience and lead to frustration.</w:t>
      </w:r>
    </w:p>
    <w:p w14:paraId="319CC1A2" w14:textId="77777777" w:rsidR="00B80E1B" w:rsidRPr="00870462" w:rsidRDefault="00B80E1B" w:rsidP="00B80E1B">
      <w:pPr>
        <w:pStyle w:val="a7"/>
        <w:numPr>
          <w:ilvl w:val="0"/>
          <w:numId w:val="3"/>
        </w:numPr>
        <w:ind w:firstLineChars="0"/>
        <w:rPr>
          <w:sz w:val="24"/>
          <w:szCs w:val="24"/>
        </w:rPr>
      </w:pPr>
      <w:r w:rsidRPr="00870462">
        <w:rPr>
          <w:sz w:val="24"/>
          <w:szCs w:val="24"/>
        </w:rPr>
        <w:t>Compatibility issues: If the software is not compatible with other software or hardware, it can lead to issues with integration and impact user productivity.</w:t>
      </w:r>
    </w:p>
    <w:p w14:paraId="65BD2F01" w14:textId="77777777" w:rsidR="00B80E1B" w:rsidRPr="00870462" w:rsidRDefault="00B80E1B" w:rsidP="00B80E1B">
      <w:pPr>
        <w:pStyle w:val="a7"/>
        <w:numPr>
          <w:ilvl w:val="0"/>
          <w:numId w:val="3"/>
        </w:numPr>
        <w:ind w:firstLineChars="0"/>
        <w:rPr>
          <w:sz w:val="24"/>
          <w:szCs w:val="24"/>
        </w:rPr>
      </w:pPr>
      <w:r w:rsidRPr="00870462">
        <w:rPr>
          <w:sz w:val="24"/>
          <w:szCs w:val="24"/>
        </w:rPr>
        <w:t>Data loss or corruption: If the software is not designed to handle data properly, it can lead to data loss or corruption, which can impact user productivity and result in data breaches.</w:t>
      </w:r>
    </w:p>
    <w:p w14:paraId="25C11A53" w14:textId="77777777" w:rsidR="00B80E1B" w:rsidRPr="00870462" w:rsidRDefault="00B80E1B" w:rsidP="00B80E1B">
      <w:pPr>
        <w:pStyle w:val="a7"/>
        <w:numPr>
          <w:ilvl w:val="0"/>
          <w:numId w:val="3"/>
        </w:numPr>
        <w:ind w:firstLineChars="0"/>
        <w:rPr>
          <w:sz w:val="24"/>
          <w:szCs w:val="24"/>
        </w:rPr>
      </w:pPr>
      <w:r w:rsidRPr="00870462">
        <w:rPr>
          <w:sz w:val="24"/>
          <w:szCs w:val="24"/>
        </w:rPr>
        <w:t>Usability issues: If the software is difficult to use or has a poor user interface, it can impact user experience and lead to user frustration.</w:t>
      </w:r>
    </w:p>
    <w:p w14:paraId="7C1B9746" w14:textId="77777777" w:rsidR="00B80E1B" w:rsidRPr="00870462" w:rsidRDefault="00B80E1B" w:rsidP="00B80E1B">
      <w:pPr>
        <w:rPr>
          <w:sz w:val="24"/>
          <w:szCs w:val="24"/>
        </w:rPr>
      </w:pPr>
    </w:p>
    <w:p w14:paraId="49875051" w14:textId="0AAF4DBF" w:rsidR="00B80E1B" w:rsidRPr="00870462" w:rsidRDefault="00B80E1B" w:rsidP="00B80E1B">
      <w:pPr>
        <w:pStyle w:val="10"/>
        <w:numPr>
          <w:ilvl w:val="0"/>
          <w:numId w:val="41"/>
        </w:numPr>
      </w:pPr>
      <w:bookmarkStart w:id="9" w:name="_Toc134328409"/>
      <w:r w:rsidRPr="00870462">
        <w:t>Expected users and reading suggestions</w:t>
      </w:r>
      <w:bookmarkEnd w:id="9"/>
    </w:p>
    <w:p w14:paraId="6720FEE0" w14:textId="3DF5274D" w:rsidR="00B80E1B" w:rsidRPr="00870462" w:rsidRDefault="00B80E1B" w:rsidP="00B80E1B">
      <w:pPr>
        <w:pStyle w:val="20"/>
      </w:pPr>
      <w:bookmarkStart w:id="10" w:name="_Toc134328410"/>
      <w:r w:rsidRPr="00870462">
        <w:t>4.1 Customers:</w:t>
      </w:r>
      <w:bookmarkEnd w:id="10"/>
      <w:r w:rsidRPr="00870462">
        <w:t xml:space="preserve"> </w:t>
      </w:r>
    </w:p>
    <w:p w14:paraId="77DED434" w14:textId="77777777" w:rsidR="00B80E1B" w:rsidRPr="00870462" w:rsidRDefault="00B80E1B" w:rsidP="00B80E1B">
      <w:pPr>
        <w:pStyle w:val="a7"/>
        <w:numPr>
          <w:ilvl w:val="0"/>
          <w:numId w:val="4"/>
        </w:numPr>
        <w:ind w:firstLineChars="0"/>
        <w:rPr>
          <w:sz w:val="24"/>
          <w:szCs w:val="24"/>
        </w:rPr>
      </w:pPr>
      <w:r w:rsidRPr="00870462">
        <w:rPr>
          <w:sz w:val="24"/>
          <w:szCs w:val="24"/>
        </w:rPr>
        <w:t>Review the design document carefully: As a customer, it is important to review the design document carefully to ensure that it meets your requirements and expectations. Make note of any areas that are unclear or that require further clarification.</w:t>
      </w:r>
    </w:p>
    <w:p w14:paraId="3A7FC042" w14:textId="77777777" w:rsidR="00B80E1B" w:rsidRPr="00870462" w:rsidRDefault="00B80E1B" w:rsidP="00B80E1B">
      <w:pPr>
        <w:pStyle w:val="a7"/>
        <w:numPr>
          <w:ilvl w:val="0"/>
          <w:numId w:val="4"/>
        </w:numPr>
        <w:ind w:firstLineChars="0"/>
        <w:rPr>
          <w:sz w:val="24"/>
          <w:szCs w:val="24"/>
        </w:rPr>
      </w:pPr>
      <w:r w:rsidRPr="00870462">
        <w:rPr>
          <w:sz w:val="24"/>
          <w:szCs w:val="24"/>
        </w:rPr>
        <w:t>Provide feedback: If you have any concerns or questions about the design document, provide feedback to the development team. This will help ensure that the final product meets your needs and expectations.</w:t>
      </w:r>
    </w:p>
    <w:p w14:paraId="51FF7712" w14:textId="77777777" w:rsidR="00B80E1B" w:rsidRPr="00870462" w:rsidRDefault="00B80E1B" w:rsidP="00B80E1B">
      <w:pPr>
        <w:pStyle w:val="a7"/>
        <w:numPr>
          <w:ilvl w:val="0"/>
          <w:numId w:val="4"/>
        </w:numPr>
        <w:ind w:firstLineChars="0"/>
        <w:rPr>
          <w:sz w:val="24"/>
          <w:szCs w:val="24"/>
        </w:rPr>
      </w:pPr>
      <w:r w:rsidRPr="00870462">
        <w:rPr>
          <w:sz w:val="24"/>
          <w:szCs w:val="24"/>
        </w:rPr>
        <w:t>Understand the technical details: While you may not be a technical expert, it is important to have a basic understanding of the technical details outlined in the design document. This will make it easier to communicate with the development team and understand the progress of the project.</w:t>
      </w:r>
    </w:p>
    <w:p w14:paraId="5087D83C" w14:textId="77777777" w:rsidR="00B80E1B" w:rsidRPr="00870462" w:rsidRDefault="00B80E1B" w:rsidP="00B80E1B">
      <w:pPr>
        <w:pStyle w:val="a7"/>
        <w:numPr>
          <w:ilvl w:val="0"/>
          <w:numId w:val="4"/>
        </w:numPr>
        <w:ind w:firstLineChars="0"/>
        <w:rPr>
          <w:sz w:val="24"/>
          <w:szCs w:val="24"/>
        </w:rPr>
      </w:pPr>
      <w:r w:rsidRPr="00870462">
        <w:rPr>
          <w:sz w:val="24"/>
          <w:szCs w:val="24"/>
        </w:rPr>
        <w:t xml:space="preserve">Be open to changes: Software development is an iterative process, and changes may need to be made to the design document as the project progresses. Be open to these changes and work collaboratively with the </w:t>
      </w:r>
      <w:r w:rsidRPr="00870462">
        <w:rPr>
          <w:sz w:val="24"/>
          <w:szCs w:val="24"/>
        </w:rPr>
        <w:lastRenderedPageBreak/>
        <w:t>development team to ensure that the final product meets your needs.</w:t>
      </w:r>
    </w:p>
    <w:p w14:paraId="067F68D1" w14:textId="77777777" w:rsidR="00B80E1B" w:rsidRPr="00870462" w:rsidRDefault="00B80E1B" w:rsidP="00B80E1B">
      <w:pPr>
        <w:pStyle w:val="a7"/>
        <w:numPr>
          <w:ilvl w:val="0"/>
          <w:numId w:val="4"/>
        </w:numPr>
        <w:ind w:firstLineChars="0"/>
        <w:rPr>
          <w:sz w:val="24"/>
          <w:szCs w:val="24"/>
        </w:rPr>
      </w:pPr>
      <w:r w:rsidRPr="00870462">
        <w:rPr>
          <w:sz w:val="24"/>
          <w:szCs w:val="24"/>
        </w:rPr>
        <w:t>Ask for updates: It is important to stay up-to-date on the progress of the project. Ask the development team for regular updates on the status of the project and any changes that have been made to the design document.</w:t>
      </w:r>
    </w:p>
    <w:p w14:paraId="60E4C66E" w14:textId="77777777" w:rsidR="00B80E1B" w:rsidRPr="00870462" w:rsidRDefault="00B80E1B" w:rsidP="00B80E1B">
      <w:pPr>
        <w:rPr>
          <w:sz w:val="24"/>
          <w:szCs w:val="24"/>
        </w:rPr>
      </w:pPr>
    </w:p>
    <w:p w14:paraId="439D661E" w14:textId="3B40EBE4" w:rsidR="00B80E1B" w:rsidRPr="00870462" w:rsidRDefault="00B80E1B" w:rsidP="00B80E1B">
      <w:pPr>
        <w:pStyle w:val="20"/>
      </w:pPr>
      <w:bookmarkStart w:id="11" w:name="_Toc134328411"/>
      <w:r w:rsidRPr="00870462">
        <w:t>4.2 Software developers:</w:t>
      </w:r>
      <w:bookmarkEnd w:id="11"/>
    </w:p>
    <w:p w14:paraId="086365EB" w14:textId="77777777" w:rsidR="00B80E1B" w:rsidRPr="00870462" w:rsidRDefault="00B80E1B" w:rsidP="00B80E1B">
      <w:pPr>
        <w:pStyle w:val="a7"/>
        <w:numPr>
          <w:ilvl w:val="0"/>
          <w:numId w:val="5"/>
        </w:numPr>
        <w:ind w:firstLineChars="0"/>
        <w:rPr>
          <w:sz w:val="24"/>
          <w:szCs w:val="24"/>
        </w:rPr>
      </w:pPr>
      <w:r w:rsidRPr="00870462">
        <w:rPr>
          <w:sz w:val="24"/>
          <w:szCs w:val="24"/>
        </w:rPr>
        <w:t>Understand the requirements: It is important to understand the requirements outlined in the design document. If there are any areas that are unclear, ask the customer for clarification.</w:t>
      </w:r>
    </w:p>
    <w:p w14:paraId="684993C1" w14:textId="77777777" w:rsidR="00B80E1B" w:rsidRPr="00870462" w:rsidRDefault="00B80E1B" w:rsidP="00B80E1B">
      <w:pPr>
        <w:pStyle w:val="a7"/>
        <w:numPr>
          <w:ilvl w:val="0"/>
          <w:numId w:val="5"/>
        </w:numPr>
        <w:ind w:firstLineChars="0"/>
        <w:rPr>
          <w:sz w:val="24"/>
          <w:szCs w:val="24"/>
        </w:rPr>
      </w:pPr>
      <w:r w:rsidRPr="00870462">
        <w:rPr>
          <w:sz w:val="24"/>
          <w:szCs w:val="24"/>
        </w:rPr>
        <w:t>Use a standardized format: Use a standardized format for the design document to ensure that it is organized and easy to read. This will help ensure that all team members understand the requirements and are working towards a common goal.</w:t>
      </w:r>
    </w:p>
    <w:p w14:paraId="69B63378" w14:textId="77777777" w:rsidR="00B80E1B" w:rsidRPr="00870462" w:rsidRDefault="00B80E1B" w:rsidP="00B80E1B">
      <w:pPr>
        <w:pStyle w:val="a7"/>
        <w:numPr>
          <w:ilvl w:val="0"/>
          <w:numId w:val="5"/>
        </w:numPr>
        <w:ind w:firstLineChars="0"/>
        <w:rPr>
          <w:sz w:val="24"/>
          <w:szCs w:val="24"/>
        </w:rPr>
      </w:pPr>
      <w:r w:rsidRPr="00870462">
        <w:rPr>
          <w:sz w:val="24"/>
          <w:szCs w:val="24"/>
        </w:rPr>
        <w:t>Make it comprehensive: The design document should be comprehensive, covering all aspects of the software development project. This will help ensure that the final product meets the customer's needs and expectations.</w:t>
      </w:r>
    </w:p>
    <w:p w14:paraId="0DE17311" w14:textId="77777777" w:rsidR="00B80E1B" w:rsidRPr="00870462" w:rsidRDefault="00B80E1B" w:rsidP="00B80E1B">
      <w:pPr>
        <w:pStyle w:val="a7"/>
        <w:numPr>
          <w:ilvl w:val="0"/>
          <w:numId w:val="5"/>
        </w:numPr>
        <w:ind w:firstLineChars="0"/>
        <w:rPr>
          <w:sz w:val="24"/>
          <w:szCs w:val="24"/>
        </w:rPr>
      </w:pPr>
      <w:r w:rsidRPr="00870462">
        <w:rPr>
          <w:sz w:val="24"/>
          <w:szCs w:val="24"/>
        </w:rPr>
        <w:t>Be specific: Use specific language in the design document to avoid ambiguity. This will help ensure that everyone on the development team understands what is expected of them.</w:t>
      </w:r>
    </w:p>
    <w:p w14:paraId="1D07F8F1" w14:textId="77777777" w:rsidR="00B80E1B" w:rsidRPr="00870462" w:rsidRDefault="00B80E1B" w:rsidP="00B80E1B">
      <w:pPr>
        <w:pStyle w:val="a7"/>
        <w:numPr>
          <w:ilvl w:val="0"/>
          <w:numId w:val="5"/>
        </w:numPr>
        <w:ind w:firstLineChars="0"/>
        <w:rPr>
          <w:sz w:val="24"/>
          <w:szCs w:val="24"/>
        </w:rPr>
      </w:pPr>
      <w:r w:rsidRPr="00870462">
        <w:rPr>
          <w:sz w:val="24"/>
          <w:szCs w:val="24"/>
        </w:rPr>
        <w:t>Keep it up-to-date: The design document should be kept up-to-date throughout the software development process. If changes are made to the requirements, update the design document to reflect these changes.</w:t>
      </w:r>
    </w:p>
    <w:p w14:paraId="55E5FE01" w14:textId="77777777" w:rsidR="00B80E1B" w:rsidRPr="00870462" w:rsidRDefault="00B80E1B" w:rsidP="00B80E1B">
      <w:pPr>
        <w:pStyle w:val="a7"/>
        <w:numPr>
          <w:ilvl w:val="0"/>
          <w:numId w:val="5"/>
        </w:numPr>
        <w:ind w:firstLineChars="0"/>
        <w:rPr>
          <w:sz w:val="24"/>
          <w:szCs w:val="24"/>
        </w:rPr>
      </w:pPr>
      <w:r w:rsidRPr="00870462">
        <w:rPr>
          <w:sz w:val="24"/>
          <w:szCs w:val="24"/>
        </w:rPr>
        <w:t>Collaborate with the customer: Work collaboratively with the customer to ensure that the design document accurately reflects their needs and expectations. This will help ensure that the final product meets their requirements.</w:t>
      </w:r>
    </w:p>
    <w:p w14:paraId="734E5F00" w14:textId="77777777" w:rsidR="00B80E1B" w:rsidRPr="00870462" w:rsidRDefault="00B80E1B" w:rsidP="00B80E1B">
      <w:pPr>
        <w:rPr>
          <w:sz w:val="24"/>
          <w:szCs w:val="24"/>
        </w:rPr>
      </w:pPr>
    </w:p>
    <w:p w14:paraId="209F7FC2" w14:textId="5B08F5C6" w:rsidR="00B80E1B" w:rsidRPr="00870462" w:rsidRDefault="00B80E1B" w:rsidP="00B80E1B">
      <w:pPr>
        <w:pStyle w:val="20"/>
      </w:pPr>
      <w:bookmarkStart w:id="12" w:name="_Toc134328412"/>
      <w:r w:rsidRPr="00870462">
        <w:t>4.3 Project managers:</w:t>
      </w:r>
      <w:bookmarkEnd w:id="12"/>
    </w:p>
    <w:p w14:paraId="21F4F997" w14:textId="77777777" w:rsidR="00B80E1B" w:rsidRPr="00870462" w:rsidRDefault="00B80E1B" w:rsidP="00B80E1B">
      <w:pPr>
        <w:pStyle w:val="a7"/>
        <w:numPr>
          <w:ilvl w:val="0"/>
          <w:numId w:val="6"/>
        </w:numPr>
        <w:ind w:firstLineChars="0"/>
        <w:rPr>
          <w:sz w:val="24"/>
          <w:szCs w:val="24"/>
        </w:rPr>
      </w:pPr>
      <w:r w:rsidRPr="00870462">
        <w:rPr>
          <w:sz w:val="24"/>
          <w:szCs w:val="24"/>
        </w:rPr>
        <w:t>Ensure that the design document is clear and comprehensive: As a project manager, it is important to ensure that the design document is clear and comprehensive and covers all aspects of the software development project. This will help ensure that the final product meets the customer's needs and expectations.</w:t>
      </w:r>
    </w:p>
    <w:p w14:paraId="4E17CD9A" w14:textId="77777777" w:rsidR="00B80E1B" w:rsidRPr="00870462" w:rsidRDefault="00B80E1B" w:rsidP="00B80E1B">
      <w:pPr>
        <w:pStyle w:val="a7"/>
        <w:numPr>
          <w:ilvl w:val="0"/>
          <w:numId w:val="6"/>
        </w:numPr>
        <w:ind w:firstLineChars="0"/>
        <w:rPr>
          <w:sz w:val="24"/>
          <w:szCs w:val="24"/>
        </w:rPr>
      </w:pPr>
      <w:r w:rsidRPr="00870462">
        <w:rPr>
          <w:sz w:val="24"/>
          <w:szCs w:val="24"/>
        </w:rPr>
        <w:t>Review the design document with the development team: Review the design document with the development team to ensure that everyone understands the requirements and is working towards a common goal. This will help ensure that the project stays on track and is completed on time and within budget.</w:t>
      </w:r>
    </w:p>
    <w:p w14:paraId="02376C2F" w14:textId="77777777" w:rsidR="00B80E1B" w:rsidRPr="00870462" w:rsidRDefault="00B80E1B" w:rsidP="00B80E1B">
      <w:pPr>
        <w:pStyle w:val="a7"/>
        <w:numPr>
          <w:ilvl w:val="0"/>
          <w:numId w:val="6"/>
        </w:numPr>
        <w:ind w:firstLineChars="0"/>
        <w:rPr>
          <w:sz w:val="24"/>
          <w:szCs w:val="24"/>
        </w:rPr>
      </w:pPr>
      <w:r w:rsidRPr="00870462">
        <w:rPr>
          <w:sz w:val="24"/>
          <w:szCs w:val="24"/>
        </w:rPr>
        <w:t xml:space="preserve">Monitor progress: Monitor the progress of the project and ensure that the development team is following the design document. If there are any </w:t>
      </w:r>
      <w:r w:rsidRPr="00870462">
        <w:rPr>
          <w:sz w:val="24"/>
          <w:szCs w:val="24"/>
        </w:rPr>
        <w:lastRenderedPageBreak/>
        <w:t>deviations from the design document, address them promptly to ensure that the project stays on track.</w:t>
      </w:r>
    </w:p>
    <w:p w14:paraId="233DF562" w14:textId="77777777" w:rsidR="00B80E1B" w:rsidRPr="00870462" w:rsidRDefault="00B80E1B" w:rsidP="00B80E1B">
      <w:pPr>
        <w:pStyle w:val="a7"/>
        <w:numPr>
          <w:ilvl w:val="0"/>
          <w:numId w:val="6"/>
        </w:numPr>
        <w:ind w:firstLineChars="0"/>
        <w:rPr>
          <w:sz w:val="24"/>
          <w:szCs w:val="24"/>
        </w:rPr>
      </w:pPr>
      <w:r w:rsidRPr="00870462">
        <w:rPr>
          <w:sz w:val="24"/>
          <w:szCs w:val="24"/>
        </w:rPr>
        <w:t>Communicate with the customer: Communicate regularly with the customer to ensure that the design document accurately reflects their needs and expectations. If there are any changes to the requirements, update the design document to reflect these changes.</w:t>
      </w:r>
    </w:p>
    <w:p w14:paraId="1AFB6DD3" w14:textId="77777777" w:rsidR="00B80E1B" w:rsidRPr="00870462" w:rsidRDefault="00B80E1B" w:rsidP="00B80E1B">
      <w:pPr>
        <w:pStyle w:val="a7"/>
        <w:numPr>
          <w:ilvl w:val="0"/>
          <w:numId w:val="6"/>
        </w:numPr>
        <w:ind w:firstLineChars="0"/>
        <w:rPr>
          <w:sz w:val="24"/>
          <w:szCs w:val="24"/>
        </w:rPr>
      </w:pPr>
      <w:r w:rsidRPr="00870462">
        <w:rPr>
          <w:sz w:val="24"/>
          <w:szCs w:val="24"/>
        </w:rPr>
        <w:t>Use the design document as a reference: Use the design document as a reference throughout the software development project to ensure that the project stays on track and that everyone is working towards a common goal.</w:t>
      </w:r>
    </w:p>
    <w:p w14:paraId="3AB0EB21" w14:textId="77777777" w:rsidR="00B80E1B" w:rsidRPr="00870462" w:rsidRDefault="00B80E1B" w:rsidP="00B80E1B">
      <w:pPr>
        <w:pStyle w:val="a7"/>
        <w:numPr>
          <w:ilvl w:val="0"/>
          <w:numId w:val="6"/>
        </w:numPr>
        <w:ind w:firstLineChars="0"/>
        <w:rPr>
          <w:sz w:val="24"/>
          <w:szCs w:val="24"/>
        </w:rPr>
      </w:pPr>
      <w:r w:rsidRPr="00870462">
        <w:rPr>
          <w:sz w:val="24"/>
          <w:szCs w:val="24"/>
        </w:rPr>
        <w:t>Encourage collaboration: Encourage collaboration between the development team and the customer to ensure that the final product meets the customer's needs and expectations.</w:t>
      </w:r>
    </w:p>
    <w:p w14:paraId="303922A9" w14:textId="77777777" w:rsidR="00B80E1B" w:rsidRPr="00870462" w:rsidRDefault="00B80E1B" w:rsidP="00B80E1B">
      <w:pPr>
        <w:rPr>
          <w:sz w:val="24"/>
          <w:szCs w:val="24"/>
        </w:rPr>
      </w:pPr>
    </w:p>
    <w:p w14:paraId="1AF386C9" w14:textId="1575435E" w:rsidR="00B80E1B" w:rsidRPr="00870462" w:rsidRDefault="00B80E1B" w:rsidP="00B80E1B">
      <w:pPr>
        <w:pStyle w:val="20"/>
      </w:pPr>
      <w:bookmarkStart w:id="13" w:name="_Toc134328413"/>
      <w:r w:rsidRPr="00870462">
        <w:t>4.4 Sales:</w:t>
      </w:r>
      <w:bookmarkEnd w:id="13"/>
    </w:p>
    <w:p w14:paraId="0B869B40" w14:textId="77777777" w:rsidR="00B80E1B" w:rsidRPr="00870462" w:rsidRDefault="00B80E1B" w:rsidP="00B80E1B">
      <w:pPr>
        <w:pStyle w:val="a7"/>
        <w:numPr>
          <w:ilvl w:val="0"/>
          <w:numId w:val="7"/>
        </w:numPr>
        <w:ind w:firstLineChars="0"/>
        <w:rPr>
          <w:sz w:val="24"/>
          <w:szCs w:val="24"/>
        </w:rPr>
      </w:pPr>
      <w:r w:rsidRPr="00870462">
        <w:rPr>
          <w:sz w:val="24"/>
          <w:szCs w:val="24"/>
        </w:rPr>
        <w:t>Understand the customer's requirements: It is important to understand the customer's requirements before creating the design document. Ask the customer questions to clarify their needs and expectations.</w:t>
      </w:r>
    </w:p>
    <w:p w14:paraId="45FE8BA4" w14:textId="77777777" w:rsidR="00B80E1B" w:rsidRPr="00870462" w:rsidRDefault="00B80E1B" w:rsidP="00B80E1B">
      <w:pPr>
        <w:pStyle w:val="a7"/>
        <w:numPr>
          <w:ilvl w:val="0"/>
          <w:numId w:val="7"/>
        </w:numPr>
        <w:ind w:firstLineChars="0"/>
        <w:rPr>
          <w:sz w:val="24"/>
          <w:szCs w:val="24"/>
        </w:rPr>
      </w:pPr>
      <w:r w:rsidRPr="00870462">
        <w:rPr>
          <w:sz w:val="24"/>
          <w:szCs w:val="24"/>
        </w:rPr>
        <w:t>Collaborate with the customer: Work collaboratively with the customer to ensure that the design document accurately reflects their needs and expectations. This will help ensure that the final product meets their requirements.</w:t>
      </w:r>
    </w:p>
    <w:p w14:paraId="513FDE8E" w14:textId="77777777" w:rsidR="00B80E1B" w:rsidRPr="00870462" w:rsidRDefault="00B80E1B" w:rsidP="00B80E1B">
      <w:pPr>
        <w:rPr>
          <w:sz w:val="24"/>
          <w:szCs w:val="24"/>
        </w:rPr>
      </w:pPr>
    </w:p>
    <w:p w14:paraId="1A49CE79" w14:textId="6C070E9F" w:rsidR="00B80E1B" w:rsidRPr="00870462" w:rsidRDefault="00B80E1B" w:rsidP="00B80E1B">
      <w:pPr>
        <w:pStyle w:val="20"/>
        <w:numPr>
          <w:ilvl w:val="1"/>
          <w:numId w:val="41"/>
        </w:numPr>
      </w:pPr>
      <w:bookmarkStart w:id="14" w:name="_Toc134328414"/>
      <w:r w:rsidRPr="00870462">
        <w:t>Testers:</w:t>
      </w:r>
      <w:bookmarkEnd w:id="14"/>
    </w:p>
    <w:p w14:paraId="1C82A61E" w14:textId="77777777" w:rsidR="00B80E1B" w:rsidRPr="00870462" w:rsidRDefault="00B80E1B" w:rsidP="00B80E1B">
      <w:pPr>
        <w:pStyle w:val="a7"/>
        <w:numPr>
          <w:ilvl w:val="0"/>
          <w:numId w:val="8"/>
        </w:numPr>
        <w:ind w:firstLineChars="0"/>
        <w:rPr>
          <w:sz w:val="24"/>
          <w:szCs w:val="24"/>
        </w:rPr>
      </w:pPr>
      <w:r w:rsidRPr="00870462">
        <w:rPr>
          <w:sz w:val="24"/>
          <w:szCs w:val="24"/>
        </w:rPr>
        <w:t>Understand the requirements: It is essential to understand the requirements outlined in the design document to ensure that the software being tested meets the customer's needs and expectations.</w:t>
      </w:r>
    </w:p>
    <w:p w14:paraId="5B2B7C2D" w14:textId="77777777" w:rsidR="00B80E1B" w:rsidRPr="00870462" w:rsidRDefault="00B80E1B" w:rsidP="00B80E1B">
      <w:pPr>
        <w:pStyle w:val="a7"/>
        <w:numPr>
          <w:ilvl w:val="0"/>
          <w:numId w:val="8"/>
        </w:numPr>
        <w:ind w:firstLineChars="0"/>
        <w:rPr>
          <w:sz w:val="24"/>
          <w:szCs w:val="24"/>
        </w:rPr>
      </w:pPr>
      <w:r w:rsidRPr="00870462">
        <w:rPr>
          <w:sz w:val="24"/>
          <w:szCs w:val="24"/>
        </w:rPr>
        <w:t>Verify that the requirements are testable: The requirements outlined in the design document should be specific and testable. If the requirements are ambiguous or unclear, work with the development team to clarify them.</w:t>
      </w:r>
    </w:p>
    <w:p w14:paraId="2E47BBCA" w14:textId="77777777" w:rsidR="00B80E1B" w:rsidRPr="00870462" w:rsidRDefault="00B80E1B" w:rsidP="00B80E1B">
      <w:pPr>
        <w:pStyle w:val="a7"/>
        <w:numPr>
          <w:ilvl w:val="0"/>
          <w:numId w:val="8"/>
        </w:numPr>
        <w:ind w:firstLineChars="0"/>
        <w:rPr>
          <w:sz w:val="24"/>
          <w:szCs w:val="24"/>
        </w:rPr>
      </w:pPr>
      <w:r w:rsidRPr="00870462">
        <w:rPr>
          <w:sz w:val="24"/>
          <w:szCs w:val="24"/>
        </w:rPr>
        <w:t>Create test cases based on the requirements: Based on the requirements outlined in the design document, create test cases that cover all possible scenarios. This will ensure that all requirements are tested thoroughly.</w:t>
      </w:r>
    </w:p>
    <w:p w14:paraId="10FC0E60" w14:textId="77777777" w:rsidR="00B80E1B" w:rsidRPr="00870462" w:rsidRDefault="00B80E1B" w:rsidP="00B80E1B">
      <w:pPr>
        <w:pStyle w:val="a7"/>
        <w:numPr>
          <w:ilvl w:val="0"/>
          <w:numId w:val="8"/>
        </w:numPr>
        <w:ind w:firstLineChars="0"/>
        <w:rPr>
          <w:sz w:val="24"/>
          <w:szCs w:val="24"/>
        </w:rPr>
      </w:pPr>
      <w:r w:rsidRPr="00870462">
        <w:rPr>
          <w:sz w:val="24"/>
          <w:szCs w:val="24"/>
        </w:rPr>
        <w:t>Use the design document as a reference: Use the design document as a reference throughout the testing process to ensure that the software being tested meets the requirements outlined in the document.</w:t>
      </w:r>
    </w:p>
    <w:p w14:paraId="30C0321F" w14:textId="77777777" w:rsidR="00B80E1B" w:rsidRPr="00870462" w:rsidRDefault="00B80E1B" w:rsidP="00B80E1B">
      <w:pPr>
        <w:pStyle w:val="a7"/>
        <w:numPr>
          <w:ilvl w:val="0"/>
          <w:numId w:val="8"/>
        </w:numPr>
        <w:ind w:firstLineChars="0"/>
        <w:rPr>
          <w:sz w:val="24"/>
          <w:szCs w:val="24"/>
        </w:rPr>
      </w:pPr>
      <w:r w:rsidRPr="00870462">
        <w:rPr>
          <w:sz w:val="24"/>
          <w:szCs w:val="24"/>
        </w:rPr>
        <w:t>Collaborate with the development team: Work collaboratively with the development team to ensure that any issues identified during testing are addressed promptly and effectively.</w:t>
      </w:r>
    </w:p>
    <w:p w14:paraId="584FA068" w14:textId="77777777" w:rsidR="00B80E1B" w:rsidRPr="00870462" w:rsidRDefault="00B80E1B" w:rsidP="00B80E1B">
      <w:pPr>
        <w:pStyle w:val="a7"/>
        <w:numPr>
          <w:ilvl w:val="0"/>
          <w:numId w:val="8"/>
        </w:numPr>
        <w:ind w:firstLineChars="0"/>
        <w:rPr>
          <w:sz w:val="24"/>
          <w:szCs w:val="24"/>
        </w:rPr>
      </w:pPr>
      <w:r w:rsidRPr="00870462">
        <w:rPr>
          <w:sz w:val="24"/>
          <w:szCs w:val="24"/>
        </w:rPr>
        <w:t xml:space="preserve">Provide feedback: If there are any issues or concerns with the design document, provide feedback to the development team. This will help ensure </w:t>
      </w:r>
      <w:r w:rsidRPr="00870462">
        <w:rPr>
          <w:sz w:val="24"/>
          <w:szCs w:val="24"/>
        </w:rPr>
        <w:lastRenderedPageBreak/>
        <w:t>that the final product meets the customer's needs and expectations.</w:t>
      </w:r>
    </w:p>
    <w:p w14:paraId="01C9AB20" w14:textId="77777777" w:rsidR="00B80E1B" w:rsidRPr="00870462" w:rsidRDefault="00B80E1B" w:rsidP="00B80E1B">
      <w:pPr>
        <w:rPr>
          <w:sz w:val="24"/>
          <w:szCs w:val="24"/>
        </w:rPr>
      </w:pPr>
    </w:p>
    <w:p w14:paraId="30B688F9" w14:textId="56EF79D1" w:rsidR="00B80E1B" w:rsidRPr="00870462" w:rsidRDefault="00B80E1B" w:rsidP="00B80E1B">
      <w:pPr>
        <w:pStyle w:val="20"/>
      </w:pPr>
      <w:bookmarkStart w:id="15" w:name="_Toc134328415"/>
      <w:r w:rsidRPr="00870462">
        <w:t>4.6 Document writers:</w:t>
      </w:r>
      <w:bookmarkEnd w:id="15"/>
    </w:p>
    <w:p w14:paraId="65B18196" w14:textId="77777777" w:rsidR="00B80E1B" w:rsidRPr="00870462" w:rsidRDefault="00B80E1B" w:rsidP="00B80E1B">
      <w:pPr>
        <w:pStyle w:val="a7"/>
        <w:numPr>
          <w:ilvl w:val="0"/>
          <w:numId w:val="9"/>
        </w:numPr>
        <w:ind w:firstLineChars="0"/>
        <w:rPr>
          <w:sz w:val="24"/>
          <w:szCs w:val="24"/>
        </w:rPr>
      </w:pPr>
      <w:r w:rsidRPr="00870462">
        <w:rPr>
          <w:sz w:val="24"/>
          <w:szCs w:val="24"/>
        </w:rPr>
        <w:t>Understand the customer's requirements: It is essential to understand the customer's requirements before creating the design document. Work collaboratively with the customer to ensure that their needs and expectations are captured accurately.</w:t>
      </w:r>
    </w:p>
    <w:p w14:paraId="65C5531F" w14:textId="77777777" w:rsidR="00B80E1B" w:rsidRPr="00870462" w:rsidRDefault="00B80E1B" w:rsidP="00B80E1B">
      <w:pPr>
        <w:pStyle w:val="a7"/>
        <w:numPr>
          <w:ilvl w:val="0"/>
          <w:numId w:val="9"/>
        </w:numPr>
        <w:ind w:firstLineChars="0"/>
        <w:rPr>
          <w:sz w:val="24"/>
          <w:szCs w:val="24"/>
        </w:rPr>
      </w:pPr>
      <w:r w:rsidRPr="00870462">
        <w:rPr>
          <w:sz w:val="24"/>
          <w:szCs w:val="24"/>
        </w:rPr>
        <w:t>Use a standardized format: Use a standardized format for the design document to ensure that it is organized and easy to read. This will help ensure that all team members understand the requirements and are working towards a common goal.</w:t>
      </w:r>
    </w:p>
    <w:p w14:paraId="5E12C139" w14:textId="77777777" w:rsidR="00B80E1B" w:rsidRPr="00870462" w:rsidRDefault="00B80E1B" w:rsidP="00B80E1B">
      <w:pPr>
        <w:pStyle w:val="a7"/>
        <w:numPr>
          <w:ilvl w:val="0"/>
          <w:numId w:val="9"/>
        </w:numPr>
        <w:ind w:firstLineChars="0"/>
        <w:rPr>
          <w:sz w:val="24"/>
          <w:szCs w:val="24"/>
        </w:rPr>
      </w:pPr>
      <w:r w:rsidRPr="00870462">
        <w:rPr>
          <w:sz w:val="24"/>
          <w:szCs w:val="24"/>
        </w:rPr>
        <w:t>Make it comprehensive: The design document should be comprehensive, covering all aspects of the software development project. This will help ensure that the final product meets the customer's needs and expectations.</w:t>
      </w:r>
    </w:p>
    <w:p w14:paraId="108B964E" w14:textId="77777777" w:rsidR="00B80E1B" w:rsidRPr="00870462" w:rsidRDefault="00B80E1B" w:rsidP="00B80E1B">
      <w:pPr>
        <w:pStyle w:val="a7"/>
        <w:numPr>
          <w:ilvl w:val="0"/>
          <w:numId w:val="9"/>
        </w:numPr>
        <w:ind w:firstLineChars="0"/>
        <w:rPr>
          <w:sz w:val="24"/>
          <w:szCs w:val="24"/>
        </w:rPr>
      </w:pPr>
      <w:r w:rsidRPr="00870462">
        <w:rPr>
          <w:sz w:val="24"/>
          <w:szCs w:val="24"/>
        </w:rPr>
        <w:t>Be specific: Use specific language in the design document to avoid ambiguity. This will help ensure that everyone on the development team understands what is expected of them.</w:t>
      </w:r>
    </w:p>
    <w:p w14:paraId="5611E5B5" w14:textId="77777777" w:rsidR="00B80E1B" w:rsidRPr="00870462" w:rsidRDefault="00B80E1B" w:rsidP="00B80E1B">
      <w:pPr>
        <w:pStyle w:val="a7"/>
        <w:numPr>
          <w:ilvl w:val="0"/>
          <w:numId w:val="9"/>
        </w:numPr>
        <w:ind w:firstLineChars="0"/>
        <w:rPr>
          <w:sz w:val="24"/>
          <w:szCs w:val="24"/>
        </w:rPr>
      </w:pPr>
      <w:r w:rsidRPr="00870462">
        <w:rPr>
          <w:sz w:val="24"/>
          <w:szCs w:val="24"/>
        </w:rPr>
        <w:t>Keep it up-to-date: The design document should be kept up-to-date throughout the software development process. If changes are made to the requirements, update the design document to reflect these changes.</w:t>
      </w:r>
    </w:p>
    <w:p w14:paraId="07A63383" w14:textId="77777777" w:rsidR="00B80E1B" w:rsidRPr="00870462" w:rsidRDefault="00B80E1B" w:rsidP="00B80E1B">
      <w:pPr>
        <w:pStyle w:val="a7"/>
        <w:numPr>
          <w:ilvl w:val="0"/>
          <w:numId w:val="9"/>
        </w:numPr>
        <w:ind w:firstLineChars="0"/>
        <w:rPr>
          <w:sz w:val="24"/>
          <w:szCs w:val="24"/>
        </w:rPr>
      </w:pPr>
      <w:r w:rsidRPr="00870462">
        <w:rPr>
          <w:sz w:val="24"/>
          <w:szCs w:val="24"/>
        </w:rPr>
        <w:t>Use visuals: Use visuals such as diagrams or flowcharts to illustrate complex concepts. This will help ensure that everyone on the development team understands the requirements.</w:t>
      </w:r>
    </w:p>
    <w:p w14:paraId="0E12EB81" w14:textId="77777777" w:rsidR="00B80E1B" w:rsidRPr="00870462" w:rsidRDefault="00B80E1B" w:rsidP="00B80E1B">
      <w:pPr>
        <w:pStyle w:val="a7"/>
        <w:numPr>
          <w:ilvl w:val="0"/>
          <w:numId w:val="9"/>
        </w:numPr>
        <w:ind w:firstLineChars="0"/>
        <w:rPr>
          <w:sz w:val="24"/>
          <w:szCs w:val="24"/>
        </w:rPr>
      </w:pPr>
      <w:r w:rsidRPr="00870462">
        <w:rPr>
          <w:sz w:val="24"/>
          <w:szCs w:val="24"/>
        </w:rPr>
        <w:t>Collaborate with the development team: Work collaboratively with the development team to ensure that the design document accurately reflects the requirements and is useful for the development process.</w:t>
      </w:r>
    </w:p>
    <w:p w14:paraId="06E16F36" w14:textId="77777777" w:rsidR="00B80E1B" w:rsidRPr="00870462" w:rsidRDefault="00B80E1B" w:rsidP="00B80E1B">
      <w:pPr>
        <w:rPr>
          <w:sz w:val="24"/>
          <w:szCs w:val="24"/>
        </w:rPr>
      </w:pPr>
    </w:p>
    <w:p w14:paraId="117418B4" w14:textId="5155A314" w:rsidR="00B80E1B" w:rsidRPr="00870462" w:rsidRDefault="00B80E1B" w:rsidP="00B80E1B">
      <w:pPr>
        <w:pStyle w:val="10"/>
        <w:numPr>
          <w:ilvl w:val="0"/>
          <w:numId w:val="41"/>
        </w:numPr>
      </w:pPr>
      <w:bookmarkStart w:id="16" w:name="_Toc134328416"/>
      <w:r w:rsidRPr="00870462">
        <w:t>Design Brief</w:t>
      </w:r>
      <w:bookmarkEnd w:id="16"/>
    </w:p>
    <w:p w14:paraId="2DE459B4" w14:textId="77777777" w:rsidR="00B80E1B" w:rsidRPr="00870462" w:rsidRDefault="00B80E1B" w:rsidP="00B80E1B">
      <w:pPr>
        <w:rPr>
          <w:sz w:val="24"/>
          <w:szCs w:val="24"/>
        </w:rPr>
      </w:pPr>
      <w:r w:rsidRPr="00870462">
        <w:rPr>
          <w:sz w:val="24"/>
          <w:szCs w:val="24"/>
        </w:rPr>
        <w:t>This section describes the existing development conditions and the objectives to be achieved, and explains the design principles that should be followed and the design methods that must be adopted when doing the outline design.</w:t>
      </w:r>
    </w:p>
    <w:p w14:paraId="2C521D97" w14:textId="77777777" w:rsidR="00B80E1B" w:rsidRPr="00870462" w:rsidRDefault="00B80E1B" w:rsidP="00B80E1B">
      <w:pPr>
        <w:rPr>
          <w:sz w:val="24"/>
          <w:szCs w:val="24"/>
        </w:rPr>
      </w:pPr>
    </w:p>
    <w:p w14:paraId="65460378" w14:textId="0EDE822E" w:rsidR="00B80E1B" w:rsidRPr="00870462" w:rsidRDefault="00B80E1B" w:rsidP="00B80E1B">
      <w:pPr>
        <w:pStyle w:val="10"/>
        <w:numPr>
          <w:ilvl w:val="0"/>
          <w:numId w:val="41"/>
        </w:numPr>
      </w:pPr>
      <w:bookmarkStart w:id="17" w:name="_Toc134328417"/>
      <w:r w:rsidRPr="00870462">
        <w:t>Limitations and Constraints</w:t>
      </w:r>
      <w:bookmarkEnd w:id="17"/>
    </w:p>
    <w:p w14:paraId="49FFF5B9" w14:textId="0223EAC3" w:rsidR="00B80E1B" w:rsidRPr="00870462" w:rsidRDefault="00B80E1B" w:rsidP="00B80E1B">
      <w:pPr>
        <w:pStyle w:val="20"/>
      </w:pPr>
      <w:bookmarkStart w:id="18" w:name="_Toc134328418"/>
      <w:r w:rsidRPr="00870462">
        <w:t>6.1 Technique:</w:t>
      </w:r>
      <w:bookmarkEnd w:id="18"/>
    </w:p>
    <w:p w14:paraId="7B829FF5" w14:textId="77777777" w:rsidR="00B80E1B" w:rsidRPr="00870462" w:rsidRDefault="00B80E1B" w:rsidP="00B80E1B">
      <w:pPr>
        <w:pStyle w:val="a7"/>
        <w:numPr>
          <w:ilvl w:val="0"/>
          <w:numId w:val="10"/>
        </w:numPr>
        <w:ind w:firstLineChars="0"/>
        <w:rPr>
          <w:sz w:val="24"/>
          <w:szCs w:val="24"/>
        </w:rPr>
      </w:pPr>
      <w:r w:rsidRPr="00870462">
        <w:rPr>
          <w:sz w:val="24"/>
          <w:szCs w:val="24"/>
        </w:rPr>
        <w:t>Technology platforms: The choice of programming languages, development frameworks, and software libraries can constrain the development team's approach to software development.</w:t>
      </w:r>
    </w:p>
    <w:p w14:paraId="5D3F6D78" w14:textId="77777777" w:rsidR="00B80E1B" w:rsidRPr="00870462" w:rsidRDefault="00B80E1B" w:rsidP="00B80E1B">
      <w:pPr>
        <w:pStyle w:val="a7"/>
        <w:numPr>
          <w:ilvl w:val="0"/>
          <w:numId w:val="10"/>
        </w:numPr>
        <w:ind w:firstLineChars="0"/>
        <w:rPr>
          <w:sz w:val="24"/>
          <w:szCs w:val="24"/>
        </w:rPr>
      </w:pPr>
      <w:r w:rsidRPr="00870462">
        <w:rPr>
          <w:sz w:val="24"/>
          <w:szCs w:val="24"/>
        </w:rPr>
        <w:t xml:space="preserve">Development methodologies: The choice of development methodology, </w:t>
      </w:r>
      <w:r w:rsidRPr="00870462">
        <w:rPr>
          <w:sz w:val="24"/>
          <w:szCs w:val="24"/>
        </w:rPr>
        <w:lastRenderedPageBreak/>
        <w:t>such as agile or waterfall, can constrain the development team's approach to software development.</w:t>
      </w:r>
    </w:p>
    <w:p w14:paraId="65576AFC" w14:textId="77777777" w:rsidR="00B80E1B" w:rsidRPr="00870462" w:rsidRDefault="00B80E1B" w:rsidP="00B80E1B">
      <w:pPr>
        <w:pStyle w:val="a7"/>
        <w:numPr>
          <w:ilvl w:val="0"/>
          <w:numId w:val="10"/>
        </w:numPr>
        <w:ind w:firstLineChars="0"/>
        <w:rPr>
          <w:sz w:val="24"/>
          <w:szCs w:val="24"/>
        </w:rPr>
      </w:pPr>
      <w:r w:rsidRPr="00870462">
        <w:rPr>
          <w:sz w:val="24"/>
          <w:szCs w:val="24"/>
        </w:rPr>
        <w:t>Development tools: The choice of development tools, such as integrated development environments (IDEs) or version control systems, can constrain the development team's approach to software development.</w:t>
      </w:r>
    </w:p>
    <w:p w14:paraId="65B02FF1" w14:textId="77777777" w:rsidR="00B80E1B" w:rsidRPr="00870462" w:rsidRDefault="00B80E1B" w:rsidP="00B80E1B">
      <w:pPr>
        <w:pStyle w:val="a7"/>
        <w:numPr>
          <w:ilvl w:val="0"/>
          <w:numId w:val="10"/>
        </w:numPr>
        <w:ind w:firstLineChars="0"/>
        <w:rPr>
          <w:sz w:val="24"/>
          <w:szCs w:val="24"/>
        </w:rPr>
      </w:pPr>
      <w:r w:rsidRPr="00870462">
        <w:rPr>
          <w:sz w:val="24"/>
          <w:szCs w:val="24"/>
        </w:rPr>
        <w:t>Skillset: The available skillset of the development team can limit the use of certain software development techniques or tools.</w:t>
      </w:r>
    </w:p>
    <w:p w14:paraId="332C2E0F" w14:textId="77777777" w:rsidR="00B80E1B" w:rsidRPr="00870462" w:rsidRDefault="00B80E1B" w:rsidP="00B80E1B">
      <w:pPr>
        <w:rPr>
          <w:sz w:val="24"/>
          <w:szCs w:val="24"/>
        </w:rPr>
      </w:pPr>
    </w:p>
    <w:p w14:paraId="40EFB271" w14:textId="08312941" w:rsidR="00B80E1B" w:rsidRPr="00870462" w:rsidRDefault="00B80E1B" w:rsidP="00B80E1B">
      <w:pPr>
        <w:pStyle w:val="20"/>
      </w:pPr>
      <w:bookmarkStart w:id="19" w:name="_Toc134328419"/>
      <w:r w:rsidRPr="00870462">
        <w:t>6.2 Budget:</w:t>
      </w:r>
      <w:bookmarkEnd w:id="19"/>
    </w:p>
    <w:p w14:paraId="469D6D58" w14:textId="77777777" w:rsidR="00B80E1B" w:rsidRPr="00870462" w:rsidRDefault="00B80E1B" w:rsidP="00B80E1B">
      <w:pPr>
        <w:pStyle w:val="a7"/>
        <w:numPr>
          <w:ilvl w:val="0"/>
          <w:numId w:val="11"/>
        </w:numPr>
        <w:ind w:firstLineChars="0"/>
        <w:rPr>
          <w:sz w:val="24"/>
          <w:szCs w:val="24"/>
        </w:rPr>
      </w:pPr>
      <w:r w:rsidRPr="00870462">
        <w:rPr>
          <w:sz w:val="24"/>
          <w:szCs w:val="24"/>
        </w:rPr>
        <w:t>Money constraints: Money constraints can limit the development team's ability to use certain software development techniques or tools.</w:t>
      </w:r>
    </w:p>
    <w:p w14:paraId="2078B013" w14:textId="77777777" w:rsidR="00B80E1B" w:rsidRPr="00870462" w:rsidRDefault="00B80E1B" w:rsidP="00B80E1B">
      <w:pPr>
        <w:pStyle w:val="a7"/>
        <w:numPr>
          <w:ilvl w:val="0"/>
          <w:numId w:val="11"/>
        </w:numPr>
        <w:ind w:firstLineChars="0"/>
        <w:rPr>
          <w:sz w:val="24"/>
          <w:szCs w:val="24"/>
        </w:rPr>
      </w:pPr>
      <w:r w:rsidRPr="00870462">
        <w:rPr>
          <w:sz w:val="24"/>
          <w:szCs w:val="24"/>
        </w:rPr>
        <w:t>Resource allocation: Budget constraints may limit the resources, such as personnel or technology, that can be allocated to the development team. This can impact the team's ability to complete the project within the desired timeframe or to the desired level of quality.</w:t>
      </w:r>
    </w:p>
    <w:p w14:paraId="510779FB" w14:textId="77777777" w:rsidR="00B80E1B" w:rsidRPr="00870462" w:rsidRDefault="00B80E1B" w:rsidP="00B80E1B">
      <w:pPr>
        <w:pStyle w:val="a7"/>
        <w:numPr>
          <w:ilvl w:val="0"/>
          <w:numId w:val="11"/>
        </w:numPr>
        <w:ind w:firstLineChars="0"/>
        <w:rPr>
          <w:sz w:val="24"/>
          <w:szCs w:val="24"/>
        </w:rPr>
      </w:pPr>
      <w:r w:rsidRPr="00870462">
        <w:rPr>
          <w:sz w:val="24"/>
          <w:szCs w:val="24"/>
        </w:rPr>
        <w:t>Choice of technology: Budget constraints may limit the choice of technology platforms and tools that can be used in the development process. This can impact the team's ability to use the most advanced or appropriate technology for the project.</w:t>
      </w:r>
    </w:p>
    <w:p w14:paraId="26DF6B0D" w14:textId="77777777" w:rsidR="00B80E1B" w:rsidRPr="00870462" w:rsidRDefault="00B80E1B" w:rsidP="00B80E1B">
      <w:pPr>
        <w:pStyle w:val="a7"/>
        <w:numPr>
          <w:ilvl w:val="0"/>
          <w:numId w:val="11"/>
        </w:numPr>
        <w:ind w:firstLineChars="0"/>
        <w:rPr>
          <w:sz w:val="24"/>
          <w:szCs w:val="24"/>
        </w:rPr>
      </w:pPr>
      <w:r w:rsidRPr="00870462">
        <w:rPr>
          <w:sz w:val="24"/>
          <w:szCs w:val="24"/>
        </w:rPr>
        <w:t>Development methodology: Budget constraints may also impact the choice of development methodology. For example, an iterative approach, such as Agile, may be more appropriate for projects with budget constraints as it allows for more flexibility in scope and budget.</w:t>
      </w:r>
    </w:p>
    <w:p w14:paraId="641A9588" w14:textId="77777777" w:rsidR="00B80E1B" w:rsidRPr="00870462" w:rsidRDefault="00B80E1B" w:rsidP="00B80E1B">
      <w:pPr>
        <w:pStyle w:val="a7"/>
        <w:numPr>
          <w:ilvl w:val="0"/>
          <w:numId w:val="11"/>
        </w:numPr>
        <w:ind w:firstLineChars="0"/>
        <w:rPr>
          <w:sz w:val="24"/>
          <w:szCs w:val="24"/>
        </w:rPr>
      </w:pPr>
      <w:r w:rsidRPr="00870462">
        <w:rPr>
          <w:sz w:val="24"/>
          <w:szCs w:val="24"/>
        </w:rPr>
        <w:t>Testing and quality assurance: Budget constraints may limit the resources available for testing and quality assurance, which can impact the quality of the final product.</w:t>
      </w:r>
    </w:p>
    <w:p w14:paraId="6AE76B01" w14:textId="77777777" w:rsidR="00B80E1B" w:rsidRPr="00870462" w:rsidRDefault="00B80E1B" w:rsidP="00B80E1B">
      <w:pPr>
        <w:pStyle w:val="a7"/>
        <w:numPr>
          <w:ilvl w:val="0"/>
          <w:numId w:val="11"/>
        </w:numPr>
        <w:ind w:firstLineChars="0"/>
        <w:rPr>
          <w:sz w:val="24"/>
          <w:szCs w:val="24"/>
        </w:rPr>
      </w:pPr>
      <w:r w:rsidRPr="00870462">
        <w:rPr>
          <w:sz w:val="24"/>
          <w:szCs w:val="24"/>
        </w:rPr>
        <w:t>Scalability: Budget constraints may impact the scalability of the software developed. If a project has a limited budget, it may be difficult to develop software that can scale to meet future needs.</w:t>
      </w:r>
    </w:p>
    <w:p w14:paraId="4B00F515" w14:textId="77777777" w:rsidR="00B80E1B" w:rsidRPr="00870462" w:rsidRDefault="00B80E1B" w:rsidP="00B80E1B">
      <w:pPr>
        <w:rPr>
          <w:sz w:val="24"/>
          <w:szCs w:val="24"/>
        </w:rPr>
      </w:pPr>
    </w:p>
    <w:p w14:paraId="7EC6F9DF" w14:textId="5EA41378" w:rsidR="00B80E1B" w:rsidRPr="00870462" w:rsidRDefault="00B80E1B" w:rsidP="00B80E1B">
      <w:pPr>
        <w:pStyle w:val="20"/>
      </w:pPr>
      <w:bookmarkStart w:id="20" w:name="_Toc134328420"/>
      <w:r w:rsidRPr="00870462">
        <w:t>6.3 Developing environment:</w:t>
      </w:r>
      <w:bookmarkEnd w:id="20"/>
    </w:p>
    <w:p w14:paraId="326CD8A6" w14:textId="77777777" w:rsidR="00B80E1B" w:rsidRPr="00870462" w:rsidRDefault="00B80E1B" w:rsidP="00B80E1B">
      <w:pPr>
        <w:pStyle w:val="a7"/>
        <w:numPr>
          <w:ilvl w:val="0"/>
          <w:numId w:val="12"/>
        </w:numPr>
        <w:ind w:firstLineChars="0"/>
        <w:rPr>
          <w:sz w:val="24"/>
          <w:szCs w:val="24"/>
        </w:rPr>
      </w:pPr>
      <w:r w:rsidRPr="00870462">
        <w:rPr>
          <w:sz w:val="24"/>
          <w:szCs w:val="24"/>
        </w:rPr>
        <w:t>Hardware limitations: Developing software may require specific hardware resources, such as memory or processing power, which may not be available in the development environment.</w:t>
      </w:r>
    </w:p>
    <w:p w14:paraId="14C01CDE" w14:textId="77777777" w:rsidR="00B80E1B" w:rsidRPr="00870462" w:rsidRDefault="00B80E1B" w:rsidP="00B80E1B">
      <w:pPr>
        <w:pStyle w:val="a7"/>
        <w:numPr>
          <w:ilvl w:val="0"/>
          <w:numId w:val="12"/>
        </w:numPr>
        <w:ind w:firstLineChars="0"/>
        <w:rPr>
          <w:sz w:val="24"/>
          <w:szCs w:val="24"/>
        </w:rPr>
      </w:pPr>
      <w:r w:rsidRPr="00870462">
        <w:rPr>
          <w:sz w:val="24"/>
          <w:szCs w:val="24"/>
        </w:rPr>
        <w:t>Software dependencies: Developing software may require specific software dependencies, such as libraries or frameworks, which may not be available in the development environment.</w:t>
      </w:r>
    </w:p>
    <w:p w14:paraId="29202BD8" w14:textId="77777777" w:rsidR="00B80E1B" w:rsidRPr="00870462" w:rsidRDefault="00B80E1B" w:rsidP="00B80E1B">
      <w:pPr>
        <w:pStyle w:val="a7"/>
        <w:numPr>
          <w:ilvl w:val="0"/>
          <w:numId w:val="12"/>
        </w:numPr>
        <w:ind w:firstLineChars="0"/>
        <w:rPr>
          <w:sz w:val="24"/>
          <w:szCs w:val="24"/>
        </w:rPr>
      </w:pPr>
      <w:r w:rsidRPr="00870462">
        <w:rPr>
          <w:sz w:val="24"/>
          <w:szCs w:val="24"/>
        </w:rPr>
        <w:t>Network connectivity: Developing software may require network connectivity to access resources or services, which may not be available in the development environment.</w:t>
      </w:r>
    </w:p>
    <w:p w14:paraId="523EC3FA" w14:textId="77777777" w:rsidR="00B80E1B" w:rsidRPr="00870462" w:rsidRDefault="00B80E1B" w:rsidP="00B80E1B">
      <w:pPr>
        <w:pStyle w:val="a7"/>
        <w:numPr>
          <w:ilvl w:val="0"/>
          <w:numId w:val="12"/>
        </w:numPr>
        <w:ind w:firstLineChars="0"/>
        <w:rPr>
          <w:sz w:val="24"/>
          <w:szCs w:val="24"/>
        </w:rPr>
      </w:pPr>
      <w:r w:rsidRPr="00870462">
        <w:rPr>
          <w:sz w:val="24"/>
          <w:szCs w:val="24"/>
        </w:rPr>
        <w:lastRenderedPageBreak/>
        <w:t>Security restrictions: Developing software may require specific security measures, such as firewalls or access controls, which may restrict the development environment.</w:t>
      </w:r>
    </w:p>
    <w:p w14:paraId="4CF124BD" w14:textId="77777777" w:rsidR="00B80E1B" w:rsidRPr="00870462" w:rsidRDefault="00B80E1B" w:rsidP="00B80E1B">
      <w:pPr>
        <w:pStyle w:val="a7"/>
        <w:numPr>
          <w:ilvl w:val="0"/>
          <w:numId w:val="12"/>
        </w:numPr>
        <w:ind w:firstLineChars="0"/>
        <w:rPr>
          <w:sz w:val="24"/>
          <w:szCs w:val="24"/>
        </w:rPr>
      </w:pPr>
      <w:r w:rsidRPr="00870462">
        <w:rPr>
          <w:sz w:val="24"/>
          <w:szCs w:val="24"/>
        </w:rPr>
        <w:t>Development policies and procedures: Developing software may require adherence to specific development policies and procedures, such as version control or testing procedures, which may not be available in the development environment.</w:t>
      </w:r>
    </w:p>
    <w:p w14:paraId="5A1B351C" w14:textId="77777777" w:rsidR="00B80E1B" w:rsidRPr="00870462" w:rsidRDefault="00B80E1B" w:rsidP="00B80E1B">
      <w:pPr>
        <w:rPr>
          <w:sz w:val="24"/>
          <w:szCs w:val="24"/>
        </w:rPr>
      </w:pPr>
    </w:p>
    <w:p w14:paraId="60D153D4" w14:textId="2A1E10C2" w:rsidR="00B80E1B" w:rsidRPr="00870462" w:rsidRDefault="00B80E1B" w:rsidP="00B80E1B">
      <w:pPr>
        <w:pStyle w:val="20"/>
      </w:pPr>
      <w:bookmarkStart w:id="21" w:name="_Toc134328421"/>
      <w:r w:rsidRPr="00870462">
        <w:t>6.4 Time:</w:t>
      </w:r>
      <w:bookmarkEnd w:id="21"/>
    </w:p>
    <w:p w14:paraId="5989D1FE" w14:textId="77777777" w:rsidR="00B80E1B" w:rsidRPr="00870462" w:rsidRDefault="00B80E1B" w:rsidP="00B80E1B">
      <w:pPr>
        <w:pStyle w:val="a7"/>
        <w:numPr>
          <w:ilvl w:val="0"/>
          <w:numId w:val="13"/>
        </w:numPr>
        <w:ind w:firstLineChars="0"/>
        <w:rPr>
          <w:sz w:val="24"/>
          <w:szCs w:val="24"/>
        </w:rPr>
      </w:pPr>
      <w:r w:rsidRPr="00870462">
        <w:rPr>
          <w:sz w:val="24"/>
          <w:szCs w:val="24"/>
        </w:rPr>
        <w:t>Scope prioritization: When time is limited, it may not be possible to develop all the features or requirements that were initially planned. Development teams may need to prioritize the scope of the project and focus on the most important features or requirements first.</w:t>
      </w:r>
    </w:p>
    <w:p w14:paraId="1749DF48" w14:textId="77777777" w:rsidR="00B80E1B" w:rsidRPr="00870462" w:rsidRDefault="00B80E1B" w:rsidP="00B80E1B">
      <w:pPr>
        <w:pStyle w:val="a7"/>
        <w:numPr>
          <w:ilvl w:val="0"/>
          <w:numId w:val="13"/>
        </w:numPr>
        <w:ind w:firstLineChars="0"/>
        <w:rPr>
          <w:sz w:val="24"/>
          <w:szCs w:val="24"/>
        </w:rPr>
      </w:pPr>
      <w:r w:rsidRPr="00870462">
        <w:rPr>
          <w:sz w:val="24"/>
          <w:szCs w:val="24"/>
        </w:rPr>
        <w:t>Agile approach: An agile approach to software development can be helpful when time is limited. Agile methodology allows for more flexibility in scope and budget, which can help development teams to deliver software within the limited time frame.</w:t>
      </w:r>
    </w:p>
    <w:p w14:paraId="0807971D" w14:textId="77777777" w:rsidR="00B80E1B" w:rsidRPr="00870462" w:rsidRDefault="00B80E1B" w:rsidP="00B80E1B">
      <w:pPr>
        <w:pStyle w:val="a7"/>
        <w:numPr>
          <w:ilvl w:val="0"/>
          <w:numId w:val="13"/>
        </w:numPr>
        <w:ind w:firstLineChars="0"/>
        <w:rPr>
          <w:sz w:val="24"/>
          <w:szCs w:val="24"/>
        </w:rPr>
      </w:pPr>
      <w:r w:rsidRPr="00870462">
        <w:rPr>
          <w:sz w:val="24"/>
          <w:szCs w:val="24"/>
        </w:rPr>
        <w:t>Resource allocation: Time constraints may limit the resources, such as personnel or technology, that can be allocated to the development team. This can impact the team's ability to complete the project within the desired timeframe or to the desired level of quality.</w:t>
      </w:r>
    </w:p>
    <w:p w14:paraId="263CF1BA" w14:textId="77777777" w:rsidR="00B80E1B" w:rsidRPr="00870462" w:rsidRDefault="00B80E1B" w:rsidP="00B80E1B">
      <w:pPr>
        <w:pStyle w:val="a7"/>
        <w:numPr>
          <w:ilvl w:val="0"/>
          <w:numId w:val="13"/>
        </w:numPr>
        <w:ind w:firstLineChars="0"/>
        <w:rPr>
          <w:sz w:val="24"/>
          <w:szCs w:val="24"/>
        </w:rPr>
      </w:pPr>
      <w:r w:rsidRPr="00870462">
        <w:rPr>
          <w:sz w:val="24"/>
          <w:szCs w:val="24"/>
        </w:rPr>
        <w:t>Testing and quality assurance: Time constraints may limit the resources available for testing and quality assurance, which can impact the quality of the final product.</w:t>
      </w:r>
    </w:p>
    <w:p w14:paraId="0B123D46" w14:textId="77777777" w:rsidR="00B80E1B" w:rsidRPr="00870462" w:rsidRDefault="00B80E1B" w:rsidP="00B80E1B">
      <w:pPr>
        <w:pStyle w:val="a7"/>
        <w:numPr>
          <w:ilvl w:val="0"/>
          <w:numId w:val="13"/>
        </w:numPr>
        <w:ind w:firstLineChars="0"/>
        <w:rPr>
          <w:sz w:val="24"/>
          <w:szCs w:val="24"/>
        </w:rPr>
      </w:pPr>
      <w:r w:rsidRPr="00870462">
        <w:rPr>
          <w:sz w:val="24"/>
          <w:szCs w:val="24"/>
        </w:rPr>
        <w:t>Project management: Time constraints may require more rigorous project management to ensure that the project stays on track and is completed within the desired timeframe.</w:t>
      </w:r>
    </w:p>
    <w:p w14:paraId="55C54B98" w14:textId="77777777" w:rsidR="00B80E1B" w:rsidRPr="00870462" w:rsidRDefault="00B80E1B" w:rsidP="00B80E1B">
      <w:pPr>
        <w:rPr>
          <w:sz w:val="24"/>
          <w:szCs w:val="24"/>
        </w:rPr>
      </w:pPr>
    </w:p>
    <w:p w14:paraId="0CF1E3A8" w14:textId="2EBE82E6" w:rsidR="00B80E1B" w:rsidRPr="00870462" w:rsidRDefault="00B80E1B" w:rsidP="00B80E1B">
      <w:pPr>
        <w:pStyle w:val="20"/>
      </w:pPr>
      <w:bookmarkStart w:id="22" w:name="_Toc134328422"/>
      <w:r w:rsidRPr="00870462">
        <w:t>6.5 Policy:</w:t>
      </w:r>
      <w:bookmarkEnd w:id="22"/>
    </w:p>
    <w:p w14:paraId="36B76AEA" w14:textId="77777777" w:rsidR="00B80E1B" w:rsidRPr="00870462" w:rsidRDefault="00B80E1B" w:rsidP="00B80E1B">
      <w:pPr>
        <w:pStyle w:val="a7"/>
        <w:numPr>
          <w:ilvl w:val="0"/>
          <w:numId w:val="14"/>
        </w:numPr>
        <w:ind w:firstLineChars="0"/>
        <w:rPr>
          <w:sz w:val="24"/>
          <w:szCs w:val="24"/>
        </w:rPr>
      </w:pPr>
      <w:r w:rsidRPr="00870462">
        <w:rPr>
          <w:sz w:val="24"/>
          <w:szCs w:val="24"/>
        </w:rPr>
        <w:t>Compliance regulations: Organizations in certain industries, such as finance or healthcare, may be subject to compliance regulations that impact the software development process. For example, the software may need to meet specific security or privacy requirements.</w:t>
      </w:r>
    </w:p>
    <w:p w14:paraId="358D6667" w14:textId="77777777" w:rsidR="00B80E1B" w:rsidRPr="00870462" w:rsidRDefault="00B80E1B" w:rsidP="00B80E1B">
      <w:pPr>
        <w:pStyle w:val="a7"/>
        <w:numPr>
          <w:ilvl w:val="0"/>
          <w:numId w:val="14"/>
        </w:numPr>
        <w:ind w:firstLineChars="0"/>
        <w:rPr>
          <w:sz w:val="24"/>
          <w:szCs w:val="24"/>
        </w:rPr>
      </w:pPr>
      <w:r w:rsidRPr="00870462">
        <w:rPr>
          <w:sz w:val="24"/>
          <w:szCs w:val="24"/>
        </w:rPr>
        <w:t>Intellectual property: Organizations may have intellectual property policies that impact the software development process. For example, the organization may require that all software developed be owned by the organization.</w:t>
      </w:r>
    </w:p>
    <w:p w14:paraId="0C9E5DA1" w14:textId="77777777" w:rsidR="00B80E1B" w:rsidRPr="00870462" w:rsidRDefault="00B80E1B" w:rsidP="00B80E1B">
      <w:pPr>
        <w:pStyle w:val="a7"/>
        <w:numPr>
          <w:ilvl w:val="0"/>
          <w:numId w:val="14"/>
        </w:numPr>
        <w:ind w:firstLineChars="0"/>
        <w:rPr>
          <w:sz w:val="24"/>
          <w:szCs w:val="24"/>
        </w:rPr>
      </w:pPr>
      <w:r w:rsidRPr="00870462">
        <w:rPr>
          <w:sz w:val="24"/>
          <w:szCs w:val="24"/>
        </w:rPr>
        <w:t xml:space="preserve">Open-source software: Organizations may have policies regarding the use of open-source software in software development. For example, the organization may require that all open-source software used meet specific </w:t>
      </w:r>
      <w:r w:rsidRPr="00870462">
        <w:rPr>
          <w:sz w:val="24"/>
          <w:szCs w:val="24"/>
        </w:rPr>
        <w:lastRenderedPageBreak/>
        <w:t>licensing requirements.</w:t>
      </w:r>
    </w:p>
    <w:p w14:paraId="327AA5A8" w14:textId="77777777" w:rsidR="00B80E1B" w:rsidRPr="00870462" w:rsidRDefault="00B80E1B" w:rsidP="00B80E1B">
      <w:pPr>
        <w:pStyle w:val="a7"/>
        <w:numPr>
          <w:ilvl w:val="0"/>
          <w:numId w:val="14"/>
        </w:numPr>
        <w:ind w:firstLineChars="0"/>
        <w:rPr>
          <w:sz w:val="24"/>
          <w:szCs w:val="24"/>
        </w:rPr>
      </w:pPr>
      <w:r w:rsidRPr="00870462">
        <w:rPr>
          <w:sz w:val="24"/>
          <w:szCs w:val="24"/>
        </w:rPr>
        <w:t>Version control: Organizations may have policies regarding version control, such as requiring that all code changes be reviewed and approved before being merged into the main codebase.</w:t>
      </w:r>
    </w:p>
    <w:p w14:paraId="2631F267" w14:textId="77777777" w:rsidR="00B80E1B" w:rsidRPr="00870462" w:rsidRDefault="00B80E1B" w:rsidP="00B80E1B">
      <w:pPr>
        <w:pStyle w:val="a7"/>
        <w:numPr>
          <w:ilvl w:val="0"/>
          <w:numId w:val="14"/>
        </w:numPr>
        <w:ind w:firstLineChars="0"/>
        <w:rPr>
          <w:sz w:val="24"/>
          <w:szCs w:val="24"/>
        </w:rPr>
      </w:pPr>
      <w:r w:rsidRPr="00870462">
        <w:rPr>
          <w:sz w:val="24"/>
          <w:szCs w:val="24"/>
        </w:rPr>
        <w:t>Testing and quality assurance: Organizations may have policies regarding testing and quality assurance, such as requiring that all software be rigorously tested before being released.</w:t>
      </w:r>
    </w:p>
    <w:p w14:paraId="652D211F" w14:textId="77777777" w:rsidR="00B80E1B" w:rsidRPr="00870462" w:rsidRDefault="00B80E1B" w:rsidP="00B80E1B">
      <w:pPr>
        <w:rPr>
          <w:sz w:val="24"/>
          <w:szCs w:val="24"/>
        </w:rPr>
      </w:pPr>
    </w:p>
    <w:p w14:paraId="0F5C9BF3" w14:textId="38BC85CF" w:rsidR="00B80E1B" w:rsidRPr="00870462" w:rsidRDefault="00B80E1B" w:rsidP="00B80E1B">
      <w:pPr>
        <w:pStyle w:val="10"/>
        <w:numPr>
          <w:ilvl w:val="0"/>
          <w:numId w:val="41"/>
        </w:numPr>
      </w:pPr>
      <w:bookmarkStart w:id="23" w:name="_Toc134328423"/>
      <w:r w:rsidRPr="00870462">
        <w:t>Design principles and requirements</w:t>
      </w:r>
      <w:bookmarkEnd w:id="23"/>
    </w:p>
    <w:p w14:paraId="6ED76C27" w14:textId="0F910988" w:rsidR="00B80E1B" w:rsidRPr="00870462" w:rsidRDefault="00B80E1B" w:rsidP="00B80E1B">
      <w:pPr>
        <w:pStyle w:val="20"/>
      </w:pPr>
      <w:bookmarkStart w:id="24" w:name="_Toc134328424"/>
      <w:r w:rsidRPr="00870462">
        <w:t>7.1 Name principle:</w:t>
      </w:r>
      <w:bookmarkEnd w:id="24"/>
    </w:p>
    <w:p w14:paraId="595CFAD2" w14:textId="77777777" w:rsidR="00B80E1B" w:rsidRPr="00870462" w:rsidRDefault="00B80E1B" w:rsidP="00B80E1B">
      <w:pPr>
        <w:pStyle w:val="a7"/>
        <w:numPr>
          <w:ilvl w:val="0"/>
          <w:numId w:val="15"/>
        </w:numPr>
        <w:ind w:firstLineChars="0"/>
        <w:rPr>
          <w:sz w:val="24"/>
          <w:szCs w:val="24"/>
        </w:rPr>
      </w:pPr>
      <w:r w:rsidRPr="00870462">
        <w:rPr>
          <w:sz w:val="24"/>
          <w:szCs w:val="24"/>
        </w:rPr>
        <w:t xml:space="preserve">SOLID: SOLID is an acronym that stands for Single Responsibility, Open-Closed, </w:t>
      </w:r>
      <w:proofErr w:type="spellStart"/>
      <w:r w:rsidRPr="00870462">
        <w:rPr>
          <w:sz w:val="24"/>
          <w:szCs w:val="24"/>
        </w:rPr>
        <w:t>Liskov</w:t>
      </w:r>
      <w:proofErr w:type="spellEnd"/>
      <w:r w:rsidRPr="00870462">
        <w:rPr>
          <w:sz w:val="24"/>
          <w:szCs w:val="24"/>
        </w:rPr>
        <w:t xml:space="preserve"> Substitution, Interface Segregation, and Dependency Inversion. This principle is designed to help create software that is easy to maintain, extend, and modify.</w:t>
      </w:r>
    </w:p>
    <w:p w14:paraId="5F0F1E6F" w14:textId="77777777" w:rsidR="00B80E1B" w:rsidRPr="00870462" w:rsidRDefault="00B80E1B" w:rsidP="00B80E1B">
      <w:pPr>
        <w:pStyle w:val="a7"/>
        <w:numPr>
          <w:ilvl w:val="0"/>
          <w:numId w:val="15"/>
        </w:numPr>
        <w:ind w:firstLineChars="0"/>
        <w:rPr>
          <w:sz w:val="24"/>
          <w:szCs w:val="24"/>
        </w:rPr>
      </w:pPr>
      <w:r w:rsidRPr="00870462">
        <w:rPr>
          <w:sz w:val="24"/>
          <w:szCs w:val="24"/>
        </w:rPr>
        <w:t>DRY: DRY stands for Don't Repeat Yourself. This principle emphasizes the importance of avoiding duplicating code or functionality in software development.</w:t>
      </w:r>
    </w:p>
    <w:p w14:paraId="620F617D" w14:textId="77777777" w:rsidR="00B80E1B" w:rsidRPr="00870462" w:rsidRDefault="00B80E1B" w:rsidP="00B80E1B">
      <w:pPr>
        <w:pStyle w:val="a7"/>
        <w:numPr>
          <w:ilvl w:val="0"/>
          <w:numId w:val="15"/>
        </w:numPr>
        <w:ind w:firstLineChars="0"/>
        <w:rPr>
          <w:sz w:val="24"/>
          <w:szCs w:val="24"/>
        </w:rPr>
      </w:pPr>
      <w:r w:rsidRPr="00870462">
        <w:rPr>
          <w:sz w:val="24"/>
          <w:szCs w:val="24"/>
        </w:rPr>
        <w:t>KISS: KISS stands for Keep It Simple, Stupid. This principle emphasizes the importance of keeping software development simple and avoiding unnecessary complexity.</w:t>
      </w:r>
    </w:p>
    <w:p w14:paraId="031BD819" w14:textId="77777777" w:rsidR="00B80E1B" w:rsidRPr="00870462" w:rsidRDefault="00B80E1B" w:rsidP="00B80E1B">
      <w:pPr>
        <w:pStyle w:val="a7"/>
        <w:numPr>
          <w:ilvl w:val="0"/>
          <w:numId w:val="15"/>
        </w:numPr>
        <w:ind w:firstLineChars="0"/>
        <w:rPr>
          <w:sz w:val="24"/>
          <w:szCs w:val="24"/>
        </w:rPr>
      </w:pPr>
      <w:r w:rsidRPr="00870462">
        <w:rPr>
          <w:sz w:val="24"/>
          <w:szCs w:val="24"/>
        </w:rPr>
        <w:t xml:space="preserve">YAGNI: YAGNI stands for You </w:t>
      </w:r>
      <w:proofErr w:type="spellStart"/>
      <w:r w:rsidRPr="00870462">
        <w:rPr>
          <w:sz w:val="24"/>
          <w:szCs w:val="24"/>
        </w:rPr>
        <w:t>Ain't</w:t>
      </w:r>
      <w:proofErr w:type="spellEnd"/>
      <w:r w:rsidRPr="00870462">
        <w:rPr>
          <w:sz w:val="24"/>
          <w:szCs w:val="24"/>
        </w:rPr>
        <w:t xml:space="preserve"> </w:t>
      </w:r>
      <w:proofErr w:type="spellStart"/>
      <w:r w:rsidRPr="00870462">
        <w:rPr>
          <w:sz w:val="24"/>
          <w:szCs w:val="24"/>
        </w:rPr>
        <w:t>Gonna</w:t>
      </w:r>
      <w:proofErr w:type="spellEnd"/>
      <w:r w:rsidRPr="00870462">
        <w:rPr>
          <w:sz w:val="24"/>
          <w:szCs w:val="24"/>
        </w:rPr>
        <w:t xml:space="preserve"> Need It. This principle emphasizes the importance of avoiding developing functionality that is not currently needed in the software.</w:t>
      </w:r>
    </w:p>
    <w:p w14:paraId="5E3DE8D5" w14:textId="77777777" w:rsidR="00B80E1B" w:rsidRPr="00870462" w:rsidRDefault="00B80E1B" w:rsidP="00B80E1B">
      <w:pPr>
        <w:pStyle w:val="a7"/>
        <w:numPr>
          <w:ilvl w:val="0"/>
          <w:numId w:val="15"/>
        </w:numPr>
        <w:ind w:firstLineChars="0"/>
        <w:rPr>
          <w:sz w:val="24"/>
          <w:szCs w:val="24"/>
        </w:rPr>
      </w:pPr>
      <w:r w:rsidRPr="00870462">
        <w:rPr>
          <w:sz w:val="24"/>
          <w:szCs w:val="24"/>
        </w:rPr>
        <w:t>Agile Manifesto: The Agile Manifesto is a set of principles for agile software development. This manifesto emphasizes the importance of individuals and interactions, working software, customer collaboration, and responding to change.</w:t>
      </w:r>
    </w:p>
    <w:p w14:paraId="081A249A" w14:textId="77777777" w:rsidR="00B80E1B" w:rsidRPr="00870462" w:rsidRDefault="00B80E1B" w:rsidP="00B80E1B">
      <w:pPr>
        <w:rPr>
          <w:sz w:val="24"/>
          <w:szCs w:val="24"/>
        </w:rPr>
      </w:pPr>
    </w:p>
    <w:p w14:paraId="6DFADDAB" w14:textId="2BCC0C39" w:rsidR="00B80E1B" w:rsidRPr="00870462" w:rsidRDefault="00B80E1B" w:rsidP="00B80E1B">
      <w:pPr>
        <w:pStyle w:val="20"/>
      </w:pPr>
      <w:bookmarkStart w:id="25" w:name="_Toc134328425"/>
      <w:r w:rsidRPr="00870462">
        <w:t>7.2 Module independence principle:</w:t>
      </w:r>
      <w:bookmarkEnd w:id="25"/>
    </w:p>
    <w:p w14:paraId="4C16CC07" w14:textId="77777777" w:rsidR="00B80E1B" w:rsidRPr="00870462" w:rsidRDefault="00B80E1B" w:rsidP="00B80E1B">
      <w:pPr>
        <w:pStyle w:val="a7"/>
        <w:numPr>
          <w:ilvl w:val="0"/>
          <w:numId w:val="16"/>
        </w:numPr>
        <w:ind w:firstLineChars="0"/>
        <w:rPr>
          <w:sz w:val="24"/>
          <w:szCs w:val="24"/>
        </w:rPr>
      </w:pPr>
      <w:r w:rsidRPr="00870462">
        <w:rPr>
          <w:sz w:val="24"/>
          <w:szCs w:val="24"/>
        </w:rPr>
        <w:t>The Module Independence Principle is a software development principle that emphasizes the importance of designing software modules that are independent of one another. This principle is also known as the Single Responsibility Principle.</w:t>
      </w:r>
    </w:p>
    <w:p w14:paraId="219DF965" w14:textId="77777777" w:rsidR="00B80E1B" w:rsidRPr="00870462" w:rsidRDefault="00B80E1B" w:rsidP="00B80E1B">
      <w:pPr>
        <w:pStyle w:val="a7"/>
        <w:numPr>
          <w:ilvl w:val="0"/>
          <w:numId w:val="16"/>
        </w:numPr>
        <w:ind w:firstLineChars="0"/>
        <w:rPr>
          <w:sz w:val="24"/>
          <w:szCs w:val="24"/>
        </w:rPr>
      </w:pPr>
      <w:r w:rsidRPr="00870462">
        <w:rPr>
          <w:sz w:val="24"/>
          <w:szCs w:val="24"/>
        </w:rPr>
        <w:t>The Module Independence Principle states that a module should have only one reason to change. This means that a module should be responsible for one specific function or behavior, and changes to that function or behavior should only impact that module.</w:t>
      </w:r>
    </w:p>
    <w:p w14:paraId="44754ACB" w14:textId="77777777" w:rsidR="00B80E1B" w:rsidRPr="00870462" w:rsidRDefault="00B80E1B" w:rsidP="00B80E1B">
      <w:pPr>
        <w:pStyle w:val="a7"/>
        <w:numPr>
          <w:ilvl w:val="0"/>
          <w:numId w:val="16"/>
        </w:numPr>
        <w:ind w:firstLineChars="0"/>
        <w:rPr>
          <w:sz w:val="24"/>
          <w:szCs w:val="24"/>
        </w:rPr>
      </w:pPr>
      <w:r w:rsidRPr="00870462">
        <w:rPr>
          <w:sz w:val="24"/>
          <w:szCs w:val="24"/>
        </w:rPr>
        <w:t xml:space="preserve">By designing modules that are independent of one another, developers can create software that is easier to maintain, test, and modify. It also helps to </w:t>
      </w:r>
      <w:r w:rsidRPr="00870462">
        <w:rPr>
          <w:sz w:val="24"/>
          <w:szCs w:val="24"/>
        </w:rPr>
        <w:lastRenderedPageBreak/>
        <w:t>reduce the risk of unintended side effects when making changes to one module, as changes are less likely to impact other modules.</w:t>
      </w:r>
    </w:p>
    <w:p w14:paraId="62C322F0" w14:textId="77777777" w:rsidR="00B80E1B" w:rsidRPr="00870462" w:rsidRDefault="00B80E1B" w:rsidP="00B80E1B">
      <w:pPr>
        <w:pStyle w:val="a7"/>
        <w:numPr>
          <w:ilvl w:val="0"/>
          <w:numId w:val="16"/>
        </w:numPr>
        <w:ind w:firstLineChars="0"/>
        <w:rPr>
          <w:sz w:val="24"/>
          <w:szCs w:val="24"/>
        </w:rPr>
      </w:pPr>
      <w:r w:rsidRPr="00870462">
        <w:rPr>
          <w:sz w:val="24"/>
          <w:szCs w:val="24"/>
        </w:rPr>
        <w:t>In practice, achieving module independence can involve breaking down larger modules into smaller, more focused modules. It can also involve creating interfaces between modules, which can help to define clear boundaries and ensure that each module is responsible for its own behavior.</w:t>
      </w:r>
    </w:p>
    <w:p w14:paraId="73203F2E" w14:textId="77777777" w:rsidR="00B80E1B" w:rsidRPr="00870462" w:rsidRDefault="00B80E1B" w:rsidP="00B80E1B">
      <w:pPr>
        <w:rPr>
          <w:sz w:val="24"/>
          <w:szCs w:val="24"/>
        </w:rPr>
      </w:pPr>
    </w:p>
    <w:p w14:paraId="3724BA6D" w14:textId="347EF42E" w:rsidR="00B80E1B" w:rsidRPr="00870462" w:rsidRDefault="00B80E1B" w:rsidP="00B80E1B">
      <w:pPr>
        <w:pStyle w:val="20"/>
      </w:pPr>
      <w:bookmarkStart w:id="26" w:name="_Toc134328426"/>
      <w:r w:rsidRPr="00870462">
        <w:t>7.3 Boundary design principle:</w:t>
      </w:r>
      <w:bookmarkEnd w:id="26"/>
    </w:p>
    <w:p w14:paraId="1710C509" w14:textId="77777777" w:rsidR="00B80E1B" w:rsidRPr="00870462" w:rsidRDefault="00B80E1B" w:rsidP="00B80E1B">
      <w:pPr>
        <w:pStyle w:val="a7"/>
        <w:numPr>
          <w:ilvl w:val="0"/>
          <w:numId w:val="17"/>
        </w:numPr>
        <w:ind w:firstLineChars="0"/>
        <w:rPr>
          <w:sz w:val="24"/>
          <w:szCs w:val="24"/>
        </w:rPr>
      </w:pPr>
      <w:r w:rsidRPr="00870462">
        <w:rPr>
          <w:sz w:val="24"/>
          <w:szCs w:val="24"/>
        </w:rPr>
        <w:t>The Boundary Design Principle is a software development principle that emphasizes the importance of clearly defining the boundaries between different components or modules of a software system.</w:t>
      </w:r>
    </w:p>
    <w:p w14:paraId="7963B126" w14:textId="77777777" w:rsidR="00B80E1B" w:rsidRPr="00870462" w:rsidRDefault="00B80E1B" w:rsidP="00B80E1B">
      <w:pPr>
        <w:pStyle w:val="a7"/>
        <w:numPr>
          <w:ilvl w:val="0"/>
          <w:numId w:val="17"/>
        </w:numPr>
        <w:ind w:firstLineChars="0"/>
        <w:rPr>
          <w:sz w:val="24"/>
          <w:szCs w:val="24"/>
        </w:rPr>
      </w:pPr>
      <w:r w:rsidRPr="00870462">
        <w:rPr>
          <w:sz w:val="24"/>
          <w:szCs w:val="24"/>
        </w:rPr>
        <w:t>The Boundary Design Principle states that components or modules should have well-defined interfaces that define how they interact with other components or modules. This helps to ensure that components or modules can be developed and tested independently, and can be easily replaced or modified without impacting other parts of the system.</w:t>
      </w:r>
    </w:p>
    <w:p w14:paraId="008FF891" w14:textId="77777777" w:rsidR="00B80E1B" w:rsidRPr="00870462" w:rsidRDefault="00B80E1B" w:rsidP="00B80E1B">
      <w:pPr>
        <w:pStyle w:val="a7"/>
        <w:numPr>
          <w:ilvl w:val="0"/>
          <w:numId w:val="17"/>
        </w:numPr>
        <w:ind w:firstLineChars="0"/>
        <w:rPr>
          <w:sz w:val="24"/>
          <w:szCs w:val="24"/>
        </w:rPr>
      </w:pPr>
      <w:r w:rsidRPr="00870462">
        <w:rPr>
          <w:sz w:val="24"/>
          <w:szCs w:val="24"/>
        </w:rPr>
        <w:t>In practice, achieving boundary design can involve creating clear and concise documentation of interfaces between components or modules. It can also involve using design patterns, such as the Adapter or Facade patterns, to help manage interactions between components or modules.</w:t>
      </w:r>
    </w:p>
    <w:p w14:paraId="2E3F8C99" w14:textId="77777777" w:rsidR="00B80E1B" w:rsidRPr="00870462" w:rsidRDefault="00B80E1B" w:rsidP="00B80E1B">
      <w:pPr>
        <w:pStyle w:val="a7"/>
        <w:numPr>
          <w:ilvl w:val="0"/>
          <w:numId w:val="17"/>
        </w:numPr>
        <w:ind w:firstLineChars="0"/>
        <w:rPr>
          <w:sz w:val="24"/>
          <w:szCs w:val="24"/>
        </w:rPr>
      </w:pPr>
      <w:r w:rsidRPr="00870462">
        <w:rPr>
          <w:sz w:val="24"/>
          <w:szCs w:val="24"/>
        </w:rPr>
        <w:t>By using the Boundary Design Principle, developers can create software systems that are modular, flexible, and easy to maintain over time. It also helps to reduce the risk of unexpected side effects or errors when making changes to one part of the system, as changes are less likely to impact other parts of the system due to the well-defined boundaries.</w:t>
      </w:r>
    </w:p>
    <w:p w14:paraId="57018CB8" w14:textId="77777777" w:rsidR="00B80E1B" w:rsidRPr="00870462" w:rsidRDefault="00B80E1B" w:rsidP="00B80E1B">
      <w:pPr>
        <w:rPr>
          <w:sz w:val="24"/>
          <w:szCs w:val="24"/>
        </w:rPr>
      </w:pPr>
    </w:p>
    <w:p w14:paraId="71804A97" w14:textId="6D4609CF" w:rsidR="00B80E1B" w:rsidRPr="00870462" w:rsidRDefault="00B80E1B" w:rsidP="00B80E1B">
      <w:pPr>
        <w:pStyle w:val="20"/>
      </w:pPr>
      <w:bookmarkStart w:id="27" w:name="_Toc134328427"/>
      <w:r w:rsidRPr="00870462">
        <w:t>7.4 Database design principle:</w:t>
      </w:r>
      <w:bookmarkEnd w:id="27"/>
    </w:p>
    <w:p w14:paraId="61BA7FFC" w14:textId="77777777" w:rsidR="00B80E1B" w:rsidRPr="00870462" w:rsidRDefault="00B80E1B" w:rsidP="00B80E1B">
      <w:pPr>
        <w:pStyle w:val="a7"/>
        <w:numPr>
          <w:ilvl w:val="0"/>
          <w:numId w:val="18"/>
        </w:numPr>
        <w:ind w:firstLineChars="0"/>
        <w:rPr>
          <w:sz w:val="24"/>
          <w:szCs w:val="24"/>
        </w:rPr>
      </w:pPr>
      <w:r w:rsidRPr="00870462">
        <w:rPr>
          <w:sz w:val="24"/>
          <w:szCs w:val="24"/>
        </w:rPr>
        <w:t>Normalization: Normalization is the process of organizing data in a database so that it is free from redundancy and dependencies. Normalization helps to ensure that data is stored in a way that is efficient and easy to maintain.</w:t>
      </w:r>
    </w:p>
    <w:p w14:paraId="4ACCCD93" w14:textId="77777777" w:rsidR="00B80E1B" w:rsidRPr="00870462" w:rsidRDefault="00B80E1B" w:rsidP="00B80E1B">
      <w:pPr>
        <w:pStyle w:val="a7"/>
        <w:numPr>
          <w:ilvl w:val="0"/>
          <w:numId w:val="18"/>
        </w:numPr>
        <w:ind w:firstLineChars="0"/>
        <w:rPr>
          <w:sz w:val="24"/>
          <w:szCs w:val="24"/>
        </w:rPr>
      </w:pPr>
      <w:r w:rsidRPr="00870462">
        <w:rPr>
          <w:sz w:val="24"/>
          <w:szCs w:val="24"/>
        </w:rPr>
        <w:t>Data integrity: Data integrity is the accuracy and consistency of data in a database. Database designers should ensure that data is validated and that constraints are put in place to prevent invalid or inconsistent data from being stored.</w:t>
      </w:r>
    </w:p>
    <w:p w14:paraId="2DF750E0" w14:textId="77777777" w:rsidR="00B80E1B" w:rsidRPr="00870462" w:rsidRDefault="00B80E1B" w:rsidP="00B80E1B">
      <w:pPr>
        <w:pStyle w:val="a7"/>
        <w:numPr>
          <w:ilvl w:val="0"/>
          <w:numId w:val="18"/>
        </w:numPr>
        <w:ind w:firstLineChars="0"/>
        <w:rPr>
          <w:sz w:val="24"/>
          <w:szCs w:val="24"/>
        </w:rPr>
      </w:pPr>
      <w:r w:rsidRPr="00870462">
        <w:rPr>
          <w:sz w:val="24"/>
          <w:szCs w:val="24"/>
        </w:rPr>
        <w:t>Scalability: Database designers should design databases to be scalable, so that they can handle increasing amounts of data and traffic without performance degradation.</w:t>
      </w:r>
    </w:p>
    <w:p w14:paraId="03E67E5D" w14:textId="77777777" w:rsidR="00B80E1B" w:rsidRPr="00870462" w:rsidRDefault="00B80E1B" w:rsidP="00B80E1B">
      <w:pPr>
        <w:pStyle w:val="a7"/>
        <w:numPr>
          <w:ilvl w:val="0"/>
          <w:numId w:val="18"/>
        </w:numPr>
        <w:ind w:firstLineChars="0"/>
        <w:rPr>
          <w:sz w:val="24"/>
          <w:szCs w:val="24"/>
        </w:rPr>
      </w:pPr>
      <w:r w:rsidRPr="00870462">
        <w:rPr>
          <w:sz w:val="24"/>
          <w:szCs w:val="24"/>
        </w:rPr>
        <w:t xml:space="preserve">Indexing: Indexing is the process of creating indexes on database columns to improve query performance. Database designers should create indexes </w:t>
      </w:r>
      <w:r w:rsidRPr="00870462">
        <w:rPr>
          <w:sz w:val="24"/>
          <w:szCs w:val="24"/>
        </w:rPr>
        <w:lastRenderedPageBreak/>
        <w:t>on columns that are frequently queried.</w:t>
      </w:r>
    </w:p>
    <w:p w14:paraId="3C8A7939" w14:textId="77777777" w:rsidR="00B80E1B" w:rsidRPr="00870462" w:rsidRDefault="00B80E1B" w:rsidP="00B80E1B">
      <w:pPr>
        <w:pStyle w:val="a7"/>
        <w:numPr>
          <w:ilvl w:val="0"/>
          <w:numId w:val="18"/>
        </w:numPr>
        <w:ind w:firstLineChars="0"/>
        <w:rPr>
          <w:sz w:val="24"/>
          <w:szCs w:val="24"/>
        </w:rPr>
      </w:pPr>
      <w:r w:rsidRPr="00870462">
        <w:rPr>
          <w:sz w:val="24"/>
          <w:szCs w:val="24"/>
        </w:rPr>
        <w:t>Security: Database designers should ensure that databases are secure, with appropriate access controls and encryption.</w:t>
      </w:r>
    </w:p>
    <w:p w14:paraId="27594578" w14:textId="77777777" w:rsidR="00B80E1B" w:rsidRPr="00870462" w:rsidRDefault="00B80E1B" w:rsidP="00B80E1B">
      <w:pPr>
        <w:pStyle w:val="a7"/>
        <w:numPr>
          <w:ilvl w:val="0"/>
          <w:numId w:val="18"/>
        </w:numPr>
        <w:ind w:firstLineChars="0"/>
        <w:rPr>
          <w:sz w:val="24"/>
          <w:szCs w:val="24"/>
        </w:rPr>
      </w:pPr>
      <w:r w:rsidRPr="00870462">
        <w:rPr>
          <w:sz w:val="24"/>
          <w:szCs w:val="24"/>
        </w:rPr>
        <w:t>Backup and recovery: Database designers should create backup and recovery procedures to ensure that data can be recovered in the event of a system failure or data loss.</w:t>
      </w:r>
    </w:p>
    <w:p w14:paraId="26CAC431" w14:textId="77777777" w:rsidR="00B80E1B" w:rsidRPr="00870462" w:rsidRDefault="00B80E1B" w:rsidP="00B80E1B">
      <w:pPr>
        <w:rPr>
          <w:sz w:val="24"/>
          <w:szCs w:val="24"/>
        </w:rPr>
      </w:pPr>
    </w:p>
    <w:p w14:paraId="4BD55D19" w14:textId="78A7E570" w:rsidR="00B80E1B" w:rsidRPr="00870462" w:rsidRDefault="00B80E1B" w:rsidP="00B80E1B">
      <w:pPr>
        <w:pStyle w:val="20"/>
      </w:pPr>
      <w:bookmarkStart w:id="28" w:name="_Toc134328428"/>
      <w:r w:rsidRPr="00870462">
        <w:t>7.5 Necessary safety measures:</w:t>
      </w:r>
      <w:bookmarkEnd w:id="28"/>
      <w:r w:rsidRPr="00870462">
        <w:tab/>
      </w:r>
    </w:p>
    <w:p w14:paraId="536164FE" w14:textId="77777777" w:rsidR="00B80E1B" w:rsidRPr="00870462" w:rsidRDefault="00B80E1B" w:rsidP="00B80E1B">
      <w:pPr>
        <w:pStyle w:val="a7"/>
        <w:numPr>
          <w:ilvl w:val="0"/>
          <w:numId w:val="19"/>
        </w:numPr>
        <w:tabs>
          <w:tab w:val="left" w:pos="2712"/>
        </w:tabs>
        <w:ind w:firstLineChars="0"/>
        <w:rPr>
          <w:sz w:val="24"/>
          <w:szCs w:val="24"/>
        </w:rPr>
      </w:pPr>
      <w:r w:rsidRPr="00870462">
        <w:rPr>
          <w:sz w:val="24"/>
          <w:szCs w:val="24"/>
        </w:rPr>
        <w:t>Secure coding practices: Developers should follow secure coding practices, such as avoiding hardcoded passwords or using input validation to prevent SQL injection attacks.</w:t>
      </w:r>
    </w:p>
    <w:p w14:paraId="5A6C471A" w14:textId="77777777" w:rsidR="00B80E1B" w:rsidRPr="00870462" w:rsidRDefault="00B80E1B" w:rsidP="00B80E1B">
      <w:pPr>
        <w:pStyle w:val="a7"/>
        <w:numPr>
          <w:ilvl w:val="0"/>
          <w:numId w:val="19"/>
        </w:numPr>
        <w:tabs>
          <w:tab w:val="left" w:pos="2712"/>
        </w:tabs>
        <w:ind w:firstLineChars="0"/>
        <w:rPr>
          <w:sz w:val="24"/>
          <w:szCs w:val="24"/>
        </w:rPr>
      </w:pPr>
      <w:r w:rsidRPr="00870462">
        <w:rPr>
          <w:sz w:val="24"/>
          <w:szCs w:val="24"/>
        </w:rPr>
        <w:t>Encryption: Sensitive data should be encrypted to prevent unauthorized access.</w:t>
      </w:r>
    </w:p>
    <w:p w14:paraId="06F0A0B1" w14:textId="77777777" w:rsidR="00B80E1B" w:rsidRPr="00870462" w:rsidRDefault="00B80E1B" w:rsidP="00B80E1B">
      <w:pPr>
        <w:pStyle w:val="a7"/>
        <w:numPr>
          <w:ilvl w:val="0"/>
          <w:numId w:val="19"/>
        </w:numPr>
        <w:tabs>
          <w:tab w:val="left" w:pos="2712"/>
        </w:tabs>
        <w:ind w:firstLineChars="0"/>
        <w:rPr>
          <w:sz w:val="24"/>
          <w:szCs w:val="24"/>
        </w:rPr>
      </w:pPr>
      <w:r w:rsidRPr="00870462">
        <w:rPr>
          <w:sz w:val="24"/>
          <w:szCs w:val="24"/>
        </w:rPr>
        <w:t>Authentication and access control: User authentication and access control mechanisms should be implemented to ensure that only authorized users have access to sensitive data.</w:t>
      </w:r>
    </w:p>
    <w:p w14:paraId="58515D86" w14:textId="77777777" w:rsidR="00B80E1B" w:rsidRPr="00870462" w:rsidRDefault="00B80E1B" w:rsidP="00B80E1B">
      <w:pPr>
        <w:pStyle w:val="a7"/>
        <w:numPr>
          <w:ilvl w:val="0"/>
          <w:numId w:val="19"/>
        </w:numPr>
        <w:tabs>
          <w:tab w:val="left" w:pos="2712"/>
        </w:tabs>
        <w:ind w:firstLineChars="0"/>
        <w:rPr>
          <w:sz w:val="24"/>
          <w:szCs w:val="24"/>
        </w:rPr>
      </w:pPr>
      <w:r w:rsidRPr="00870462">
        <w:rPr>
          <w:sz w:val="24"/>
          <w:szCs w:val="24"/>
        </w:rPr>
        <w:t>Testing and quality assurance: Rigorous testing and quality assurance processes should be implemented to ensure that the software is free from vulnerabilities and defects.</w:t>
      </w:r>
    </w:p>
    <w:p w14:paraId="447DB280" w14:textId="77777777" w:rsidR="00B80E1B" w:rsidRPr="00870462" w:rsidRDefault="00B80E1B" w:rsidP="00B80E1B">
      <w:pPr>
        <w:pStyle w:val="a7"/>
        <w:numPr>
          <w:ilvl w:val="0"/>
          <w:numId w:val="19"/>
        </w:numPr>
        <w:tabs>
          <w:tab w:val="left" w:pos="2712"/>
        </w:tabs>
        <w:ind w:firstLineChars="0"/>
        <w:rPr>
          <w:sz w:val="24"/>
          <w:szCs w:val="24"/>
        </w:rPr>
      </w:pPr>
      <w:r w:rsidRPr="00870462">
        <w:rPr>
          <w:sz w:val="24"/>
          <w:szCs w:val="24"/>
        </w:rPr>
        <w:t>Regular updates and patches: Regular software updates and patches should be released to address security vulnerabilities and fix bugs.</w:t>
      </w:r>
    </w:p>
    <w:p w14:paraId="2535A3A8" w14:textId="77777777" w:rsidR="00B80E1B" w:rsidRPr="00870462" w:rsidRDefault="00B80E1B" w:rsidP="00B80E1B">
      <w:pPr>
        <w:pStyle w:val="a7"/>
        <w:numPr>
          <w:ilvl w:val="0"/>
          <w:numId w:val="19"/>
        </w:numPr>
        <w:tabs>
          <w:tab w:val="left" w:pos="2712"/>
        </w:tabs>
        <w:ind w:firstLineChars="0"/>
        <w:rPr>
          <w:sz w:val="24"/>
          <w:szCs w:val="24"/>
        </w:rPr>
      </w:pPr>
      <w:r w:rsidRPr="00870462">
        <w:rPr>
          <w:sz w:val="24"/>
          <w:szCs w:val="24"/>
        </w:rPr>
        <w:t>Compliance with regulations: Software should be developed in compliance with relevant regulations, such as data protection regulations.</w:t>
      </w:r>
    </w:p>
    <w:p w14:paraId="15D41EA1" w14:textId="77777777" w:rsidR="00B80E1B" w:rsidRPr="00870462" w:rsidRDefault="00B80E1B" w:rsidP="00B80E1B">
      <w:pPr>
        <w:pStyle w:val="a7"/>
        <w:numPr>
          <w:ilvl w:val="0"/>
          <w:numId w:val="19"/>
        </w:numPr>
        <w:tabs>
          <w:tab w:val="left" w:pos="2712"/>
        </w:tabs>
        <w:ind w:firstLineChars="0"/>
        <w:rPr>
          <w:sz w:val="24"/>
          <w:szCs w:val="24"/>
        </w:rPr>
      </w:pPr>
      <w:r w:rsidRPr="00870462">
        <w:rPr>
          <w:sz w:val="24"/>
          <w:szCs w:val="24"/>
        </w:rPr>
        <w:t>Disaster recovery planning: Disaster recovery plans should be put in place to ensure that data can be recovered in the event of a system failure or data loss.</w:t>
      </w:r>
    </w:p>
    <w:p w14:paraId="05A7BB9E" w14:textId="77777777" w:rsidR="00B80E1B" w:rsidRPr="00870462" w:rsidRDefault="00B80E1B" w:rsidP="00B80E1B">
      <w:pPr>
        <w:tabs>
          <w:tab w:val="left" w:pos="2712"/>
        </w:tabs>
        <w:rPr>
          <w:sz w:val="24"/>
          <w:szCs w:val="24"/>
        </w:rPr>
      </w:pPr>
    </w:p>
    <w:p w14:paraId="0ED5478F" w14:textId="1C6486B2" w:rsidR="00B80E1B" w:rsidRPr="00870462" w:rsidRDefault="00B80E1B" w:rsidP="00B80E1B">
      <w:pPr>
        <w:pStyle w:val="20"/>
      </w:pPr>
      <w:bookmarkStart w:id="29" w:name="_Toc134328429"/>
      <w:r w:rsidRPr="00870462">
        <w:t>7.6 Security and confidentiality principles:</w:t>
      </w:r>
      <w:bookmarkEnd w:id="29"/>
    </w:p>
    <w:p w14:paraId="27270467" w14:textId="77777777" w:rsidR="00B80E1B" w:rsidRPr="00870462" w:rsidRDefault="00B80E1B" w:rsidP="00B80E1B">
      <w:pPr>
        <w:pStyle w:val="a7"/>
        <w:numPr>
          <w:ilvl w:val="0"/>
          <w:numId w:val="20"/>
        </w:numPr>
        <w:ind w:firstLineChars="0"/>
        <w:rPr>
          <w:sz w:val="24"/>
          <w:szCs w:val="24"/>
        </w:rPr>
      </w:pPr>
      <w:r w:rsidRPr="00870462">
        <w:rPr>
          <w:sz w:val="24"/>
          <w:szCs w:val="24"/>
        </w:rPr>
        <w:t>Authentication and access control: Implement authentication and access control mechanisms to ensure that only authorized users have access to sensitive data.</w:t>
      </w:r>
    </w:p>
    <w:p w14:paraId="1EE0B9E3" w14:textId="77777777" w:rsidR="00B80E1B" w:rsidRPr="00870462" w:rsidRDefault="00B80E1B" w:rsidP="00B80E1B">
      <w:pPr>
        <w:pStyle w:val="a7"/>
        <w:numPr>
          <w:ilvl w:val="0"/>
          <w:numId w:val="20"/>
        </w:numPr>
        <w:ind w:firstLineChars="0"/>
        <w:rPr>
          <w:sz w:val="24"/>
          <w:szCs w:val="24"/>
        </w:rPr>
      </w:pPr>
      <w:r w:rsidRPr="00870462">
        <w:rPr>
          <w:sz w:val="24"/>
          <w:szCs w:val="24"/>
        </w:rPr>
        <w:t>Encryption: Sensitive data should be encrypted to prevent unauthorized access.</w:t>
      </w:r>
    </w:p>
    <w:p w14:paraId="2E480478" w14:textId="77777777" w:rsidR="00B80E1B" w:rsidRPr="00870462" w:rsidRDefault="00B80E1B" w:rsidP="00B80E1B">
      <w:pPr>
        <w:pStyle w:val="a7"/>
        <w:numPr>
          <w:ilvl w:val="0"/>
          <w:numId w:val="20"/>
        </w:numPr>
        <w:ind w:firstLineChars="0"/>
        <w:rPr>
          <w:sz w:val="24"/>
          <w:szCs w:val="24"/>
        </w:rPr>
      </w:pPr>
      <w:r w:rsidRPr="00870462">
        <w:rPr>
          <w:sz w:val="24"/>
          <w:szCs w:val="24"/>
        </w:rPr>
        <w:t>Input validation: Validate user input to prevent attacks such as SQL injection or cross-site scripting attacks.</w:t>
      </w:r>
    </w:p>
    <w:p w14:paraId="1BE0429E" w14:textId="77777777" w:rsidR="00B80E1B" w:rsidRPr="00870462" w:rsidRDefault="00B80E1B" w:rsidP="00B80E1B">
      <w:pPr>
        <w:pStyle w:val="a7"/>
        <w:numPr>
          <w:ilvl w:val="0"/>
          <w:numId w:val="20"/>
        </w:numPr>
        <w:ind w:firstLineChars="0"/>
        <w:rPr>
          <w:sz w:val="24"/>
          <w:szCs w:val="24"/>
        </w:rPr>
      </w:pPr>
      <w:r w:rsidRPr="00870462">
        <w:rPr>
          <w:sz w:val="24"/>
          <w:szCs w:val="24"/>
        </w:rPr>
        <w:t>Least privilege: Follow the principle of least privilege, which means that users and processes should only have the minimum access necessary to do their job.</w:t>
      </w:r>
    </w:p>
    <w:p w14:paraId="056864C5" w14:textId="77777777" w:rsidR="00B80E1B" w:rsidRPr="00870462" w:rsidRDefault="00B80E1B" w:rsidP="00B80E1B">
      <w:pPr>
        <w:pStyle w:val="a7"/>
        <w:numPr>
          <w:ilvl w:val="0"/>
          <w:numId w:val="20"/>
        </w:numPr>
        <w:ind w:firstLineChars="0"/>
        <w:rPr>
          <w:sz w:val="24"/>
          <w:szCs w:val="24"/>
        </w:rPr>
      </w:pPr>
      <w:r w:rsidRPr="00870462">
        <w:rPr>
          <w:sz w:val="24"/>
          <w:szCs w:val="24"/>
        </w:rPr>
        <w:t>Secure coding practices: Follow secure coding practices to avoid common vulnerabilities such as buffer overflows or hardcoded passwords.</w:t>
      </w:r>
    </w:p>
    <w:p w14:paraId="10EE83FB" w14:textId="77777777" w:rsidR="00B80E1B" w:rsidRPr="00870462" w:rsidRDefault="00B80E1B" w:rsidP="00B80E1B">
      <w:pPr>
        <w:pStyle w:val="a7"/>
        <w:numPr>
          <w:ilvl w:val="0"/>
          <w:numId w:val="20"/>
        </w:numPr>
        <w:ind w:firstLineChars="0"/>
        <w:rPr>
          <w:sz w:val="24"/>
          <w:szCs w:val="24"/>
        </w:rPr>
      </w:pPr>
      <w:r w:rsidRPr="00870462">
        <w:rPr>
          <w:sz w:val="24"/>
          <w:szCs w:val="24"/>
        </w:rPr>
        <w:lastRenderedPageBreak/>
        <w:t>Confidentiality: Ensure that sensitive data is kept confidential and is not accessible to unauthorized users.</w:t>
      </w:r>
    </w:p>
    <w:p w14:paraId="2949E051" w14:textId="77777777" w:rsidR="00B80E1B" w:rsidRPr="00870462" w:rsidRDefault="00B80E1B" w:rsidP="00B80E1B">
      <w:pPr>
        <w:pStyle w:val="a7"/>
        <w:numPr>
          <w:ilvl w:val="0"/>
          <w:numId w:val="20"/>
        </w:numPr>
        <w:ind w:firstLineChars="0"/>
        <w:rPr>
          <w:sz w:val="24"/>
          <w:szCs w:val="24"/>
        </w:rPr>
      </w:pPr>
      <w:r w:rsidRPr="00870462">
        <w:rPr>
          <w:sz w:val="24"/>
          <w:szCs w:val="24"/>
        </w:rPr>
        <w:t>Data protection: Implement data protection mechanisms such as backups, redundancy, and disaster recovery to protect against data loss.</w:t>
      </w:r>
    </w:p>
    <w:p w14:paraId="122F5CBE" w14:textId="77777777" w:rsidR="00B80E1B" w:rsidRPr="00870462" w:rsidRDefault="00B80E1B" w:rsidP="00B80E1B">
      <w:pPr>
        <w:pStyle w:val="a7"/>
        <w:numPr>
          <w:ilvl w:val="0"/>
          <w:numId w:val="20"/>
        </w:numPr>
        <w:ind w:firstLineChars="0"/>
        <w:rPr>
          <w:sz w:val="24"/>
          <w:szCs w:val="24"/>
        </w:rPr>
      </w:pPr>
      <w:r w:rsidRPr="00870462">
        <w:rPr>
          <w:sz w:val="24"/>
          <w:szCs w:val="24"/>
        </w:rPr>
        <w:t>Compliance with regulations: Develop software in compliance with relevant regulations such as data protection regulations like GDPR, HIPAA, or PCI-DSS.</w:t>
      </w:r>
    </w:p>
    <w:p w14:paraId="3E05AC48" w14:textId="77777777" w:rsidR="00B80E1B" w:rsidRPr="00870462" w:rsidRDefault="00B80E1B" w:rsidP="00B80E1B">
      <w:pPr>
        <w:rPr>
          <w:sz w:val="24"/>
          <w:szCs w:val="24"/>
        </w:rPr>
      </w:pPr>
    </w:p>
    <w:p w14:paraId="7AAF1607" w14:textId="23EFA4CB" w:rsidR="00B80E1B" w:rsidRPr="00870462" w:rsidRDefault="00B80E1B" w:rsidP="00B80E1B">
      <w:pPr>
        <w:pStyle w:val="20"/>
      </w:pPr>
      <w:bookmarkStart w:id="30" w:name="_Toc134328430"/>
      <w:r w:rsidRPr="00870462">
        <w:t>7.7 System flexibility requirement:</w:t>
      </w:r>
      <w:bookmarkEnd w:id="30"/>
    </w:p>
    <w:p w14:paraId="29ECFC83" w14:textId="77777777" w:rsidR="00B80E1B" w:rsidRPr="00870462" w:rsidRDefault="00B80E1B" w:rsidP="00B80E1B">
      <w:pPr>
        <w:pStyle w:val="a7"/>
        <w:numPr>
          <w:ilvl w:val="0"/>
          <w:numId w:val="21"/>
        </w:numPr>
        <w:ind w:firstLineChars="0"/>
        <w:rPr>
          <w:sz w:val="24"/>
          <w:szCs w:val="24"/>
        </w:rPr>
      </w:pPr>
      <w:r w:rsidRPr="00870462">
        <w:rPr>
          <w:sz w:val="24"/>
          <w:szCs w:val="24"/>
        </w:rPr>
        <w:t>Modularity: Develop software components that can be easily replaced or modified without impacting the rest of the system.</w:t>
      </w:r>
    </w:p>
    <w:p w14:paraId="039FEBB6" w14:textId="77777777" w:rsidR="00B80E1B" w:rsidRPr="00870462" w:rsidRDefault="00B80E1B" w:rsidP="00B80E1B">
      <w:pPr>
        <w:pStyle w:val="a7"/>
        <w:numPr>
          <w:ilvl w:val="0"/>
          <w:numId w:val="21"/>
        </w:numPr>
        <w:ind w:firstLineChars="0"/>
        <w:rPr>
          <w:sz w:val="24"/>
          <w:szCs w:val="24"/>
        </w:rPr>
      </w:pPr>
      <w:r w:rsidRPr="00870462">
        <w:rPr>
          <w:sz w:val="24"/>
          <w:szCs w:val="24"/>
        </w:rPr>
        <w:t>Extensibility: Develop software components that can be easily extended to support new features or requirements.</w:t>
      </w:r>
    </w:p>
    <w:p w14:paraId="2922487C" w14:textId="77777777" w:rsidR="00B80E1B" w:rsidRPr="00870462" w:rsidRDefault="00B80E1B" w:rsidP="00B80E1B">
      <w:pPr>
        <w:pStyle w:val="a7"/>
        <w:numPr>
          <w:ilvl w:val="0"/>
          <w:numId w:val="21"/>
        </w:numPr>
        <w:ind w:firstLineChars="0"/>
        <w:rPr>
          <w:sz w:val="24"/>
          <w:szCs w:val="24"/>
        </w:rPr>
      </w:pPr>
      <w:r w:rsidRPr="00870462">
        <w:rPr>
          <w:sz w:val="24"/>
          <w:szCs w:val="24"/>
        </w:rPr>
        <w:t>Scalability: Develop software that can scale to meet changing demands, whether in terms of data volume, user traffic, or other factors.</w:t>
      </w:r>
    </w:p>
    <w:p w14:paraId="23438CB3" w14:textId="77777777" w:rsidR="00B80E1B" w:rsidRPr="00870462" w:rsidRDefault="00B80E1B" w:rsidP="00B80E1B">
      <w:pPr>
        <w:pStyle w:val="a7"/>
        <w:numPr>
          <w:ilvl w:val="0"/>
          <w:numId w:val="21"/>
        </w:numPr>
        <w:ind w:firstLineChars="0"/>
        <w:rPr>
          <w:sz w:val="24"/>
          <w:szCs w:val="24"/>
        </w:rPr>
      </w:pPr>
      <w:r w:rsidRPr="00870462">
        <w:rPr>
          <w:sz w:val="24"/>
          <w:szCs w:val="24"/>
        </w:rPr>
        <w:t>Reusability: Develop software components that can be reused across multiple projects or applications, reducing development time and effort.</w:t>
      </w:r>
    </w:p>
    <w:p w14:paraId="717965B9" w14:textId="77777777" w:rsidR="00B80E1B" w:rsidRPr="00870462" w:rsidRDefault="00B80E1B" w:rsidP="00B80E1B">
      <w:pPr>
        <w:pStyle w:val="a7"/>
        <w:numPr>
          <w:ilvl w:val="0"/>
          <w:numId w:val="21"/>
        </w:numPr>
        <w:ind w:firstLineChars="0"/>
        <w:rPr>
          <w:sz w:val="24"/>
          <w:szCs w:val="24"/>
        </w:rPr>
      </w:pPr>
      <w:r w:rsidRPr="00870462">
        <w:rPr>
          <w:sz w:val="24"/>
          <w:szCs w:val="24"/>
        </w:rPr>
        <w:t>Agility: Develop software using agile methodologies that enable the development team to respond quickly to changing requirements or conditions.</w:t>
      </w:r>
    </w:p>
    <w:p w14:paraId="59405AF9" w14:textId="77777777" w:rsidR="00B80E1B" w:rsidRPr="00870462" w:rsidRDefault="00B80E1B" w:rsidP="00B80E1B">
      <w:pPr>
        <w:pStyle w:val="a7"/>
        <w:numPr>
          <w:ilvl w:val="0"/>
          <w:numId w:val="21"/>
        </w:numPr>
        <w:ind w:firstLineChars="0"/>
        <w:rPr>
          <w:sz w:val="24"/>
          <w:szCs w:val="24"/>
        </w:rPr>
      </w:pPr>
      <w:r w:rsidRPr="00870462">
        <w:rPr>
          <w:sz w:val="24"/>
          <w:szCs w:val="24"/>
        </w:rPr>
        <w:t>Open standards and interfaces: Implement open standards and interfaces to allow for integration with other systems or technologies.</w:t>
      </w:r>
    </w:p>
    <w:p w14:paraId="14EEEA89" w14:textId="77777777" w:rsidR="00B80E1B" w:rsidRPr="00870462" w:rsidRDefault="00B80E1B" w:rsidP="00B80E1B">
      <w:pPr>
        <w:rPr>
          <w:sz w:val="24"/>
          <w:szCs w:val="24"/>
        </w:rPr>
      </w:pPr>
    </w:p>
    <w:p w14:paraId="2CA848B6" w14:textId="58A9F46A" w:rsidR="00B80E1B" w:rsidRPr="00870462" w:rsidRDefault="00B80E1B" w:rsidP="00B80E1B">
      <w:pPr>
        <w:pStyle w:val="20"/>
      </w:pPr>
      <w:bookmarkStart w:id="31" w:name="_Toc134328431"/>
      <w:r w:rsidRPr="00870462">
        <w:t>7.8 System operability requirements:</w:t>
      </w:r>
      <w:bookmarkEnd w:id="31"/>
    </w:p>
    <w:p w14:paraId="4EFA37C5" w14:textId="77777777" w:rsidR="00B80E1B" w:rsidRPr="00870462" w:rsidRDefault="00B80E1B" w:rsidP="00B80E1B">
      <w:pPr>
        <w:pStyle w:val="a7"/>
        <w:numPr>
          <w:ilvl w:val="0"/>
          <w:numId w:val="22"/>
        </w:numPr>
        <w:ind w:firstLineChars="0"/>
        <w:rPr>
          <w:sz w:val="24"/>
          <w:szCs w:val="24"/>
        </w:rPr>
      </w:pPr>
      <w:r w:rsidRPr="00870462">
        <w:rPr>
          <w:sz w:val="24"/>
          <w:szCs w:val="24"/>
        </w:rPr>
        <w:t>User-friendly interface: Develop a user interface that is intuitive and easy to use, minimizing the need for training or support.</w:t>
      </w:r>
    </w:p>
    <w:p w14:paraId="703A6F9C" w14:textId="77777777" w:rsidR="00B80E1B" w:rsidRPr="00870462" w:rsidRDefault="00B80E1B" w:rsidP="00B80E1B">
      <w:pPr>
        <w:pStyle w:val="a7"/>
        <w:numPr>
          <w:ilvl w:val="0"/>
          <w:numId w:val="22"/>
        </w:numPr>
        <w:ind w:firstLineChars="0"/>
        <w:rPr>
          <w:sz w:val="24"/>
          <w:szCs w:val="24"/>
        </w:rPr>
      </w:pPr>
      <w:r w:rsidRPr="00870462">
        <w:rPr>
          <w:sz w:val="24"/>
          <w:szCs w:val="24"/>
        </w:rPr>
        <w:t>Error handling and logging: Implement error handling and logging mechanisms that enable system administrators to quickly identify and resolve issues.</w:t>
      </w:r>
    </w:p>
    <w:p w14:paraId="0CD894DB" w14:textId="77777777" w:rsidR="00B80E1B" w:rsidRPr="00870462" w:rsidRDefault="00B80E1B" w:rsidP="00B80E1B">
      <w:pPr>
        <w:pStyle w:val="a7"/>
        <w:numPr>
          <w:ilvl w:val="0"/>
          <w:numId w:val="22"/>
        </w:numPr>
        <w:ind w:firstLineChars="0"/>
        <w:rPr>
          <w:sz w:val="24"/>
          <w:szCs w:val="24"/>
        </w:rPr>
      </w:pPr>
      <w:r w:rsidRPr="00870462">
        <w:rPr>
          <w:sz w:val="24"/>
          <w:szCs w:val="24"/>
        </w:rPr>
        <w:t>Monitoring and alerting: Implement monitoring and alerting mechanisms that enable system administrators to proactively identify and resolve issues before they impact users.</w:t>
      </w:r>
    </w:p>
    <w:p w14:paraId="6BD35FA9" w14:textId="77777777" w:rsidR="00B80E1B" w:rsidRPr="00870462" w:rsidRDefault="00B80E1B" w:rsidP="00B80E1B">
      <w:pPr>
        <w:pStyle w:val="a7"/>
        <w:numPr>
          <w:ilvl w:val="0"/>
          <w:numId w:val="22"/>
        </w:numPr>
        <w:ind w:firstLineChars="0"/>
        <w:rPr>
          <w:sz w:val="24"/>
          <w:szCs w:val="24"/>
        </w:rPr>
      </w:pPr>
      <w:r w:rsidRPr="00870462">
        <w:rPr>
          <w:sz w:val="24"/>
          <w:szCs w:val="24"/>
        </w:rPr>
        <w:t>Documentation: Develop documentation that accurately describes the system architecture, configuration, and operation, enabling system administrators to quickly understand and troubleshoot the system.</w:t>
      </w:r>
    </w:p>
    <w:p w14:paraId="2709C8E3" w14:textId="77777777" w:rsidR="00B80E1B" w:rsidRPr="00870462" w:rsidRDefault="00B80E1B" w:rsidP="00B80E1B">
      <w:pPr>
        <w:pStyle w:val="a7"/>
        <w:numPr>
          <w:ilvl w:val="0"/>
          <w:numId w:val="22"/>
        </w:numPr>
        <w:ind w:firstLineChars="0"/>
        <w:rPr>
          <w:sz w:val="24"/>
          <w:szCs w:val="24"/>
        </w:rPr>
      </w:pPr>
      <w:r w:rsidRPr="00870462">
        <w:rPr>
          <w:sz w:val="24"/>
          <w:szCs w:val="24"/>
        </w:rPr>
        <w:t>Scalability: Develop software that can scale to meet changing demands, ensuring that the system can handle increasing user traffic or data volume without performance degradation.</w:t>
      </w:r>
    </w:p>
    <w:p w14:paraId="3D6C74EC" w14:textId="77777777" w:rsidR="00B80E1B" w:rsidRPr="00870462" w:rsidRDefault="00B80E1B" w:rsidP="00B80E1B">
      <w:pPr>
        <w:pStyle w:val="a7"/>
        <w:numPr>
          <w:ilvl w:val="0"/>
          <w:numId w:val="22"/>
        </w:numPr>
        <w:ind w:firstLineChars="0"/>
        <w:rPr>
          <w:sz w:val="24"/>
          <w:szCs w:val="24"/>
        </w:rPr>
      </w:pPr>
      <w:r w:rsidRPr="00870462">
        <w:rPr>
          <w:sz w:val="24"/>
          <w:szCs w:val="24"/>
        </w:rPr>
        <w:t xml:space="preserve">Compatibility: Ensure that the system is compatible with a wide range of hardware and software configurations, reducing the need for specialized </w:t>
      </w:r>
      <w:r w:rsidRPr="00870462">
        <w:rPr>
          <w:sz w:val="24"/>
          <w:szCs w:val="24"/>
        </w:rPr>
        <w:lastRenderedPageBreak/>
        <w:t>infrastructure or software.</w:t>
      </w:r>
    </w:p>
    <w:p w14:paraId="04CE4E04" w14:textId="77777777" w:rsidR="00B80E1B" w:rsidRPr="00870462" w:rsidRDefault="00B80E1B" w:rsidP="00B80E1B">
      <w:pPr>
        <w:rPr>
          <w:sz w:val="24"/>
          <w:szCs w:val="24"/>
        </w:rPr>
      </w:pPr>
    </w:p>
    <w:p w14:paraId="79939F7B" w14:textId="29A9EFE2" w:rsidR="00B80E1B" w:rsidRPr="00870462" w:rsidRDefault="00B80E1B" w:rsidP="00B80E1B">
      <w:pPr>
        <w:pStyle w:val="20"/>
      </w:pPr>
      <w:bookmarkStart w:id="32" w:name="_Toc134328432"/>
      <w:r w:rsidRPr="00870462">
        <w:t>7.9 System maintainability requirements:</w:t>
      </w:r>
      <w:bookmarkEnd w:id="32"/>
    </w:p>
    <w:p w14:paraId="2F5A1C15" w14:textId="77777777" w:rsidR="00B80E1B" w:rsidRPr="00870462" w:rsidRDefault="00B80E1B" w:rsidP="00B80E1B">
      <w:pPr>
        <w:pStyle w:val="a7"/>
        <w:numPr>
          <w:ilvl w:val="0"/>
          <w:numId w:val="23"/>
        </w:numPr>
        <w:ind w:firstLineChars="0"/>
        <w:rPr>
          <w:sz w:val="24"/>
          <w:szCs w:val="24"/>
        </w:rPr>
      </w:pPr>
      <w:r w:rsidRPr="00870462">
        <w:rPr>
          <w:sz w:val="24"/>
          <w:szCs w:val="24"/>
        </w:rPr>
        <w:t>Modularity: Develop software components that are modular and can be easily replaced or modified without impacting the rest of the system.</w:t>
      </w:r>
    </w:p>
    <w:p w14:paraId="2EF428C6" w14:textId="77777777" w:rsidR="00B80E1B" w:rsidRPr="00870462" w:rsidRDefault="00B80E1B" w:rsidP="00B80E1B">
      <w:pPr>
        <w:pStyle w:val="a7"/>
        <w:numPr>
          <w:ilvl w:val="0"/>
          <w:numId w:val="23"/>
        </w:numPr>
        <w:ind w:firstLineChars="0"/>
        <w:rPr>
          <w:sz w:val="24"/>
          <w:szCs w:val="24"/>
        </w:rPr>
      </w:pPr>
      <w:r w:rsidRPr="00870462">
        <w:rPr>
          <w:sz w:val="24"/>
          <w:szCs w:val="24"/>
        </w:rPr>
        <w:t>Documentation: Develop documentation that accurately describes the system architecture, configuration, and operation, enabling developers to quickly understand and modify the system.</w:t>
      </w:r>
    </w:p>
    <w:p w14:paraId="67CCF0EB" w14:textId="77777777" w:rsidR="00B80E1B" w:rsidRPr="00870462" w:rsidRDefault="00B80E1B" w:rsidP="00B80E1B">
      <w:pPr>
        <w:pStyle w:val="a7"/>
        <w:numPr>
          <w:ilvl w:val="0"/>
          <w:numId w:val="23"/>
        </w:numPr>
        <w:ind w:firstLineChars="0"/>
        <w:rPr>
          <w:sz w:val="24"/>
          <w:szCs w:val="24"/>
        </w:rPr>
      </w:pPr>
      <w:r w:rsidRPr="00870462">
        <w:rPr>
          <w:sz w:val="24"/>
          <w:szCs w:val="24"/>
        </w:rPr>
        <w:t>Version control: Implement version control mechanisms that enable developers to track changes to the system over time and roll back changes if necessary.</w:t>
      </w:r>
    </w:p>
    <w:p w14:paraId="3C436207" w14:textId="77777777" w:rsidR="00B80E1B" w:rsidRPr="00870462" w:rsidRDefault="00B80E1B" w:rsidP="00B80E1B">
      <w:pPr>
        <w:pStyle w:val="a7"/>
        <w:numPr>
          <w:ilvl w:val="0"/>
          <w:numId w:val="23"/>
        </w:numPr>
        <w:ind w:firstLineChars="0"/>
        <w:rPr>
          <w:sz w:val="24"/>
          <w:szCs w:val="24"/>
        </w:rPr>
      </w:pPr>
      <w:r w:rsidRPr="00870462">
        <w:rPr>
          <w:sz w:val="24"/>
          <w:szCs w:val="24"/>
        </w:rPr>
        <w:t>Testing and quality assurance: Implement rigorous testing and quality assurance processes to ensure that changes to the system do not introduce defects or vulnerabilities.</w:t>
      </w:r>
    </w:p>
    <w:p w14:paraId="00148DA6" w14:textId="77777777" w:rsidR="00B80E1B" w:rsidRPr="00870462" w:rsidRDefault="00B80E1B" w:rsidP="00B80E1B">
      <w:pPr>
        <w:pStyle w:val="a7"/>
        <w:numPr>
          <w:ilvl w:val="0"/>
          <w:numId w:val="23"/>
        </w:numPr>
        <w:ind w:firstLineChars="0"/>
        <w:rPr>
          <w:sz w:val="24"/>
          <w:szCs w:val="24"/>
        </w:rPr>
      </w:pPr>
      <w:r w:rsidRPr="00870462">
        <w:rPr>
          <w:sz w:val="24"/>
          <w:szCs w:val="24"/>
        </w:rPr>
        <w:t>Code maintainability: Develop code that is maintainable and easy to understand, using clear and consistent coding standards and practices.</w:t>
      </w:r>
    </w:p>
    <w:p w14:paraId="2F8ACA62" w14:textId="77777777" w:rsidR="00B80E1B" w:rsidRPr="00870462" w:rsidRDefault="00B80E1B" w:rsidP="00B80E1B">
      <w:pPr>
        <w:pStyle w:val="a7"/>
        <w:numPr>
          <w:ilvl w:val="0"/>
          <w:numId w:val="23"/>
        </w:numPr>
        <w:ind w:firstLineChars="0"/>
        <w:rPr>
          <w:sz w:val="24"/>
          <w:szCs w:val="24"/>
        </w:rPr>
      </w:pPr>
      <w:r w:rsidRPr="00870462">
        <w:rPr>
          <w:sz w:val="24"/>
          <w:szCs w:val="24"/>
        </w:rPr>
        <w:t>Scalability: Develop software that can scale to meet changing demands, ensuring that the system can handle increasing user traffic or data volume without performance degradation.</w:t>
      </w:r>
    </w:p>
    <w:p w14:paraId="7A82EA77" w14:textId="77777777" w:rsidR="00B80E1B" w:rsidRPr="00870462" w:rsidRDefault="00B80E1B" w:rsidP="00B80E1B">
      <w:pPr>
        <w:rPr>
          <w:sz w:val="24"/>
          <w:szCs w:val="24"/>
        </w:rPr>
      </w:pPr>
    </w:p>
    <w:p w14:paraId="5D73B519" w14:textId="77777777" w:rsidR="008A5174" w:rsidRPr="00870462" w:rsidRDefault="008A5174" w:rsidP="008A5174">
      <w:pPr>
        <w:pStyle w:val="10"/>
        <w:numPr>
          <w:ilvl w:val="0"/>
          <w:numId w:val="41"/>
        </w:numPr>
      </w:pPr>
      <w:bookmarkStart w:id="33" w:name="_Hlk134308098"/>
      <w:bookmarkStart w:id="34" w:name="_Toc134328433"/>
      <w:bookmarkEnd w:id="33"/>
      <w:r w:rsidRPr="00870462">
        <w:t>UI Design</w:t>
      </w:r>
      <w:bookmarkEnd w:id="34"/>
    </w:p>
    <w:p w14:paraId="3B710E13" w14:textId="77777777" w:rsidR="00AB649C" w:rsidRPr="00870462" w:rsidRDefault="008A5174" w:rsidP="00AB649C">
      <w:pPr>
        <w:pStyle w:val="20"/>
        <w:rPr>
          <w:rStyle w:val="21"/>
          <w:b/>
          <w:bCs/>
        </w:rPr>
      </w:pPr>
      <w:bookmarkStart w:id="35" w:name="_Toc134328434"/>
      <w:r w:rsidRPr="00870462">
        <w:rPr>
          <w:rStyle w:val="21"/>
          <w:b/>
          <w:bCs/>
        </w:rPr>
        <w:t>8.1 Design style and color scheme</w:t>
      </w:r>
      <w:bookmarkEnd w:id="35"/>
    </w:p>
    <w:p w14:paraId="3DBC924D" w14:textId="4CA39AA8" w:rsidR="008A5174" w:rsidRPr="00870462" w:rsidRDefault="008A5174" w:rsidP="00AB649C">
      <w:pPr>
        <w:rPr>
          <w:rFonts w:eastAsiaTheme="minorEastAsia"/>
          <w:sz w:val="24"/>
          <w:szCs w:val="24"/>
        </w:rPr>
      </w:pPr>
      <w:r w:rsidRPr="00870462">
        <w:rPr>
          <w:sz w:val="24"/>
          <w:szCs w:val="24"/>
        </w:rPr>
        <w:t>The design style of the system should be modern and concise, helping users quickly find the information and functions they need. The color scheme should use sports related colors, we choose orange.</w:t>
      </w:r>
      <w:r w:rsidRPr="00870462">
        <w:rPr>
          <w:rFonts w:eastAsiaTheme="minorEastAsia"/>
          <w:sz w:val="24"/>
          <w:szCs w:val="24"/>
        </w:rPr>
        <w:t xml:space="preserve"> </w:t>
      </w:r>
    </w:p>
    <w:p w14:paraId="76CAACDE" w14:textId="7B7CE128" w:rsidR="008A5174" w:rsidRPr="00870462" w:rsidRDefault="008A5174" w:rsidP="008A5174">
      <w:pPr>
        <w:pStyle w:val="20"/>
      </w:pPr>
      <w:bookmarkStart w:id="36" w:name="_Toc134328435"/>
      <w:r w:rsidRPr="00870462">
        <w:lastRenderedPageBreak/>
        <w:t>8.2 Page design</w:t>
      </w:r>
      <w:bookmarkEnd w:id="36"/>
    </w:p>
    <w:p w14:paraId="5F48D204" w14:textId="6AB9AE51" w:rsidR="008A5174" w:rsidRPr="00870462" w:rsidRDefault="008A5174" w:rsidP="008A5174">
      <w:pPr>
        <w:pStyle w:val="1"/>
      </w:pPr>
      <w:bookmarkStart w:id="37" w:name="_Toc134328436"/>
      <w:r w:rsidRPr="00870462">
        <w:t xml:space="preserve">Login and </w:t>
      </w:r>
      <w:proofErr w:type="spellStart"/>
      <w:r w:rsidRPr="00870462">
        <w:t>regisiter</w:t>
      </w:r>
      <w:bookmarkEnd w:id="37"/>
      <w:proofErr w:type="spellEnd"/>
    </w:p>
    <w:p w14:paraId="3267C834" w14:textId="2182B983" w:rsidR="008A5174" w:rsidRPr="00870462" w:rsidRDefault="008A5174" w:rsidP="008A5174">
      <w:pPr>
        <w:rPr>
          <w:rFonts w:eastAsiaTheme="minorEastAsia"/>
        </w:rPr>
      </w:pPr>
      <w:r w:rsidRPr="00870462">
        <w:rPr>
          <w:noProof/>
        </w:rPr>
        <w:drawing>
          <wp:inline distT="0" distB="0" distL="0" distR="0" wp14:anchorId="0AFC54F4" wp14:editId="5C28BFEB">
            <wp:extent cx="4902200" cy="2356823"/>
            <wp:effectExtent l="0" t="0" r="0" b="5715"/>
            <wp:docPr id="31915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6812" cy="2402310"/>
                    </a:xfrm>
                    <a:prstGeom prst="rect">
                      <a:avLst/>
                    </a:prstGeom>
                    <a:noFill/>
                    <a:ln>
                      <a:noFill/>
                    </a:ln>
                  </pic:spPr>
                </pic:pic>
              </a:graphicData>
            </a:graphic>
          </wp:inline>
        </w:drawing>
      </w:r>
    </w:p>
    <w:p w14:paraId="05023D28" w14:textId="74CFB18B" w:rsidR="008A5174" w:rsidRPr="00870462" w:rsidRDefault="008A5174" w:rsidP="008A5174">
      <w:pPr>
        <w:rPr>
          <w:rFonts w:eastAsiaTheme="minorEastAsia"/>
        </w:rPr>
      </w:pPr>
      <w:r w:rsidRPr="00870462">
        <w:rPr>
          <w:rFonts w:eastAsiaTheme="minorEastAsia"/>
          <w:noProof/>
        </w:rPr>
        <w:drawing>
          <wp:inline distT="0" distB="0" distL="0" distR="0" wp14:anchorId="6478DC6A" wp14:editId="6E391AE5">
            <wp:extent cx="4924425" cy="2367501"/>
            <wp:effectExtent l="0" t="0" r="0" b="0"/>
            <wp:docPr id="16414982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37574" cy="2373823"/>
                    </a:xfrm>
                    <a:prstGeom prst="rect">
                      <a:avLst/>
                    </a:prstGeom>
                    <a:noFill/>
                    <a:ln>
                      <a:noFill/>
                    </a:ln>
                  </pic:spPr>
                </pic:pic>
              </a:graphicData>
            </a:graphic>
          </wp:inline>
        </w:drawing>
      </w:r>
    </w:p>
    <w:p w14:paraId="09A47DCB" w14:textId="687DF18A" w:rsidR="008A5174" w:rsidRPr="00870462" w:rsidRDefault="008A5174" w:rsidP="008A5174">
      <w:pPr>
        <w:pStyle w:val="1"/>
      </w:pPr>
      <w:bookmarkStart w:id="38" w:name="_Toc134328437"/>
      <w:r w:rsidRPr="00870462">
        <w:rPr>
          <w:rFonts w:eastAsiaTheme="minorEastAsia"/>
        </w:rPr>
        <w:t>Homepage</w:t>
      </w:r>
      <w:bookmarkEnd w:id="38"/>
    </w:p>
    <w:p w14:paraId="1358D370" w14:textId="4214DECD" w:rsidR="008A5174" w:rsidRPr="00870462" w:rsidRDefault="008A5174" w:rsidP="008A5174">
      <w:r w:rsidRPr="00870462">
        <w:rPr>
          <w:noProof/>
        </w:rPr>
        <w:drawing>
          <wp:inline distT="0" distB="0" distL="0" distR="0" wp14:anchorId="7BC3C9C2" wp14:editId="5CDA69AC">
            <wp:extent cx="5266055" cy="2531745"/>
            <wp:effectExtent l="0" t="0" r="0" b="1905"/>
            <wp:docPr id="203760242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6055" cy="2531745"/>
                    </a:xfrm>
                    <a:prstGeom prst="rect">
                      <a:avLst/>
                    </a:prstGeom>
                    <a:noFill/>
                    <a:ln>
                      <a:noFill/>
                    </a:ln>
                  </pic:spPr>
                </pic:pic>
              </a:graphicData>
            </a:graphic>
          </wp:inline>
        </w:drawing>
      </w:r>
    </w:p>
    <w:p w14:paraId="772F05B3" w14:textId="676A99EC" w:rsidR="008A5174" w:rsidRPr="00870462" w:rsidRDefault="008A5174" w:rsidP="008A5174">
      <w:pPr>
        <w:pStyle w:val="1"/>
      </w:pPr>
      <w:bookmarkStart w:id="39" w:name="_Toc134328438"/>
      <w:r w:rsidRPr="00870462">
        <w:rPr>
          <w:rFonts w:eastAsiaTheme="minorEastAsia"/>
        </w:rPr>
        <w:lastRenderedPageBreak/>
        <w:t>Facility page</w:t>
      </w:r>
      <w:bookmarkEnd w:id="39"/>
    </w:p>
    <w:p w14:paraId="5B4364DE" w14:textId="1637865F" w:rsidR="008A5174" w:rsidRPr="00870462" w:rsidRDefault="008A5174" w:rsidP="008A5174">
      <w:r w:rsidRPr="00870462">
        <w:rPr>
          <w:noProof/>
        </w:rPr>
        <w:drawing>
          <wp:inline distT="0" distB="0" distL="0" distR="0" wp14:anchorId="7FC8CB98" wp14:editId="0EE22F26">
            <wp:extent cx="5266055" cy="2531745"/>
            <wp:effectExtent l="0" t="0" r="0" b="1905"/>
            <wp:docPr id="1023839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6055" cy="2531745"/>
                    </a:xfrm>
                    <a:prstGeom prst="rect">
                      <a:avLst/>
                    </a:prstGeom>
                    <a:noFill/>
                    <a:ln>
                      <a:noFill/>
                    </a:ln>
                  </pic:spPr>
                </pic:pic>
              </a:graphicData>
            </a:graphic>
          </wp:inline>
        </w:drawing>
      </w:r>
    </w:p>
    <w:p w14:paraId="32BF8649" w14:textId="16D75C44" w:rsidR="008A5174" w:rsidRPr="00870462" w:rsidRDefault="008A5174" w:rsidP="008A5174">
      <w:pPr>
        <w:pStyle w:val="1"/>
      </w:pPr>
      <w:bookmarkStart w:id="40" w:name="_Toc134328439"/>
      <w:proofErr w:type="spellStart"/>
      <w:r w:rsidRPr="00870462">
        <w:rPr>
          <w:rFonts w:eastAsiaTheme="minorEastAsia"/>
        </w:rPr>
        <w:t>Timetablepage</w:t>
      </w:r>
      <w:bookmarkEnd w:id="40"/>
      <w:proofErr w:type="spellEnd"/>
    </w:p>
    <w:p w14:paraId="5C9CE8D9" w14:textId="2B2C46C2" w:rsidR="008A5174" w:rsidRPr="00870462" w:rsidRDefault="008A5174" w:rsidP="008A5174">
      <w:pPr>
        <w:rPr>
          <w:rFonts w:eastAsiaTheme="minorEastAsia"/>
        </w:rPr>
      </w:pPr>
      <w:r w:rsidRPr="00870462">
        <w:rPr>
          <w:noProof/>
        </w:rPr>
        <w:drawing>
          <wp:inline distT="0" distB="0" distL="0" distR="0" wp14:anchorId="16C852E3" wp14:editId="6EBD480B">
            <wp:extent cx="5266055" cy="2531745"/>
            <wp:effectExtent l="0" t="0" r="0" b="1905"/>
            <wp:docPr id="2827141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6055" cy="2531745"/>
                    </a:xfrm>
                    <a:prstGeom prst="rect">
                      <a:avLst/>
                    </a:prstGeom>
                    <a:noFill/>
                    <a:ln>
                      <a:noFill/>
                    </a:ln>
                  </pic:spPr>
                </pic:pic>
              </a:graphicData>
            </a:graphic>
          </wp:inline>
        </w:drawing>
      </w:r>
    </w:p>
    <w:p w14:paraId="7CBC4CEC" w14:textId="2D3C93E0" w:rsidR="008A5174" w:rsidRPr="00870462" w:rsidRDefault="008A5174" w:rsidP="008A5174">
      <w:pPr>
        <w:rPr>
          <w:rFonts w:eastAsiaTheme="minorEastAsia"/>
        </w:rPr>
      </w:pPr>
      <w:r w:rsidRPr="00870462">
        <w:rPr>
          <w:rFonts w:eastAsiaTheme="minorEastAsia"/>
          <w:noProof/>
        </w:rPr>
        <w:drawing>
          <wp:inline distT="0" distB="0" distL="0" distR="0" wp14:anchorId="58EB7F65" wp14:editId="2E0FBFC4">
            <wp:extent cx="5266055" cy="2531745"/>
            <wp:effectExtent l="0" t="0" r="0" b="1905"/>
            <wp:docPr id="1032101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6055" cy="2531745"/>
                    </a:xfrm>
                    <a:prstGeom prst="rect">
                      <a:avLst/>
                    </a:prstGeom>
                    <a:noFill/>
                    <a:ln>
                      <a:noFill/>
                    </a:ln>
                  </pic:spPr>
                </pic:pic>
              </a:graphicData>
            </a:graphic>
          </wp:inline>
        </w:drawing>
      </w:r>
    </w:p>
    <w:p w14:paraId="20112794" w14:textId="0EFC729D" w:rsidR="008A5174" w:rsidRPr="00870462" w:rsidRDefault="008A5174" w:rsidP="008A5174">
      <w:pPr>
        <w:pStyle w:val="1"/>
      </w:pPr>
      <w:bookmarkStart w:id="41" w:name="_Toc134328440"/>
      <w:r w:rsidRPr="00870462">
        <w:rPr>
          <w:rFonts w:eastAsiaTheme="minorEastAsia"/>
        </w:rPr>
        <w:lastRenderedPageBreak/>
        <w:t>User homepage</w:t>
      </w:r>
      <w:bookmarkEnd w:id="41"/>
    </w:p>
    <w:p w14:paraId="48D91A6E" w14:textId="3F2B8A88" w:rsidR="008A5174" w:rsidRPr="00870462" w:rsidRDefault="008A5174" w:rsidP="008A5174">
      <w:r w:rsidRPr="00870462">
        <w:rPr>
          <w:noProof/>
        </w:rPr>
        <w:drawing>
          <wp:inline distT="0" distB="0" distL="0" distR="0" wp14:anchorId="484A6AB1" wp14:editId="303C4E5F">
            <wp:extent cx="4960948" cy="2385060"/>
            <wp:effectExtent l="0" t="0" r="0" b="0"/>
            <wp:docPr id="7748483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79530" cy="2393994"/>
                    </a:xfrm>
                    <a:prstGeom prst="rect">
                      <a:avLst/>
                    </a:prstGeom>
                    <a:noFill/>
                    <a:ln>
                      <a:noFill/>
                    </a:ln>
                  </pic:spPr>
                </pic:pic>
              </a:graphicData>
            </a:graphic>
          </wp:inline>
        </w:drawing>
      </w:r>
    </w:p>
    <w:p w14:paraId="3EA6BF7B" w14:textId="37ACA445" w:rsidR="008A5174" w:rsidRPr="00870462" w:rsidRDefault="008A5174" w:rsidP="008A5174">
      <w:pPr>
        <w:pStyle w:val="1"/>
      </w:pPr>
      <w:bookmarkStart w:id="42" w:name="_Toc134328441"/>
      <w:r w:rsidRPr="00870462">
        <w:rPr>
          <w:rFonts w:eastAsiaTheme="minorEastAsia"/>
        </w:rPr>
        <w:t>Employee homepage</w:t>
      </w:r>
      <w:bookmarkEnd w:id="42"/>
    </w:p>
    <w:p w14:paraId="15A0923B" w14:textId="65BAEAC5" w:rsidR="008A5174" w:rsidRPr="00870462" w:rsidRDefault="009465A3" w:rsidP="008A5174">
      <w:r w:rsidRPr="00870462">
        <w:rPr>
          <w:noProof/>
        </w:rPr>
        <w:drawing>
          <wp:inline distT="0" distB="0" distL="0" distR="0" wp14:anchorId="6B0EF6C6" wp14:editId="6CBE5B25">
            <wp:extent cx="4991100" cy="2399556"/>
            <wp:effectExtent l="0" t="0" r="0" b="1270"/>
            <wp:docPr id="44195677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95484" cy="2401663"/>
                    </a:xfrm>
                    <a:prstGeom prst="rect">
                      <a:avLst/>
                    </a:prstGeom>
                    <a:noFill/>
                    <a:ln>
                      <a:noFill/>
                    </a:ln>
                  </pic:spPr>
                </pic:pic>
              </a:graphicData>
            </a:graphic>
          </wp:inline>
        </w:drawing>
      </w:r>
    </w:p>
    <w:p w14:paraId="77609A07" w14:textId="360FA6A7" w:rsidR="008A5174" w:rsidRPr="00870462" w:rsidRDefault="008A5174" w:rsidP="008A5174">
      <w:pPr>
        <w:pStyle w:val="1"/>
      </w:pPr>
      <w:bookmarkStart w:id="43" w:name="_Toc134328442"/>
      <w:r w:rsidRPr="00870462">
        <w:rPr>
          <w:rFonts w:eastAsiaTheme="minorEastAsia"/>
        </w:rPr>
        <w:t>Manager homepage</w:t>
      </w:r>
      <w:bookmarkEnd w:id="43"/>
    </w:p>
    <w:p w14:paraId="722D950F" w14:textId="3D61395E" w:rsidR="008A5174" w:rsidRPr="00870462" w:rsidRDefault="009465A3" w:rsidP="008A5174">
      <w:pPr>
        <w:rPr>
          <w:rFonts w:eastAsiaTheme="minorEastAsia"/>
        </w:rPr>
      </w:pPr>
      <w:r w:rsidRPr="00870462">
        <w:rPr>
          <w:noProof/>
        </w:rPr>
        <w:drawing>
          <wp:inline distT="0" distB="0" distL="0" distR="0" wp14:anchorId="55E29F71" wp14:editId="5A6B55F0">
            <wp:extent cx="5006340" cy="2406883"/>
            <wp:effectExtent l="0" t="0" r="3810" b="0"/>
            <wp:docPr id="187505559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7203" cy="2407298"/>
                    </a:xfrm>
                    <a:prstGeom prst="rect">
                      <a:avLst/>
                    </a:prstGeom>
                    <a:noFill/>
                    <a:ln>
                      <a:noFill/>
                    </a:ln>
                  </pic:spPr>
                </pic:pic>
              </a:graphicData>
            </a:graphic>
          </wp:inline>
        </w:drawing>
      </w:r>
    </w:p>
    <w:p w14:paraId="78F7ED9C" w14:textId="77777777" w:rsidR="009465A3" w:rsidRPr="00870462" w:rsidRDefault="009465A3" w:rsidP="008A5174">
      <w:pPr>
        <w:rPr>
          <w:rFonts w:eastAsiaTheme="minorEastAsia"/>
        </w:rPr>
      </w:pPr>
    </w:p>
    <w:p w14:paraId="183877CB" w14:textId="1846FFA9" w:rsidR="00B80E1B" w:rsidRPr="00870462" w:rsidRDefault="00B80E1B" w:rsidP="008A5174">
      <w:pPr>
        <w:pStyle w:val="2"/>
      </w:pPr>
      <w:bookmarkStart w:id="44" w:name="_Toc134328443"/>
      <w:r w:rsidRPr="00870462">
        <w:t>Module Design</w:t>
      </w:r>
      <w:bookmarkEnd w:id="44"/>
    </w:p>
    <w:p w14:paraId="49586E74" w14:textId="33059231" w:rsidR="00B80E1B" w:rsidRPr="00870462" w:rsidRDefault="009465A3" w:rsidP="00B80E1B">
      <w:pPr>
        <w:pStyle w:val="20"/>
      </w:pPr>
      <w:bookmarkStart w:id="45" w:name="_Toc134328444"/>
      <w:r w:rsidRPr="00870462">
        <w:t>9</w:t>
      </w:r>
      <w:r w:rsidR="00B80E1B" w:rsidRPr="00870462">
        <w:t>.1 User</w:t>
      </w:r>
      <w:bookmarkEnd w:id="45"/>
    </w:p>
    <w:p w14:paraId="60922B76" w14:textId="77777777" w:rsidR="00B80E1B" w:rsidRPr="00870462" w:rsidRDefault="00B80E1B" w:rsidP="00B80E1B">
      <w:pPr>
        <w:pStyle w:val="a7"/>
        <w:ind w:left="360" w:firstLineChars="0" w:firstLine="0"/>
        <w:rPr>
          <w:sz w:val="24"/>
          <w:szCs w:val="24"/>
        </w:rPr>
      </w:pPr>
      <w:r w:rsidRPr="00870462">
        <w:rPr>
          <w:sz w:val="24"/>
          <w:szCs w:val="24"/>
        </w:rPr>
        <w:t xml:space="preserve">Through requirement analysis, we have learned that the user's behavior in the software can be divided into three parts: </w:t>
      </w:r>
    </w:p>
    <w:p w14:paraId="629A271B" w14:textId="77777777" w:rsidR="00B80E1B" w:rsidRPr="00870462" w:rsidRDefault="00B80E1B" w:rsidP="00B80E1B">
      <w:pPr>
        <w:pStyle w:val="a7"/>
        <w:numPr>
          <w:ilvl w:val="0"/>
          <w:numId w:val="34"/>
        </w:numPr>
        <w:ind w:firstLineChars="0"/>
        <w:rPr>
          <w:sz w:val="24"/>
          <w:szCs w:val="24"/>
        </w:rPr>
      </w:pPr>
      <w:r w:rsidRPr="00870462">
        <w:rPr>
          <w:sz w:val="24"/>
          <w:szCs w:val="24"/>
        </w:rPr>
        <w:t>Browse venues and make appointments and pay</w:t>
      </w:r>
    </w:p>
    <w:p w14:paraId="4EDB1D76" w14:textId="77777777" w:rsidR="00B80E1B" w:rsidRPr="00870462" w:rsidRDefault="00B80E1B" w:rsidP="00B80E1B">
      <w:pPr>
        <w:pStyle w:val="a7"/>
        <w:numPr>
          <w:ilvl w:val="0"/>
          <w:numId w:val="34"/>
        </w:numPr>
        <w:ind w:firstLineChars="0"/>
        <w:rPr>
          <w:sz w:val="24"/>
          <w:szCs w:val="24"/>
        </w:rPr>
      </w:pPr>
      <w:r w:rsidRPr="00870462">
        <w:rPr>
          <w:sz w:val="24"/>
          <w:szCs w:val="24"/>
        </w:rPr>
        <w:t xml:space="preserve">Recharge membership and pay </w:t>
      </w:r>
    </w:p>
    <w:p w14:paraId="47060BDD" w14:textId="77777777" w:rsidR="00B80E1B" w:rsidRPr="00870462" w:rsidRDefault="00B80E1B" w:rsidP="00B80E1B">
      <w:pPr>
        <w:pStyle w:val="a7"/>
        <w:numPr>
          <w:ilvl w:val="0"/>
          <w:numId w:val="34"/>
        </w:numPr>
        <w:ind w:firstLineChars="0"/>
        <w:rPr>
          <w:sz w:val="24"/>
          <w:szCs w:val="24"/>
        </w:rPr>
      </w:pPr>
      <w:r w:rsidRPr="00870462">
        <w:rPr>
          <w:sz w:val="24"/>
          <w:szCs w:val="24"/>
        </w:rPr>
        <w:t xml:space="preserve">Modify personal information and save it </w:t>
      </w:r>
    </w:p>
    <w:p w14:paraId="4E01E883" w14:textId="77777777" w:rsidR="00B80E1B" w:rsidRPr="00870462" w:rsidRDefault="00B80E1B" w:rsidP="00B80E1B">
      <w:pPr>
        <w:ind w:left="360"/>
        <w:rPr>
          <w:sz w:val="24"/>
          <w:szCs w:val="24"/>
        </w:rPr>
      </w:pPr>
    </w:p>
    <w:p w14:paraId="3A41D184" w14:textId="77777777" w:rsidR="00B80E1B" w:rsidRPr="00870462" w:rsidRDefault="00B80E1B" w:rsidP="00B80E1B">
      <w:pPr>
        <w:ind w:left="360"/>
        <w:rPr>
          <w:sz w:val="24"/>
          <w:szCs w:val="24"/>
        </w:rPr>
      </w:pPr>
      <w:r w:rsidRPr="00870462">
        <w:rPr>
          <w:sz w:val="24"/>
          <w:szCs w:val="24"/>
        </w:rPr>
        <w:t xml:space="preserve">The following diagram shows the user's activity diagram: </w:t>
      </w:r>
    </w:p>
    <w:p w14:paraId="0A0F8C53" w14:textId="77777777" w:rsidR="00B80E1B" w:rsidRPr="00870462" w:rsidRDefault="00B80E1B" w:rsidP="00B80E1B">
      <w:pPr>
        <w:ind w:left="360"/>
        <w:rPr>
          <w:sz w:val="24"/>
          <w:szCs w:val="24"/>
        </w:rPr>
      </w:pPr>
      <w:r w:rsidRPr="00870462">
        <w:rPr>
          <w:noProof/>
          <w:sz w:val="24"/>
          <w:szCs w:val="24"/>
        </w:rPr>
        <w:drawing>
          <wp:inline distT="0" distB="0" distL="0" distR="0" wp14:anchorId="72172CC8" wp14:editId="10B0A7A0">
            <wp:extent cx="4069080" cy="4838219"/>
            <wp:effectExtent l="0" t="0" r="7620" b="635"/>
            <wp:docPr id="13" name="图片 12" descr="D:\大三下\Software Engineering Project\ppt\sprint3\pic\activity-user.pngactivity-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D:\大三下\Software Engineering Project\ppt\sprint3\pic\activity-user.pngactivity-user"/>
                    <pic:cNvPicPr>
                      <a:picLocks noChangeAspect="1"/>
                    </pic:cNvPicPr>
                  </pic:nvPicPr>
                  <pic:blipFill>
                    <a:blip r:embed="rId17"/>
                    <a:srcRect/>
                    <a:stretch>
                      <a:fillRect/>
                    </a:stretch>
                  </pic:blipFill>
                  <pic:spPr>
                    <a:xfrm>
                      <a:off x="0" y="0"/>
                      <a:ext cx="4094572" cy="4868529"/>
                    </a:xfrm>
                    <a:prstGeom prst="rect">
                      <a:avLst/>
                    </a:prstGeom>
                  </pic:spPr>
                </pic:pic>
              </a:graphicData>
            </a:graphic>
          </wp:inline>
        </w:drawing>
      </w:r>
    </w:p>
    <w:p w14:paraId="1186F7B0" w14:textId="77777777" w:rsidR="00B80E1B" w:rsidRPr="00870462" w:rsidRDefault="00B80E1B" w:rsidP="00B80E1B">
      <w:pPr>
        <w:ind w:left="360"/>
        <w:rPr>
          <w:sz w:val="24"/>
          <w:szCs w:val="24"/>
        </w:rPr>
      </w:pPr>
    </w:p>
    <w:p w14:paraId="01D8E2DF" w14:textId="77777777" w:rsidR="00B80E1B" w:rsidRPr="00870462" w:rsidRDefault="00B80E1B" w:rsidP="00B80E1B">
      <w:pPr>
        <w:ind w:left="360"/>
        <w:rPr>
          <w:sz w:val="24"/>
          <w:szCs w:val="24"/>
        </w:rPr>
      </w:pPr>
      <w:r w:rsidRPr="00870462">
        <w:rPr>
          <w:sz w:val="24"/>
          <w:szCs w:val="24"/>
        </w:rPr>
        <w:t>User Appointment Flowchart and Sequence Diagram</w:t>
      </w:r>
      <w:r w:rsidRPr="00870462">
        <w:rPr>
          <w:rFonts w:eastAsia="宋体"/>
          <w:sz w:val="24"/>
          <w:szCs w:val="24"/>
        </w:rPr>
        <w:t>：</w:t>
      </w:r>
    </w:p>
    <w:p w14:paraId="788446DF" w14:textId="77777777" w:rsidR="00B80E1B" w:rsidRPr="00870462" w:rsidRDefault="00B80E1B" w:rsidP="00B80E1B">
      <w:pPr>
        <w:ind w:left="360"/>
        <w:rPr>
          <w:sz w:val="24"/>
          <w:szCs w:val="24"/>
        </w:rPr>
      </w:pPr>
      <w:r w:rsidRPr="00870462">
        <w:rPr>
          <w:noProof/>
          <w:sz w:val="24"/>
          <w:szCs w:val="24"/>
        </w:rPr>
        <w:lastRenderedPageBreak/>
        <w:drawing>
          <wp:inline distT="0" distB="0" distL="0" distR="0" wp14:anchorId="5F588175" wp14:editId="70DB3676">
            <wp:extent cx="3116580" cy="4077895"/>
            <wp:effectExtent l="0" t="0" r="7620" b="0"/>
            <wp:docPr id="17" name="图片 16" descr="D:\大三下\Software Engineering Project\ppt\sprint3\pic\Flowchart-user-book.pngFlowchart-user-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pic\Flowchart-user-book.pngFlowchart-user-book"/>
                    <pic:cNvPicPr>
                      <a:picLocks noChangeAspect="1"/>
                    </pic:cNvPicPr>
                  </pic:nvPicPr>
                  <pic:blipFill>
                    <a:blip r:embed="rId18"/>
                    <a:srcRect/>
                    <a:stretch>
                      <a:fillRect/>
                    </a:stretch>
                  </pic:blipFill>
                  <pic:spPr>
                    <a:xfrm>
                      <a:off x="0" y="0"/>
                      <a:ext cx="3158505" cy="4132752"/>
                    </a:xfrm>
                    <a:prstGeom prst="rect">
                      <a:avLst/>
                    </a:prstGeom>
                  </pic:spPr>
                </pic:pic>
              </a:graphicData>
            </a:graphic>
          </wp:inline>
        </w:drawing>
      </w:r>
      <w:r w:rsidRPr="00870462">
        <w:rPr>
          <w:noProof/>
          <w:sz w:val="24"/>
          <w:szCs w:val="24"/>
        </w:rPr>
        <w:drawing>
          <wp:inline distT="0" distB="0" distL="0" distR="0" wp14:anchorId="6B445ACF" wp14:editId="385CB0A9">
            <wp:extent cx="3611980" cy="4023360"/>
            <wp:effectExtent l="0" t="0" r="7620" b="0"/>
            <wp:docPr id="816564918" name="图片 816564918" descr="D:\大三下\Software Engineering Project\ppt\sprint3\pic\sequence-appointment.pngsequence-appoin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pic\sequence-appointment.pngsequence-appointment"/>
                    <pic:cNvPicPr>
                      <a:picLocks noChangeAspect="1"/>
                    </pic:cNvPicPr>
                  </pic:nvPicPr>
                  <pic:blipFill>
                    <a:blip r:embed="rId19"/>
                    <a:srcRect/>
                    <a:stretch>
                      <a:fillRect/>
                    </a:stretch>
                  </pic:blipFill>
                  <pic:spPr>
                    <a:xfrm>
                      <a:off x="0" y="0"/>
                      <a:ext cx="3617003" cy="4028955"/>
                    </a:xfrm>
                    <a:prstGeom prst="rect">
                      <a:avLst/>
                    </a:prstGeom>
                  </pic:spPr>
                </pic:pic>
              </a:graphicData>
            </a:graphic>
          </wp:inline>
        </w:drawing>
      </w:r>
    </w:p>
    <w:p w14:paraId="059FCC42" w14:textId="77777777" w:rsidR="00B80E1B" w:rsidRPr="00870462" w:rsidRDefault="00B80E1B" w:rsidP="00B80E1B">
      <w:pPr>
        <w:ind w:left="360"/>
        <w:rPr>
          <w:sz w:val="24"/>
          <w:szCs w:val="24"/>
        </w:rPr>
      </w:pPr>
      <w:r w:rsidRPr="00870462">
        <w:rPr>
          <w:sz w:val="24"/>
          <w:szCs w:val="24"/>
        </w:rPr>
        <w:lastRenderedPageBreak/>
        <w:t xml:space="preserve">User purchase membership flowchart and Sequence Diagram: </w:t>
      </w:r>
    </w:p>
    <w:p w14:paraId="5E6BB21A" w14:textId="77777777" w:rsidR="00B80E1B" w:rsidRPr="00870462" w:rsidRDefault="00B80E1B" w:rsidP="00B80E1B">
      <w:pPr>
        <w:ind w:left="360"/>
        <w:rPr>
          <w:sz w:val="24"/>
          <w:szCs w:val="24"/>
        </w:rPr>
      </w:pPr>
      <w:r w:rsidRPr="00870462">
        <w:rPr>
          <w:noProof/>
          <w:sz w:val="24"/>
          <w:szCs w:val="24"/>
        </w:rPr>
        <w:drawing>
          <wp:inline distT="0" distB="0" distL="0" distR="0" wp14:anchorId="56F207CE" wp14:editId="5B81F49C">
            <wp:extent cx="3340627" cy="3672840"/>
            <wp:effectExtent l="0" t="0" r="0" b="3810"/>
            <wp:docPr id="1029473308" name="图片 1029473308" descr="D:\大三下\Software Engineering Project\ppt\sprint3\pic\Flowchart-user.pngFlowchart-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pic\Flowchart-user.pngFlowchart-user"/>
                    <pic:cNvPicPr>
                      <a:picLocks noChangeAspect="1"/>
                    </pic:cNvPicPr>
                  </pic:nvPicPr>
                  <pic:blipFill>
                    <a:blip r:embed="rId20"/>
                    <a:srcRect/>
                    <a:stretch>
                      <a:fillRect/>
                    </a:stretch>
                  </pic:blipFill>
                  <pic:spPr>
                    <a:xfrm>
                      <a:off x="0" y="0"/>
                      <a:ext cx="3359274" cy="3693341"/>
                    </a:xfrm>
                    <a:prstGeom prst="rect">
                      <a:avLst/>
                    </a:prstGeom>
                  </pic:spPr>
                </pic:pic>
              </a:graphicData>
            </a:graphic>
          </wp:inline>
        </w:drawing>
      </w:r>
    </w:p>
    <w:p w14:paraId="649C7D23" w14:textId="77777777" w:rsidR="00B80E1B" w:rsidRPr="00870462" w:rsidRDefault="00B80E1B" w:rsidP="00B80E1B">
      <w:pPr>
        <w:ind w:left="360"/>
        <w:rPr>
          <w:sz w:val="24"/>
          <w:szCs w:val="24"/>
        </w:rPr>
      </w:pPr>
      <w:r w:rsidRPr="00870462">
        <w:rPr>
          <w:noProof/>
          <w:sz w:val="24"/>
          <w:szCs w:val="24"/>
        </w:rPr>
        <w:drawing>
          <wp:inline distT="0" distB="0" distL="0" distR="0" wp14:anchorId="229C8041" wp14:editId="48BA0AE2">
            <wp:extent cx="3488267" cy="4305531"/>
            <wp:effectExtent l="0" t="0" r="0" b="0"/>
            <wp:docPr id="798117729" name="图片 798117729" descr="D:\大三下\Software Engineering Project\ppt\sprint3\pic\sequence-membership.pngsequence-memb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pic\sequence-membership.pngsequence-membership"/>
                    <pic:cNvPicPr>
                      <a:picLocks noChangeAspect="1"/>
                    </pic:cNvPicPr>
                  </pic:nvPicPr>
                  <pic:blipFill>
                    <a:blip r:embed="rId21"/>
                    <a:srcRect/>
                    <a:stretch>
                      <a:fillRect/>
                    </a:stretch>
                  </pic:blipFill>
                  <pic:spPr>
                    <a:xfrm>
                      <a:off x="0" y="0"/>
                      <a:ext cx="3530908" cy="4358162"/>
                    </a:xfrm>
                    <a:prstGeom prst="rect">
                      <a:avLst/>
                    </a:prstGeom>
                  </pic:spPr>
                </pic:pic>
              </a:graphicData>
            </a:graphic>
          </wp:inline>
        </w:drawing>
      </w:r>
    </w:p>
    <w:p w14:paraId="6279A4EB" w14:textId="77777777" w:rsidR="00B80E1B" w:rsidRPr="00870462" w:rsidRDefault="00B80E1B" w:rsidP="00B80E1B">
      <w:pPr>
        <w:ind w:left="360"/>
        <w:rPr>
          <w:sz w:val="24"/>
          <w:szCs w:val="24"/>
        </w:rPr>
      </w:pPr>
    </w:p>
    <w:p w14:paraId="6FB8B937" w14:textId="77777777" w:rsidR="00B80E1B" w:rsidRPr="00870462" w:rsidRDefault="00B80E1B" w:rsidP="00B80E1B">
      <w:pPr>
        <w:ind w:left="360"/>
        <w:rPr>
          <w:sz w:val="24"/>
          <w:szCs w:val="24"/>
        </w:rPr>
      </w:pPr>
      <w:r w:rsidRPr="00870462">
        <w:rPr>
          <w:sz w:val="24"/>
          <w:szCs w:val="24"/>
        </w:rPr>
        <w:t xml:space="preserve">User payment Sequence Diagram: </w:t>
      </w:r>
    </w:p>
    <w:p w14:paraId="1CA657C3" w14:textId="77777777" w:rsidR="00B80E1B" w:rsidRPr="00870462" w:rsidRDefault="00B80E1B" w:rsidP="00B80E1B">
      <w:pPr>
        <w:ind w:left="360"/>
        <w:rPr>
          <w:sz w:val="24"/>
          <w:szCs w:val="24"/>
        </w:rPr>
      </w:pPr>
      <w:r w:rsidRPr="00870462">
        <w:rPr>
          <w:noProof/>
          <w:sz w:val="24"/>
          <w:szCs w:val="24"/>
        </w:rPr>
        <w:drawing>
          <wp:inline distT="0" distB="0" distL="0" distR="0" wp14:anchorId="0390B527" wp14:editId="0161144F">
            <wp:extent cx="5012950" cy="4457700"/>
            <wp:effectExtent l="0" t="0" r="0" b="0"/>
            <wp:docPr id="821393077" name="图片 821393077" descr="D:\大三下\Software Engineering Project\ppt\sprint3\pic\sequence-pay.pngsequence-p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pic\sequence-pay.pngsequence-pay"/>
                    <pic:cNvPicPr>
                      <a:picLocks noChangeAspect="1"/>
                    </pic:cNvPicPr>
                  </pic:nvPicPr>
                  <pic:blipFill>
                    <a:blip r:embed="rId22"/>
                    <a:srcRect/>
                    <a:stretch>
                      <a:fillRect/>
                    </a:stretch>
                  </pic:blipFill>
                  <pic:spPr>
                    <a:xfrm>
                      <a:off x="0" y="0"/>
                      <a:ext cx="5021520" cy="4465321"/>
                    </a:xfrm>
                    <a:prstGeom prst="rect">
                      <a:avLst/>
                    </a:prstGeom>
                  </pic:spPr>
                </pic:pic>
              </a:graphicData>
            </a:graphic>
          </wp:inline>
        </w:drawing>
      </w:r>
    </w:p>
    <w:p w14:paraId="34819328" w14:textId="77777777" w:rsidR="00B80E1B" w:rsidRPr="00870462" w:rsidRDefault="00B80E1B" w:rsidP="00B80E1B">
      <w:pPr>
        <w:ind w:left="360"/>
        <w:rPr>
          <w:sz w:val="24"/>
          <w:szCs w:val="24"/>
        </w:rPr>
      </w:pPr>
    </w:p>
    <w:p w14:paraId="69F72BA9" w14:textId="0A977801" w:rsidR="00B80E1B" w:rsidRPr="00870462" w:rsidRDefault="009465A3" w:rsidP="00B80E1B">
      <w:pPr>
        <w:pStyle w:val="20"/>
      </w:pPr>
      <w:bookmarkStart w:id="46" w:name="_Toc134328445"/>
      <w:r w:rsidRPr="00870462">
        <w:t>9</w:t>
      </w:r>
      <w:r w:rsidR="00B80E1B" w:rsidRPr="00870462">
        <w:t>.2 Employee</w:t>
      </w:r>
      <w:bookmarkEnd w:id="46"/>
    </w:p>
    <w:p w14:paraId="4A52F332" w14:textId="77777777" w:rsidR="00B80E1B" w:rsidRPr="00870462" w:rsidRDefault="00B80E1B" w:rsidP="00B80E1B">
      <w:pPr>
        <w:pStyle w:val="a7"/>
        <w:ind w:left="440" w:firstLineChars="0" w:firstLine="0"/>
        <w:rPr>
          <w:sz w:val="24"/>
          <w:szCs w:val="24"/>
        </w:rPr>
      </w:pPr>
      <w:r w:rsidRPr="00870462">
        <w:rPr>
          <w:sz w:val="24"/>
          <w:szCs w:val="24"/>
        </w:rPr>
        <w:t xml:space="preserve">Based on the needs analysis, we have learned that employees should be able to </w:t>
      </w:r>
    </w:p>
    <w:p w14:paraId="6B48A838" w14:textId="77777777" w:rsidR="00B80E1B" w:rsidRPr="00870462" w:rsidRDefault="00B80E1B" w:rsidP="00B80E1B">
      <w:pPr>
        <w:pStyle w:val="a7"/>
        <w:numPr>
          <w:ilvl w:val="0"/>
          <w:numId w:val="36"/>
        </w:numPr>
        <w:ind w:firstLineChars="0"/>
        <w:rPr>
          <w:sz w:val="24"/>
          <w:szCs w:val="24"/>
        </w:rPr>
      </w:pPr>
      <w:r w:rsidRPr="00870462">
        <w:rPr>
          <w:sz w:val="24"/>
          <w:szCs w:val="24"/>
        </w:rPr>
        <w:t>view activities and schedules to help users make appointments</w:t>
      </w:r>
    </w:p>
    <w:p w14:paraId="5D6A4B20" w14:textId="77777777" w:rsidR="00B80E1B" w:rsidRPr="00870462" w:rsidRDefault="00B80E1B" w:rsidP="00B80E1B">
      <w:pPr>
        <w:pStyle w:val="a7"/>
        <w:numPr>
          <w:ilvl w:val="0"/>
          <w:numId w:val="36"/>
        </w:numPr>
        <w:ind w:firstLineChars="0"/>
        <w:rPr>
          <w:sz w:val="24"/>
          <w:szCs w:val="24"/>
        </w:rPr>
      </w:pPr>
      <w:r w:rsidRPr="00870462">
        <w:rPr>
          <w:sz w:val="24"/>
          <w:szCs w:val="24"/>
        </w:rPr>
        <w:t>assist users in membership processing</w:t>
      </w:r>
    </w:p>
    <w:p w14:paraId="51D10249" w14:textId="77777777" w:rsidR="00B80E1B" w:rsidRPr="00870462" w:rsidRDefault="00B80E1B" w:rsidP="00B80E1B">
      <w:pPr>
        <w:pStyle w:val="a7"/>
        <w:numPr>
          <w:ilvl w:val="0"/>
          <w:numId w:val="36"/>
        </w:numPr>
        <w:ind w:firstLineChars="0"/>
        <w:rPr>
          <w:sz w:val="24"/>
          <w:szCs w:val="24"/>
        </w:rPr>
      </w:pPr>
      <w:r w:rsidRPr="00870462">
        <w:rPr>
          <w:sz w:val="24"/>
          <w:szCs w:val="24"/>
        </w:rPr>
        <w:t>process cash payment activities,</w:t>
      </w:r>
    </w:p>
    <w:p w14:paraId="5A51876E" w14:textId="77777777" w:rsidR="00B80E1B" w:rsidRPr="00870462" w:rsidRDefault="00B80E1B" w:rsidP="00B80E1B">
      <w:pPr>
        <w:pStyle w:val="a7"/>
        <w:numPr>
          <w:ilvl w:val="0"/>
          <w:numId w:val="36"/>
        </w:numPr>
        <w:ind w:firstLineChars="0"/>
        <w:rPr>
          <w:sz w:val="24"/>
          <w:szCs w:val="24"/>
        </w:rPr>
      </w:pPr>
      <w:r w:rsidRPr="00870462">
        <w:rPr>
          <w:sz w:val="24"/>
          <w:szCs w:val="24"/>
        </w:rPr>
        <w:t>send receipts</w:t>
      </w:r>
    </w:p>
    <w:p w14:paraId="04C569CC" w14:textId="77777777" w:rsidR="00B80E1B" w:rsidRPr="00870462" w:rsidRDefault="00B80E1B" w:rsidP="00B80E1B">
      <w:pPr>
        <w:pStyle w:val="a7"/>
        <w:ind w:left="440" w:firstLineChars="0" w:firstLine="0"/>
        <w:rPr>
          <w:sz w:val="24"/>
          <w:szCs w:val="24"/>
        </w:rPr>
      </w:pPr>
    </w:p>
    <w:p w14:paraId="24785AA1" w14:textId="77777777" w:rsidR="00B80E1B" w:rsidRPr="00870462" w:rsidRDefault="00B80E1B" w:rsidP="00B80E1B">
      <w:pPr>
        <w:pStyle w:val="a7"/>
        <w:ind w:left="440" w:firstLineChars="0" w:firstLine="0"/>
        <w:rPr>
          <w:sz w:val="24"/>
          <w:szCs w:val="24"/>
        </w:rPr>
      </w:pPr>
      <w:r w:rsidRPr="00870462">
        <w:rPr>
          <w:sz w:val="24"/>
          <w:szCs w:val="24"/>
        </w:rPr>
        <w:t>The following diagram shows the manager’s activity diagram:</w:t>
      </w:r>
    </w:p>
    <w:p w14:paraId="383989B6" w14:textId="77777777" w:rsidR="00B80E1B" w:rsidRPr="00870462" w:rsidRDefault="00B80E1B" w:rsidP="00B80E1B">
      <w:pPr>
        <w:pStyle w:val="a7"/>
        <w:ind w:left="440" w:firstLineChars="0" w:firstLine="0"/>
        <w:rPr>
          <w:sz w:val="24"/>
          <w:szCs w:val="24"/>
        </w:rPr>
      </w:pPr>
      <w:r w:rsidRPr="00870462">
        <w:rPr>
          <w:noProof/>
          <w:sz w:val="24"/>
          <w:szCs w:val="24"/>
        </w:rPr>
        <w:lastRenderedPageBreak/>
        <w:drawing>
          <wp:inline distT="0" distB="0" distL="0" distR="0" wp14:anchorId="6035F6EE" wp14:editId="0CD72914">
            <wp:extent cx="3108960" cy="4108786"/>
            <wp:effectExtent l="0" t="0" r="0" b="6350"/>
            <wp:docPr id="9795068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4510" cy="4129337"/>
                    </a:xfrm>
                    <a:prstGeom prst="rect">
                      <a:avLst/>
                    </a:prstGeom>
                    <a:noFill/>
                    <a:ln>
                      <a:noFill/>
                    </a:ln>
                  </pic:spPr>
                </pic:pic>
              </a:graphicData>
            </a:graphic>
          </wp:inline>
        </w:drawing>
      </w:r>
    </w:p>
    <w:p w14:paraId="4C232B0D" w14:textId="77777777" w:rsidR="00B80E1B" w:rsidRPr="00F93EFC" w:rsidRDefault="00B80E1B" w:rsidP="00F93EFC">
      <w:pPr>
        <w:rPr>
          <w:rFonts w:eastAsiaTheme="minorEastAsia" w:hint="eastAsia"/>
          <w:sz w:val="24"/>
          <w:szCs w:val="24"/>
        </w:rPr>
      </w:pPr>
    </w:p>
    <w:p w14:paraId="1264DFF0" w14:textId="7926449D" w:rsidR="00B80E1B" w:rsidRPr="00870462" w:rsidRDefault="00B80E1B" w:rsidP="00B80E1B">
      <w:pPr>
        <w:pStyle w:val="a7"/>
        <w:ind w:left="440" w:firstLineChars="0" w:firstLine="0"/>
        <w:rPr>
          <w:sz w:val="24"/>
          <w:szCs w:val="24"/>
        </w:rPr>
      </w:pPr>
      <w:r w:rsidRPr="00870462">
        <w:rPr>
          <w:sz w:val="24"/>
          <w:szCs w:val="24"/>
        </w:rPr>
        <w:t>Employee activities flowchart:</w:t>
      </w:r>
    </w:p>
    <w:p w14:paraId="42EFC557" w14:textId="77777777" w:rsidR="00B80E1B" w:rsidRPr="00870462" w:rsidRDefault="00B80E1B" w:rsidP="00B80E1B">
      <w:pPr>
        <w:pStyle w:val="a7"/>
        <w:ind w:left="440" w:firstLineChars="0" w:firstLine="0"/>
        <w:rPr>
          <w:sz w:val="24"/>
          <w:szCs w:val="24"/>
        </w:rPr>
      </w:pPr>
      <w:r w:rsidRPr="00870462">
        <w:rPr>
          <w:noProof/>
          <w:sz w:val="24"/>
          <w:szCs w:val="24"/>
        </w:rPr>
        <w:drawing>
          <wp:inline distT="0" distB="0" distL="0" distR="0" wp14:anchorId="1B0D0CFB" wp14:editId="130B9EDB">
            <wp:extent cx="2985697" cy="3611880"/>
            <wp:effectExtent l="0" t="0" r="5715" b="7620"/>
            <wp:docPr id="214948390" name="图片 214948390" descr="D:\大三下\Software Engineering Project\ppt\sprint3\pic\Flowchart-employee.pngFlowchart-employ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pic\Flowchart-employee.pngFlowchart-employee"/>
                    <pic:cNvPicPr>
                      <a:picLocks noChangeAspect="1"/>
                    </pic:cNvPicPr>
                  </pic:nvPicPr>
                  <pic:blipFill>
                    <a:blip r:embed="rId24"/>
                    <a:srcRect/>
                    <a:stretch>
                      <a:fillRect/>
                    </a:stretch>
                  </pic:blipFill>
                  <pic:spPr>
                    <a:xfrm>
                      <a:off x="0" y="0"/>
                      <a:ext cx="3017745" cy="3650649"/>
                    </a:xfrm>
                    <a:prstGeom prst="rect">
                      <a:avLst/>
                    </a:prstGeom>
                  </pic:spPr>
                </pic:pic>
              </a:graphicData>
            </a:graphic>
          </wp:inline>
        </w:drawing>
      </w:r>
    </w:p>
    <w:p w14:paraId="03727B91" w14:textId="77777777" w:rsidR="00B80E1B" w:rsidRPr="00870462" w:rsidRDefault="00B80E1B" w:rsidP="00B80E1B">
      <w:pPr>
        <w:pStyle w:val="a7"/>
        <w:ind w:left="440" w:firstLineChars="0" w:firstLine="0"/>
        <w:rPr>
          <w:sz w:val="24"/>
          <w:szCs w:val="24"/>
        </w:rPr>
      </w:pPr>
      <w:r w:rsidRPr="00870462">
        <w:rPr>
          <w:sz w:val="24"/>
          <w:szCs w:val="24"/>
        </w:rPr>
        <w:lastRenderedPageBreak/>
        <w:t>Employee accept cash pay Sequence Diagram:</w:t>
      </w:r>
    </w:p>
    <w:p w14:paraId="59FB1ECC" w14:textId="77777777" w:rsidR="00B80E1B" w:rsidRPr="00870462" w:rsidRDefault="00B80E1B" w:rsidP="00B80E1B">
      <w:pPr>
        <w:pStyle w:val="a7"/>
        <w:ind w:left="440" w:firstLineChars="0" w:firstLine="0"/>
        <w:rPr>
          <w:sz w:val="24"/>
          <w:szCs w:val="24"/>
        </w:rPr>
      </w:pPr>
      <w:r w:rsidRPr="00870462">
        <w:rPr>
          <w:noProof/>
          <w:sz w:val="24"/>
          <w:szCs w:val="24"/>
        </w:rPr>
        <w:drawing>
          <wp:inline distT="0" distB="0" distL="0" distR="0" wp14:anchorId="4BF3CCB0" wp14:editId="1714FF50">
            <wp:extent cx="4221480" cy="2587245"/>
            <wp:effectExtent l="0" t="0" r="7620" b="3810"/>
            <wp:docPr id="9913238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7096" cy="2602945"/>
                    </a:xfrm>
                    <a:prstGeom prst="rect">
                      <a:avLst/>
                    </a:prstGeom>
                    <a:noFill/>
                    <a:ln>
                      <a:noFill/>
                    </a:ln>
                  </pic:spPr>
                </pic:pic>
              </a:graphicData>
            </a:graphic>
          </wp:inline>
        </w:drawing>
      </w:r>
    </w:p>
    <w:p w14:paraId="11D96FFF" w14:textId="77777777" w:rsidR="00B80E1B" w:rsidRPr="00870462" w:rsidRDefault="00B80E1B" w:rsidP="00B80E1B">
      <w:pPr>
        <w:pStyle w:val="a7"/>
        <w:ind w:left="440" w:firstLineChars="0" w:firstLine="0"/>
        <w:rPr>
          <w:sz w:val="24"/>
          <w:szCs w:val="24"/>
        </w:rPr>
      </w:pPr>
    </w:p>
    <w:p w14:paraId="5DAA5517" w14:textId="042E4FCC" w:rsidR="00B80E1B" w:rsidRPr="00870462" w:rsidRDefault="009465A3" w:rsidP="00B80E1B">
      <w:pPr>
        <w:pStyle w:val="20"/>
      </w:pPr>
      <w:bookmarkStart w:id="47" w:name="_Toc134328446"/>
      <w:r w:rsidRPr="00870462">
        <w:t>9</w:t>
      </w:r>
      <w:r w:rsidR="00B80E1B" w:rsidRPr="00870462">
        <w:t>.3 manager</w:t>
      </w:r>
      <w:bookmarkEnd w:id="47"/>
    </w:p>
    <w:p w14:paraId="6A8F29D2" w14:textId="77777777" w:rsidR="00B80E1B" w:rsidRPr="00870462" w:rsidRDefault="00B80E1B" w:rsidP="00B80E1B">
      <w:pPr>
        <w:pStyle w:val="a7"/>
        <w:ind w:left="440" w:firstLineChars="0" w:firstLine="0"/>
        <w:rPr>
          <w:sz w:val="24"/>
          <w:szCs w:val="24"/>
        </w:rPr>
      </w:pPr>
      <w:r w:rsidRPr="00870462">
        <w:rPr>
          <w:sz w:val="24"/>
          <w:szCs w:val="24"/>
        </w:rPr>
        <w:t xml:space="preserve">Based on demand analysis, we have learned that manager should be able to: </w:t>
      </w:r>
    </w:p>
    <w:p w14:paraId="11444EA9" w14:textId="77777777" w:rsidR="00B80E1B" w:rsidRPr="00870462" w:rsidRDefault="00B80E1B" w:rsidP="00B80E1B">
      <w:pPr>
        <w:pStyle w:val="a7"/>
        <w:numPr>
          <w:ilvl w:val="0"/>
          <w:numId w:val="37"/>
        </w:numPr>
        <w:ind w:firstLineChars="0"/>
        <w:rPr>
          <w:sz w:val="24"/>
          <w:szCs w:val="24"/>
        </w:rPr>
      </w:pPr>
      <w:r w:rsidRPr="00870462">
        <w:rPr>
          <w:sz w:val="24"/>
          <w:szCs w:val="24"/>
        </w:rPr>
        <w:t>view timetable</w:t>
      </w:r>
    </w:p>
    <w:p w14:paraId="048A560E" w14:textId="77777777" w:rsidR="00B80E1B" w:rsidRPr="00870462" w:rsidRDefault="00B80E1B" w:rsidP="00B80E1B">
      <w:pPr>
        <w:pStyle w:val="a7"/>
        <w:numPr>
          <w:ilvl w:val="0"/>
          <w:numId w:val="37"/>
        </w:numPr>
        <w:ind w:firstLineChars="0"/>
        <w:rPr>
          <w:sz w:val="24"/>
          <w:szCs w:val="24"/>
        </w:rPr>
      </w:pPr>
      <w:r w:rsidRPr="00870462">
        <w:rPr>
          <w:sz w:val="24"/>
          <w:szCs w:val="24"/>
        </w:rPr>
        <w:t>manage stadiums and activities</w:t>
      </w:r>
    </w:p>
    <w:p w14:paraId="4A141474" w14:textId="77777777" w:rsidR="00B80E1B" w:rsidRPr="00870462" w:rsidRDefault="00B80E1B" w:rsidP="00B80E1B">
      <w:pPr>
        <w:pStyle w:val="a7"/>
        <w:numPr>
          <w:ilvl w:val="0"/>
          <w:numId w:val="37"/>
        </w:numPr>
        <w:ind w:firstLineChars="0"/>
        <w:rPr>
          <w:sz w:val="24"/>
          <w:szCs w:val="24"/>
        </w:rPr>
      </w:pPr>
      <w:r w:rsidRPr="00870462">
        <w:rPr>
          <w:sz w:val="24"/>
          <w:szCs w:val="24"/>
        </w:rPr>
        <w:t>view summary data on weekly stadiums usage and revenue</w:t>
      </w:r>
    </w:p>
    <w:p w14:paraId="7F6176E9" w14:textId="77777777" w:rsidR="00B80E1B" w:rsidRPr="00870462" w:rsidRDefault="00B80E1B" w:rsidP="00B80E1B">
      <w:pPr>
        <w:ind w:left="440"/>
        <w:rPr>
          <w:sz w:val="24"/>
          <w:szCs w:val="24"/>
        </w:rPr>
      </w:pPr>
    </w:p>
    <w:p w14:paraId="591BC181" w14:textId="77777777" w:rsidR="00B80E1B" w:rsidRPr="00870462" w:rsidRDefault="00B80E1B" w:rsidP="00B80E1B">
      <w:pPr>
        <w:ind w:left="360"/>
        <w:rPr>
          <w:sz w:val="24"/>
          <w:szCs w:val="24"/>
        </w:rPr>
      </w:pPr>
      <w:r w:rsidRPr="00870462">
        <w:rPr>
          <w:sz w:val="24"/>
          <w:szCs w:val="24"/>
        </w:rPr>
        <w:t xml:space="preserve">The following diagram shows the manager’s activity diagram: </w:t>
      </w:r>
    </w:p>
    <w:p w14:paraId="18DB4B41" w14:textId="77777777" w:rsidR="00B80E1B" w:rsidRPr="00870462" w:rsidRDefault="00B80E1B" w:rsidP="00B80E1B">
      <w:pPr>
        <w:ind w:left="360"/>
        <w:rPr>
          <w:sz w:val="24"/>
          <w:szCs w:val="24"/>
        </w:rPr>
      </w:pPr>
      <w:r w:rsidRPr="00870462">
        <w:rPr>
          <w:noProof/>
          <w:sz w:val="24"/>
          <w:szCs w:val="24"/>
        </w:rPr>
        <w:drawing>
          <wp:inline distT="0" distB="0" distL="0" distR="0" wp14:anchorId="21AD8506" wp14:editId="62913C3A">
            <wp:extent cx="3718560" cy="3345632"/>
            <wp:effectExtent l="0" t="0" r="0" b="7620"/>
            <wp:docPr id="313815008" name="图片 313815008" descr="D:\大三下\Software Engineering Project\ppt\sprint3\pic\activity-admin.pngactivity-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D:\大三下\Software Engineering Project\ppt\sprint3\pic\activity-admin.pngactivity-admin"/>
                    <pic:cNvPicPr>
                      <a:picLocks noChangeAspect="1"/>
                    </pic:cNvPicPr>
                  </pic:nvPicPr>
                  <pic:blipFill>
                    <a:blip r:embed="rId26"/>
                    <a:srcRect/>
                    <a:stretch>
                      <a:fillRect/>
                    </a:stretch>
                  </pic:blipFill>
                  <pic:spPr>
                    <a:xfrm>
                      <a:off x="0" y="0"/>
                      <a:ext cx="3763527" cy="3386089"/>
                    </a:xfrm>
                    <a:prstGeom prst="rect">
                      <a:avLst/>
                    </a:prstGeom>
                  </pic:spPr>
                </pic:pic>
              </a:graphicData>
            </a:graphic>
          </wp:inline>
        </w:drawing>
      </w:r>
    </w:p>
    <w:p w14:paraId="2FE2CAD7" w14:textId="77777777" w:rsidR="00B80E1B" w:rsidRPr="00870462" w:rsidRDefault="00B80E1B" w:rsidP="00B80E1B">
      <w:pPr>
        <w:ind w:left="360"/>
        <w:rPr>
          <w:sz w:val="24"/>
          <w:szCs w:val="24"/>
        </w:rPr>
      </w:pPr>
      <w:r w:rsidRPr="00870462">
        <w:rPr>
          <w:sz w:val="24"/>
          <w:szCs w:val="24"/>
        </w:rPr>
        <w:lastRenderedPageBreak/>
        <w:t xml:space="preserve">Manager activities flowchart: </w:t>
      </w:r>
    </w:p>
    <w:p w14:paraId="2A8C65DC" w14:textId="77777777" w:rsidR="00B80E1B" w:rsidRPr="00870462" w:rsidRDefault="00B80E1B" w:rsidP="00B80E1B">
      <w:pPr>
        <w:ind w:left="360"/>
        <w:rPr>
          <w:b/>
          <w:bCs/>
          <w:sz w:val="24"/>
          <w:szCs w:val="24"/>
        </w:rPr>
      </w:pPr>
      <w:r w:rsidRPr="00870462">
        <w:rPr>
          <w:b/>
          <w:bCs/>
          <w:noProof/>
          <w:sz w:val="24"/>
          <w:szCs w:val="24"/>
        </w:rPr>
        <w:drawing>
          <wp:inline distT="0" distB="0" distL="0" distR="0" wp14:anchorId="3DD8C292" wp14:editId="737840FF">
            <wp:extent cx="2802467" cy="3390220"/>
            <wp:effectExtent l="0" t="0" r="0" b="1270"/>
            <wp:docPr id="73304263" name="图片 73304263" descr="D:\大三下\Software Engineering Project\ppt\sprint3\pic\Flowchart-employee.pngFlowchart-employ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pic\Flowchart-employee.pngFlowchart-employee"/>
                    <pic:cNvPicPr>
                      <a:picLocks noChangeAspect="1"/>
                    </pic:cNvPicPr>
                  </pic:nvPicPr>
                  <pic:blipFill>
                    <a:blip r:embed="rId24"/>
                    <a:srcRect/>
                    <a:stretch>
                      <a:fillRect/>
                    </a:stretch>
                  </pic:blipFill>
                  <pic:spPr>
                    <a:xfrm>
                      <a:off x="0" y="0"/>
                      <a:ext cx="2848863" cy="3446347"/>
                    </a:xfrm>
                    <a:prstGeom prst="rect">
                      <a:avLst/>
                    </a:prstGeom>
                  </pic:spPr>
                </pic:pic>
              </a:graphicData>
            </a:graphic>
          </wp:inline>
        </w:drawing>
      </w:r>
    </w:p>
    <w:p w14:paraId="672C74E6" w14:textId="77777777" w:rsidR="00B80E1B" w:rsidRPr="00870462" w:rsidRDefault="00B80E1B" w:rsidP="00B80E1B">
      <w:pPr>
        <w:ind w:left="440"/>
        <w:rPr>
          <w:sz w:val="24"/>
          <w:szCs w:val="24"/>
        </w:rPr>
      </w:pPr>
      <w:r w:rsidRPr="00870462">
        <w:rPr>
          <w:sz w:val="24"/>
          <w:szCs w:val="24"/>
        </w:rPr>
        <w:t xml:space="preserve">Manager edit activity Sequence Diagram: </w:t>
      </w:r>
    </w:p>
    <w:p w14:paraId="2F8D7C70" w14:textId="77777777" w:rsidR="00B80E1B" w:rsidRPr="00870462" w:rsidRDefault="00B80E1B" w:rsidP="00B80E1B">
      <w:pPr>
        <w:ind w:left="440"/>
        <w:rPr>
          <w:sz w:val="24"/>
          <w:szCs w:val="24"/>
        </w:rPr>
      </w:pPr>
      <w:r w:rsidRPr="00870462">
        <w:rPr>
          <w:noProof/>
          <w:sz w:val="24"/>
          <w:szCs w:val="24"/>
        </w:rPr>
        <w:drawing>
          <wp:inline distT="0" distB="0" distL="0" distR="0" wp14:anchorId="72961020" wp14:editId="5530A9ED">
            <wp:extent cx="3818467" cy="4347021"/>
            <wp:effectExtent l="0" t="0" r="0" b="0"/>
            <wp:docPr id="15585644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32870" cy="4363418"/>
                    </a:xfrm>
                    <a:prstGeom prst="rect">
                      <a:avLst/>
                    </a:prstGeom>
                    <a:noFill/>
                    <a:ln>
                      <a:noFill/>
                    </a:ln>
                  </pic:spPr>
                </pic:pic>
              </a:graphicData>
            </a:graphic>
          </wp:inline>
        </w:drawing>
      </w:r>
    </w:p>
    <w:p w14:paraId="61EBA934" w14:textId="77777777" w:rsidR="00B80E1B" w:rsidRPr="00870462" w:rsidRDefault="00B80E1B" w:rsidP="00B80E1B">
      <w:pPr>
        <w:ind w:left="440"/>
        <w:rPr>
          <w:sz w:val="24"/>
          <w:szCs w:val="24"/>
        </w:rPr>
      </w:pPr>
      <w:r w:rsidRPr="00870462">
        <w:rPr>
          <w:sz w:val="24"/>
          <w:szCs w:val="24"/>
        </w:rPr>
        <w:lastRenderedPageBreak/>
        <w:t xml:space="preserve">Manager check weekly income/usage Sequence Diagram: </w:t>
      </w:r>
    </w:p>
    <w:p w14:paraId="28C72BE6" w14:textId="77777777" w:rsidR="00B80E1B" w:rsidRPr="00870462" w:rsidRDefault="00B80E1B" w:rsidP="00B80E1B">
      <w:pPr>
        <w:ind w:left="440"/>
        <w:rPr>
          <w:sz w:val="24"/>
          <w:szCs w:val="24"/>
        </w:rPr>
      </w:pPr>
      <w:r w:rsidRPr="00870462">
        <w:rPr>
          <w:noProof/>
          <w:sz w:val="24"/>
          <w:szCs w:val="24"/>
        </w:rPr>
        <w:drawing>
          <wp:inline distT="0" distB="0" distL="0" distR="0" wp14:anchorId="420F77BD" wp14:editId="667156A4">
            <wp:extent cx="3459837" cy="3355730"/>
            <wp:effectExtent l="0" t="0" r="7620" b="0"/>
            <wp:docPr id="14371960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80538" cy="3375808"/>
                    </a:xfrm>
                    <a:prstGeom prst="rect">
                      <a:avLst/>
                    </a:prstGeom>
                    <a:noFill/>
                    <a:ln>
                      <a:noFill/>
                    </a:ln>
                  </pic:spPr>
                </pic:pic>
              </a:graphicData>
            </a:graphic>
          </wp:inline>
        </w:drawing>
      </w:r>
    </w:p>
    <w:p w14:paraId="7BEBE1A1" w14:textId="77777777" w:rsidR="00B80E1B" w:rsidRPr="00870462" w:rsidRDefault="00B80E1B" w:rsidP="00B80E1B">
      <w:pPr>
        <w:ind w:left="440"/>
        <w:rPr>
          <w:sz w:val="24"/>
          <w:szCs w:val="24"/>
        </w:rPr>
      </w:pPr>
    </w:p>
    <w:p w14:paraId="4ABA60CA" w14:textId="148C0019" w:rsidR="00B80E1B" w:rsidRPr="00870462" w:rsidRDefault="00B80E1B" w:rsidP="008A5174">
      <w:pPr>
        <w:pStyle w:val="10"/>
        <w:numPr>
          <w:ilvl w:val="0"/>
          <w:numId w:val="41"/>
        </w:numPr>
      </w:pPr>
      <w:bookmarkStart w:id="48" w:name="_Toc134328447"/>
      <w:r w:rsidRPr="00870462">
        <w:t>Interface design</w:t>
      </w:r>
      <w:bookmarkEnd w:id="48"/>
    </w:p>
    <w:p w14:paraId="6B1FFD7F" w14:textId="301F2E4D" w:rsidR="00B80E1B" w:rsidRPr="00870462" w:rsidRDefault="009465A3" w:rsidP="00B80E1B">
      <w:pPr>
        <w:pStyle w:val="20"/>
        <w:jc w:val="left"/>
      </w:pPr>
      <w:bookmarkStart w:id="49" w:name="_Toc134328448"/>
      <w:r w:rsidRPr="00870462">
        <w:t>10</w:t>
      </w:r>
      <w:r w:rsidR="00B80E1B" w:rsidRPr="00870462">
        <w:t xml:space="preserve">.1 </w:t>
      </w:r>
      <w:proofErr w:type="spellStart"/>
      <w:r w:rsidR="00B80E1B" w:rsidRPr="00870462">
        <w:t>ActivityService</w:t>
      </w:r>
      <w:proofErr w:type="spellEnd"/>
      <w:r w:rsidR="00B80E1B" w:rsidRPr="00870462">
        <w:t>/</w:t>
      </w:r>
      <w:r w:rsidR="008A5174" w:rsidRPr="00870462">
        <w:t xml:space="preserve"> </w:t>
      </w:r>
      <w:proofErr w:type="spellStart"/>
      <w:r w:rsidR="00B80E1B" w:rsidRPr="00870462">
        <w:t>AppointmentService</w:t>
      </w:r>
      <w:proofErr w:type="spellEnd"/>
      <w:r w:rsidR="00B80E1B" w:rsidRPr="00870462">
        <w:t>/</w:t>
      </w:r>
      <w:r w:rsidR="008A5174" w:rsidRPr="00870462">
        <w:t xml:space="preserve"> </w:t>
      </w:r>
      <w:proofErr w:type="spellStart"/>
      <w:r w:rsidR="00B80E1B" w:rsidRPr="00870462">
        <w:t>MembershipService</w:t>
      </w:r>
      <w:proofErr w:type="spellEnd"/>
      <w:r w:rsidR="00B80E1B" w:rsidRPr="00870462">
        <w:t>/</w:t>
      </w:r>
      <w:r w:rsidR="008A5174" w:rsidRPr="00870462">
        <w:t xml:space="preserve"> </w:t>
      </w:r>
      <w:proofErr w:type="spellStart"/>
      <w:r w:rsidR="00B80E1B" w:rsidRPr="00870462">
        <w:t>OrderService</w:t>
      </w:r>
      <w:proofErr w:type="spellEnd"/>
      <w:r w:rsidR="00B80E1B" w:rsidRPr="00870462">
        <w:t>/</w:t>
      </w:r>
      <w:r w:rsidR="008A5174" w:rsidRPr="00870462">
        <w:t xml:space="preserve"> </w:t>
      </w:r>
      <w:proofErr w:type="spellStart"/>
      <w:r w:rsidR="00B80E1B" w:rsidRPr="00870462">
        <w:t>StadiumService</w:t>
      </w:r>
      <w:proofErr w:type="spellEnd"/>
      <w:r w:rsidR="00B80E1B" w:rsidRPr="00870462">
        <w:t>/</w:t>
      </w:r>
      <w:r w:rsidR="008A5174" w:rsidRPr="00870462">
        <w:t xml:space="preserve"> </w:t>
      </w:r>
      <w:proofErr w:type="spellStart"/>
      <w:r w:rsidR="00B80E1B" w:rsidRPr="00870462">
        <w:t>SysUserService</w:t>
      </w:r>
      <w:proofErr w:type="spellEnd"/>
      <w:r w:rsidR="00B80E1B" w:rsidRPr="00870462">
        <w:t>/</w:t>
      </w:r>
      <w:r w:rsidR="008A5174" w:rsidRPr="00870462">
        <w:t xml:space="preserve"> </w:t>
      </w:r>
      <w:proofErr w:type="spellStart"/>
      <w:r w:rsidR="00B80E1B" w:rsidRPr="00870462">
        <w:t>TimetableService</w:t>
      </w:r>
      <w:bookmarkEnd w:id="49"/>
      <w:proofErr w:type="spellEnd"/>
    </w:p>
    <w:p w14:paraId="454CE25A" w14:textId="77777777" w:rsidR="00B80E1B" w:rsidRPr="00870462" w:rsidRDefault="00B80E1B" w:rsidP="00B80E1B">
      <w:pPr>
        <w:rPr>
          <w:b/>
          <w:bCs/>
          <w:sz w:val="24"/>
          <w:szCs w:val="24"/>
        </w:rPr>
      </w:pPr>
    </w:p>
    <w:p w14:paraId="31948238" w14:textId="77777777" w:rsidR="00B80E1B" w:rsidRPr="00870462" w:rsidRDefault="00B80E1B" w:rsidP="00B80E1B">
      <w:pPr>
        <w:rPr>
          <w:sz w:val="24"/>
          <w:szCs w:val="24"/>
        </w:rPr>
      </w:pPr>
      <w:r w:rsidRPr="00870462">
        <w:rPr>
          <w:sz w:val="24"/>
          <w:szCs w:val="24"/>
        </w:rPr>
        <w:t>The following section is the interface for controlling activities/ appointments/ memberships/ stadiums/ users/ timetables, including paging, showing, get details, adding, deleting, and modifying. The following content takes the interface for controlling activities as an example, and the interface for controlling other content is the same.</w:t>
      </w:r>
    </w:p>
    <w:p w14:paraId="29546AEC" w14:textId="77777777" w:rsidR="00B80E1B" w:rsidRPr="00870462" w:rsidRDefault="00B80E1B" w:rsidP="00B80E1B">
      <w:pPr>
        <w:rPr>
          <w:sz w:val="24"/>
          <w:szCs w:val="24"/>
        </w:rPr>
      </w:pPr>
    </w:p>
    <w:p w14:paraId="2696ABA3" w14:textId="77777777" w:rsidR="00B80E1B" w:rsidRPr="00870462" w:rsidRDefault="00B80E1B" w:rsidP="00B80E1B">
      <w:pPr>
        <w:pStyle w:val="1"/>
        <w:rPr>
          <w:bCs/>
          <w:szCs w:val="24"/>
        </w:rPr>
      </w:pPr>
      <w:bookmarkStart w:id="50" w:name="_Toc134328449"/>
      <w:r w:rsidRPr="00870462">
        <w:rPr>
          <w:bCs/>
          <w:szCs w:val="24"/>
        </w:rPr>
        <w:t>Page</w:t>
      </w:r>
      <w:bookmarkEnd w:id="50"/>
    </w:p>
    <w:p w14:paraId="7D436620"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1DB1D8A2"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Paging Activities.</w:t>
      </w:r>
    </w:p>
    <w:p w14:paraId="4AD06DD5"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w:t>
      </w:r>
      <w:proofErr w:type="spellStart"/>
      <w:r w:rsidRPr="00870462">
        <w:rPr>
          <w:sz w:val="24"/>
          <w:szCs w:val="24"/>
        </w:rPr>
        <w:t>pageDTO</w:t>
      </w:r>
      <w:proofErr w:type="spellEnd"/>
      <w:r w:rsidRPr="00870462">
        <w:rPr>
          <w:sz w:val="24"/>
          <w:szCs w:val="24"/>
        </w:rPr>
        <w:t>(</w:t>
      </w:r>
      <w:proofErr w:type="spellStart"/>
      <w:r w:rsidRPr="00870462">
        <w:rPr>
          <w:sz w:val="24"/>
          <w:szCs w:val="24"/>
        </w:rPr>
        <w:t>PageDTO</w:t>
      </w:r>
      <w:proofErr w:type="spellEnd"/>
      <w:r w:rsidRPr="00870462">
        <w:rPr>
          <w:sz w:val="24"/>
          <w:szCs w:val="24"/>
        </w:rPr>
        <w:t>)</w:t>
      </w:r>
    </w:p>
    <w:p w14:paraId="391259F3"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w:t>
      </w:r>
      <w:proofErr w:type="spellStart"/>
      <w:r w:rsidRPr="00870462">
        <w:rPr>
          <w:sz w:val="24"/>
          <w:szCs w:val="24"/>
        </w:rPr>
        <w:t>pageDTO</w:t>
      </w:r>
      <w:proofErr w:type="spellEnd"/>
      <w:r w:rsidRPr="00870462">
        <w:rPr>
          <w:sz w:val="24"/>
          <w:szCs w:val="24"/>
        </w:rPr>
        <w:t>(</w:t>
      </w:r>
      <w:proofErr w:type="spellStart"/>
      <w:r w:rsidRPr="00870462">
        <w:rPr>
          <w:sz w:val="24"/>
          <w:szCs w:val="24"/>
        </w:rPr>
        <w:t>PageDTO</w:t>
      </w:r>
      <w:proofErr w:type="spellEnd"/>
      <w:r w:rsidRPr="00870462">
        <w:rPr>
          <w:sz w:val="24"/>
          <w:szCs w:val="24"/>
        </w:rPr>
        <w:t>)</w:t>
      </w:r>
    </w:p>
    <w:p w14:paraId="10118364"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0AEA4B14"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594EF723"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456BCE62"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53D9692E"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56A4F2E9" w14:textId="77777777" w:rsidR="00B80E1B" w:rsidRPr="00870462" w:rsidRDefault="00B80E1B" w:rsidP="00B80E1B">
      <w:pPr>
        <w:pStyle w:val="a7"/>
        <w:ind w:left="780" w:firstLineChars="0" w:firstLine="60"/>
        <w:rPr>
          <w:sz w:val="24"/>
          <w:szCs w:val="24"/>
        </w:rPr>
      </w:pPr>
      <w:r w:rsidRPr="00870462">
        <w:rPr>
          <w:sz w:val="24"/>
          <w:szCs w:val="24"/>
        </w:rPr>
        <w:t xml:space="preserve">If the interface call fails, a status code and error message will be </w:t>
      </w:r>
      <w:r w:rsidRPr="00870462">
        <w:rPr>
          <w:sz w:val="24"/>
          <w:szCs w:val="24"/>
        </w:rPr>
        <w:lastRenderedPageBreak/>
        <w:t>returned.</w:t>
      </w:r>
    </w:p>
    <w:p w14:paraId="1107AF63" w14:textId="77777777" w:rsidR="00B80E1B" w:rsidRPr="00870462" w:rsidRDefault="00B80E1B" w:rsidP="00B80E1B">
      <w:pPr>
        <w:pStyle w:val="a7"/>
        <w:ind w:left="780" w:firstLineChars="0" w:firstLine="60"/>
        <w:rPr>
          <w:sz w:val="24"/>
          <w:szCs w:val="24"/>
        </w:rPr>
      </w:pPr>
    </w:p>
    <w:p w14:paraId="6EE01B2A" w14:textId="77777777" w:rsidR="00B80E1B" w:rsidRPr="00870462" w:rsidRDefault="00B80E1B" w:rsidP="00B80E1B">
      <w:pPr>
        <w:pStyle w:val="1"/>
        <w:rPr>
          <w:szCs w:val="24"/>
        </w:rPr>
      </w:pPr>
      <w:bookmarkStart w:id="51" w:name="_Toc134328450"/>
      <w:proofErr w:type="spellStart"/>
      <w:r w:rsidRPr="00870462">
        <w:rPr>
          <w:szCs w:val="24"/>
        </w:rPr>
        <w:t>listall</w:t>
      </w:r>
      <w:bookmarkEnd w:id="51"/>
      <w:proofErr w:type="spellEnd"/>
    </w:p>
    <w:p w14:paraId="267F0EEC"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736C4687"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List all Activities.</w:t>
      </w:r>
    </w:p>
    <w:p w14:paraId="1BDA9E3C" w14:textId="77777777" w:rsidR="00B80E1B" w:rsidRPr="00870462" w:rsidRDefault="00B80E1B" w:rsidP="00B80E1B">
      <w:pPr>
        <w:pStyle w:val="a7"/>
        <w:ind w:left="360" w:firstLineChars="0" w:firstLine="0"/>
        <w:rPr>
          <w:sz w:val="24"/>
          <w:szCs w:val="24"/>
        </w:rPr>
      </w:pPr>
      <w:r w:rsidRPr="00870462">
        <w:rPr>
          <w:i/>
          <w:iCs/>
          <w:sz w:val="24"/>
          <w:szCs w:val="24"/>
        </w:rPr>
        <w:t xml:space="preserve">Input parameter: </w:t>
      </w:r>
      <w:r w:rsidRPr="00870462">
        <w:rPr>
          <w:sz w:val="24"/>
          <w:szCs w:val="24"/>
        </w:rPr>
        <w:t>null</w:t>
      </w:r>
    </w:p>
    <w:p w14:paraId="2CF51A92"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temperature: list(List&lt;Activity&gt;)</w:t>
      </w:r>
    </w:p>
    <w:p w14:paraId="52092469"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43C6B406"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38F528E4"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302E7D15"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028168B2"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399A34E1"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6BEB68C4" w14:textId="77777777" w:rsidR="00B80E1B" w:rsidRPr="00870462" w:rsidRDefault="00B80E1B" w:rsidP="00B80E1B">
      <w:pPr>
        <w:rPr>
          <w:sz w:val="24"/>
          <w:szCs w:val="24"/>
        </w:rPr>
      </w:pPr>
    </w:p>
    <w:p w14:paraId="411F0D8E" w14:textId="77777777" w:rsidR="00B80E1B" w:rsidRPr="00870462" w:rsidRDefault="00B80E1B" w:rsidP="00B80E1B">
      <w:pPr>
        <w:pStyle w:val="1"/>
        <w:rPr>
          <w:szCs w:val="24"/>
        </w:rPr>
      </w:pPr>
      <w:bookmarkStart w:id="52" w:name="_Toc134328451"/>
      <w:proofErr w:type="spellStart"/>
      <w:r w:rsidRPr="00870462">
        <w:rPr>
          <w:szCs w:val="24"/>
        </w:rPr>
        <w:t>getActivityById</w:t>
      </w:r>
      <w:bookmarkEnd w:id="52"/>
      <w:proofErr w:type="spellEnd"/>
    </w:p>
    <w:p w14:paraId="5F57DF38"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491B50FE"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Query specific activity details.</w:t>
      </w:r>
    </w:p>
    <w:p w14:paraId="37FEFE76"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id(String)</w:t>
      </w:r>
    </w:p>
    <w:p w14:paraId="4C74B4B5"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w:t>
      </w:r>
      <w:r w:rsidRPr="00870462">
        <w:rPr>
          <w:i/>
          <w:iCs/>
          <w:sz w:val="24"/>
          <w:szCs w:val="24"/>
        </w:rPr>
        <w:t>e.</w:t>
      </w:r>
      <w:r w:rsidRPr="00870462">
        <w:rPr>
          <w:sz w:val="24"/>
          <w:szCs w:val="24"/>
        </w:rPr>
        <w:t>g.:</w:t>
      </w:r>
    </w:p>
    <w:p w14:paraId="3445544E" w14:textId="77777777" w:rsidR="00B80E1B" w:rsidRPr="00870462" w:rsidRDefault="00B80E1B" w:rsidP="00B80E1B">
      <w:pPr>
        <w:pStyle w:val="a7"/>
        <w:ind w:leftChars="371" w:left="779" w:firstLineChars="0" w:firstLine="61"/>
        <w:rPr>
          <w:sz w:val="24"/>
          <w:szCs w:val="24"/>
        </w:rPr>
      </w:pPr>
      <w:r w:rsidRPr="00870462">
        <w:rPr>
          <w:sz w:val="24"/>
          <w:szCs w:val="24"/>
        </w:rPr>
        <w:t xml:space="preserve">{ “id”: 1649985909376151444, </w:t>
      </w:r>
    </w:p>
    <w:p w14:paraId="62BFF1ED" w14:textId="77777777" w:rsidR="00B80E1B" w:rsidRPr="00870462" w:rsidRDefault="00B80E1B" w:rsidP="00B80E1B">
      <w:pPr>
        <w:pStyle w:val="a7"/>
        <w:ind w:leftChars="371" w:left="779" w:firstLineChars="0" w:firstLine="61"/>
        <w:rPr>
          <w:sz w:val="24"/>
          <w:szCs w:val="24"/>
        </w:rPr>
      </w:pPr>
      <w:r w:rsidRPr="00870462">
        <w:rPr>
          <w:sz w:val="24"/>
          <w:szCs w:val="24"/>
        </w:rPr>
        <w:t>“</w:t>
      </w:r>
      <w:proofErr w:type="spellStart"/>
      <w:r w:rsidRPr="00870462">
        <w:rPr>
          <w:sz w:val="24"/>
          <w:szCs w:val="24"/>
        </w:rPr>
        <w:t>Stadium_id</w:t>
      </w:r>
      <w:proofErr w:type="spellEnd"/>
      <w:r w:rsidRPr="00870462">
        <w:rPr>
          <w:sz w:val="24"/>
          <w:szCs w:val="24"/>
        </w:rPr>
        <w:t xml:space="preserve">”: 1649985546757599234, </w:t>
      </w:r>
    </w:p>
    <w:p w14:paraId="78B0F6C6" w14:textId="77777777" w:rsidR="00B80E1B" w:rsidRPr="00870462" w:rsidRDefault="00B80E1B" w:rsidP="00B80E1B">
      <w:pPr>
        <w:pStyle w:val="a7"/>
        <w:ind w:leftChars="371" w:left="779" w:firstLineChars="0" w:firstLine="61"/>
        <w:rPr>
          <w:sz w:val="24"/>
          <w:szCs w:val="24"/>
        </w:rPr>
      </w:pPr>
      <w:r w:rsidRPr="00870462">
        <w:rPr>
          <w:sz w:val="24"/>
          <w:szCs w:val="24"/>
        </w:rPr>
        <w:t xml:space="preserve">“name”: Squash courts General use, </w:t>
      </w:r>
    </w:p>
    <w:p w14:paraId="37F7F66D" w14:textId="77777777" w:rsidR="00B80E1B" w:rsidRPr="00870462" w:rsidRDefault="00B80E1B" w:rsidP="00B80E1B">
      <w:pPr>
        <w:pStyle w:val="a7"/>
        <w:ind w:leftChars="371" w:left="779" w:firstLineChars="0" w:firstLine="61"/>
        <w:rPr>
          <w:sz w:val="24"/>
          <w:szCs w:val="24"/>
        </w:rPr>
      </w:pPr>
      <w:r w:rsidRPr="00870462">
        <w:rPr>
          <w:sz w:val="24"/>
          <w:szCs w:val="24"/>
        </w:rPr>
        <w:t xml:space="preserve">“price”: 10, </w:t>
      </w:r>
    </w:p>
    <w:p w14:paraId="3EB58E09" w14:textId="77777777" w:rsidR="00B80E1B" w:rsidRPr="00870462" w:rsidRDefault="00B80E1B" w:rsidP="00B80E1B">
      <w:pPr>
        <w:pStyle w:val="a7"/>
        <w:ind w:leftChars="371" w:left="779" w:firstLineChars="0" w:firstLine="61"/>
        <w:rPr>
          <w:sz w:val="24"/>
          <w:szCs w:val="24"/>
        </w:rPr>
      </w:pPr>
      <w:r w:rsidRPr="00870462">
        <w:rPr>
          <w:sz w:val="24"/>
          <w:szCs w:val="24"/>
        </w:rPr>
        <w:t xml:space="preserve">“unit”: , </w:t>
      </w:r>
    </w:p>
    <w:p w14:paraId="5616D253" w14:textId="77777777" w:rsidR="00B80E1B" w:rsidRPr="00870462" w:rsidRDefault="00B80E1B" w:rsidP="00B80E1B">
      <w:pPr>
        <w:pStyle w:val="a7"/>
        <w:ind w:leftChars="371" w:left="779" w:firstLineChars="0" w:firstLine="61"/>
        <w:rPr>
          <w:sz w:val="24"/>
          <w:szCs w:val="24"/>
        </w:rPr>
      </w:pPr>
      <w:r w:rsidRPr="00870462">
        <w:rPr>
          <w:sz w:val="24"/>
          <w:szCs w:val="24"/>
        </w:rPr>
        <w:t>“</w:t>
      </w:r>
      <w:proofErr w:type="spellStart"/>
      <w:proofErr w:type="gramStart"/>
      <w:r w:rsidRPr="00870462">
        <w:rPr>
          <w:sz w:val="24"/>
          <w:szCs w:val="24"/>
        </w:rPr>
        <w:t>create</w:t>
      </w:r>
      <w:proofErr w:type="gramEnd"/>
      <w:r w:rsidRPr="00870462">
        <w:rPr>
          <w:sz w:val="24"/>
          <w:szCs w:val="24"/>
        </w:rPr>
        <w:t>_time</w:t>
      </w:r>
      <w:proofErr w:type="spellEnd"/>
      <w:r w:rsidRPr="00870462">
        <w:rPr>
          <w:sz w:val="24"/>
          <w:szCs w:val="24"/>
        </w:rPr>
        <w:t xml:space="preserve">”: 2023-04-23 11:57:51, </w:t>
      </w:r>
    </w:p>
    <w:p w14:paraId="448F98F0" w14:textId="77777777" w:rsidR="00B80E1B" w:rsidRPr="00870462" w:rsidRDefault="00B80E1B" w:rsidP="00B80E1B">
      <w:pPr>
        <w:pStyle w:val="a7"/>
        <w:ind w:leftChars="371" w:left="779" w:firstLineChars="0" w:firstLine="61"/>
        <w:rPr>
          <w:sz w:val="24"/>
          <w:szCs w:val="24"/>
        </w:rPr>
      </w:pPr>
      <w:r w:rsidRPr="00870462">
        <w:rPr>
          <w:sz w:val="24"/>
          <w:szCs w:val="24"/>
        </w:rPr>
        <w:t>“</w:t>
      </w:r>
      <w:proofErr w:type="spellStart"/>
      <w:proofErr w:type="gramStart"/>
      <w:r w:rsidRPr="00870462">
        <w:rPr>
          <w:sz w:val="24"/>
          <w:szCs w:val="24"/>
        </w:rPr>
        <w:t>create</w:t>
      </w:r>
      <w:proofErr w:type="gramEnd"/>
      <w:r w:rsidRPr="00870462">
        <w:rPr>
          <w:sz w:val="24"/>
          <w:szCs w:val="24"/>
        </w:rPr>
        <w:t>_by</w:t>
      </w:r>
      <w:proofErr w:type="spellEnd"/>
      <w:r w:rsidRPr="00870462">
        <w:rPr>
          <w:sz w:val="24"/>
          <w:szCs w:val="24"/>
        </w:rPr>
        <w:t>”: admin}</w:t>
      </w:r>
    </w:p>
    <w:p w14:paraId="53EB0069"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797B9216"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14A03CF2"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624ED991"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05FD7EB9"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68F33A06"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5605E892" w14:textId="77777777" w:rsidR="00B80E1B" w:rsidRPr="00870462" w:rsidRDefault="00B80E1B" w:rsidP="00B80E1B">
      <w:pPr>
        <w:rPr>
          <w:sz w:val="24"/>
          <w:szCs w:val="24"/>
        </w:rPr>
      </w:pPr>
    </w:p>
    <w:p w14:paraId="3BB81490" w14:textId="77777777" w:rsidR="00B80E1B" w:rsidRPr="00870462" w:rsidRDefault="00B80E1B" w:rsidP="00B80E1B">
      <w:pPr>
        <w:pStyle w:val="1"/>
        <w:rPr>
          <w:szCs w:val="24"/>
        </w:rPr>
      </w:pPr>
      <w:bookmarkStart w:id="53" w:name="_Toc134328452"/>
      <w:proofErr w:type="spellStart"/>
      <w:r w:rsidRPr="00870462">
        <w:rPr>
          <w:szCs w:val="24"/>
        </w:rPr>
        <w:t>deleteActivityById</w:t>
      </w:r>
      <w:bookmarkEnd w:id="53"/>
      <w:proofErr w:type="spellEnd"/>
    </w:p>
    <w:p w14:paraId="1FF9A4E4"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DELETE</w:t>
      </w:r>
    </w:p>
    <w:p w14:paraId="47378ABB"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Delete an Activity.</w:t>
      </w:r>
    </w:p>
    <w:p w14:paraId="38D201D9"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id(String)</w:t>
      </w:r>
    </w:p>
    <w:p w14:paraId="6B9DBA78"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Delete Success" /error</w:t>
      </w:r>
    </w:p>
    <w:p w14:paraId="1D07893A"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452844D2" w14:textId="77777777" w:rsidR="00B80E1B" w:rsidRPr="00870462" w:rsidRDefault="00B80E1B" w:rsidP="00B80E1B">
      <w:pPr>
        <w:pStyle w:val="a7"/>
        <w:numPr>
          <w:ilvl w:val="0"/>
          <w:numId w:val="25"/>
        </w:numPr>
        <w:ind w:firstLineChars="0"/>
        <w:rPr>
          <w:sz w:val="24"/>
          <w:szCs w:val="24"/>
        </w:rPr>
      </w:pPr>
      <w:r w:rsidRPr="00870462">
        <w:rPr>
          <w:sz w:val="24"/>
          <w:szCs w:val="24"/>
        </w:rPr>
        <w:lastRenderedPageBreak/>
        <w:t>SUCCESS(200, "success")</w:t>
      </w:r>
    </w:p>
    <w:p w14:paraId="34E50275"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509C17FF"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0F517525"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4307C84F"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1C9C5D90" w14:textId="77777777" w:rsidR="00B80E1B" w:rsidRPr="00870462" w:rsidRDefault="00B80E1B" w:rsidP="00B80E1B">
      <w:pPr>
        <w:pStyle w:val="a7"/>
        <w:ind w:left="780" w:firstLineChars="0" w:firstLine="60"/>
        <w:rPr>
          <w:sz w:val="24"/>
          <w:szCs w:val="24"/>
        </w:rPr>
      </w:pPr>
    </w:p>
    <w:p w14:paraId="35BE0F24" w14:textId="77777777" w:rsidR="00B80E1B" w:rsidRPr="00870462" w:rsidRDefault="00B80E1B" w:rsidP="00B80E1B">
      <w:pPr>
        <w:pStyle w:val="1"/>
        <w:rPr>
          <w:szCs w:val="24"/>
        </w:rPr>
      </w:pPr>
      <w:bookmarkStart w:id="54" w:name="_Toc134328453"/>
      <w:proofErr w:type="spellStart"/>
      <w:r w:rsidRPr="00870462">
        <w:rPr>
          <w:szCs w:val="24"/>
        </w:rPr>
        <w:t>addActivityById</w:t>
      </w:r>
      <w:bookmarkEnd w:id="54"/>
      <w:proofErr w:type="spellEnd"/>
    </w:p>
    <w:p w14:paraId="5757A9E6"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591DC3E1"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Add an Activity.</w:t>
      </w:r>
    </w:p>
    <w:p w14:paraId="65F07B15"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obj(Activity)</w:t>
      </w:r>
    </w:p>
    <w:p w14:paraId="55AEC77E"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Add Success" /error</w:t>
      </w:r>
    </w:p>
    <w:p w14:paraId="2D281812"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76304892"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355D07AB"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4CFC040F"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7B34A496"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2D9B1956"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3227C20C" w14:textId="77777777" w:rsidR="00B80E1B" w:rsidRPr="00870462" w:rsidRDefault="00B80E1B" w:rsidP="00B80E1B">
      <w:pPr>
        <w:pStyle w:val="a7"/>
        <w:ind w:left="780" w:firstLineChars="0" w:firstLine="60"/>
        <w:rPr>
          <w:sz w:val="24"/>
          <w:szCs w:val="24"/>
        </w:rPr>
      </w:pPr>
    </w:p>
    <w:p w14:paraId="3A4C1CFA" w14:textId="77777777" w:rsidR="00B80E1B" w:rsidRPr="00870462" w:rsidRDefault="00B80E1B" w:rsidP="00B80E1B">
      <w:pPr>
        <w:pStyle w:val="1"/>
        <w:rPr>
          <w:szCs w:val="24"/>
        </w:rPr>
      </w:pPr>
      <w:bookmarkStart w:id="55" w:name="_Toc134328454"/>
      <w:proofErr w:type="spellStart"/>
      <w:r w:rsidRPr="00870462">
        <w:rPr>
          <w:szCs w:val="24"/>
        </w:rPr>
        <w:t>updateActivityById</w:t>
      </w:r>
      <w:bookmarkEnd w:id="55"/>
      <w:proofErr w:type="spellEnd"/>
    </w:p>
    <w:p w14:paraId="15007BC3"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UT</w:t>
      </w:r>
    </w:p>
    <w:p w14:paraId="4E98B29E"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Modify an Activity.</w:t>
      </w:r>
    </w:p>
    <w:p w14:paraId="53093BE0"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obj(Activity)</w:t>
      </w:r>
    </w:p>
    <w:p w14:paraId="244AF078"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Update Success" /</w:t>
      </w:r>
      <w:proofErr w:type="spellStart"/>
      <w:r w:rsidRPr="00870462">
        <w:rPr>
          <w:sz w:val="24"/>
          <w:szCs w:val="24"/>
        </w:rPr>
        <w:t>errpr</w:t>
      </w:r>
      <w:proofErr w:type="spellEnd"/>
    </w:p>
    <w:p w14:paraId="69F7FB3E"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696E5695"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48FC82E5"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1A367332"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35EDFD23"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0614F57F"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6D1AAB14" w14:textId="77777777" w:rsidR="00B80E1B" w:rsidRPr="00870462" w:rsidRDefault="00B80E1B" w:rsidP="00B80E1B">
      <w:pPr>
        <w:rPr>
          <w:sz w:val="24"/>
          <w:szCs w:val="24"/>
        </w:rPr>
      </w:pPr>
    </w:p>
    <w:p w14:paraId="332202F8" w14:textId="01BBEC77" w:rsidR="00B80E1B" w:rsidRPr="00870462" w:rsidRDefault="009465A3" w:rsidP="00B80E1B">
      <w:pPr>
        <w:pStyle w:val="20"/>
      </w:pPr>
      <w:bookmarkStart w:id="56" w:name="_Toc134328455"/>
      <w:r w:rsidRPr="00870462">
        <w:t>10</w:t>
      </w:r>
      <w:r w:rsidR="00B80E1B" w:rsidRPr="00870462">
        <w:t xml:space="preserve">.2 </w:t>
      </w:r>
      <w:proofErr w:type="spellStart"/>
      <w:r w:rsidR="00B80E1B" w:rsidRPr="00870462">
        <w:t>MembershipService</w:t>
      </w:r>
      <w:bookmarkEnd w:id="56"/>
      <w:proofErr w:type="spellEnd"/>
    </w:p>
    <w:p w14:paraId="3AD8C2BB" w14:textId="77777777" w:rsidR="00B80E1B" w:rsidRPr="00870462" w:rsidRDefault="00B80E1B" w:rsidP="00B80E1B">
      <w:pPr>
        <w:rPr>
          <w:b/>
          <w:bCs/>
          <w:sz w:val="24"/>
          <w:szCs w:val="24"/>
        </w:rPr>
      </w:pPr>
    </w:p>
    <w:p w14:paraId="28B34339" w14:textId="77777777" w:rsidR="00B80E1B" w:rsidRPr="00870462" w:rsidRDefault="00B80E1B" w:rsidP="00B80E1B">
      <w:pPr>
        <w:rPr>
          <w:sz w:val="24"/>
          <w:szCs w:val="24"/>
        </w:rPr>
      </w:pPr>
      <w:r w:rsidRPr="00870462">
        <w:rPr>
          <w:sz w:val="24"/>
          <w:szCs w:val="24"/>
        </w:rPr>
        <w:t>The following content is the remaining function in member management except the above six functions: obtaining member status through username.</w:t>
      </w:r>
    </w:p>
    <w:p w14:paraId="00269988" w14:textId="77777777" w:rsidR="00B80E1B" w:rsidRPr="00870462" w:rsidRDefault="00B80E1B" w:rsidP="00B80E1B">
      <w:pPr>
        <w:rPr>
          <w:sz w:val="24"/>
          <w:szCs w:val="24"/>
        </w:rPr>
      </w:pPr>
    </w:p>
    <w:p w14:paraId="63DCB63E" w14:textId="77777777" w:rsidR="00B80E1B" w:rsidRPr="00870462" w:rsidRDefault="00B80E1B" w:rsidP="00B80E1B">
      <w:pPr>
        <w:pStyle w:val="1"/>
        <w:rPr>
          <w:szCs w:val="24"/>
        </w:rPr>
      </w:pPr>
      <w:bookmarkStart w:id="57" w:name="_Toc134328456"/>
      <w:proofErr w:type="spellStart"/>
      <w:r w:rsidRPr="00870462">
        <w:rPr>
          <w:szCs w:val="24"/>
        </w:rPr>
        <w:t>getMemberByUserName</w:t>
      </w:r>
      <w:bookmarkEnd w:id="57"/>
      <w:proofErr w:type="spellEnd"/>
    </w:p>
    <w:p w14:paraId="25485F70"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648217AA" w14:textId="77777777" w:rsidR="00B80E1B" w:rsidRPr="00870462" w:rsidRDefault="00B80E1B" w:rsidP="00B80E1B">
      <w:pPr>
        <w:pStyle w:val="a7"/>
        <w:ind w:left="360" w:firstLineChars="0" w:firstLine="0"/>
        <w:rPr>
          <w:sz w:val="24"/>
          <w:szCs w:val="24"/>
        </w:rPr>
      </w:pPr>
      <w:r w:rsidRPr="00870462">
        <w:rPr>
          <w:i/>
          <w:iCs/>
          <w:sz w:val="24"/>
          <w:szCs w:val="24"/>
        </w:rPr>
        <w:lastRenderedPageBreak/>
        <w:t>Function description:</w:t>
      </w:r>
      <w:r w:rsidRPr="00870462">
        <w:rPr>
          <w:sz w:val="24"/>
          <w:szCs w:val="24"/>
        </w:rPr>
        <w:t xml:space="preserve"> Obtain member information through name.</w:t>
      </w:r>
    </w:p>
    <w:p w14:paraId="6DD2B5A3"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null</w:t>
      </w:r>
    </w:p>
    <w:p w14:paraId="478F2919"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membership</w:t>
      </w:r>
    </w:p>
    <w:p w14:paraId="5A2879B9"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5DD29FA6"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74437D4A"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5C2A85DA"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665DF3B4"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3D5B35BB"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6F290BA4" w14:textId="77777777" w:rsidR="00B80E1B" w:rsidRPr="00870462" w:rsidRDefault="00B80E1B" w:rsidP="00B80E1B">
      <w:pPr>
        <w:rPr>
          <w:sz w:val="24"/>
          <w:szCs w:val="24"/>
        </w:rPr>
      </w:pPr>
    </w:p>
    <w:p w14:paraId="14B08213" w14:textId="1DD8970C" w:rsidR="00B80E1B" w:rsidRPr="00870462" w:rsidRDefault="009465A3" w:rsidP="00B80E1B">
      <w:pPr>
        <w:pStyle w:val="20"/>
      </w:pPr>
      <w:bookmarkStart w:id="58" w:name="_Toc134328457"/>
      <w:r w:rsidRPr="00870462">
        <w:t>10</w:t>
      </w:r>
      <w:r w:rsidR="00B80E1B" w:rsidRPr="00870462">
        <w:t xml:space="preserve">.3 </w:t>
      </w:r>
      <w:proofErr w:type="spellStart"/>
      <w:r w:rsidR="00B80E1B" w:rsidRPr="00870462">
        <w:t>OrderService</w:t>
      </w:r>
      <w:bookmarkEnd w:id="58"/>
      <w:proofErr w:type="spellEnd"/>
    </w:p>
    <w:p w14:paraId="527AD12B" w14:textId="77777777" w:rsidR="00B80E1B" w:rsidRPr="00870462" w:rsidRDefault="00B80E1B" w:rsidP="00B80E1B">
      <w:pPr>
        <w:rPr>
          <w:b/>
          <w:bCs/>
          <w:sz w:val="24"/>
          <w:szCs w:val="24"/>
        </w:rPr>
      </w:pPr>
    </w:p>
    <w:p w14:paraId="4CB73649" w14:textId="77777777" w:rsidR="00B80E1B" w:rsidRPr="00870462" w:rsidRDefault="00B80E1B" w:rsidP="00B80E1B">
      <w:pPr>
        <w:rPr>
          <w:sz w:val="24"/>
          <w:szCs w:val="24"/>
        </w:rPr>
      </w:pPr>
      <w:r w:rsidRPr="00870462">
        <w:rPr>
          <w:sz w:val="24"/>
          <w:szCs w:val="24"/>
        </w:rPr>
        <w:t>The following content is the remaining function in order management except the above six functions, including weekly revenue summary, weekly gym usage summary, sending receipt emails, and confirming orders.</w:t>
      </w:r>
    </w:p>
    <w:p w14:paraId="2BAA7C4B" w14:textId="77777777" w:rsidR="00B80E1B" w:rsidRPr="00870462" w:rsidRDefault="00B80E1B" w:rsidP="00B80E1B">
      <w:pPr>
        <w:rPr>
          <w:b/>
          <w:bCs/>
          <w:sz w:val="24"/>
          <w:szCs w:val="24"/>
        </w:rPr>
      </w:pPr>
    </w:p>
    <w:p w14:paraId="466F00B1" w14:textId="77777777" w:rsidR="00B80E1B" w:rsidRPr="00870462" w:rsidRDefault="00B80E1B" w:rsidP="00B80E1B">
      <w:pPr>
        <w:pStyle w:val="1"/>
        <w:rPr>
          <w:szCs w:val="24"/>
        </w:rPr>
      </w:pPr>
      <w:bookmarkStart w:id="59" w:name="_Toc134328458"/>
      <w:proofErr w:type="spellStart"/>
      <w:r w:rsidRPr="00870462">
        <w:rPr>
          <w:szCs w:val="24"/>
        </w:rPr>
        <w:t>staticsPrice</w:t>
      </w:r>
      <w:bookmarkEnd w:id="59"/>
      <w:proofErr w:type="spellEnd"/>
    </w:p>
    <w:p w14:paraId="2B7A7007"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13287B56"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Calculate weekly income.</w:t>
      </w:r>
    </w:p>
    <w:p w14:paraId="13104DF7"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null</w:t>
      </w:r>
    </w:p>
    <w:p w14:paraId="738BA749"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w:t>
      </w:r>
      <w:proofErr w:type="spellStart"/>
      <w:r w:rsidRPr="00870462">
        <w:rPr>
          <w:sz w:val="24"/>
          <w:szCs w:val="24"/>
        </w:rPr>
        <w:t>dataMap</w:t>
      </w:r>
      <w:proofErr w:type="spellEnd"/>
      <w:r w:rsidRPr="00870462">
        <w:rPr>
          <w:sz w:val="24"/>
          <w:szCs w:val="24"/>
        </w:rPr>
        <w:t>(Map)</w:t>
      </w:r>
    </w:p>
    <w:p w14:paraId="4F9DA251"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6D68CE92"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68C9AC60"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1BE6CA1A"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7FE3F825"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67B3A630"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71FB7E4A" w14:textId="77777777" w:rsidR="00B80E1B" w:rsidRPr="00870462" w:rsidRDefault="00B80E1B" w:rsidP="00B80E1B">
      <w:pPr>
        <w:pStyle w:val="a7"/>
        <w:ind w:left="780" w:firstLineChars="0" w:firstLine="60"/>
        <w:rPr>
          <w:b/>
          <w:bCs/>
          <w:sz w:val="24"/>
          <w:szCs w:val="24"/>
        </w:rPr>
      </w:pPr>
    </w:p>
    <w:p w14:paraId="5828CA94" w14:textId="77777777" w:rsidR="00B80E1B" w:rsidRPr="00870462" w:rsidRDefault="00B80E1B" w:rsidP="00B80E1B">
      <w:pPr>
        <w:pStyle w:val="1"/>
        <w:rPr>
          <w:szCs w:val="24"/>
        </w:rPr>
      </w:pPr>
      <w:bookmarkStart w:id="60" w:name="_Toc134328459"/>
      <w:proofErr w:type="spellStart"/>
      <w:r w:rsidRPr="00870462">
        <w:rPr>
          <w:szCs w:val="24"/>
        </w:rPr>
        <w:t>staticsStadium</w:t>
      </w:r>
      <w:bookmarkEnd w:id="60"/>
      <w:proofErr w:type="spellEnd"/>
    </w:p>
    <w:p w14:paraId="2FF0669C"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349D3628"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Calculate the weekly usage time of stadium.</w:t>
      </w:r>
    </w:p>
    <w:p w14:paraId="0E335AF3"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null</w:t>
      </w:r>
    </w:p>
    <w:p w14:paraId="6334DB84"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w:t>
      </w:r>
      <w:proofErr w:type="spellStart"/>
      <w:r w:rsidRPr="00870462">
        <w:rPr>
          <w:sz w:val="24"/>
          <w:szCs w:val="24"/>
        </w:rPr>
        <w:t>dataMap</w:t>
      </w:r>
      <w:proofErr w:type="spellEnd"/>
      <w:r w:rsidRPr="00870462">
        <w:rPr>
          <w:sz w:val="24"/>
          <w:szCs w:val="24"/>
        </w:rPr>
        <w:t>(Map)</w:t>
      </w:r>
    </w:p>
    <w:p w14:paraId="7DD63C7A"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1EDB193F"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5664425A"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5F5266F0"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7743E2C5"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025F9AC1" w14:textId="77777777" w:rsidR="00B80E1B" w:rsidRPr="00870462" w:rsidRDefault="00B80E1B" w:rsidP="00B80E1B">
      <w:pPr>
        <w:pStyle w:val="a7"/>
        <w:ind w:left="780" w:firstLineChars="0" w:firstLine="60"/>
        <w:rPr>
          <w:sz w:val="24"/>
          <w:szCs w:val="24"/>
        </w:rPr>
      </w:pPr>
      <w:r w:rsidRPr="00870462">
        <w:rPr>
          <w:sz w:val="24"/>
          <w:szCs w:val="24"/>
        </w:rPr>
        <w:t xml:space="preserve">If the interface call fails, a status code and error message will be </w:t>
      </w:r>
      <w:r w:rsidRPr="00870462">
        <w:rPr>
          <w:sz w:val="24"/>
          <w:szCs w:val="24"/>
        </w:rPr>
        <w:lastRenderedPageBreak/>
        <w:t>returned.</w:t>
      </w:r>
    </w:p>
    <w:p w14:paraId="28C082E8" w14:textId="77777777" w:rsidR="00B80E1B" w:rsidRPr="00870462" w:rsidRDefault="00B80E1B" w:rsidP="00B80E1B">
      <w:pPr>
        <w:pStyle w:val="a7"/>
        <w:ind w:left="780" w:firstLineChars="0" w:firstLine="60"/>
        <w:rPr>
          <w:b/>
          <w:bCs/>
          <w:sz w:val="24"/>
          <w:szCs w:val="24"/>
        </w:rPr>
      </w:pPr>
    </w:p>
    <w:p w14:paraId="7C6AB8E0" w14:textId="77777777" w:rsidR="00B80E1B" w:rsidRPr="00870462" w:rsidRDefault="00B80E1B" w:rsidP="00B80E1B">
      <w:pPr>
        <w:pStyle w:val="1"/>
        <w:rPr>
          <w:szCs w:val="24"/>
        </w:rPr>
      </w:pPr>
      <w:bookmarkStart w:id="61" w:name="_Toc134328460"/>
      <w:proofErr w:type="spellStart"/>
      <w:r w:rsidRPr="00870462">
        <w:rPr>
          <w:szCs w:val="24"/>
        </w:rPr>
        <w:t>sendPdfToEmail</w:t>
      </w:r>
      <w:bookmarkEnd w:id="61"/>
      <w:proofErr w:type="spellEnd"/>
    </w:p>
    <w:p w14:paraId="25435BDE"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24281C1B"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Send email.</w:t>
      </w:r>
    </w:p>
    <w:p w14:paraId="31CB0416"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id(String)</w:t>
      </w:r>
    </w:p>
    <w:p w14:paraId="54689662"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Send Email Success”/error</w:t>
      </w:r>
    </w:p>
    <w:p w14:paraId="4B5E1800"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73CB8F24"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633F3B6E"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0BD7E5C6"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7496853D"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4D826AB9"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1F4514E6" w14:textId="77777777" w:rsidR="00B80E1B" w:rsidRPr="00870462" w:rsidRDefault="00B80E1B" w:rsidP="00B80E1B">
      <w:pPr>
        <w:pStyle w:val="a7"/>
        <w:ind w:left="780" w:firstLineChars="0" w:firstLine="60"/>
        <w:rPr>
          <w:b/>
          <w:bCs/>
          <w:sz w:val="24"/>
          <w:szCs w:val="24"/>
        </w:rPr>
      </w:pPr>
    </w:p>
    <w:p w14:paraId="383F7F4A" w14:textId="77777777" w:rsidR="00B80E1B" w:rsidRPr="00870462" w:rsidRDefault="00B80E1B" w:rsidP="00B80E1B">
      <w:pPr>
        <w:pStyle w:val="1"/>
        <w:rPr>
          <w:szCs w:val="24"/>
        </w:rPr>
      </w:pPr>
      <w:bookmarkStart w:id="62" w:name="_Toc134328461"/>
      <w:proofErr w:type="spellStart"/>
      <w:r w:rsidRPr="00870462">
        <w:rPr>
          <w:szCs w:val="24"/>
        </w:rPr>
        <w:t>confirmOrder</w:t>
      </w:r>
      <w:bookmarkEnd w:id="62"/>
      <w:proofErr w:type="spellEnd"/>
    </w:p>
    <w:p w14:paraId="77031B83"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4D43646E"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The staff confirms the order for cash payment.</w:t>
      </w:r>
    </w:p>
    <w:p w14:paraId="2D70A2E8"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id(String)</w:t>
      </w:r>
    </w:p>
    <w:p w14:paraId="55267B0B"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confirm Success”/error</w:t>
      </w:r>
    </w:p>
    <w:p w14:paraId="404B29E4"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1E92E1F4"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03F3041E"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1CF1A866"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7DD61F0D"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1A72394D"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2B0CF0F4" w14:textId="77777777" w:rsidR="00B80E1B" w:rsidRPr="00870462" w:rsidRDefault="00B80E1B" w:rsidP="00B80E1B">
      <w:pPr>
        <w:pStyle w:val="a7"/>
        <w:ind w:left="780" w:firstLineChars="0" w:firstLine="60"/>
        <w:rPr>
          <w:sz w:val="24"/>
          <w:szCs w:val="24"/>
        </w:rPr>
      </w:pPr>
    </w:p>
    <w:p w14:paraId="2A847A0A" w14:textId="29A53789" w:rsidR="00B80E1B" w:rsidRPr="00870462" w:rsidRDefault="009465A3" w:rsidP="00B80E1B">
      <w:pPr>
        <w:pStyle w:val="20"/>
      </w:pPr>
      <w:bookmarkStart w:id="63" w:name="_Toc134328462"/>
      <w:r w:rsidRPr="00870462">
        <w:t>10</w:t>
      </w:r>
      <w:r w:rsidR="00B80E1B" w:rsidRPr="00870462">
        <w:t xml:space="preserve">.4 </w:t>
      </w:r>
      <w:proofErr w:type="spellStart"/>
      <w:r w:rsidR="00B80E1B" w:rsidRPr="00870462">
        <w:t>TimetableService</w:t>
      </w:r>
      <w:bookmarkEnd w:id="63"/>
      <w:proofErr w:type="spellEnd"/>
    </w:p>
    <w:p w14:paraId="374A8A5B" w14:textId="77777777" w:rsidR="00B80E1B" w:rsidRPr="00870462" w:rsidRDefault="00B80E1B" w:rsidP="00B80E1B">
      <w:pPr>
        <w:rPr>
          <w:b/>
          <w:bCs/>
          <w:sz w:val="24"/>
          <w:szCs w:val="24"/>
        </w:rPr>
      </w:pPr>
    </w:p>
    <w:p w14:paraId="41AA8BCB" w14:textId="77777777" w:rsidR="00B80E1B" w:rsidRPr="00870462" w:rsidRDefault="00B80E1B" w:rsidP="00B80E1B">
      <w:pPr>
        <w:rPr>
          <w:sz w:val="24"/>
          <w:szCs w:val="24"/>
        </w:rPr>
      </w:pPr>
      <w:r w:rsidRPr="00870462">
        <w:rPr>
          <w:sz w:val="24"/>
          <w:szCs w:val="24"/>
        </w:rPr>
        <w:t>The following content is the remaining function in timetable management except the above six functions: obtaining timetable by activity’s id.</w:t>
      </w:r>
    </w:p>
    <w:p w14:paraId="46C1B034" w14:textId="77777777" w:rsidR="00B80E1B" w:rsidRPr="00870462" w:rsidRDefault="00B80E1B" w:rsidP="00B80E1B">
      <w:pPr>
        <w:rPr>
          <w:sz w:val="24"/>
          <w:szCs w:val="24"/>
        </w:rPr>
      </w:pPr>
    </w:p>
    <w:p w14:paraId="0F91A358" w14:textId="77777777" w:rsidR="00B80E1B" w:rsidRPr="00870462" w:rsidRDefault="00B80E1B" w:rsidP="00B80E1B">
      <w:pPr>
        <w:pStyle w:val="1"/>
        <w:rPr>
          <w:szCs w:val="24"/>
        </w:rPr>
      </w:pPr>
      <w:bookmarkStart w:id="64" w:name="_Toc134328463"/>
      <w:proofErr w:type="spellStart"/>
      <w:r w:rsidRPr="00870462">
        <w:rPr>
          <w:szCs w:val="24"/>
        </w:rPr>
        <w:t>getTimeTableByActivityId</w:t>
      </w:r>
      <w:bookmarkEnd w:id="64"/>
      <w:proofErr w:type="spellEnd"/>
    </w:p>
    <w:p w14:paraId="61342263"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28180B61"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Obtain activity information through id.</w:t>
      </w:r>
    </w:p>
    <w:p w14:paraId="3D7952CB"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id(String)</w:t>
      </w:r>
    </w:p>
    <w:p w14:paraId="726A0551"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w:t>
      </w:r>
      <w:proofErr w:type="spellStart"/>
      <w:r w:rsidRPr="00870462">
        <w:rPr>
          <w:sz w:val="24"/>
          <w:szCs w:val="24"/>
        </w:rPr>
        <w:t>tableVO</w:t>
      </w:r>
      <w:proofErr w:type="spellEnd"/>
      <w:r w:rsidRPr="00870462">
        <w:rPr>
          <w:sz w:val="24"/>
          <w:szCs w:val="24"/>
        </w:rPr>
        <w:t>(</w:t>
      </w:r>
      <w:proofErr w:type="spellStart"/>
      <w:r w:rsidRPr="00870462">
        <w:rPr>
          <w:sz w:val="24"/>
          <w:szCs w:val="24"/>
        </w:rPr>
        <w:t>ActivityTimeTableVO</w:t>
      </w:r>
      <w:proofErr w:type="spellEnd"/>
      <w:r w:rsidRPr="00870462">
        <w:rPr>
          <w:sz w:val="24"/>
          <w:szCs w:val="24"/>
        </w:rPr>
        <w:t>)</w:t>
      </w:r>
    </w:p>
    <w:p w14:paraId="685AF0E1"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03D7DCB5"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0B3AADA0" w14:textId="77777777" w:rsidR="00B80E1B" w:rsidRPr="00870462" w:rsidRDefault="00B80E1B" w:rsidP="00B80E1B">
      <w:pPr>
        <w:pStyle w:val="a7"/>
        <w:numPr>
          <w:ilvl w:val="0"/>
          <w:numId w:val="25"/>
        </w:numPr>
        <w:ind w:firstLineChars="0"/>
        <w:rPr>
          <w:sz w:val="24"/>
          <w:szCs w:val="24"/>
        </w:rPr>
      </w:pPr>
      <w:r w:rsidRPr="00870462">
        <w:rPr>
          <w:sz w:val="24"/>
          <w:szCs w:val="24"/>
        </w:rPr>
        <w:lastRenderedPageBreak/>
        <w:t>FAIL(201, "fail")</w:t>
      </w:r>
    </w:p>
    <w:p w14:paraId="65238A7F"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1F850CE5"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4E4C701A"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65757726" w14:textId="77777777" w:rsidR="00B80E1B" w:rsidRPr="00870462" w:rsidRDefault="00B80E1B" w:rsidP="00B80E1B">
      <w:pPr>
        <w:pStyle w:val="a7"/>
        <w:ind w:left="360" w:firstLineChars="0" w:firstLine="0"/>
        <w:rPr>
          <w:sz w:val="24"/>
          <w:szCs w:val="24"/>
        </w:rPr>
      </w:pPr>
    </w:p>
    <w:p w14:paraId="6668E79C" w14:textId="18BD13EC" w:rsidR="00B80E1B" w:rsidRPr="00870462" w:rsidRDefault="009465A3" w:rsidP="00B80E1B">
      <w:pPr>
        <w:pStyle w:val="20"/>
      </w:pPr>
      <w:bookmarkStart w:id="65" w:name="_Toc134328464"/>
      <w:r w:rsidRPr="00870462">
        <w:t>10</w:t>
      </w:r>
      <w:r w:rsidR="00B80E1B" w:rsidRPr="00870462">
        <w:t xml:space="preserve">.5 </w:t>
      </w:r>
      <w:proofErr w:type="spellStart"/>
      <w:r w:rsidR="00B80E1B" w:rsidRPr="00870462">
        <w:t>SysUserFaceController</w:t>
      </w:r>
      <w:bookmarkEnd w:id="65"/>
      <w:proofErr w:type="spellEnd"/>
    </w:p>
    <w:p w14:paraId="618A40B5" w14:textId="77777777" w:rsidR="00B80E1B" w:rsidRPr="00870462" w:rsidRDefault="00B80E1B" w:rsidP="00B80E1B">
      <w:pPr>
        <w:rPr>
          <w:b/>
          <w:bCs/>
          <w:sz w:val="24"/>
          <w:szCs w:val="24"/>
        </w:rPr>
      </w:pPr>
    </w:p>
    <w:p w14:paraId="0FE15552" w14:textId="77777777" w:rsidR="00B80E1B" w:rsidRPr="00870462" w:rsidRDefault="00B80E1B" w:rsidP="00B80E1B">
      <w:pPr>
        <w:rPr>
          <w:sz w:val="24"/>
          <w:szCs w:val="24"/>
        </w:rPr>
      </w:pPr>
      <w:r w:rsidRPr="00870462">
        <w:rPr>
          <w:sz w:val="24"/>
          <w:szCs w:val="24"/>
        </w:rPr>
        <w:t>The following content is about the functions of user login and logout, user registration, etc. in the software.</w:t>
      </w:r>
    </w:p>
    <w:p w14:paraId="5292DE0A" w14:textId="77777777" w:rsidR="00B80E1B" w:rsidRPr="00870462" w:rsidRDefault="00B80E1B" w:rsidP="00B80E1B">
      <w:pPr>
        <w:rPr>
          <w:b/>
          <w:bCs/>
          <w:sz w:val="24"/>
          <w:szCs w:val="24"/>
        </w:rPr>
      </w:pPr>
    </w:p>
    <w:p w14:paraId="675D08C3" w14:textId="77777777" w:rsidR="00B80E1B" w:rsidRPr="00870462" w:rsidRDefault="00B80E1B" w:rsidP="00B80E1B">
      <w:pPr>
        <w:pStyle w:val="1"/>
        <w:rPr>
          <w:szCs w:val="24"/>
        </w:rPr>
      </w:pPr>
      <w:bookmarkStart w:id="66" w:name="_Toc134328465"/>
      <w:r w:rsidRPr="00870462">
        <w:rPr>
          <w:szCs w:val="24"/>
        </w:rPr>
        <w:t>login</w:t>
      </w:r>
      <w:bookmarkEnd w:id="66"/>
    </w:p>
    <w:p w14:paraId="77260697"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08D7C253"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Log in.</w:t>
      </w:r>
    </w:p>
    <w:p w14:paraId="58469A2E"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w:t>
      </w:r>
      <w:proofErr w:type="spellStart"/>
      <w:r w:rsidRPr="00870462">
        <w:rPr>
          <w:sz w:val="24"/>
          <w:szCs w:val="24"/>
        </w:rPr>
        <w:t>loginDTO</w:t>
      </w:r>
      <w:proofErr w:type="spellEnd"/>
      <w:r w:rsidRPr="00870462">
        <w:rPr>
          <w:sz w:val="24"/>
          <w:szCs w:val="24"/>
        </w:rPr>
        <w:t>(</w:t>
      </w:r>
      <w:proofErr w:type="spellStart"/>
      <w:r w:rsidRPr="00870462">
        <w:rPr>
          <w:sz w:val="24"/>
          <w:szCs w:val="24"/>
        </w:rPr>
        <w:t>LoginDTO</w:t>
      </w:r>
      <w:proofErr w:type="spellEnd"/>
      <w:r w:rsidRPr="00870462">
        <w:rPr>
          <w:sz w:val="24"/>
          <w:szCs w:val="24"/>
        </w:rPr>
        <w:t>)</w:t>
      </w:r>
    </w:p>
    <w:p w14:paraId="2795C11C"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Login Success/error</w:t>
      </w:r>
    </w:p>
    <w:p w14:paraId="371E2650"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1AB0AE6C"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0720132B"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748C195B"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3DB5B5DD"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7F0EB839"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72BE53D9" w14:textId="77777777" w:rsidR="00B80E1B" w:rsidRPr="00870462" w:rsidRDefault="00B80E1B" w:rsidP="00B80E1B">
      <w:pPr>
        <w:rPr>
          <w:b/>
          <w:bCs/>
          <w:sz w:val="24"/>
          <w:szCs w:val="24"/>
        </w:rPr>
      </w:pPr>
    </w:p>
    <w:p w14:paraId="0AA39077" w14:textId="77777777" w:rsidR="00B80E1B" w:rsidRPr="00870462" w:rsidRDefault="00B80E1B" w:rsidP="00B80E1B">
      <w:pPr>
        <w:pStyle w:val="1"/>
        <w:rPr>
          <w:szCs w:val="24"/>
        </w:rPr>
      </w:pPr>
      <w:bookmarkStart w:id="67" w:name="_Toc134328466"/>
      <w:r w:rsidRPr="00870462">
        <w:rPr>
          <w:szCs w:val="24"/>
        </w:rPr>
        <w:t>captcha</w:t>
      </w:r>
      <w:bookmarkEnd w:id="67"/>
    </w:p>
    <w:p w14:paraId="3FE9D69C"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08DAED0D"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Generate captcha.</w:t>
      </w:r>
    </w:p>
    <w:p w14:paraId="51C4BF0C" w14:textId="77777777" w:rsidR="00B80E1B" w:rsidRPr="00870462" w:rsidRDefault="00B80E1B" w:rsidP="00B80E1B">
      <w:pPr>
        <w:pStyle w:val="a7"/>
        <w:ind w:left="360" w:firstLineChars="0" w:firstLine="0"/>
        <w:rPr>
          <w:sz w:val="24"/>
          <w:szCs w:val="24"/>
        </w:rPr>
      </w:pPr>
      <w:r w:rsidRPr="00870462">
        <w:rPr>
          <w:i/>
          <w:iCs/>
          <w:sz w:val="24"/>
          <w:szCs w:val="24"/>
        </w:rPr>
        <w:t xml:space="preserve">Input parameter: </w:t>
      </w:r>
      <w:r w:rsidRPr="00870462">
        <w:rPr>
          <w:sz w:val="24"/>
          <w:szCs w:val="24"/>
        </w:rPr>
        <w:t>null</w:t>
      </w:r>
    </w:p>
    <w:p w14:paraId="03E21976"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an image with captcha</w:t>
      </w:r>
    </w:p>
    <w:p w14:paraId="13F77F23"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18D52F32"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45803D99"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63C7E568"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06B8A3EC"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74753FBE"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511B3FE7" w14:textId="77777777" w:rsidR="00B80E1B" w:rsidRPr="00870462" w:rsidRDefault="00B80E1B" w:rsidP="00B80E1B">
      <w:pPr>
        <w:rPr>
          <w:b/>
          <w:bCs/>
          <w:sz w:val="24"/>
          <w:szCs w:val="24"/>
        </w:rPr>
      </w:pPr>
    </w:p>
    <w:p w14:paraId="1D6F5FB4" w14:textId="77777777" w:rsidR="00B80E1B" w:rsidRPr="00870462" w:rsidRDefault="00B80E1B" w:rsidP="00B80E1B">
      <w:pPr>
        <w:pStyle w:val="1"/>
        <w:rPr>
          <w:szCs w:val="24"/>
        </w:rPr>
      </w:pPr>
      <w:bookmarkStart w:id="68" w:name="_Toc134328467"/>
      <w:r w:rsidRPr="00870462">
        <w:rPr>
          <w:szCs w:val="24"/>
        </w:rPr>
        <w:t>roles</w:t>
      </w:r>
      <w:bookmarkEnd w:id="68"/>
    </w:p>
    <w:p w14:paraId="54B74D9D"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172955FB"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Get Role List.</w:t>
      </w:r>
    </w:p>
    <w:p w14:paraId="27D43EC6" w14:textId="77777777" w:rsidR="00B80E1B" w:rsidRPr="00870462" w:rsidRDefault="00B80E1B" w:rsidP="00B80E1B">
      <w:pPr>
        <w:pStyle w:val="a7"/>
        <w:ind w:left="360" w:firstLineChars="0" w:firstLine="0"/>
        <w:rPr>
          <w:sz w:val="24"/>
          <w:szCs w:val="24"/>
        </w:rPr>
      </w:pPr>
      <w:r w:rsidRPr="00870462">
        <w:rPr>
          <w:i/>
          <w:iCs/>
          <w:sz w:val="24"/>
          <w:szCs w:val="24"/>
        </w:rPr>
        <w:lastRenderedPageBreak/>
        <w:t xml:space="preserve">Input parameter: </w:t>
      </w:r>
      <w:r w:rsidRPr="00870462">
        <w:rPr>
          <w:sz w:val="24"/>
          <w:szCs w:val="24"/>
        </w:rPr>
        <w:t>null</w:t>
      </w:r>
    </w:p>
    <w:p w14:paraId="1478FB70"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w:t>
      </w:r>
      <w:proofErr w:type="spellStart"/>
      <w:r w:rsidRPr="00870462">
        <w:rPr>
          <w:sz w:val="24"/>
          <w:szCs w:val="24"/>
        </w:rPr>
        <w:t>role_list</w:t>
      </w:r>
      <w:proofErr w:type="spellEnd"/>
      <w:r w:rsidRPr="00870462">
        <w:rPr>
          <w:sz w:val="24"/>
          <w:szCs w:val="24"/>
        </w:rPr>
        <w:t>(Array)</w:t>
      </w:r>
    </w:p>
    <w:p w14:paraId="0052B26F"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7F940F62"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6E1F123E"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390BD57A"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16097407"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03B4E7B2"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4E293F27" w14:textId="77777777" w:rsidR="00B80E1B" w:rsidRPr="00870462" w:rsidRDefault="00B80E1B" w:rsidP="00B80E1B">
      <w:pPr>
        <w:rPr>
          <w:b/>
          <w:bCs/>
          <w:sz w:val="24"/>
          <w:szCs w:val="24"/>
        </w:rPr>
      </w:pPr>
    </w:p>
    <w:p w14:paraId="1F688A72" w14:textId="77777777" w:rsidR="00B80E1B" w:rsidRPr="00870462" w:rsidRDefault="00B80E1B" w:rsidP="00B80E1B">
      <w:pPr>
        <w:pStyle w:val="1"/>
        <w:rPr>
          <w:szCs w:val="24"/>
        </w:rPr>
      </w:pPr>
      <w:bookmarkStart w:id="69" w:name="_Toc134328468"/>
      <w:proofErr w:type="spellStart"/>
      <w:r w:rsidRPr="00870462">
        <w:rPr>
          <w:szCs w:val="24"/>
        </w:rPr>
        <w:t>currentUser</w:t>
      </w:r>
      <w:bookmarkEnd w:id="69"/>
      <w:proofErr w:type="spellEnd"/>
    </w:p>
    <w:p w14:paraId="0893F1A3"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2EA9B2DD"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Get current user</w:t>
      </w:r>
    </w:p>
    <w:p w14:paraId="3F3F880D" w14:textId="77777777" w:rsidR="00B80E1B" w:rsidRPr="00870462" w:rsidRDefault="00B80E1B" w:rsidP="00B80E1B">
      <w:pPr>
        <w:pStyle w:val="a7"/>
        <w:ind w:left="360" w:firstLineChars="0" w:firstLine="0"/>
        <w:rPr>
          <w:sz w:val="24"/>
          <w:szCs w:val="24"/>
        </w:rPr>
      </w:pPr>
      <w:r w:rsidRPr="00870462">
        <w:rPr>
          <w:i/>
          <w:iCs/>
          <w:sz w:val="24"/>
          <w:szCs w:val="24"/>
        </w:rPr>
        <w:t xml:space="preserve">Input parameter: </w:t>
      </w:r>
      <w:r w:rsidRPr="00870462">
        <w:rPr>
          <w:sz w:val="24"/>
          <w:szCs w:val="24"/>
        </w:rPr>
        <w:t>null</w:t>
      </w:r>
    </w:p>
    <w:p w14:paraId="0353244E"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username(String)</w:t>
      </w:r>
    </w:p>
    <w:p w14:paraId="27A4860D"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6DB75FAA"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2EDDDD6B"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108411A3"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35A563CC"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24F24AD3"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7E2D3F97" w14:textId="77777777" w:rsidR="00B80E1B" w:rsidRPr="00870462" w:rsidRDefault="00B80E1B" w:rsidP="00B80E1B">
      <w:pPr>
        <w:rPr>
          <w:b/>
          <w:bCs/>
          <w:sz w:val="24"/>
          <w:szCs w:val="24"/>
        </w:rPr>
      </w:pPr>
    </w:p>
    <w:p w14:paraId="28ED73E0" w14:textId="77777777" w:rsidR="00B80E1B" w:rsidRPr="00870462" w:rsidRDefault="00B80E1B" w:rsidP="00B80E1B">
      <w:pPr>
        <w:pStyle w:val="1"/>
        <w:rPr>
          <w:szCs w:val="24"/>
        </w:rPr>
      </w:pPr>
      <w:bookmarkStart w:id="70" w:name="_Toc134328469"/>
      <w:r w:rsidRPr="00870462">
        <w:rPr>
          <w:szCs w:val="24"/>
        </w:rPr>
        <w:t>logout</w:t>
      </w:r>
      <w:bookmarkEnd w:id="70"/>
    </w:p>
    <w:p w14:paraId="38832122"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199AD724"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Logout.</w:t>
      </w:r>
    </w:p>
    <w:p w14:paraId="643C45FC" w14:textId="77777777" w:rsidR="00B80E1B" w:rsidRPr="00870462" w:rsidRDefault="00B80E1B" w:rsidP="00B80E1B">
      <w:pPr>
        <w:pStyle w:val="a7"/>
        <w:ind w:left="360" w:firstLineChars="0" w:firstLine="0"/>
        <w:rPr>
          <w:sz w:val="24"/>
          <w:szCs w:val="24"/>
        </w:rPr>
      </w:pPr>
      <w:r w:rsidRPr="00870462">
        <w:rPr>
          <w:i/>
          <w:iCs/>
          <w:sz w:val="24"/>
          <w:szCs w:val="24"/>
        </w:rPr>
        <w:t xml:space="preserve">Input parameter: </w:t>
      </w:r>
      <w:r w:rsidRPr="00870462">
        <w:rPr>
          <w:sz w:val="24"/>
          <w:szCs w:val="24"/>
        </w:rPr>
        <w:t>null</w:t>
      </w:r>
    </w:p>
    <w:p w14:paraId="7755C071"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Logout Success”/error</w:t>
      </w:r>
    </w:p>
    <w:p w14:paraId="2FC49E78"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
    <w:p w14:paraId="25003F55"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158A5C46"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7802AC56"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199A6751"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537A3C81"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137015E8" w14:textId="77777777" w:rsidR="00B80E1B" w:rsidRPr="00870462" w:rsidRDefault="00B80E1B" w:rsidP="00B80E1B">
      <w:pPr>
        <w:rPr>
          <w:b/>
          <w:bCs/>
          <w:sz w:val="24"/>
          <w:szCs w:val="24"/>
        </w:rPr>
      </w:pPr>
    </w:p>
    <w:p w14:paraId="4E050E1E" w14:textId="77777777" w:rsidR="00B80E1B" w:rsidRPr="00870462" w:rsidRDefault="00B80E1B" w:rsidP="00B80E1B">
      <w:pPr>
        <w:pStyle w:val="1"/>
        <w:rPr>
          <w:szCs w:val="24"/>
        </w:rPr>
      </w:pPr>
      <w:bookmarkStart w:id="71" w:name="_Toc134328470"/>
      <w:r w:rsidRPr="00870462">
        <w:rPr>
          <w:szCs w:val="24"/>
        </w:rPr>
        <w:t>register</w:t>
      </w:r>
      <w:bookmarkEnd w:id="71"/>
    </w:p>
    <w:p w14:paraId="32FB6E84"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72CB7AB8"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Register.</w:t>
      </w:r>
    </w:p>
    <w:p w14:paraId="032FCA9A" w14:textId="77777777" w:rsidR="00B80E1B" w:rsidRPr="00870462" w:rsidRDefault="00B80E1B" w:rsidP="00B80E1B">
      <w:pPr>
        <w:pStyle w:val="a7"/>
        <w:ind w:left="360" w:firstLineChars="0" w:firstLine="0"/>
        <w:rPr>
          <w:sz w:val="24"/>
          <w:szCs w:val="24"/>
        </w:rPr>
      </w:pPr>
      <w:r w:rsidRPr="00870462">
        <w:rPr>
          <w:i/>
          <w:iCs/>
          <w:sz w:val="24"/>
          <w:szCs w:val="24"/>
        </w:rPr>
        <w:t xml:space="preserve">Input parameter: </w:t>
      </w:r>
      <w:proofErr w:type="spellStart"/>
      <w:r w:rsidRPr="00870462">
        <w:rPr>
          <w:sz w:val="24"/>
          <w:szCs w:val="24"/>
        </w:rPr>
        <w:t>registerDTO</w:t>
      </w:r>
      <w:proofErr w:type="spellEnd"/>
      <w:r w:rsidRPr="00870462">
        <w:rPr>
          <w:sz w:val="24"/>
          <w:szCs w:val="24"/>
        </w:rPr>
        <w:t>(</w:t>
      </w:r>
      <w:proofErr w:type="spellStart"/>
      <w:r w:rsidRPr="00870462">
        <w:rPr>
          <w:sz w:val="24"/>
          <w:szCs w:val="24"/>
        </w:rPr>
        <w:t>RegisterDTO</w:t>
      </w:r>
      <w:proofErr w:type="spellEnd"/>
      <w:r w:rsidRPr="00870462">
        <w:rPr>
          <w:sz w:val="24"/>
          <w:szCs w:val="24"/>
        </w:rPr>
        <w:t>)</w:t>
      </w:r>
    </w:p>
    <w:p w14:paraId="5B7C1CD5"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Register Success”/error</w:t>
      </w:r>
    </w:p>
    <w:p w14:paraId="436AFBA3" w14:textId="77777777" w:rsidR="00B80E1B" w:rsidRPr="00870462" w:rsidRDefault="00B80E1B" w:rsidP="00B80E1B">
      <w:pPr>
        <w:pStyle w:val="a7"/>
        <w:ind w:left="360" w:firstLineChars="0" w:firstLine="0"/>
        <w:rPr>
          <w:sz w:val="24"/>
          <w:szCs w:val="24"/>
        </w:rPr>
      </w:pPr>
      <w:r w:rsidRPr="00870462">
        <w:rPr>
          <w:i/>
          <w:iCs/>
          <w:sz w:val="24"/>
          <w:szCs w:val="24"/>
        </w:rPr>
        <w:lastRenderedPageBreak/>
        <w:t>Return value:</w:t>
      </w:r>
      <w:r w:rsidRPr="00870462">
        <w:rPr>
          <w:sz w:val="24"/>
          <w:szCs w:val="24"/>
        </w:rPr>
        <w:t xml:space="preserve"> </w:t>
      </w:r>
    </w:p>
    <w:p w14:paraId="7A44680A" w14:textId="77777777" w:rsidR="00B80E1B" w:rsidRPr="00870462" w:rsidRDefault="00B80E1B" w:rsidP="00B80E1B">
      <w:pPr>
        <w:pStyle w:val="a7"/>
        <w:numPr>
          <w:ilvl w:val="0"/>
          <w:numId w:val="25"/>
        </w:numPr>
        <w:ind w:firstLineChars="0"/>
        <w:rPr>
          <w:sz w:val="24"/>
          <w:szCs w:val="24"/>
        </w:rPr>
      </w:pPr>
      <w:r w:rsidRPr="00870462">
        <w:rPr>
          <w:sz w:val="24"/>
          <w:szCs w:val="24"/>
        </w:rPr>
        <w:t>SUCCESS(200, "success")</w:t>
      </w:r>
    </w:p>
    <w:p w14:paraId="2D5840F1" w14:textId="77777777" w:rsidR="00B80E1B" w:rsidRPr="00870462" w:rsidRDefault="00B80E1B" w:rsidP="00B80E1B">
      <w:pPr>
        <w:pStyle w:val="a7"/>
        <w:numPr>
          <w:ilvl w:val="0"/>
          <w:numId w:val="25"/>
        </w:numPr>
        <w:ind w:firstLineChars="0"/>
        <w:rPr>
          <w:sz w:val="24"/>
          <w:szCs w:val="24"/>
        </w:rPr>
      </w:pPr>
      <w:r w:rsidRPr="00870462">
        <w:rPr>
          <w:sz w:val="24"/>
          <w:szCs w:val="24"/>
        </w:rPr>
        <w:t>FAIL(201, "fail")</w:t>
      </w:r>
    </w:p>
    <w:p w14:paraId="2DC03A63" w14:textId="77777777" w:rsidR="00B80E1B" w:rsidRPr="00870462" w:rsidRDefault="00B80E1B" w:rsidP="00B80E1B">
      <w:pPr>
        <w:pStyle w:val="a7"/>
        <w:numPr>
          <w:ilvl w:val="0"/>
          <w:numId w:val="25"/>
        </w:numPr>
        <w:ind w:firstLineChars="0"/>
        <w:rPr>
          <w:sz w:val="24"/>
          <w:szCs w:val="24"/>
        </w:rPr>
      </w:pPr>
      <w:r w:rsidRPr="00870462">
        <w:rPr>
          <w:sz w:val="24"/>
          <w:szCs w:val="24"/>
        </w:rPr>
        <w:t>TOKEN_ERROR(202, "fail")</w:t>
      </w:r>
    </w:p>
    <w:p w14:paraId="428CC3D4"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2D416A04" w14:textId="77777777" w:rsidR="00B80E1B" w:rsidRPr="00870462" w:rsidRDefault="00B80E1B" w:rsidP="00B80E1B">
      <w:pPr>
        <w:pStyle w:val="a7"/>
        <w:ind w:left="780" w:firstLineChars="0" w:firstLine="60"/>
        <w:rPr>
          <w:sz w:val="24"/>
          <w:szCs w:val="24"/>
        </w:rPr>
      </w:pPr>
      <w:r w:rsidRPr="00870462">
        <w:rPr>
          <w:sz w:val="24"/>
          <w:szCs w:val="24"/>
        </w:rPr>
        <w:t>If the interface call fails, a status code and error message will be returned.</w:t>
      </w:r>
    </w:p>
    <w:p w14:paraId="418CF8AA" w14:textId="77777777" w:rsidR="00B80E1B" w:rsidRPr="00870462" w:rsidRDefault="00B80E1B" w:rsidP="00B80E1B">
      <w:pPr>
        <w:pStyle w:val="a7"/>
        <w:ind w:left="360" w:firstLineChars="0" w:firstLine="0"/>
        <w:rPr>
          <w:sz w:val="24"/>
          <w:szCs w:val="24"/>
        </w:rPr>
      </w:pPr>
    </w:p>
    <w:p w14:paraId="3AEF20D7" w14:textId="4F80564C" w:rsidR="00B80E1B" w:rsidRPr="00870462" w:rsidRDefault="009465A3" w:rsidP="00B80E1B">
      <w:pPr>
        <w:pStyle w:val="20"/>
      </w:pPr>
      <w:bookmarkStart w:id="72" w:name="_Toc134328471"/>
      <w:r w:rsidRPr="00870462">
        <w:t>10</w:t>
      </w:r>
      <w:r w:rsidR="00B80E1B" w:rsidRPr="00870462">
        <w:t xml:space="preserve">.6 </w:t>
      </w:r>
      <w:proofErr w:type="spellStart"/>
      <w:r w:rsidR="00B80E1B" w:rsidRPr="00870462">
        <w:t>FilesServiceFaceController</w:t>
      </w:r>
      <w:bookmarkEnd w:id="72"/>
      <w:proofErr w:type="spellEnd"/>
    </w:p>
    <w:p w14:paraId="02CBB732" w14:textId="77777777" w:rsidR="00B80E1B" w:rsidRPr="00870462" w:rsidRDefault="00B80E1B" w:rsidP="00B80E1B">
      <w:pPr>
        <w:rPr>
          <w:b/>
          <w:bCs/>
          <w:sz w:val="24"/>
          <w:szCs w:val="24"/>
        </w:rPr>
      </w:pPr>
    </w:p>
    <w:p w14:paraId="5C3F9988" w14:textId="77777777" w:rsidR="00B80E1B" w:rsidRPr="00870462" w:rsidRDefault="00B80E1B" w:rsidP="00B80E1B">
      <w:pPr>
        <w:rPr>
          <w:sz w:val="24"/>
          <w:szCs w:val="24"/>
        </w:rPr>
      </w:pPr>
      <w:r w:rsidRPr="00870462">
        <w:rPr>
          <w:sz w:val="24"/>
          <w:szCs w:val="24"/>
        </w:rPr>
        <w:t>Control the upload, download, and deletion of files in the software.</w:t>
      </w:r>
    </w:p>
    <w:p w14:paraId="0EF1E23C" w14:textId="77777777" w:rsidR="00B80E1B" w:rsidRPr="00870462" w:rsidRDefault="00B80E1B" w:rsidP="00B80E1B">
      <w:pPr>
        <w:rPr>
          <w:sz w:val="24"/>
          <w:szCs w:val="24"/>
        </w:rPr>
      </w:pPr>
    </w:p>
    <w:p w14:paraId="7080CA85" w14:textId="77777777" w:rsidR="00B80E1B" w:rsidRPr="00870462" w:rsidRDefault="00B80E1B" w:rsidP="00B80E1B">
      <w:pPr>
        <w:pStyle w:val="1"/>
        <w:rPr>
          <w:szCs w:val="24"/>
        </w:rPr>
      </w:pPr>
      <w:bookmarkStart w:id="73" w:name="_Toc134328472"/>
      <w:r w:rsidRPr="00870462">
        <w:rPr>
          <w:szCs w:val="24"/>
        </w:rPr>
        <w:t>upload</w:t>
      </w:r>
      <w:bookmarkEnd w:id="73"/>
    </w:p>
    <w:p w14:paraId="17E64F66"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7980B1ED"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Upload file.</w:t>
      </w:r>
    </w:p>
    <w:p w14:paraId="5936C1F0"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files(</w:t>
      </w:r>
      <w:proofErr w:type="spellStart"/>
      <w:r w:rsidRPr="00870462">
        <w:rPr>
          <w:sz w:val="24"/>
          <w:szCs w:val="24"/>
        </w:rPr>
        <w:t>MultipartFile</w:t>
      </w:r>
      <w:proofErr w:type="spellEnd"/>
      <w:r w:rsidRPr="00870462">
        <w:rPr>
          <w:sz w:val="24"/>
          <w:szCs w:val="24"/>
        </w:rPr>
        <w:t xml:space="preserve">[]), </w:t>
      </w:r>
      <w:proofErr w:type="spellStart"/>
      <w:r w:rsidRPr="00870462">
        <w:rPr>
          <w:sz w:val="24"/>
          <w:szCs w:val="24"/>
        </w:rPr>
        <w:t>fileTypeEnum</w:t>
      </w:r>
      <w:proofErr w:type="spellEnd"/>
      <w:r w:rsidRPr="00870462">
        <w:rPr>
          <w:sz w:val="24"/>
          <w:szCs w:val="24"/>
        </w:rPr>
        <w:t>(</w:t>
      </w:r>
      <w:proofErr w:type="spellStart"/>
      <w:r w:rsidRPr="00870462">
        <w:rPr>
          <w:sz w:val="24"/>
          <w:szCs w:val="24"/>
        </w:rPr>
        <w:t>FileTypeEnum</w:t>
      </w:r>
      <w:proofErr w:type="spellEnd"/>
      <w:r w:rsidRPr="00870462">
        <w:rPr>
          <w:sz w:val="24"/>
          <w:szCs w:val="24"/>
        </w:rPr>
        <w:t>)</w:t>
      </w:r>
    </w:p>
    <w:p w14:paraId="24BB034F"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null/error message</w:t>
      </w:r>
    </w:p>
    <w:p w14:paraId="357AAF7D"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roofErr w:type="spellStart"/>
      <w:r w:rsidRPr="00870462">
        <w:rPr>
          <w:sz w:val="24"/>
          <w:szCs w:val="24"/>
        </w:rPr>
        <w:t>filesInfo</w:t>
      </w:r>
      <w:proofErr w:type="spellEnd"/>
      <w:r w:rsidRPr="00870462">
        <w:rPr>
          <w:sz w:val="24"/>
          <w:szCs w:val="24"/>
        </w:rPr>
        <w:t>(List&lt;</w:t>
      </w:r>
      <w:proofErr w:type="spellStart"/>
      <w:r w:rsidRPr="00870462">
        <w:rPr>
          <w:sz w:val="24"/>
          <w:szCs w:val="24"/>
        </w:rPr>
        <w:t>SysFile</w:t>
      </w:r>
      <w:proofErr w:type="spellEnd"/>
      <w:r w:rsidRPr="00870462">
        <w:rPr>
          <w:sz w:val="24"/>
          <w:szCs w:val="24"/>
        </w:rPr>
        <w:t>&gt;)</w:t>
      </w:r>
    </w:p>
    <w:p w14:paraId="3EAB1452"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44375353" w14:textId="77777777" w:rsidR="00B80E1B" w:rsidRPr="00870462" w:rsidRDefault="00B80E1B" w:rsidP="00B80E1B">
      <w:pPr>
        <w:pStyle w:val="a7"/>
        <w:ind w:left="780" w:firstLineChars="0" w:firstLine="60"/>
        <w:rPr>
          <w:sz w:val="24"/>
          <w:szCs w:val="24"/>
        </w:rPr>
      </w:pPr>
      <w:r w:rsidRPr="00870462">
        <w:rPr>
          <w:sz w:val="24"/>
          <w:szCs w:val="24"/>
        </w:rPr>
        <w:t>If the interface call fails, an error will be threw and an error message will be returned.</w:t>
      </w:r>
    </w:p>
    <w:p w14:paraId="19846036" w14:textId="77777777" w:rsidR="00B80E1B" w:rsidRPr="00870462" w:rsidRDefault="00B80E1B" w:rsidP="00B80E1B">
      <w:pPr>
        <w:rPr>
          <w:sz w:val="24"/>
          <w:szCs w:val="24"/>
        </w:rPr>
      </w:pPr>
    </w:p>
    <w:p w14:paraId="066BAEEB" w14:textId="77777777" w:rsidR="00B80E1B" w:rsidRPr="00870462" w:rsidRDefault="00B80E1B" w:rsidP="00B80E1B">
      <w:pPr>
        <w:pStyle w:val="1"/>
        <w:rPr>
          <w:szCs w:val="24"/>
        </w:rPr>
      </w:pPr>
      <w:bookmarkStart w:id="74" w:name="_Toc134328473"/>
      <w:proofErr w:type="spellStart"/>
      <w:r w:rsidRPr="00870462">
        <w:rPr>
          <w:szCs w:val="24"/>
        </w:rPr>
        <w:t>uploadSeccurity</w:t>
      </w:r>
      <w:bookmarkEnd w:id="74"/>
      <w:proofErr w:type="spellEnd"/>
    </w:p>
    <w:p w14:paraId="6C2222CB"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POST</w:t>
      </w:r>
    </w:p>
    <w:p w14:paraId="749DB323"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Upload file.</w:t>
      </w:r>
    </w:p>
    <w:p w14:paraId="60EE4D69"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w:t>
      </w:r>
      <w:proofErr w:type="spellStart"/>
      <w:r w:rsidRPr="00870462">
        <w:rPr>
          <w:sz w:val="24"/>
          <w:szCs w:val="24"/>
        </w:rPr>
        <w:t>fileDTO</w:t>
      </w:r>
      <w:proofErr w:type="spellEnd"/>
      <w:r w:rsidRPr="00870462">
        <w:rPr>
          <w:sz w:val="24"/>
          <w:szCs w:val="24"/>
        </w:rPr>
        <w:t>(</w:t>
      </w:r>
      <w:proofErr w:type="spellStart"/>
      <w:r w:rsidRPr="00870462">
        <w:rPr>
          <w:sz w:val="24"/>
          <w:szCs w:val="24"/>
        </w:rPr>
        <w:t>FileDTO</w:t>
      </w:r>
      <w:proofErr w:type="spellEnd"/>
      <w:r w:rsidRPr="00870462">
        <w:rPr>
          <w:sz w:val="24"/>
          <w:szCs w:val="24"/>
        </w:rPr>
        <w:t>)</w:t>
      </w:r>
    </w:p>
    <w:p w14:paraId="311C8D30"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null/error message</w:t>
      </w:r>
    </w:p>
    <w:p w14:paraId="2F612E53"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w:t>
      </w:r>
      <w:proofErr w:type="spellStart"/>
      <w:r w:rsidRPr="00870462">
        <w:rPr>
          <w:sz w:val="24"/>
          <w:szCs w:val="24"/>
        </w:rPr>
        <w:t>filesInfo</w:t>
      </w:r>
      <w:proofErr w:type="spellEnd"/>
      <w:r w:rsidRPr="00870462">
        <w:rPr>
          <w:sz w:val="24"/>
          <w:szCs w:val="24"/>
        </w:rPr>
        <w:t>(List&lt;</w:t>
      </w:r>
      <w:proofErr w:type="spellStart"/>
      <w:r w:rsidRPr="00870462">
        <w:rPr>
          <w:sz w:val="24"/>
          <w:szCs w:val="24"/>
        </w:rPr>
        <w:t>SysFile</w:t>
      </w:r>
      <w:proofErr w:type="spellEnd"/>
      <w:r w:rsidRPr="00870462">
        <w:rPr>
          <w:sz w:val="24"/>
          <w:szCs w:val="24"/>
        </w:rPr>
        <w:t>&gt;)</w:t>
      </w:r>
    </w:p>
    <w:p w14:paraId="3E3AEF5C"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75FD61A7" w14:textId="77777777" w:rsidR="00B80E1B" w:rsidRPr="00870462" w:rsidRDefault="00B80E1B" w:rsidP="00B80E1B">
      <w:pPr>
        <w:pStyle w:val="a7"/>
        <w:ind w:left="780" w:firstLineChars="0" w:firstLine="60"/>
        <w:rPr>
          <w:sz w:val="24"/>
          <w:szCs w:val="24"/>
        </w:rPr>
      </w:pPr>
      <w:r w:rsidRPr="00870462">
        <w:rPr>
          <w:sz w:val="24"/>
          <w:szCs w:val="24"/>
        </w:rPr>
        <w:t>If the interface call fails, an error will be threw and an error message will be returned.</w:t>
      </w:r>
    </w:p>
    <w:p w14:paraId="14983D94" w14:textId="77777777" w:rsidR="00B80E1B" w:rsidRPr="00870462" w:rsidRDefault="00B80E1B" w:rsidP="00B80E1B">
      <w:pPr>
        <w:rPr>
          <w:sz w:val="24"/>
          <w:szCs w:val="24"/>
        </w:rPr>
      </w:pPr>
    </w:p>
    <w:p w14:paraId="2F7F1EA0" w14:textId="77777777" w:rsidR="00B80E1B" w:rsidRPr="00870462" w:rsidRDefault="00B80E1B" w:rsidP="00B80E1B">
      <w:pPr>
        <w:pStyle w:val="1"/>
        <w:rPr>
          <w:szCs w:val="24"/>
        </w:rPr>
      </w:pPr>
      <w:bookmarkStart w:id="75" w:name="_Toc134328474"/>
      <w:r w:rsidRPr="00870462">
        <w:rPr>
          <w:szCs w:val="24"/>
        </w:rPr>
        <w:t>download</w:t>
      </w:r>
      <w:bookmarkEnd w:id="75"/>
    </w:p>
    <w:p w14:paraId="3AC69B05"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GET</w:t>
      </w:r>
    </w:p>
    <w:p w14:paraId="7035DFD0"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Download file.</w:t>
      </w:r>
    </w:p>
    <w:p w14:paraId="5DD815F6"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w:t>
      </w:r>
      <w:proofErr w:type="spellStart"/>
      <w:r w:rsidRPr="00870462">
        <w:rPr>
          <w:sz w:val="24"/>
          <w:szCs w:val="24"/>
        </w:rPr>
        <w:t>fileID</w:t>
      </w:r>
      <w:proofErr w:type="spellEnd"/>
      <w:r w:rsidRPr="00870462">
        <w:rPr>
          <w:sz w:val="24"/>
          <w:szCs w:val="24"/>
        </w:rPr>
        <w:t>(String)</w:t>
      </w:r>
    </w:p>
    <w:p w14:paraId="45CF71AF"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null/error message</w:t>
      </w:r>
    </w:p>
    <w:p w14:paraId="42490EF5"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null</w:t>
      </w:r>
    </w:p>
    <w:p w14:paraId="07CF9251"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412CE193" w14:textId="77777777" w:rsidR="00B80E1B" w:rsidRPr="00870462" w:rsidRDefault="00B80E1B" w:rsidP="00B80E1B">
      <w:pPr>
        <w:pStyle w:val="a7"/>
        <w:ind w:left="780" w:firstLineChars="0" w:firstLine="60"/>
        <w:rPr>
          <w:sz w:val="24"/>
          <w:szCs w:val="24"/>
        </w:rPr>
      </w:pPr>
      <w:r w:rsidRPr="00870462">
        <w:rPr>
          <w:sz w:val="24"/>
          <w:szCs w:val="24"/>
        </w:rPr>
        <w:t xml:space="preserve">If the interface call fails, an error will be threw and an error message </w:t>
      </w:r>
      <w:r w:rsidRPr="00870462">
        <w:rPr>
          <w:sz w:val="24"/>
          <w:szCs w:val="24"/>
        </w:rPr>
        <w:lastRenderedPageBreak/>
        <w:t>will be returned.</w:t>
      </w:r>
    </w:p>
    <w:p w14:paraId="71D6AE6C" w14:textId="77777777" w:rsidR="00B80E1B" w:rsidRPr="00870462" w:rsidRDefault="00B80E1B" w:rsidP="00B80E1B">
      <w:pPr>
        <w:rPr>
          <w:sz w:val="24"/>
          <w:szCs w:val="24"/>
        </w:rPr>
      </w:pPr>
    </w:p>
    <w:p w14:paraId="53EE6643" w14:textId="77777777" w:rsidR="00B80E1B" w:rsidRPr="00870462" w:rsidRDefault="00B80E1B" w:rsidP="00B80E1B">
      <w:pPr>
        <w:pStyle w:val="1"/>
        <w:rPr>
          <w:szCs w:val="24"/>
        </w:rPr>
      </w:pPr>
      <w:bookmarkStart w:id="76" w:name="_Toc134328475"/>
      <w:r w:rsidRPr="00870462">
        <w:rPr>
          <w:szCs w:val="24"/>
        </w:rPr>
        <w:t>delete</w:t>
      </w:r>
      <w:bookmarkEnd w:id="76"/>
    </w:p>
    <w:p w14:paraId="7BD5EA15" w14:textId="77777777" w:rsidR="00B80E1B" w:rsidRPr="00870462" w:rsidRDefault="00B80E1B" w:rsidP="00B80E1B">
      <w:pPr>
        <w:pStyle w:val="a7"/>
        <w:ind w:left="360" w:firstLineChars="0" w:firstLine="0"/>
        <w:rPr>
          <w:sz w:val="24"/>
          <w:szCs w:val="24"/>
        </w:rPr>
      </w:pPr>
      <w:r w:rsidRPr="00870462">
        <w:rPr>
          <w:i/>
          <w:iCs/>
          <w:sz w:val="24"/>
          <w:szCs w:val="24"/>
        </w:rPr>
        <w:t>Request type:</w:t>
      </w:r>
      <w:r w:rsidRPr="00870462">
        <w:rPr>
          <w:sz w:val="24"/>
          <w:szCs w:val="24"/>
        </w:rPr>
        <w:t xml:space="preserve"> DELETE</w:t>
      </w:r>
    </w:p>
    <w:p w14:paraId="58822E59" w14:textId="77777777" w:rsidR="00B80E1B" w:rsidRPr="00870462" w:rsidRDefault="00B80E1B" w:rsidP="00B80E1B">
      <w:pPr>
        <w:pStyle w:val="a7"/>
        <w:ind w:left="360" w:firstLineChars="0" w:firstLine="0"/>
        <w:rPr>
          <w:sz w:val="24"/>
          <w:szCs w:val="24"/>
        </w:rPr>
      </w:pPr>
      <w:r w:rsidRPr="00870462">
        <w:rPr>
          <w:i/>
          <w:iCs/>
          <w:sz w:val="24"/>
          <w:szCs w:val="24"/>
        </w:rPr>
        <w:t>Function description:</w:t>
      </w:r>
      <w:r w:rsidRPr="00870462">
        <w:rPr>
          <w:sz w:val="24"/>
          <w:szCs w:val="24"/>
        </w:rPr>
        <w:t xml:space="preserve"> delete file.</w:t>
      </w:r>
    </w:p>
    <w:p w14:paraId="1538FCF4" w14:textId="77777777" w:rsidR="00B80E1B" w:rsidRPr="00870462" w:rsidRDefault="00B80E1B" w:rsidP="00B80E1B">
      <w:pPr>
        <w:pStyle w:val="a7"/>
        <w:ind w:left="360" w:firstLineChars="0" w:firstLine="0"/>
        <w:rPr>
          <w:sz w:val="24"/>
          <w:szCs w:val="24"/>
        </w:rPr>
      </w:pPr>
      <w:r w:rsidRPr="00870462">
        <w:rPr>
          <w:i/>
          <w:iCs/>
          <w:sz w:val="24"/>
          <w:szCs w:val="24"/>
        </w:rPr>
        <w:t>Input parameter:</w:t>
      </w:r>
      <w:r w:rsidRPr="00870462">
        <w:rPr>
          <w:sz w:val="24"/>
          <w:szCs w:val="24"/>
        </w:rPr>
        <w:t xml:space="preserve"> </w:t>
      </w:r>
      <w:proofErr w:type="spellStart"/>
      <w:r w:rsidRPr="00870462">
        <w:rPr>
          <w:sz w:val="24"/>
          <w:szCs w:val="24"/>
        </w:rPr>
        <w:t>fileID</w:t>
      </w:r>
      <w:proofErr w:type="spellEnd"/>
      <w:r w:rsidRPr="00870462">
        <w:rPr>
          <w:sz w:val="24"/>
          <w:szCs w:val="24"/>
        </w:rPr>
        <w:t>(String)</w:t>
      </w:r>
    </w:p>
    <w:p w14:paraId="464CD057" w14:textId="77777777" w:rsidR="00B80E1B" w:rsidRPr="00870462" w:rsidRDefault="00B80E1B" w:rsidP="00B80E1B">
      <w:pPr>
        <w:pStyle w:val="a7"/>
        <w:ind w:left="360" w:firstLineChars="0" w:firstLine="0"/>
        <w:rPr>
          <w:sz w:val="24"/>
          <w:szCs w:val="24"/>
        </w:rPr>
      </w:pPr>
      <w:r w:rsidRPr="00870462">
        <w:rPr>
          <w:i/>
          <w:iCs/>
          <w:sz w:val="24"/>
          <w:szCs w:val="24"/>
        </w:rPr>
        <w:t>Output parameters:</w:t>
      </w:r>
      <w:r w:rsidRPr="00870462">
        <w:rPr>
          <w:sz w:val="24"/>
          <w:szCs w:val="24"/>
        </w:rPr>
        <w:t xml:space="preserve"> null</w:t>
      </w:r>
    </w:p>
    <w:p w14:paraId="0BE18030" w14:textId="77777777" w:rsidR="00B80E1B" w:rsidRPr="00870462" w:rsidRDefault="00B80E1B" w:rsidP="00B80E1B">
      <w:pPr>
        <w:pStyle w:val="a7"/>
        <w:ind w:left="360" w:firstLineChars="0" w:firstLine="0"/>
        <w:rPr>
          <w:sz w:val="24"/>
          <w:szCs w:val="24"/>
        </w:rPr>
      </w:pPr>
      <w:r w:rsidRPr="00870462">
        <w:rPr>
          <w:i/>
          <w:iCs/>
          <w:sz w:val="24"/>
          <w:szCs w:val="24"/>
        </w:rPr>
        <w:t>Return value:</w:t>
      </w:r>
      <w:r w:rsidRPr="00870462">
        <w:rPr>
          <w:sz w:val="24"/>
          <w:szCs w:val="24"/>
        </w:rPr>
        <w:t xml:space="preserve"> T/F</w:t>
      </w:r>
    </w:p>
    <w:p w14:paraId="64FF5819" w14:textId="77777777" w:rsidR="00B80E1B" w:rsidRPr="00870462" w:rsidRDefault="00B80E1B" w:rsidP="00B80E1B">
      <w:pPr>
        <w:pStyle w:val="a7"/>
        <w:ind w:left="360" w:firstLineChars="0" w:firstLine="0"/>
        <w:rPr>
          <w:sz w:val="24"/>
          <w:szCs w:val="24"/>
        </w:rPr>
      </w:pPr>
      <w:r w:rsidRPr="00870462">
        <w:rPr>
          <w:i/>
          <w:iCs/>
          <w:sz w:val="24"/>
          <w:szCs w:val="24"/>
        </w:rPr>
        <w:t>Exception handling:</w:t>
      </w:r>
      <w:r w:rsidRPr="00870462">
        <w:rPr>
          <w:sz w:val="24"/>
          <w:szCs w:val="24"/>
        </w:rPr>
        <w:t xml:space="preserve"> </w:t>
      </w:r>
    </w:p>
    <w:p w14:paraId="32E3ACCC" w14:textId="77777777" w:rsidR="00B80E1B" w:rsidRPr="00870462" w:rsidRDefault="00B80E1B" w:rsidP="00B80E1B">
      <w:pPr>
        <w:pStyle w:val="a7"/>
        <w:ind w:left="360" w:firstLineChars="0" w:firstLine="0"/>
        <w:rPr>
          <w:sz w:val="24"/>
          <w:szCs w:val="24"/>
        </w:rPr>
      </w:pPr>
      <w:r w:rsidRPr="00870462">
        <w:rPr>
          <w:sz w:val="24"/>
          <w:szCs w:val="24"/>
        </w:rPr>
        <w:t>If the interface call fails, an error will be threw and an error message will be returned.</w:t>
      </w:r>
    </w:p>
    <w:p w14:paraId="3E723022" w14:textId="77777777" w:rsidR="00B80E1B" w:rsidRPr="00870462" w:rsidRDefault="00B80E1B" w:rsidP="00B80E1B">
      <w:pPr>
        <w:rPr>
          <w:rFonts w:eastAsiaTheme="minorEastAsia"/>
          <w:sz w:val="24"/>
          <w:szCs w:val="24"/>
        </w:rPr>
      </w:pPr>
    </w:p>
    <w:p w14:paraId="3DAD58D3" w14:textId="1558124C" w:rsidR="00B80E1B" w:rsidRPr="00870462" w:rsidRDefault="008A5174" w:rsidP="008A5174">
      <w:pPr>
        <w:pStyle w:val="10"/>
        <w:numPr>
          <w:ilvl w:val="0"/>
          <w:numId w:val="41"/>
        </w:numPr>
      </w:pPr>
      <w:r w:rsidRPr="00870462">
        <w:t xml:space="preserve"> </w:t>
      </w:r>
      <w:bookmarkStart w:id="77" w:name="_Toc134328476"/>
      <w:r w:rsidR="00B80E1B" w:rsidRPr="00870462">
        <w:t>System error handling design</w:t>
      </w:r>
      <w:bookmarkEnd w:id="77"/>
    </w:p>
    <w:p w14:paraId="3E3573A4" w14:textId="77777777" w:rsidR="00B80E1B" w:rsidRPr="00870462" w:rsidRDefault="00B80E1B" w:rsidP="00B80E1B">
      <w:pPr>
        <w:rPr>
          <w:sz w:val="24"/>
          <w:szCs w:val="24"/>
        </w:rPr>
      </w:pPr>
      <w:r w:rsidRPr="00870462">
        <w:rPr>
          <w:sz w:val="24"/>
          <w:szCs w:val="24"/>
        </w:rPr>
        <w:t>This software is an application used to help users make reservations for gym stadiums. In this application, errors are inevitable. In order to enable users to better use the software, it is necessary to design the system's error handling to ensure timely, accurate, and effective response when errors occur. This article will introduce the error handling design of the gymnasium reservation software system from the following aspects.</w:t>
      </w:r>
    </w:p>
    <w:p w14:paraId="23A21E04" w14:textId="77777777" w:rsidR="00B80E1B" w:rsidRPr="00870462" w:rsidRDefault="00B80E1B" w:rsidP="00B80E1B">
      <w:pPr>
        <w:rPr>
          <w:sz w:val="24"/>
          <w:szCs w:val="24"/>
        </w:rPr>
      </w:pPr>
    </w:p>
    <w:p w14:paraId="1D664537" w14:textId="6069E5E3" w:rsidR="00B80E1B" w:rsidRPr="00870462" w:rsidRDefault="00B80E1B" w:rsidP="00B80E1B">
      <w:pPr>
        <w:pStyle w:val="20"/>
      </w:pPr>
      <w:bookmarkStart w:id="78" w:name="_Toc134328477"/>
      <w:r w:rsidRPr="00870462">
        <w:t>1</w:t>
      </w:r>
      <w:r w:rsidR="009465A3" w:rsidRPr="00870462">
        <w:t>1</w:t>
      </w:r>
      <w:r w:rsidRPr="00870462">
        <w:t>.1 Error classification:</w:t>
      </w:r>
      <w:bookmarkEnd w:id="78"/>
    </w:p>
    <w:p w14:paraId="777A0693" w14:textId="77777777" w:rsidR="00B80E1B" w:rsidRPr="00870462" w:rsidRDefault="00B80E1B" w:rsidP="00B80E1B">
      <w:pPr>
        <w:rPr>
          <w:sz w:val="24"/>
          <w:szCs w:val="24"/>
        </w:rPr>
      </w:pPr>
      <w:r w:rsidRPr="00870462">
        <w:rPr>
          <w:sz w:val="24"/>
          <w:szCs w:val="24"/>
        </w:rPr>
        <w:t xml:space="preserve">When designing system error handling, it is first necessary to classify the errors. Errors can be classified into the following categories based on their severity: </w:t>
      </w:r>
    </w:p>
    <w:p w14:paraId="1F5B2D11" w14:textId="77777777" w:rsidR="00B80E1B" w:rsidRPr="00870462" w:rsidRDefault="00B80E1B" w:rsidP="00B80E1B">
      <w:pPr>
        <w:pStyle w:val="a7"/>
        <w:numPr>
          <w:ilvl w:val="0"/>
          <w:numId w:val="33"/>
        </w:numPr>
        <w:ind w:firstLineChars="0"/>
        <w:rPr>
          <w:sz w:val="24"/>
          <w:szCs w:val="24"/>
        </w:rPr>
      </w:pPr>
      <w:r w:rsidRPr="00870462">
        <w:rPr>
          <w:sz w:val="24"/>
          <w:szCs w:val="24"/>
        </w:rPr>
        <w:t>Blocker: The system cannot function properly. Issues that hinder development or testing work; Causing system crashes, crashes, loops, database data loss, incorrect connection to the database, loss of main functions, and missing basic modules. For example, code errors, dead loops, database deadlocks, and the inability to use important first level menu functions.</w:t>
      </w:r>
    </w:p>
    <w:p w14:paraId="07DC9BCD" w14:textId="77777777" w:rsidR="00B80E1B" w:rsidRPr="00870462" w:rsidRDefault="00B80E1B" w:rsidP="00B80E1B">
      <w:pPr>
        <w:pStyle w:val="a7"/>
        <w:numPr>
          <w:ilvl w:val="0"/>
          <w:numId w:val="33"/>
        </w:numPr>
        <w:ind w:firstLineChars="0"/>
        <w:rPr>
          <w:sz w:val="24"/>
          <w:szCs w:val="24"/>
        </w:rPr>
      </w:pPr>
      <w:r w:rsidRPr="00870462">
        <w:rPr>
          <w:sz w:val="24"/>
          <w:szCs w:val="24"/>
        </w:rPr>
        <w:t>Critical: An obvious erroneous bug. The main functions of the system are partially lost, database save calls are incorrect, user data is lost, and the primary function menu cannot be used, but it does not affect the testing of other functions. The module cannot be started or called due to serious discrepancies between functional design and requirements, program restart, automatic exit, conflicting calls between related programs, security issues, stability, etc. For example, after saving data in the software, there are errors displayed in the database, missing functions required by the user, program interface errors, numerical calculation and statistics errors, etc.</w:t>
      </w:r>
    </w:p>
    <w:p w14:paraId="3551CAE9" w14:textId="77777777" w:rsidR="00B80E1B" w:rsidRPr="00870462" w:rsidRDefault="00B80E1B" w:rsidP="00B80E1B">
      <w:pPr>
        <w:pStyle w:val="a7"/>
        <w:numPr>
          <w:ilvl w:val="0"/>
          <w:numId w:val="33"/>
        </w:numPr>
        <w:ind w:firstLineChars="0"/>
        <w:rPr>
          <w:sz w:val="24"/>
          <w:szCs w:val="24"/>
        </w:rPr>
      </w:pPr>
      <w:r w:rsidRPr="00870462">
        <w:rPr>
          <w:sz w:val="24"/>
          <w:szCs w:val="24"/>
        </w:rPr>
        <w:t xml:space="preserve">General: Common bugs. The function is not fully implemented but does not affect usage. The function menu has defects but does not affect system </w:t>
      </w:r>
      <w:r w:rsidRPr="00870462">
        <w:rPr>
          <w:sz w:val="24"/>
          <w:szCs w:val="24"/>
        </w:rPr>
        <w:lastRenderedPageBreak/>
        <w:t>stability. For example, long operation time, long query time, formatting errors, boundary condition errors, deletion without confirmation box, excessive fields in database tables, etc.</w:t>
      </w:r>
    </w:p>
    <w:p w14:paraId="1DE21268" w14:textId="77777777" w:rsidR="00B80E1B" w:rsidRPr="00870462" w:rsidRDefault="00B80E1B" w:rsidP="00B80E1B">
      <w:pPr>
        <w:pStyle w:val="a7"/>
        <w:numPr>
          <w:ilvl w:val="0"/>
          <w:numId w:val="33"/>
        </w:numPr>
        <w:ind w:firstLineChars="0"/>
        <w:rPr>
          <w:sz w:val="24"/>
          <w:szCs w:val="24"/>
        </w:rPr>
      </w:pPr>
      <w:r w:rsidRPr="00870462">
        <w:rPr>
          <w:sz w:val="24"/>
          <w:szCs w:val="24"/>
        </w:rPr>
        <w:t>Interface and performance defects, suggested issues that do not affect the execution of operational functions, and solutions that can optimize performance. For example, typographical errors, non-standard interface format, overlapping page displays, hiding inappropriate content, unclear descriptions, missing prompts, untidy text arrangement, incorrect cursor position, poor user experience, and solutions that can optimize performance.</w:t>
      </w:r>
    </w:p>
    <w:p w14:paraId="04E8D762" w14:textId="77777777" w:rsidR="00B80E1B" w:rsidRPr="00870462" w:rsidRDefault="00B80E1B" w:rsidP="00B80E1B">
      <w:pPr>
        <w:rPr>
          <w:sz w:val="24"/>
          <w:szCs w:val="24"/>
        </w:rPr>
      </w:pPr>
    </w:p>
    <w:p w14:paraId="739B7588" w14:textId="49569E4D" w:rsidR="00B80E1B" w:rsidRPr="00870462" w:rsidRDefault="00B80E1B" w:rsidP="00B80E1B">
      <w:pPr>
        <w:pStyle w:val="20"/>
      </w:pPr>
      <w:bookmarkStart w:id="79" w:name="_Toc134328478"/>
      <w:r w:rsidRPr="00870462">
        <w:t>1</w:t>
      </w:r>
      <w:r w:rsidR="009465A3" w:rsidRPr="00870462">
        <w:t>1</w:t>
      </w:r>
      <w:r w:rsidRPr="00870462">
        <w:t>.2 Error handling process:</w:t>
      </w:r>
      <w:bookmarkEnd w:id="79"/>
    </w:p>
    <w:p w14:paraId="2DF8E5AF" w14:textId="77777777" w:rsidR="00B80E1B" w:rsidRPr="00870462" w:rsidRDefault="00B80E1B" w:rsidP="00B80E1B">
      <w:pPr>
        <w:rPr>
          <w:sz w:val="24"/>
          <w:szCs w:val="24"/>
        </w:rPr>
      </w:pPr>
      <w:r w:rsidRPr="00870462">
        <w:rPr>
          <w:sz w:val="24"/>
          <w:szCs w:val="24"/>
        </w:rPr>
        <w:t>When dealing with errors, it is necessary to define a specific processing flow for each type of error. The following is the error handling process that may be involved in the software:</w:t>
      </w:r>
    </w:p>
    <w:p w14:paraId="4090270B" w14:textId="77777777" w:rsidR="00B80E1B" w:rsidRPr="00870462" w:rsidRDefault="00B80E1B" w:rsidP="00B80E1B">
      <w:pPr>
        <w:pStyle w:val="a7"/>
        <w:numPr>
          <w:ilvl w:val="0"/>
          <w:numId w:val="30"/>
        </w:numPr>
        <w:ind w:firstLineChars="0"/>
        <w:rPr>
          <w:sz w:val="24"/>
          <w:szCs w:val="24"/>
        </w:rPr>
      </w:pPr>
      <w:r w:rsidRPr="00870462">
        <w:rPr>
          <w:sz w:val="24"/>
          <w:szCs w:val="24"/>
        </w:rPr>
        <w:t>Input parameter error handling: If the user enters incorrect parameters, such as incorrect date format, invalid address, etc., a clear prompt should be provided on the page and the user should be asked to re-enter.</w:t>
      </w:r>
    </w:p>
    <w:p w14:paraId="75369ADF" w14:textId="77777777" w:rsidR="00B80E1B" w:rsidRPr="00870462" w:rsidRDefault="00B80E1B" w:rsidP="00B80E1B">
      <w:pPr>
        <w:pStyle w:val="a7"/>
        <w:numPr>
          <w:ilvl w:val="0"/>
          <w:numId w:val="30"/>
        </w:numPr>
        <w:ind w:firstLineChars="0"/>
        <w:rPr>
          <w:sz w:val="24"/>
          <w:szCs w:val="24"/>
        </w:rPr>
      </w:pPr>
      <w:r w:rsidRPr="00870462">
        <w:rPr>
          <w:sz w:val="24"/>
          <w:szCs w:val="24"/>
        </w:rPr>
        <w:t>Network connection error handling: If there is a problem with the network connection, an error prompt should be provided on the page and the user should be asked to try the operation again.</w:t>
      </w:r>
    </w:p>
    <w:p w14:paraId="4AE060F6" w14:textId="77777777" w:rsidR="00B80E1B" w:rsidRPr="00870462" w:rsidRDefault="00B80E1B" w:rsidP="00B80E1B">
      <w:pPr>
        <w:pStyle w:val="a7"/>
        <w:numPr>
          <w:ilvl w:val="0"/>
          <w:numId w:val="30"/>
        </w:numPr>
        <w:ind w:firstLineChars="0"/>
        <w:rPr>
          <w:sz w:val="24"/>
          <w:szCs w:val="24"/>
        </w:rPr>
      </w:pPr>
      <w:r w:rsidRPr="00870462">
        <w:rPr>
          <w:sz w:val="24"/>
          <w:szCs w:val="24"/>
        </w:rPr>
        <w:t>Database error handling: If a database error occurs, a log should be logged and an error report should be sent to the administrator. At the same time, when dealing with errors, data consistency and integrity should be taken into account to avoid data corruption in the database.</w:t>
      </w:r>
    </w:p>
    <w:p w14:paraId="1CF49243" w14:textId="77777777" w:rsidR="00B80E1B" w:rsidRPr="00870462" w:rsidRDefault="00B80E1B" w:rsidP="00B80E1B">
      <w:pPr>
        <w:pStyle w:val="a7"/>
        <w:numPr>
          <w:ilvl w:val="0"/>
          <w:numId w:val="30"/>
        </w:numPr>
        <w:ind w:firstLineChars="0"/>
        <w:rPr>
          <w:sz w:val="24"/>
          <w:szCs w:val="24"/>
        </w:rPr>
      </w:pPr>
      <w:r w:rsidRPr="00870462">
        <w:rPr>
          <w:sz w:val="24"/>
          <w:szCs w:val="24"/>
        </w:rPr>
        <w:t xml:space="preserve">Unauthorized error: If there is an authentication error, the user should be prohibited from accessing and an error message should be displayed to inform the user that they do not have permission. </w:t>
      </w:r>
    </w:p>
    <w:p w14:paraId="6D9BE675" w14:textId="77777777" w:rsidR="00B80E1B" w:rsidRPr="00870462" w:rsidRDefault="00B80E1B" w:rsidP="00B80E1B">
      <w:pPr>
        <w:pStyle w:val="a7"/>
        <w:numPr>
          <w:ilvl w:val="0"/>
          <w:numId w:val="30"/>
        </w:numPr>
        <w:ind w:firstLineChars="0"/>
        <w:rPr>
          <w:sz w:val="24"/>
          <w:szCs w:val="24"/>
        </w:rPr>
      </w:pPr>
      <w:r w:rsidRPr="00870462">
        <w:rPr>
          <w:sz w:val="24"/>
          <w:szCs w:val="24"/>
        </w:rPr>
        <w:t>Http Request Method Not Supported error: If there is an unsupported request error, an error message should be displayed, informing the user that the login has expired and requesting a new login.</w:t>
      </w:r>
    </w:p>
    <w:p w14:paraId="10E519B5" w14:textId="77777777" w:rsidR="00B80E1B" w:rsidRPr="00870462" w:rsidRDefault="00B80E1B" w:rsidP="00B80E1B">
      <w:pPr>
        <w:rPr>
          <w:sz w:val="24"/>
          <w:szCs w:val="24"/>
        </w:rPr>
      </w:pPr>
    </w:p>
    <w:p w14:paraId="4017EA54" w14:textId="79317B73" w:rsidR="00B80E1B" w:rsidRPr="00870462" w:rsidRDefault="00B80E1B" w:rsidP="00B80E1B">
      <w:pPr>
        <w:pStyle w:val="20"/>
      </w:pPr>
      <w:bookmarkStart w:id="80" w:name="_Toc134328479"/>
      <w:r w:rsidRPr="00870462">
        <w:t>1</w:t>
      </w:r>
      <w:r w:rsidR="009465A3" w:rsidRPr="00870462">
        <w:t>1</w:t>
      </w:r>
      <w:r w:rsidRPr="00870462">
        <w:t>.3 Error prompt design:</w:t>
      </w:r>
      <w:bookmarkEnd w:id="80"/>
      <w:r w:rsidRPr="00870462">
        <w:t xml:space="preserve"> </w:t>
      </w:r>
    </w:p>
    <w:p w14:paraId="70856D7B" w14:textId="77777777" w:rsidR="00B80E1B" w:rsidRPr="00870462" w:rsidRDefault="00B80E1B" w:rsidP="00B80E1B">
      <w:pPr>
        <w:rPr>
          <w:sz w:val="24"/>
          <w:szCs w:val="24"/>
        </w:rPr>
      </w:pPr>
      <w:r w:rsidRPr="00870462">
        <w:rPr>
          <w:sz w:val="24"/>
          <w:szCs w:val="24"/>
        </w:rPr>
        <w:t xml:space="preserve">When dealing with errors, it is necessary to provide appropriate error prompt information for different types of errors. The following are error messages: </w:t>
      </w:r>
    </w:p>
    <w:p w14:paraId="49C60723" w14:textId="77777777" w:rsidR="00B80E1B" w:rsidRPr="00870462" w:rsidRDefault="00B80E1B" w:rsidP="00B80E1B">
      <w:pPr>
        <w:pStyle w:val="a7"/>
        <w:numPr>
          <w:ilvl w:val="0"/>
          <w:numId w:val="31"/>
        </w:numPr>
        <w:ind w:firstLineChars="0"/>
        <w:rPr>
          <w:sz w:val="24"/>
          <w:szCs w:val="24"/>
        </w:rPr>
      </w:pPr>
      <w:r w:rsidRPr="00870462">
        <w:rPr>
          <w:sz w:val="24"/>
          <w:szCs w:val="24"/>
        </w:rPr>
        <w:t>Input parameter error prompt: The input parameter error prompt should be simple and clear, and indicate which input parameter is incorrect, so that users can quickly locate and solve the problem.</w:t>
      </w:r>
    </w:p>
    <w:p w14:paraId="4D0CA281" w14:textId="77777777" w:rsidR="00B80E1B" w:rsidRPr="00870462" w:rsidRDefault="00B80E1B" w:rsidP="00B80E1B">
      <w:pPr>
        <w:pStyle w:val="a7"/>
        <w:numPr>
          <w:ilvl w:val="0"/>
          <w:numId w:val="31"/>
        </w:numPr>
        <w:ind w:firstLineChars="0"/>
        <w:rPr>
          <w:sz w:val="24"/>
          <w:szCs w:val="24"/>
        </w:rPr>
      </w:pPr>
      <w:r w:rsidRPr="00870462">
        <w:rPr>
          <w:sz w:val="24"/>
          <w:szCs w:val="24"/>
        </w:rPr>
        <w:t>Network connection error prompt: The network connection error prompt information should include error codes and error messages, so that users can obtain sufficient information to solve the problem.</w:t>
      </w:r>
    </w:p>
    <w:p w14:paraId="78C31211" w14:textId="77777777" w:rsidR="00B80E1B" w:rsidRPr="00870462" w:rsidRDefault="00B80E1B" w:rsidP="00B80E1B">
      <w:pPr>
        <w:pStyle w:val="a7"/>
        <w:numPr>
          <w:ilvl w:val="0"/>
          <w:numId w:val="31"/>
        </w:numPr>
        <w:ind w:firstLineChars="0"/>
        <w:rPr>
          <w:sz w:val="24"/>
          <w:szCs w:val="24"/>
        </w:rPr>
      </w:pPr>
      <w:r w:rsidRPr="00870462">
        <w:rPr>
          <w:sz w:val="24"/>
          <w:szCs w:val="24"/>
        </w:rPr>
        <w:lastRenderedPageBreak/>
        <w:t xml:space="preserve">Database error prompt: The database error prompt should indicate which operation caused the error, provide recovery suggestions, and contact the administrator. </w:t>
      </w:r>
    </w:p>
    <w:p w14:paraId="6E9902E5" w14:textId="77777777" w:rsidR="00B80E1B" w:rsidRPr="00870462" w:rsidRDefault="00B80E1B" w:rsidP="00B80E1B">
      <w:pPr>
        <w:pStyle w:val="a7"/>
        <w:numPr>
          <w:ilvl w:val="0"/>
          <w:numId w:val="31"/>
        </w:numPr>
        <w:ind w:firstLineChars="0"/>
        <w:rPr>
          <w:sz w:val="24"/>
          <w:szCs w:val="24"/>
        </w:rPr>
      </w:pPr>
      <w:r w:rsidRPr="00870462">
        <w:rPr>
          <w:sz w:val="24"/>
          <w:szCs w:val="24"/>
        </w:rPr>
        <w:t>Other error: The current error situation should be clearly pointed out, and the user should be informed of how to handle the error or wait for the error to be fixed.</w:t>
      </w:r>
    </w:p>
    <w:p w14:paraId="7F10FA9B" w14:textId="77777777" w:rsidR="00B80E1B" w:rsidRPr="00870462" w:rsidRDefault="00B80E1B" w:rsidP="00B80E1B">
      <w:pPr>
        <w:rPr>
          <w:sz w:val="24"/>
          <w:szCs w:val="24"/>
        </w:rPr>
      </w:pPr>
    </w:p>
    <w:p w14:paraId="496B1068" w14:textId="66399545" w:rsidR="00B80E1B" w:rsidRPr="00870462" w:rsidRDefault="00B80E1B" w:rsidP="00B80E1B">
      <w:pPr>
        <w:pStyle w:val="20"/>
      </w:pPr>
      <w:bookmarkStart w:id="81" w:name="_Toc134328480"/>
      <w:r w:rsidRPr="00870462">
        <w:t>1</w:t>
      </w:r>
      <w:r w:rsidR="009465A3" w:rsidRPr="00870462">
        <w:t>1</w:t>
      </w:r>
      <w:r w:rsidRPr="00870462">
        <w:t>.4 Logging:</w:t>
      </w:r>
      <w:bookmarkEnd w:id="81"/>
      <w:r w:rsidRPr="00870462">
        <w:t xml:space="preserve"> </w:t>
      </w:r>
    </w:p>
    <w:p w14:paraId="2B61489D" w14:textId="77777777" w:rsidR="00B80E1B" w:rsidRPr="00870462" w:rsidRDefault="00B80E1B" w:rsidP="00B80E1B">
      <w:pPr>
        <w:rPr>
          <w:sz w:val="24"/>
          <w:szCs w:val="24"/>
        </w:rPr>
      </w:pPr>
      <w:r w:rsidRPr="00870462">
        <w:rPr>
          <w:sz w:val="24"/>
          <w:szCs w:val="24"/>
        </w:rPr>
        <w:t xml:space="preserve">When the system encounters an error, it is necessary to log and send an error report to the administrator. The following are the log records and report contents: </w:t>
      </w:r>
    </w:p>
    <w:p w14:paraId="4E2B78EA" w14:textId="77777777" w:rsidR="00B80E1B" w:rsidRPr="00870462" w:rsidRDefault="00B80E1B" w:rsidP="00B80E1B">
      <w:pPr>
        <w:pStyle w:val="a7"/>
        <w:numPr>
          <w:ilvl w:val="0"/>
          <w:numId w:val="32"/>
        </w:numPr>
        <w:ind w:firstLineChars="0"/>
        <w:rPr>
          <w:sz w:val="24"/>
          <w:szCs w:val="24"/>
        </w:rPr>
      </w:pPr>
      <w:r w:rsidRPr="00870462">
        <w:rPr>
          <w:sz w:val="24"/>
          <w:szCs w:val="24"/>
        </w:rPr>
        <w:t xml:space="preserve">Record error information: It is necessary to record detailed information such as error type, error time, error code, error message, etc., so that administrators can quickly locate and solve problems. </w:t>
      </w:r>
    </w:p>
    <w:p w14:paraId="74CA8697" w14:textId="77777777" w:rsidR="00B80E1B" w:rsidRPr="00870462" w:rsidRDefault="00B80E1B" w:rsidP="00B80E1B">
      <w:pPr>
        <w:pStyle w:val="a7"/>
        <w:numPr>
          <w:ilvl w:val="0"/>
          <w:numId w:val="32"/>
        </w:numPr>
        <w:ind w:firstLineChars="0"/>
        <w:rPr>
          <w:sz w:val="24"/>
          <w:szCs w:val="24"/>
        </w:rPr>
      </w:pPr>
      <w:r w:rsidRPr="00870462">
        <w:rPr>
          <w:sz w:val="24"/>
          <w:szCs w:val="24"/>
        </w:rPr>
        <w:t xml:space="preserve">Sending error report: It is necessary to send the error report to the administrator and resolve the issue as soon as possible to ensure stable system operation. </w:t>
      </w:r>
    </w:p>
    <w:p w14:paraId="189A4A0A" w14:textId="77777777" w:rsidR="00B80E1B" w:rsidRPr="00870462" w:rsidRDefault="00B80E1B" w:rsidP="00B80E1B">
      <w:pPr>
        <w:rPr>
          <w:sz w:val="24"/>
          <w:szCs w:val="24"/>
        </w:rPr>
      </w:pPr>
    </w:p>
    <w:p w14:paraId="7355716C" w14:textId="6EDF1EF8" w:rsidR="00870462" w:rsidRPr="00870462" w:rsidRDefault="005715DD" w:rsidP="005715DD">
      <w:pPr>
        <w:pStyle w:val="2"/>
      </w:pPr>
      <w:r>
        <w:t xml:space="preserve"> </w:t>
      </w:r>
      <w:bookmarkStart w:id="82" w:name="_Toc134328481"/>
      <w:r w:rsidR="00870462" w:rsidRPr="00870462">
        <w:t>Database design</w:t>
      </w:r>
      <w:bookmarkEnd w:id="82"/>
    </w:p>
    <w:p w14:paraId="2FED3D30" w14:textId="77777777" w:rsidR="00870462" w:rsidRPr="00870462" w:rsidRDefault="00870462" w:rsidP="00870462">
      <w:pPr>
        <w:rPr>
          <w:sz w:val="24"/>
          <w:szCs w:val="24"/>
        </w:rPr>
      </w:pPr>
    </w:p>
    <w:p w14:paraId="3B512524" w14:textId="78EA0EF7" w:rsidR="00870462" w:rsidRPr="00870462" w:rsidRDefault="005715DD" w:rsidP="005715DD">
      <w:pPr>
        <w:pStyle w:val="20"/>
      </w:pPr>
      <w:bookmarkStart w:id="83" w:name="_Toc134328482"/>
      <w:r>
        <w:t xml:space="preserve">12.1 </w:t>
      </w:r>
      <w:r w:rsidR="00870462" w:rsidRPr="00870462">
        <w:t>Introduction</w:t>
      </w:r>
      <w:bookmarkEnd w:id="83"/>
    </w:p>
    <w:p w14:paraId="330AB397" w14:textId="77777777" w:rsidR="00870462" w:rsidRPr="00870462" w:rsidRDefault="00870462" w:rsidP="00870462">
      <w:pPr>
        <w:rPr>
          <w:sz w:val="24"/>
          <w:szCs w:val="24"/>
        </w:rPr>
      </w:pPr>
      <w:r w:rsidRPr="00870462">
        <w:rPr>
          <w:sz w:val="24"/>
          <w:szCs w:val="24"/>
        </w:rPr>
        <w:t>This document typically provides an overview of the purpose and scope of the database, as well as a summary of the key features and functionality. It may also describe the intended users of the database and any relevant business or technical requirements.</w:t>
      </w:r>
    </w:p>
    <w:p w14:paraId="3C9875B5" w14:textId="77777777" w:rsidR="00870462" w:rsidRPr="00870462" w:rsidRDefault="00870462" w:rsidP="00870462">
      <w:pPr>
        <w:rPr>
          <w:sz w:val="24"/>
          <w:szCs w:val="24"/>
        </w:rPr>
      </w:pPr>
      <w:r w:rsidRPr="00870462">
        <w:rPr>
          <w:sz w:val="24"/>
          <w:szCs w:val="24"/>
        </w:rPr>
        <w:t>It describes the design of a database, including its structure, data model, and relationships between tables. It also provides a clear and detailed description of the data</w:t>
      </w:r>
    </w:p>
    <w:p w14:paraId="3FE87007" w14:textId="77777777" w:rsidR="00870462" w:rsidRPr="00870462" w:rsidRDefault="00870462" w:rsidP="00870462">
      <w:pPr>
        <w:rPr>
          <w:sz w:val="24"/>
          <w:szCs w:val="24"/>
        </w:rPr>
      </w:pPr>
      <w:r w:rsidRPr="00870462">
        <w:rPr>
          <w:sz w:val="24"/>
          <w:szCs w:val="24"/>
        </w:rPr>
        <w:t>base design, enabling developers, stakeholders, and other interested parties to understand how the database works and how it can be used.</w:t>
      </w:r>
    </w:p>
    <w:p w14:paraId="531E9D20" w14:textId="77777777" w:rsidR="00870462" w:rsidRPr="00870462" w:rsidRDefault="00870462" w:rsidP="00870462">
      <w:pPr>
        <w:rPr>
          <w:sz w:val="24"/>
          <w:szCs w:val="24"/>
        </w:rPr>
      </w:pPr>
    </w:p>
    <w:p w14:paraId="587EB3A2" w14:textId="3F72C3FA" w:rsidR="00870462" w:rsidRPr="00870462" w:rsidRDefault="005715DD" w:rsidP="005715DD">
      <w:pPr>
        <w:pStyle w:val="20"/>
      </w:pPr>
      <w:bookmarkStart w:id="84" w:name="_Toc134328483"/>
      <w:r>
        <w:t xml:space="preserve">12.2 </w:t>
      </w:r>
      <w:r w:rsidR="00870462" w:rsidRPr="00870462">
        <w:t>Database name principle</w:t>
      </w:r>
      <w:bookmarkEnd w:id="84"/>
    </w:p>
    <w:p w14:paraId="0FBE33FB" w14:textId="77777777" w:rsidR="00870462" w:rsidRPr="00870462" w:rsidRDefault="00870462" w:rsidP="00870462">
      <w:pPr>
        <w:pStyle w:val="a7"/>
        <w:numPr>
          <w:ilvl w:val="0"/>
          <w:numId w:val="45"/>
        </w:numPr>
        <w:ind w:firstLineChars="0"/>
        <w:rPr>
          <w:sz w:val="24"/>
          <w:szCs w:val="24"/>
        </w:rPr>
      </w:pPr>
      <w:r w:rsidRPr="00870462">
        <w:rPr>
          <w:sz w:val="24"/>
          <w:szCs w:val="24"/>
        </w:rPr>
        <w:t>Use descriptive names: Use names that accurately describe the purpose and function of the database or database object.</w:t>
      </w:r>
    </w:p>
    <w:p w14:paraId="0EDCEDC4" w14:textId="77777777" w:rsidR="00870462" w:rsidRPr="00870462" w:rsidRDefault="00870462" w:rsidP="00870462">
      <w:pPr>
        <w:pStyle w:val="a7"/>
        <w:numPr>
          <w:ilvl w:val="0"/>
          <w:numId w:val="45"/>
        </w:numPr>
        <w:ind w:firstLineChars="0"/>
        <w:rPr>
          <w:sz w:val="24"/>
          <w:szCs w:val="24"/>
        </w:rPr>
      </w:pPr>
      <w:r w:rsidRPr="00870462">
        <w:rPr>
          <w:sz w:val="24"/>
          <w:szCs w:val="24"/>
        </w:rPr>
        <w:t>Be consistent: Use a consistent naming convention for all databases and database objects to make it easier to understand and manage the database.</w:t>
      </w:r>
    </w:p>
    <w:p w14:paraId="4C9A39EA" w14:textId="77777777" w:rsidR="00870462" w:rsidRPr="00870462" w:rsidRDefault="00870462" w:rsidP="00870462">
      <w:pPr>
        <w:pStyle w:val="a7"/>
        <w:numPr>
          <w:ilvl w:val="0"/>
          <w:numId w:val="45"/>
        </w:numPr>
        <w:ind w:firstLineChars="0"/>
        <w:rPr>
          <w:sz w:val="24"/>
          <w:szCs w:val="24"/>
        </w:rPr>
      </w:pPr>
      <w:r w:rsidRPr="00870462">
        <w:rPr>
          <w:sz w:val="24"/>
          <w:szCs w:val="24"/>
        </w:rPr>
        <w:t>Avoid abbreviations: Use full words or phrases instead of abbreviations to avoid confusion and make it easier to understand the purpose of the database or database object.</w:t>
      </w:r>
    </w:p>
    <w:p w14:paraId="53ACAB4F" w14:textId="77777777" w:rsidR="00870462" w:rsidRPr="00870462" w:rsidRDefault="00870462" w:rsidP="00870462">
      <w:pPr>
        <w:pStyle w:val="a7"/>
        <w:numPr>
          <w:ilvl w:val="0"/>
          <w:numId w:val="45"/>
        </w:numPr>
        <w:ind w:firstLineChars="0"/>
        <w:rPr>
          <w:sz w:val="24"/>
          <w:szCs w:val="24"/>
        </w:rPr>
      </w:pPr>
      <w:r w:rsidRPr="00870462">
        <w:rPr>
          <w:sz w:val="24"/>
          <w:szCs w:val="24"/>
        </w:rPr>
        <w:lastRenderedPageBreak/>
        <w:t>Use CamelCase or underscores: Use CamelCase or underscores to separate words in a name, making it easier to read and understand.</w:t>
      </w:r>
    </w:p>
    <w:p w14:paraId="2234E5B8" w14:textId="77777777" w:rsidR="00870462" w:rsidRPr="00870462" w:rsidRDefault="00870462" w:rsidP="00870462">
      <w:pPr>
        <w:pStyle w:val="a7"/>
        <w:numPr>
          <w:ilvl w:val="0"/>
          <w:numId w:val="45"/>
        </w:numPr>
        <w:ind w:firstLineChars="0"/>
        <w:rPr>
          <w:sz w:val="24"/>
          <w:szCs w:val="24"/>
        </w:rPr>
      </w:pPr>
      <w:r w:rsidRPr="00870462">
        <w:rPr>
          <w:sz w:val="24"/>
          <w:szCs w:val="24"/>
        </w:rPr>
        <w:t>Avoid reserved words: Avoid using reserved words in database and object names, as this can cause conflicts and errors.</w:t>
      </w:r>
    </w:p>
    <w:p w14:paraId="625D8C86" w14:textId="77777777" w:rsidR="00870462" w:rsidRPr="00870462" w:rsidRDefault="00870462" w:rsidP="00870462">
      <w:pPr>
        <w:pStyle w:val="a7"/>
        <w:numPr>
          <w:ilvl w:val="0"/>
          <w:numId w:val="45"/>
        </w:numPr>
        <w:ind w:firstLineChars="0"/>
        <w:rPr>
          <w:sz w:val="24"/>
          <w:szCs w:val="24"/>
        </w:rPr>
      </w:pPr>
      <w:r w:rsidRPr="00870462">
        <w:rPr>
          <w:sz w:val="24"/>
          <w:szCs w:val="24"/>
        </w:rPr>
        <w:t>Keep names simple and concise: Use short, simple names that are easy to understand and remember.</w:t>
      </w:r>
    </w:p>
    <w:p w14:paraId="39E4D1DD" w14:textId="77777777" w:rsidR="00870462" w:rsidRPr="00870462" w:rsidRDefault="00870462" w:rsidP="00870462">
      <w:pPr>
        <w:rPr>
          <w:sz w:val="24"/>
          <w:szCs w:val="24"/>
        </w:rPr>
      </w:pPr>
    </w:p>
    <w:p w14:paraId="1A53D551" w14:textId="0E40F3D6" w:rsidR="00870462" w:rsidRPr="00870462" w:rsidRDefault="005715DD" w:rsidP="005715DD">
      <w:pPr>
        <w:pStyle w:val="20"/>
      </w:pPr>
      <w:bookmarkStart w:id="85" w:name="_Toc134328484"/>
      <w:r>
        <w:t xml:space="preserve">12.3 </w:t>
      </w:r>
      <w:r w:rsidR="00870462" w:rsidRPr="00870462">
        <w:t>Database design principle</w:t>
      </w:r>
      <w:bookmarkEnd w:id="85"/>
    </w:p>
    <w:p w14:paraId="1D2B4996" w14:textId="77777777" w:rsidR="00870462" w:rsidRPr="00870462" w:rsidRDefault="00870462" w:rsidP="00870462">
      <w:pPr>
        <w:pStyle w:val="a7"/>
        <w:numPr>
          <w:ilvl w:val="0"/>
          <w:numId w:val="46"/>
        </w:numPr>
        <w:ind w:firstLineChars="0"/>
        <w:rPr>
          <w:sz w:val="24"/>
          <w:szCs w:val="24"/>
        </w:rPr>
      </w:pPr>
      <w:r w:rsidRPr="00870462">
        <w:rPr>
          <w:sz w:val="24"/>
          <w:szCs w:val="24"/>
        </w:rPr>
        <w:t>Normalization: This principle involves organizing data in a way that minimizes redundancy and dependency. Normalization helps to ensure that data is stored in a consistent and efficient manner, and that updates and modifications to the data are easier to manage.</w:t>
      </w:r>
    </w:p>
    <w:p w14:paraId="20B2CC12" w14:textId="77777777" w:rsidR="00870462" w:rsidRPr="00870462" w:rsidRDefault="00870462" w:rsidP="00870462">
      <w:pPr>
        <w:pStyle w:val="a7"/>
        <w:numPr>
          <w:ilvl w:val="0"/>
          <w:numId w:val="46"/>
        </w:numPr>
        <w:ind w:firstLineChars="0"/>
        <w:rPr>
          <w:sz w:val="24"/>
          <w:szCs w:val="24"/>
        </w:rPr>
      </w:pPr>
      <w:r w:rsidRPr="00870462">
        <w:rPr>
          <w:sz w:val="24"/>
          <w:szCs w:val="24"/>
        </w:rPr>
        <w:t>Entity-Relationship Modeling: This principle involves identifying the entities (objects or concepts) that are relevant to the application and defining the relationships between them. This model helps to ensure that data is organized in a logical and consistent way.</w:t>
      </w:r>
    </w:p>
    <w:p w14:paraId="064B9A72" w14:textId="77777777" w:rsidR="00870462" w:rsidRPr="00870462" w:rsidRDefault="00870462" w:rsidP="00870462">
      <w:pPr>
        <w:pStyle w:val="a7"/>
        <w:numPr>
          <w:ilvl w:val="0"/>
          <w:numId w:val="46"/>
        </w:numPr>
        <w:ind w:firstLineChars="0"/>
        <w:rPr>
          <w:sz w:val="24"/>
          <w:szCs w:val="24"/>
        </w:rPr>
      </w:pPr>
      <w:r w:rsidRPr="00870462">
        <w:rPr>
          <w:sz w:val="24"/>
          <w:szCs w:val="24"/>
        </w:rPr>
        <w:t>Data Integrity: This principle involves ensuring the accuracy and consistency of data by implementing constraints and rules that prevent invalid data from being entered into the database.</w:t>
      </w:r>
    </w:p>
    <w:p w14:paraId="1D70BAF8" w14:textId="77777777" w:rsidR="00870462" w:rsidRPr="00870462" w:rsidRDefault="00870462" w:rsidP="00870462">
      <w:pPr>
        <w:pStyle w:val="a7"/>
        <w:numPr>
          <w:ilvl w:val="0"/>
          <w:numId w:val="46"/>
        </w:numPr>
        <w:ind w:firstLineChars="0"/>
        <w:rPr>
          <w:sz w:val="24"/>
          <w:szCs w:val="24"/>
        </w:rPr>
      </w:pPr>
      <w:r w:rsidRPr="00870462">
        <w:rPr>
          <w:sz w:val="24"/>
          <w:szCs w:val="24"/>
        </w:rPr>
        <w:t>Performance: This principle involves designing the database in a way that optimizes performance. This includes considerations such as indexing, partitioning, and caching.</w:t>
      </w:r>
    </w:p>
    <w:p w14:paraId="08C16E60" w14:textId="77777777" w:rsidR="00870462" w:rsidRPr="00870462" w:rsidRDefault="00870462" w:rsidP="00870462">
      <w:pPr>
        <w:pStyle w:val="a7"/>
        <w:numPr>
          <w:ilvl w:val="0"/>
          <w:numId w:val="46"/>
        </w:numPr>
        <w:ind w:firstLineChars="0"/>
        <w:rPr>
          <w:sz w:val="24"/>
          <w:szCs w:val="24"/>
        </w:rPr>
      </w:pPr>
      <w:r w:rsidRPr="00870462">
        <w:rPr>
          <w:sz w:val="24"/>
          <w:szCs w:val="24"/>
        </w:rPr>
        <w:t>Security: This principle involves implementing measures to protect the database from unauthorized access, including authentication, authorization, and encryption.</w:t>
      </w:r>
    </w:p>
    <w:p w14:paraId="7FB407C7" w14:textId="77777777" w:rsidR="00870462" w:rsidRPr="00870462" w:rsidRDefault="00870462" w:rsidP="00870462">
      <w:pPr>
        <w:pStyle w:val="a7"/>
        <w:numPr>
          <w:ilvl w:val="0"/>
          <w:numId w:val="46"/>
        </w:numPr>
        <w:ind w:firstLineChars="0"/>
        <w:rPr>
          <w:sz w:val="24"/>
          <w:szCs w:val="24"/>
        </w:rPr>
      </w:pPr>
      <w:r w:rsidRPr="00870462">
        <w:rPr>
          <w:sz w:val="24"/>
          <w:szCs w:val="24"/>
        </w:rPr>
        <w:t>Scalability: This principle involves designing the database in a way that allows it to handle increasing amounts of data and traffic over time. This includes considerations such as replication and load balancing.</w:t>
      </w:r>
    </w:p>
    <w:p w14:paraId="389B5242" w14:textId="77777777" w:rsidR="00870462" w:rsidRPr="00870462" w:rsidRDefault="00870462" w:rsidP="00870462">
      <w:pPr>
        <w:pStyle w:val="a7"/>
        <w:numPr>
          <w:ilvl w:val="0"/>
          <w:numId w:val="46"/>
        </w:numPr>
        <w:ind w:firstLineChars="0"/>
        <w:rPr>
          <w:sz w:val="24"/>
          <w:szCs w:val="24"/>
        </w:rPr>
      </w:pPr>
      <w:r w:rsidRPr="00870462">
        <w:rPr>
          <w:sz w:val="24"/>
          <w:szCs w:val="24"/>
        </w:rPr>
        <w:t>Flexibility: This principle involves designing the database in a way that allows it to adapt to changing requirements and data structures over time. This includes considerations such as schema evolution and versioning.</w:t>
      </w:r>
    </w:p>
    <w:p w14:paraId="39AF7648" w14:textId="77777777" w:rsidR="00870462" w:rsidRPr="00870462" w:rsidRDefault="00870462" w:rsidP="00870462">
      <w:pPr>
        <w:rPr>
          <w:sz w:val="24"/>
          <w:szCs w:val="24"/>
        </w:rPr>
      </w:pPr>
    </w:p>
    <w:p w14:paraId="1B598CDD" w14:textId="3193DA7B" w:rsidR="00870462" w:rsidRPr="00870462" w:rsidRDefault="00E210AB" w:rsidP="00E210AB">
      <w:pPr>
        <w:pStyle w:val="20"/>
      </w:pPr>
      <w:bookmarkStart w:id="86" w:name="_Toc134328485"/>
      <w:r>
        <w:t xml:space="preserve">12.4 </w:t>
      </w:r>
      <w:r w:rsidR="00870462" w:rsidRPr="00870462">
        <w:t>Database logical design</w:t>
      </w:r>
      <w:bookmarkEnd w:id="86"/>
    </w:p>
    <w:p w14:paraId="557DB28E" w14:textId="77777777" w:rsidR="00870462" w:rsidRPr="00870462" w:rsidRDefault="00870462" w:rsidP="00870462">
      <w:pPr>
        <w:rPr>
          <w:sz w:val="24"/>
          <w:szCs w:val="24"/>
        </w:rPr>
      </w:pPr>
      <w:r w:rsidRPr="00870462">
        <w:rPr>
          <w:sz w:val="24"/>
          <w:szCs w:val="24"/>
        </w:rPr>
        <w:t>It is the process of creating a conceptual representation of a database that reflects the business requirements and data relationships. The logical design focuses on the logical organization of data elements and their relationships, and is independent of any specific database management system or physical implementation.</w:t>
      </w:r>
    </w:p>
    <w:p w14:paraId="5237DB3C" w14:textId="77777777" w:rsidR="00870462" w:rsidRPr="00870462" w:rsidRDefault="00870462" w:rsidP="00870462">
      <w:pPr>
        <w:rPr>
          <w:sz w:val="24"/>
          <w:szCs w:val="24"/>
        </w:rPr>
      </w:pPr>
      <w:r w:rsidRPr="00870462">
        <w:rPr>
          <w:sz w:val="24"/>
          <w:szCs w:val="24"/>
        </w:rPr>
        <w:t xml:space="preserve">It is an important step in the database design process, as it provides a blueprint for the database that reflects the business requirements and data relationships. </w:t>
      </w:r>
      <w:r w:rsidRPr="00870462">
        <w:rPr>
          <w:sz w:val="24"/>
          <w:szCs w:val="24"/>
        </w:rPr>
        <w:lastRenderedPageBreak/>
        <w:t>The logical design serves as the basis for the physical design</w:t>
      </w:r>
    </w:p>
    <w:p w14:paraId="43E26AFB" w14:textId="77777777" w:rsidR="00870462" w:rsidRPr="00870462" w:rsidRDefault="00870462" w:rsidP="00870462">
      <w:pPr>
        <w:rPr>
          <w:sz w:val="24"/>
          <w:szCs w:val="24"/>
        </w:rPr>
      </w:pPr>
    </w:p>
    <w:p w14:paraId="602F0562" w14:textId="77777777" w:rsidR="00870462" w:rsidRPr="00870462" w:rsidRDefault="00870462" w:rsidP="00870462">
      <w:pPr>
        <w:rPr>
          <w:sz w:val="24"/>
          <w:szCs w:val="24"/>
        </w:rPr>
      </w:pPr>
      <w:r w:rsidRPr="00870462">
        <w:rPr>
          <w:sz w:val="24"/>
          <w:szCs w:val="24"/>
        </w:rPr>
        <w:t>There are 5 tables in database totally, User table, Stadium table, Activity table, Timetable table, Order table. With its own ids and characteristics. The ER diagram is shown below:</w:t>
      </w:r>
    </w:p>
    <w:p w14:paraId="06EE7784" w14:textId="77777777" w:rsidR="00870462" w:rsidRPr="00870462" w:rsidRDefault="00870462" w:rsidP="00870462">
      <w:pPr>
        <w:rPr>
          <w:sz w:val="24"/>
          <w:szCs w:val="24"/>
        </w:rPr>
      </w:pPr>
    </w:p>
    <w:p w14:paraId="056BC08C" w14:textId="77777777" w:rsidR="00870462" w:rsidRPr="00870462" w:rsidRDefault="00870462" w:rsidP="00870462">
      <w:pPr>
        <w:rPr>
          <w:sz w:val="24"/>
          <w:szCs w:val="24"/>
        </w:rPr>
      </w:pPr>
      <w:r w:rsidRPr="00870462">
        <w:rPr>
          <w:noProof/>
          <w:sz w:val="24"/>
          <w:szCs w:val="24"/>
        </w:rPr>
        <w:drawing>
          <wp:inline distT="0" distB="0" distL="0" distR="0" wp14:anchorId="7AFA0E0D" wp14:editId="167D3EC0">
            <wp:extent cx="5067300" cy="4072264"/>
            <wp:effectExtent l="0" t="0" r="0" b="4445"/>
            <wp:docPr id="10154282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28280" name="图片 1015428280"/>
                    <pic:cNvPicPr/>
                  </pic:nvPicPr>
                  <pic:blipFill>
                    <a:blip r:embed="rId29">
                      <a:extLst>
                        <a:ext uri="{28A0092B-C50C-407E-A947-70E740481C1C}">
                          <a14:useLocalDpi xmlns:a14="http://schemas.microsoft.com/office/drawing/2010/main" val="0"/>
                        </a:ext>
                      </a:extLst>
                    </a:blip>
                    <a:stretch>
                      <a:fillRect/>
                    </a:stretch>
                  </pic:blipFill>
                  <pic:spPr>
                    <a:xfrm>
                      <a:off x="0" y="0"/>
                      <a:ext cx="5080634" cy="4082980"/>
                    </a:xfrm>
                    <a:prstGeom prst="rect">
                      <a:avLst/>
                    </a:prstGeom>
                  </pic:spPr>
                </pic:pic>
              </a:graphicData>
            </a:graphic>
          </wp:inline>
        </w:drawing>
      </w:r>
    </w:p>
    <w:p w14:paraId="11C67A2D" w14:textId="77777777" w:rsidR="00870462" w:rsidRPr="00870462" w:rsidRDefault="00870462" w:rsidP="00870462">
      <w:pPr>
        <w:rPr>
          <w:sz w:val="24"/>
          <w:szCs w:val="24"/>
        </w:rPr>
      </w:pPr>
    </w:p>
    <w:p w14:paraId="0649D67C" w14:textId="55B550A1" w:rsidR="00870462" w:rsidRPr="00870462" w:rsidRDefault="00870462" w:rsidP="00E210AB">
      <w:pPr>
        <w:pStyle w:val="20"/>
        <w:numPr>
          <w:ilvl w:val="1"/>
          <w:numId w:val="41"/>
        </w:numPr>
      </w:pPr>
      <w:bookmarkStart w:id="87" w:name="_Toc134328486"/>
      <w:r w:rsidRPr="00870462">
        <w:t>Database physical design</w:t>
      </w:r>
      <w:bookmarkEnd w:id="87"/>
    </w:p>
    <w:p w14:paraId="59B6071F" w14:textId="0C1B9EFF" w:rsidR="00870462" w:rsidRPr="00870462" w:rsidRDefault="00870462" w:rsidP="00E210AB">
      <w:pPr>
        <w:pStyle w:val="1"/>
        <w:numPr>
          <w:ilvl w:val="0"/>
          <w:numId w:val="50"/>
        </w:numPr>
      </w:pPr>
      <w:bookmarkStart w:id="88" w:name="_Toc134328487"/>
      <w:r w:rsidRPr="00870462">
        <w:t xml:space="preserve">DBMS system selection: </w:t>
      </w:r>
      <w:proofErr w:type="spellStart"/>
      <w:r w:rsidRPr="00870462">
        <w:t>Mysql</w:t>
      </w:r>
      <w:bookmarkEnd w:id="88"/>
      <w:proofErr w:type="spellEnd"/>
    </w:p>
    <w:p w14:paraId="373C1351" w14:textId="77777777" w:rsidR="00870462" w:rsidRPr="00870462" w:rsidRDefault="00870462" w:rsidP="00E210AB">
      <w:pPr>
        <w:ind w:left="780"/>
        <w:rPr>
          <w:sz w:val="24"/>
          <w:szCs w:val="24"/>
        </w:rPr>
      </w:pPr>
      <w:r w:rsidRPr="00870462">
        <w:rPr>
          <w:sz w:val="24"/>
          <w:szCs w:val="24"/>
        </w:rPr>
        <w:t>MySQL is a popular open-source relational database management system that provides a powerful and flexible way to store and manage data. Here are some reasons why you might choose to use MySQL:</w:t>
      </w:r>
    </w:p>
    <w:p w14:paraId="16BDE937" w14:textId="77777777" w:rsidR="00870462" w:rsidRPr="00870462" w:rsidRDefault="00870462" w:rsidP="00870462">
      <w:pPr>
        <w:pStyle w:val="a7"/>
        <w:numPr>
          <w:ilvl w:val="0"/>
          <w:numId w:val="47"/>
        </w:numPr>
        <w:ind w:firstLineChars="0"/>
        <w:rPr>
          <w:sz w:val="24"/>
          <w:szCs w:val="24"/>
        </w:rPr>
      </w:pPr>
      <w:r w:rsidRPr="00870462">
        <w:rPr>
          <w:sz w:val="24"/>
          <w:szCs w:val="24"/>
        </w:rPr>
        <w:t>Open source: MySQL is open-source software, which means that it is free to use and can be modified by anyone to suit their needs.</w:t>
      </w:r>
    </w:p>
    <w:p w14:paraId="0EA88DD8" w14:textId="77777777" w:rsidR="00870462" w:rsidRPr="00870462" w:rsidRDefault="00870462" w:rsidP="00870462">
      <w:pPr>
        <w:pStyle w:val="a7"/>
        <w:numPr>
          <w:ilvl w:val="0"/>
          <w:numId w:val="47"/>
        </w:numPr>
        <w:ind w:firstLineChars="0"/>
        <w:rPr>
          <w:sz w:val="24"/>
          <w:szCs w:val="24"/>
        </w:rPr>
      </w:pPr>
      <w:r w:rsidRPr="00870462">
        <w:rPr>
          <w:sz w:val="24"/>
          <w:szCs w:val="24"/>
        </w:rPr>
        <w:t>Scalability: MySQL can scale to handle large amounts of data and high levels of traffic, making it suitable for use in enterprise-level applications.</w:t>
      </w:r>
    </w:p>
    <w:p w14:paraId="7356470C" w14:textId="77777777" w:rsidR="00870462" w:rsidRPr="00870462" w:rsidRDefault="00870462" w:rsidP="00870462">
      <w:pPr>
        <w:pStyle w:val="a7"/>
        <w:numPr>
          <w:ilvl w:val="0"/>
          <w:numId w:val="47"/>
        </w:numPr>
        <w:ind w:firstLineChars="0"/>
        <w:rPr>
          <w:sz w:val="24"/>
          <w:szCs w:val="24"/>
        </w:rPr>
      </w:pPr>
      <w:r w:rsidRPr="00870462">
        <w:rPr>
          <w:sz w:val="24"/>
          <w:szCs w:val="24"/>
        </w:rPr>
        <w:t>Compatibility: MySQL is compatible with many different operating systems, programming languages, and development frameworks, making it a versatile choice for developers.</w:t>
      </w:r>
    </w:p>
    <w:p w14:paraId="4FF07E4F" w14:textId="77777777" w:rsidR="00870462" w:rsidRPr="00870462" w:rsidRDefault="00870462" w:rsidP="00870462">
      <w:pPr>
        <w:pStyle w:val="a7"/>
        <w:numPr>
          <w:ilvl w:val="0"/>
          <w:numId w:val="47"/>
        </w:numPr>
        <w:ind w:firstLineChars="0"/>
        <w:rPr>
          <w:sz w:val="24"/>
          <w:szCs w:val="24"/>
        </w:rPr>
      </w:pPr>
      <w:r w:rsidRPr="00870462">
        <w:rPr>
          <w:sz w:val="24"/>
          <w:szCs w:val="24"/>
        </w:rPr>
        <w:lastRenderedPageBreak/>
        <w:t>Performance: MySQL is designed to be fast and efficient, with features like caching and indexing that can help improve query performance.</w:t>
      </w:r>
    </w:p>
    <w:p w14:paraId="582A8CB7" w14:textId="77777777" w:rsidR="00870462" w:rsidRPr="00870462" w:rsidRDefault="00870462" w:rsidP="00870462">
      <w:pPr>
        <w:pStyle w:val="a7"/>
        <w:numPr>
          <w:ilvl w:val="0"/>
          <w:numId w:val="47"/>
        </w:numPr>
        <w:ind w:firstLineChars="0"/>
        <w:rPr>
          <w:sz w:val="24"/>
          <w:szCs w:val="24"/>
        </w:rPr>
      </w:pPr>
      <w:r w:rsidRPr="00870462">
        <w:rPr>
          <w:sz w:val="24"/>
          <w:szCs w:val="24"/>
        </w:rPr>
        <w:t>Security: MySQL provides robust security features to protect your data, including encryption, access controls, and user authentication.</w:t>
      </w:r>
    </w:p>
    <w:p w14:paraId="73653785" w14:textId="77777777" w:rsidR="00870462" w:rsidRPr="00870462" w:rsidRDefault="00870462" w:rsidP="00870462">
      <w:pPr>
        <w:pStyle w:val="a7"/>
        <w:numPr>
          <w:ilvl w:val="0"/>
          <w:numId w:val="47"/>
        </w:numPr>
        <w:ind w:firstLineChars="0"/>
        <w:rPr>
          <w:sz w:val="24"/>
          <w:szCs w:val="24"/>
        </w:rPr>
      </w:pPr>
      <w:r w:rsidRPr="00870462">
        <w:rPr>
          <w:sz w:val="24"/>
          <w:szCs w:val="24"/>
        </w:rPr>
        <w:t>Reliability: MySQL is a reliable database system, with features like automatic backups and recovery that help ensure that your data is always available when you need it.</w:t>
      </w:r>
    </w:p>
    <w:p w14:paraId="0D0FF0DD" w14:textId="77777777" w:rsidR="00870462" w:rsidRPr="00870462" w:rsidRDefault="00870462" w:rsidP="00870462">
      <w:pPr>
        <w:rPr>
          <w:sz w:val="24"/>
          <w:szCs w:val="24"/>
        </w:rPr>
      </w:pPr>
    </w:p>
    <w:p w14:paraId="37981864" w14:textId="4C6F6E05" w:rsidR="00870462" w:rsidRPr="00870462" w:rsidRDefault="00870462" w:rsidP="00E210AB">
      <w:pPr>
        <w:pStyle w:val="1"/>
        <w:numPr>
          <w:ilvl w:val="0"/>
          <w:numId w:val="50"/>
        </w:numPr>
      </w:pPr>
      <w:bookmarkStart w:id="89" w:name="_Toc134328488"/>
      <w:r w:rsidRPr="00870462">
        <w:t>Storage structure design</w:t>
      </w:r>
      <w:bookmarkEnd w:id="89"/>
    </w:p>
    <w:p w14:paraId="60EC8074" w14:textId="77777777" w:rsidR="00870462" w:rsidRPr="00870462" w:rsidRDefault="00870462" w:rsidP="00E210AB">
      <w:pPr>
        <w:ind w:left="300" w:firstLine="420"/>
        <w:rPr>
          <w:sz w:val="24"/>
          <w:szCs w:val="24"/>
        </w:rPr>
      </w:pPr>
      <w:r w:rsidRPr="00870462">
        <w:rPr>
          <w:sz w:val="24"/>
          <w:szCs w:val="24"/>
        </w:rPr>
        <w:t>The storage design of each table is displayed in the following forms:</w:t>
      </w:r>
    </w:p>
    <w:tbl>
      <w:tblPr>
        <w:tblStyle w:val="aa"/>
        <w:tblW w:w="0" w:type="auto"/>
        <w:tblLook w:val="04A0" w:firstRow="1" w:lastRow="0" w:firstColumn="1" w:lastColumn="0" w:noHBand="0" w:noVBand="1"/>
      </w:tblPr>
      <w:tblGrid>
        <w:gridCol w:w="2109"/>
        <w:gridCol w:w="2025"/>
        <w:gridCol w:w="2193"/>
        <w:gridCol w:w="1969"/>
      </w:tblGrid>
      <w:tr w:rsidR="00870462" w:rsidRPr="00870462" w14:paraId="787026B6" w14:textId="77777777" w:rsidTr="00CC4704">
        <w:tc>
          <w:tcPr>
            <w:tcW w:w="2109" w:type="dxa"/>
            <w:vMerge w:val="restart"/>
          </w:tcPr>
          <w:p w14:paraId="6C08D0F5" w14:textId="77777777" w:rsidR="00870462" w:rsidRPr="00870462" w:rsidRDefault="00870462" w:rsidP="00CC4704">
            <w:pPr>
              <w:rPr>
                <w:b/>
                <w:bCs/>
                <w:sz w:val="24"/>
                <w:szCs w:val="24"/>
              </w:rPr>
            </w:pPr>
            <w:r w:rsidRPr="00870462">
              <w:rPr>
                <w:b/>
                <w:bCs/>
                <w:sz w:val="24"/>
                <w:szCs w:val="24"/>
              </w:rPr>
              <w:t>User</w:t>
            </w:r>
          </w:p>
        </w:tc>
        <w:tc>
          <w:tcPr>
            <w:tcW w:w="2025" w:type="dxa"/>
          </w:tcPr>
          <w:p w14:paraId="294539A5" w14:textId="77777777" w:rsidR="00870462" w:rsidRPr="00870462" w:rsidRDefault="00870462" w:rsidP="00CC4704">
            <w:pPr>
              <w:rPr>
                <w:sz w:val="24"/>
                <w:szCs w:val="24"/>
              </w:rPr>
            </w:pPr>
            <w:r w:rsidRPr="00870462">
              <w:rPr>
                <w:sz w:val="24"/>
                <w:szCs w:val="24"/>
              </w:rPr>
              <w:t>Name</w:t>
            </w:r>
          </w:p>
        </w:tc>
        <w:tc>
          <w:tcPr>
            <w:tcW w:w="2193" w:type="dxa"/>
          </w:tcPr>
          <w:p w14:paraId="5FC1457B" w14:textId="77777777" w:rsidR="00870462" w:rsidRPr="00870462" w:rsidRDefault="00870462" w:rsidP="00CC4704">
            <w:pPr>
              <w:rPr>
                <w:sz w:val="24"/>
                <w:szCs w:val="24"/>
              </w:rPr>
            </w:pPr>
            <w:r w:rsidRPr="00870462">
              <w:rPr>
                <w:sz w:val="24"/>
                <w:szCs w:val="24"/>
              </w:rPr>
              <w:t>Type</w:t>
            </w:r>
          </w:p>
        </w:tc>
        <w:tc>
          <w:tcPr>
            <w:tcW w:w="1969" w:type="dxa"/>
          </w:tcPr>
          <w:p w14:paraId="14937805" w14:textId="77777777" w:rsidR="00870462" w:rsidRPr="00870462" w:rsidRDefault="00870462" w:rsidP="00CC4704">
            <w:pPr>
              <w:rPr>
                <w:sz w:val="24"/>
                <w:szCs w:val="24"/>
              </w:rPr>
            </w:pPr>
            <w:r w:rsidRPr="00870462">
              <w:rPr>
                <w:sz w:val="24"/>
                <w:szCs w:val="24"/>
              </w:rPr>
              <w:t>Length</w:t>
            </w:r>
          </w:p>
        </w:tc>
      </w:tr>
      <w:tr w:rsidR="00870462" w:rsidRPr="00870462" w14:paraId="61486161" w14:textId="77777777" w:rsidTr="00CC4704">
        <w:tc>
          <w:tcPr>
            <w:tcW w:w="2109" w:type="dxa"/>
            <w:vMerge/>
          </w:tcPr>
          <w:p w14:paraId="018A1E97" w14:textId="77777777" w:rsidR="00870462" w:rsidRPr="00870462" w:rsidRDefault="00870462" w:rsidP="00CC4704">
            <w:pPr>
              <w:rPr>
                <w:sz w:val="24"/>
                <w:szCs w:val="24"/>
              </w:rPr>
            </w:pPr>
          </w:p>
        </w:tc>
        <w:tc>
          <w:tcPr>
            <w:tcW w:w="2025" w:type="dxa"/>
          </w:tcPr>
          <w:p w14:paraId="2AC42DBF" w14:textId="77777777" w:rsidR="00870462" w:rsidRPr="00870462" w:rsidRDefault="00870462" w:rsidP="00CC4704">
            <w:pPr>
              <w:rPr>
                <w:sz w:val="24"/>
                <w:szCs w:val="24"/>
              </w:rPr>
            </w:pPr>
            <w:r w:rsidRPr="00870462">
              <w:rPr>
                <w:sz w:val="24"/>
                <w:szCs w:val="24"/>
              </w:rPr>
              <w:t>id</w:t>
            </w:r>
          </w:p>
        </w:tc>
        <w:tc>
          <w:tcPr>
            <w:tcW w:w="2193" w:type="dxa"/>
          </w:tcPr>
          <w:p w14:paraId="431BB647" w14:textId="77777777" w:rsidR="00870462" w:rsidRPr="00870462" w:rsidRDefault="00870462" w:rsidP="00CC4704">
            <w:pPr>
              <w:rPr>
                <w:sz w:val="24"/>
                <w:szCs w:val="24"/>
              </w:rPr>
            </w:pPr>
            <w:r w:rsidRPr="00870462">
              <w:rPr>
                <w:sz w:val="24"/>
                <w:szCs w:val="24"/>
              </w:rPr>
              <w:t>varchar</w:t>
            </w:r>
          </w:p>
        </w:tc>
        <w:tc>
          <w:tcPr>
            <w:tcW w:w="1969" w:type="dxa"/>
          </w:tcPr>
          <w:p w14:paraId="192CA87C" w14:textId="77777777" w:rsidR="00870462" w:rsidRPr="00870462" w:rsidRDefault="00870462" w:rsidP="00CC4704">
            <w:pPr>
              <w:rPr>
                <w:sz w:val="24"/>
                <w:szCs w:val="24"/>
              </w:rPr>
            </w:pPr>
            <w:r w:rsidRPr="00870462">
              <w:rPr>
                <w:sz w:val="24"/>
                <w:szCs w:val="24"/>
              </w:rPr>
              <w:t>64</w:t>
            </w:r>
          </w:p>
        </w:tc>
      </w:tr>
      <w:tr w:rsidR="00870462" w:rsidRPr="00870462" w14:paraId="6B65B702" w14:textId="77777777" w:rsidTr="00CC4704">
        <w:tc>
          <w:tcPr>
            <w:tcW w:w="2109" w:type="dxa"/>
            <w:vMerge/>
          </w:tcPr>
          <w:p w14:paraId="30CCB941" w14:textId="77777777" w:rsidR="00870462" w:rsidRPr="00870462" w:rsidRDefault="00870462" w:rsidP="00CC4704">
            <w:pPr>
              <w:rPr>
                <w:sz w:val="24"/>
                <w:szCs w:val="24"/>
              </w:rPr>
            </w:pPr>
          </w:p>
        </w:tc>
        <w:tc>
          <w:tcPr>
            <w:tcW w:w="2025" w:type="dxa"/>
          </w:tcPr>
          <w:p w14:paraId="38EBC57C" w14:textId="77777777" w:rsidR="00870462" w:rsidRPr="00870462" w:rsidRDefault="00870462" w:rsidP="00CC4704">
            <w:pPr>
              <w:rPr>
                <w:sz w:val="24"/>
                <w:szCs w:val="24"/>
              </w:rPr>
            </w:pPr>
            <w:r w:rsidRPr="00870462">
              <w:rPr>
                <w:sz w:val="24"/>
                <w:szCs w:val="24"/>
              </w:rPr>
              <w:t>username</w:t>
            </w:r>
          </w:p>
        </w:tc>
        <w:tc>
          <w:tcPr>
            <w:tcW w:w="2193" w:type="dxa"/>
          </w:tcPr>
          <w:p w14:paraId="4803FBD7" w14:textId="77777777" w:rsidR="00870462" w:rsidRPr="00870462" w:rsidRDefault="00870462" w:rsidP="00CC4704">
            <w:pPr>
              <w:rPr>
                <w:sz w:val="24"/>
                <w:szCs w:val="24"/>
              </w:rPr>
            </w:pPr>
            <w:r w:rsidRPr="00870462">
              <w:rPr>
                <w:sz w:val="24"/>
                <w:szCs w:val="24"/>
              </w:rPr>
              <w:t>varchar</w:t>
            </w:r>
          </w:p>
        </w:tc>
        <w:tc>
          <w:tcPr>
            <w:tcW w:w="1969" w:type="dxa"/>
          </w:tcPr>
          <w:p w14:paraId="5BE1401E" w14:textId="77777777" w:rsidR="00870462" w:rsidRPr="00870462" w:rsidRDefault="00870462" w:rsidP="00CC4704">
            <w:pPr>
              <w:rPr>
                <w:sz w:val="24"/>
                <w:szCs w:val="24"/>
              </w:rPr>
            </w:pPr>
            <w:r w:rsidRPr="00870462">
              <w:rPr>
                <w:sz w:val="24"/>
                <w:szCs w:val="24"/>
              </w:rPr>
              <w:t>64</w:t>
            </w:r>
          </w:p>
        </w:tc>
      </w:tr>
      <w:tr w:rsidR="00870462" w:rsidRPr="00870462" w14:paraId="7C055E95" w14:textId="77777777" w:rsidTr="00CC4704">
        <w:tc>
          <w:tcPr>
            <w:tcW w:w="2109" w:type="dxa"/>
            <w:vMerge/>
          </w:tcPr>
          <w:p w14:paraId="382AA816" w14:textId="77777777" w:rsidR="00870462" w:rsidRPr="00870462" w:rsidRDefault="00870462" w:rsidP="00CC4704">
            <w:pPr>
              <w:rPr>
                <w:sz w:val="24"/>
                <w:szCs w:val="24"/>
              </w:rPr>
            </w:pPr>
          </w:p>
        </w:tc>
        <w:tc>
          <w:tcPr>
            <w:tcW w:w="2025" w:type="dxa"/>
          </w:tcPr>
          <w:p w14:paraId="577F1E3F" w14:textId="77777777" w:rsidR="00870462" w:rsidRPr="00870462" w:rsidRDefault="00870462" w:rsidP="00CC4704">
            <w:pPr>
              <w:rPr>
                <w:sz w:val="24"/>
                <w:szCs w:val="24"/>
              </w:rPr>
            </w:pPr>
            <w:r w:rsidRPr="00870462">
              <w:rPr>
                <w:sz w:val="24"/>
                <w:szCs w:val="24"/>
              </w:rPr>
              <w:t>password</w:t>
            </w:r>
          </w:p>
        </w:tc>
        <w:tc>
          <w:tcPr>
            <w:tcW w:w="2193" w:type="dxa"/>
          </w:tcPr>
          <w:p w14:paraId="42B830F3" w14:textId="77777777" w:rsidR="00870462" w:rsidRPr="00870462" w:rsidRDefault="00870462" w:rsidP="00CC4704">
            <w:pPr>
              <w:rPr>
                <w:sz w:val="24"/>
                <w:szCs w:val="24"/>
              </w:rPr>
            </w:pPr>
            <w:r w:rsidRPr="00870462">
              <w:rPr>
                <w:sz w:val="24"/>
                <w:szCs w:val="24"/>
              </w:rPr>
              <w:t>varchar</w:t>
            </w:r>
          </w:p>
        </w:tc>
        <w:tc>
          <w:tcPr>
            <w:tcW w:w="1969" w:type="dxa"/>
          </w:tcPr>
          <w:p w14:paraId="2F3AC0DB" w14:textId="77777777" w:rsidR="00870462" w:rsidRPr="00870462" w:rsidRDefault="00870462" w:rsidP="00CC4704">
            <w:pPr>
              <w:rPr>
                <w:sz w:val="24"/>
                <w:szCs w:val="24"/>
              </w:rPr>
            </w:pPr>
            <w:r w:rsidRPr="00870462">
              <w:rPr>
                <w:sz w:val="24"/>
                <w:szCs w:val="24"/>
              </w:rPr>
              <w:t>64</w:t>
            </w:r>
          </w:p>
        </w:tc>
      </w:tr>
      <w:tr w:rsidR="00870462" w:rsidRPr="00870462" w14:paraId="23D75387" w14:textId="77777777" w:rsidTr="00CC4704">
        <w:tc>
          <w:tcPr>
            <w:tcW w:w="2109" w:type="dxa"/>
            <w:vMerge/>
          </w:tcPr>
          <w:p w14:paraId="750A6FD7" w14:textId="77777777" w:rsidR="00870462" w:rsidRPr="00870462" w:rsidRDefault="00870462" w:rsidP="00CC4704">
            <w:pPr>
              <w:rPr>
                <w:sz w:val="24"/>
                <w:szCs w:val="24"/>
              </w:rPr>
            </w:pPr>
          </w:p>
        </w:tc>
        <w:tc>
          <w:tcPr>
            <w:tcW w:w="2025" w:type="dxa"/>
          </w:tcPr>
          <w:p w14:paraId="2C7172BC" w14:textId="77777777" w:rsidR="00870462" w:rsidRPr="00870462" w:rsidRDefault="00870462" w:rsidP="00CC4704">
            <w:pPr>
              <w:rPr>
                <w:sz w:val="24"/>
                <w:szCs w:val="24"/>
              </w:rPr>
            </w:pPr>
            <w:r w:rsidRPr="00870462">
              <w:rPr>
                <w:sz w:val="24"/>
                <w:szCs w:val="24"/>
              </w:rPr>
              <w:t>nickname</w:t>
            </w:r>
          </w:p>
        </w:tc>
        <w:tc>
          <w:tcPr>
            <w:tcW w:w="2193" w:type="dxa"/>
          </w:tcPr>
          <w:p w14:paraId="174B51DE" w14:textId="77777777" w:rsidR="00870462" w:rsidRPr="00870462" w:rsidRDefault="00870462" w:rsidP="00CC4704">
            <w:pPr>
              <w:rPr>
                <w:sz w:val="24"/>
                <w:szCs w:val="24"/>
              </w:rPr>
            </w:pPr>
            <w:r w:rsidRPr="00870462">
              <w:rPr>
                <w:sz w:val="24"/>
                <w:szCs w:val="24"/>
              </w:rPr>
              <w:t>varchar</w:t>
            </w:r>
          </w:p>
        </w:tc>
        <w:tc>
          <w:tcPr>
            <w:tcW w:w="1969" w:type="dxa"/>
          </w:tcPr>
          <w:p w14:paraId="3F9074A2" w14:textId="77777777" w:rsidR="00870462" w:rsidRPr="00870462" w:rsidRDefault="00870462" w:rsidP="00CC4704">
            <w:pPr>
              <w:rPr>
                <w:sz w:val="24"/>
                <w:szCs w:val="24"/>
              </w:rPr>
            </w:pPr>
            <w:r w:rsidRPr="00870462">
              <w:rPr>
                <w:sz w:val="24"/>
                <w:szCs w:val="24"/>
              </w:rPr>
              <w:t>64</w:t>
            </w:r>
          </w:p>
        </w:tc>
      </w:tr>
      <w:tr w:rsidR="00870462" w:rsidRPr="00870462" w14:paraId="427E4858" w14:textId="77777777" w:rsidTr="00CC4704">
        <w:tc>
          <w:tcPr>
            <w:tcW w:w="2109" w:type="dxa"/>
            <w:vMerge/>
          </w:tcPr>
          <w:p w14:paraId="16AC325E" w14:textId="77777777" w:rsidR="00870462" w:rsidRPr="00870462" w:rsidRDefault="00870462" w:rsidP="00CC4704">
            <w:pPr>
              <w:rPr>
                <w:sz w:val="24"/>
                <w:szCs w:val="24"/>
              </w:rPr>
            </w:pPr>
          </w:p>
        </w:tc>
        <w:tc>
          <w:tcPr>
            <w:tcW w:w="2025" w:type="dxa"/>
          </w:tcPr>
          <w:p w14:paraId="67150F32" w14:textId="77777777" w:rsidR="00870462" w:rsidRPr="00870462" w:rsidRDefault="00870462" w:rsidP="00CC4704">
            <w:pPr>
              <w:rPr>
                <w:sz w:val="24"/>
                <w:szCs w:val="24"/>
              </w:rPr>
            </w:pPr>
            <w:r w:rsidRPr="00870462">
              <w:rPr>
                <w:sz w:val="24"/>
                <w:szCs w:val="24"/>
              </w:rPr>
              <w:t>avatar</w:t>
            </w:r>
          </w:p>
        </w:tc>
        <w:tc>
          <w:tcPr>
            <w:tcW w:w="2193" w:type="dxa"/>
          </w:tcPr>
          <w:p w14:paraId="2DF4E335" w14:textId="77777777" w:rsidR="00870462" w:rsidRPr="00870462" w:rsidRDefault="00870462" w:rsidP="00CC4704">
            <w:pPr>
              <w:rPr>
                <w:sz w:val="24"/>
                <w:szCs w:val="24"/>
              </w:rPr>
            </w:pPr>
            <w:r w:rsidRPr="00870462">
              <w:rPr>
                <w:sz w:val="24"/>
                <w:szCs w:val="24"/>
              </w:rPr>
              <w:t>varchar</w:t>
            </w:r>
          </w:p>
        </w:tc>
        <w:tc>
          <w:tcPr>
            <w:tcW w:w="1969" w:type="dxa"/>
          </w:tcPr>
          <w:p w14:paraId="26BD2D44" w14:textId="77777777" w:rsidR="00870462" w:rsidRPr="00870462" w:rsidRDefault="00870462" w:rsidP="00CC4704">
            <w:pPr>
              <w:rPr>
                <w:sz w:val="24"/>
                <w:szCs w:val="24"/>
              </w:rPr>
            </w:pPr>
            <w:r w:rsidRPr="00870462">
              <w:rPr>
                <w:sz w:val="24"/>
                <w:szCs w:val="24"/>
              </w:rPr>
              <w:t>255</w:t>
            </w:r>
          </w:p>
        </w:tc>
      </w:tr>
      <w:tr w:rsidR="00870462" w:rsidRPr="00870462" w14:paraId="09AEDD9C" w14:textId="77777777" w:rsidTr="00CC4704">
        <w:tc>
          <w:tcPr>
            <w:tcW w:w="2109" w:type="dxa"/>
            <w:vMerge/>
          </w:tcPr>
          <w:p w14:paraId="01AA2C1E" w14:textId="77777777" w:rsidR="00870462" w:rsidRPr="00870462" w:rsidRDefault="00870462" w:rsidP="00CC4704">
            <w:pPr>
              <w:rPr>
                <w:sz w:val="24"/>
                <w:szCs w:val="24"/>
              </w:rPr>
            </w:pPr>
          </w:p>
        </w:tc>
        <w:tc>
          <w:tcPr>
            <w:tcW w:w="2025" w:type="dxa"/>
          </w:tcPr>
          <w:p w14:paraId="786B2DB2" w14:textId="77777777" w:rsidR="00870462" w:rsidRPr="00870462" w:rsidRDefault="00870462" w:rsidP="00CC4704">
            <w:pPr>
              <w:rPr>
                <w:sz w:val="24"/>
                <w:szCs w:val="24"/>
              </w:rPr>
            </w:pPr>
            <w:r w:rsidRPr="00870462">
              <w:rPr>
                <w:sz w:val="24"/>
                <w:szCs w:val="24"/>
              </w:rPr>
              <w:t>email</w:t>
            </w:r>
          </w:p>
        </w:tc>
        <w:tc>
          <w:tcPr>
            <w:tcW w:w="2193" w:type="dxa"/>
          </w:tcPr>
          <w:p w14:paraId="42C50BB6" w14:textId="77777777" w:rsidR="00870462" w:rsidRPr="00870462" w:rsidRDefault="00870462" w:rsidP="00CC4704">
            <w:pPr>
              <w:rPr>
                <w:sz w:val="24"/>
                <w:szCs w:val="24"/>
              </w:rPr>
            </w:pPr>
            <w:r w:rsidRPr="00870462">
              <w:rPr>
                <w:sz w:val="24"/>
                <w:szCs w:val="24"/>
              </w:rPr>
              <w:t>varchar</w:t>
            </w:r>
          </w:p>
        </w:tc>
        <w:tc>
          <w:tcPr>
            <w:tcW w:w="1969" w:type="dxa"/>
          </w:tcPr>
          <w:p w14:paraId="1C5F28D9" w14:textId="77777777" w:rsidR="00870462" w:rsidRPr="00870462" w:rsidRDefault="00870462" w:rsidP="00CC4704">
            <w:pPr>
              <w:rPr>
                <w:sz w:val="24"/>
                <w:szCs w:val="24"/>
              </w:rPr>
            </w:pPr>
            <w:r w:rsidRPr="00870462">
              <w:rPr>
                <w:sz w:val="24"/>
                <w:szCs w:val="24"/>
              </w:rPr>
              <w:t>64</w:t>
            </w:r>
          </w:p>
        </w:tc>
      </w:tr>
      <w:tr w:rsidR="00870462" w:rsidRPr="00870462" w14:paraId="02403290" w14:textId="77777777" w:rsidTr="00CC4704">
        <w:tc>
          <w:tcPr>
            <w:tcW w:w="2109" w:type="dxa"/>
            <w:vMerge/>
          </w:tcPr>
          <w:p w14:paraId="147855CF" w14:textId="77777777" w:rsidR="00870462" w:rsidRPr="00870462" w:rsidRDefault="00870462" w:rsidP="00CC4704">
            <w:pPr>
              <w:rPr>
                <w:sz w:val="24"/>
                <w:szCs w:val="24"/>
              </w:rPr>
            </w:pPr>
          </w:p>
        </w:tc>
        <w:tc>
          <w:tcPr>
            <w:tcW w:w="2025" w:type="dxa"/>
          </w:tcPr>
          <w:p w14:paraId="67809926" w14:textId="77777777" w:rsidR="00870462" w:rsidRPr="00870462" w:rsidRDefault="00870462" w:rsidP="00CC4704">
            <w:pPr>
              <w:rPr>
                <w:sz w:val="24"/>
                <w:szCs w:val="24"/>
              </w:rPr>
            </w:pPr>
            <w:r w:rsidRPr="00870462">
              <w:rPr>
                <w:sz w:val="24"/>
                <w:szCs w:val="24"/>
              </w:rPr>
              <w:t>phone</w:t>
            </w:r>
          </w:p>
        </w:tc>
        <w:tc>
          <w:tcPr>
            <w:tcW w:w="2193" w:type="dxa"/>
          </w:tcPr>
          <w:p w14:paraId="4B80346D" w14:textId="77777777" w:rsidR="00870462" w:rsidRPr="00870462" w:rsidRDefault="00870462" w:rsidP="00CC4704">
            <w:pPr>
              <w:rPr>
                <w:sz w:val="24"/>
                <w:szCs w:val="24"/>
              </w:rPr>
            </w:pPr>
            <w:r w:rsidRPr="00870462">
              <w:rPr>
                <w:sz w:val="24"/>
                <w:szCs w:val="24"/>
              </w:rPr>
              <w:t>varchar</w:t>
            </w:r>
          </w:p>
        </w:tc>
        <w:tc>
          <w:tcPr>
            <w:tcW w:w="1969" w:type="dxa"/>
          </w:tcPr>
          <w:p w14:paraId="10680979" w14:textId="77777777" w:rsidR="00870462" w:rsidRPr="00870462" w:rsidRDefault="00870462" w:rsidP="00CC4704">
            <w:pPr>
              <w:rPr>
                <w:sz w:val="24"/>
                <w:szCs w:val="24"/>
              </w:rPr>
            </w:pPr>
            <w:r w:rsidRPr="00870462">
              <w:rPr>
                <w:sz w:val="24"/>
                <w:szCs w:val="24"/>
              </w:rPr>
              <w:t>64</w:t>
            </w:r>
          </w:p>
        </w:tc>
      </w:tr>
      <w:tr w:rsidR="00870462" w:rsidRPr="00870462" w14:paraId="7BA11612" w14:textId="77777777" w:rsidTr="00CC4704">
        <w:tc>
          <w:tcPr>
            <w:tcW w:w="2109" w:type="dxa"/>
            <w:vMerge/>
          </w:tcPr>
          <w:p w14:paraId="73E07C5A" w14:textId="77777777" w:rsidR="00870462" w:rsidRPr="00870462" w:rsidRDefault="00870462" w:rsidP="00CC4704">
            <w:pPr>
              <w:rPr>
                <w:sz w:val="24"/>
                <w:szCs w:val="24"/>
              </w:rPr>
            </w:pPr>
          </w:p>
        </w:tc>
        <w:tc>
          <w:tcPr>
            <w:tcW w:w="2025" w:type="dxa"/>
          </w:tcPr>
          <w:p w14:paraId="060F71D3" w14:textId="77777777" w:rsidR="00870462" w:rsidRPr="00870462" w:rsidRDefault="00870462" w:rsidP="00CC4704">
            <w:pPr>
              <w:rPr>
                <w:sz w:val="24"/>
                <w:szCs w:val="24"/>
              </w:rPr>
            </w:pPr>
            <w:proofErr w:type="spellStart"/>
            <w:r w:rsidRPr="00870462">
              <w:rPr>
                <w:sz w:val="24"/>
                <w:szCs w:val="24"/>
              </w:rPr>
              <w:t>credit_card</w:t>
            </w:r>
            <w:proofErr w:type="spellEnd"/>
          </w:p>
        </w:tc>
        <w:tc>
          <w:tcPr>
            <w:tcW w:w="2193" w:type="dxa"/>
          </w:tcPr>
          <w:p w14:paraId="198E7011" w14:textId="77777777" w:rsidR="00870462" w:rsidRPr="00870462" w:rsidRDefault="00870462" w:rsidP="00CC4704">
            <w:pPr>
              <w:rPr>
                <w:sz w:val="24"/>
                <w:szCs w:val="24"/>
              </w:rPr>
            </w:pPr>
            <w:r w:rsidRPr="00870462">
              <w:rPr>
                <w:sz w:val="24"/>
                <w:szCs w:val="24"/>
              </w:rPr>
              <w:t>varchar</w:t>
            </w:r>
          </w:p>
        </w:tc>
        <w:tc>
          <w:tcPr>
            <w:tcW w:w="1969" w:type="dxa"/>
          </w:tcPr>
          <w:p w14:paraId="086DE970" w14:textId="77777777" w:rsidR="00870462" w:rsidRPr="00870462" w:rsidRDefault="00870462" w:rsidP="00CC4704">
            <w:pPr>
              <w:rPr>
                <w:sz w:val="24"/>
                <w:szCs w:val="24"/>
              </w:rPr>
            </w:pPr>
            <w:r w:rsidRPr="00870462">
              <w:rPr>
                <w:sz w:val="24"/>
                <w:szCs w:val="24"/>
              </w:rPr>
              <w:t>64</w:t>
            </w:r>
          </w:p>
        </w:tc>
      </w:tr>
      <w:tr w:rsidR="00870462" w:rsidRPr="00870462" w14:paraId="742EDD07" w14:textId="77777777" w:rsidTr="00CC4704">
        <w:tc>
          <w:tcPr>
            <w:tcW w:w="2109" w:type="dxa"/>
            <w:vMerge/>
          </w:tcPr>
          <w:p w14:paraId="6DD8AD11" w14:textId="77777777" w:rsidR="00870462" w:rsidRPr="00870462" w:rsidRDefault="00870462" w:rsidP="00CC4704">
            <w:pPr>
              <w:rPr>
                <w:sz w:val="24"/>
                <w:szCs w:val="24"/>
              </w:rPr>
            </w:pPr>
          </w:p>
        </w:tc>
        <w:tc>
          <w:tcPr>
            <w:tcW w:w="2025" w:type="dxa"/>
          </w:tcPr>
          <w:p w14:paraId="2C74612F" w14:textId="77777777" w:rsidR="00870462" w:rsidRPr="00870462" w:rsidRDefault="00870462" w:rsidP="00CC4704">
            <w:pPr>
              <w:rPr>
                <w:sz w:val="24"/>
                <w:szCs w:val="24"/>
              </w:rPr>
            </w:pPr>
            <w:r w:rsidRPr="00870462">
              <w:rPr>
                <w:sz w:val="24"/>
                <w:szCs w:val="24"/>
              </w:rPr>
              <w:t>birthday</w:t>
            </w:r>
          </w:p>
        </w:tc>
        <w:tc>
          <w:tcPr>
            <w:tcW w:w="2193" w:type="dxa"/>
          </w:tcPr>
          <w:p w14:paraId="07C1133B" w14:textId="77777777" w:rsidR="00870462" w:rsidRPr="00870462" w:rsidRDefault="00870462" w:rsidP="00CC4704">
            <w:pPr>
              <w:rPr>
                <w:sz w:val="24"/>
                <w:szCs w:val="24"/>
              </w:rPr>
            </w:pPr>
          </w:p>
        </w:tc>
        <w:tc>
          <w:tcPr>
            <w:tcW w:w="1969" w:type="dxa"/>
          </w:tcPr>
          <w:p w14:paraId="150B7908" w14:textId="77777777" w:rsidR="00870462" w:rsidRPr="00870462" w:rsidRDefault="00870462" w:rsidP="00CC4704">
            <w:pPr>
              <w:rPr>
                <w:sz w:val="24"/>
                <w:szCs w:val="24"/>
              </w:rPr>
            </w:pPr>
          </w:p>
        </w:tc>
      </w:tr>
      <w:tr w:rsidR="00870462" w:rsidRPr="00870462" w14:paraId="0D3EC6AD" w14:textId="77777777" w:rsidTr="00CC4704">
        <w:tc>
          <w:tcPr>
            <w:tcW w:w="2109" w:type="dxa"/>
            <w:vMerge/>
          </w:tcPr>
          <w:p w14:paraId="44E24D6E" w14:textId="77777777" w:rsidR="00870462" w:rsidRPr="00870462" w:rsidRDefault="00870462" w:rsidP="00CC4704">
            <w:pPr>
              <w:rPr>
                <w:sz w:val="24"/>
                <w:szCs w:val="24"/>
              </w:rPr>
            </w:pPr>
          </w:p>
        </w:tc>
        <w:tc>
          <w:tcPr>
            <w:tcW w:w="2025" w:type="dxa"/>
          </w:tcPr>
          <w:p w14:paraId="38C1406A" w14:textId="77777777" w:rsidR="00870462" w:rsidRPr="00870462" w:rsidRDefault="00870462" w:rsidP="00CC4704">
            <w:pPr>
              <w:rPr>
                <w:sz w:val="24"/>
                <w:szCs w:val="24"/>
              </w:rPr>
            </w:pPr>
            <w:r w:rsidRPr="00870462">
              <w:rPr>
                <w:sz w:val="24"/>
                <w:szCs w:val="24"/>
              </w:rPr>
              <w:t>role</w:t>
            </w:r>
          </w:p>
        </w:tc>
        <w:tc>
          <w:tcPr>
            <w:tcW w:w="2193" w:type="dxa"/>
          </w:tcPr>
          <w:p w14:paraId="68D0F8F9" w14:textId="77777777" w:rsidR="00870462" w:rsidRPr="00870462" w:rsidRDefault="00870462" w:rsidP="00CC4704">
            <w:pPr>
              <w:rPr>
                <w:sz w:val="24"/>
                <w:szCs w:val="24"/>
              </w:rPr>
            </w:pPr>
            <w:r w:rsidRPr="00870462">
              <w:rPr>
                <w:sz w:val="24"/>
                <w:szCs w:val="24"/>
              </w:rPr>
              <w:t>varchar</w:t>
            </w:r>
          </w:p>
        </w:tc>
        <w:tc>
          <w:tcPr>
            <w:tcW w:w="1969" w:type="dxa"/>
          </w:tcPr>
          <w:p w14:paraId="33EC59D3" w14:textId="77777777" w:rsidR="00870462" w:rsidRPr="00870462" w:rsidRDefault="00870462" w:rsidP="00CC4704">
            <w:pPr>
              <w:rPr>
                <w:sz w:val="24"/>
                <w:szCs w:val="24"/>
              </w:rPr>
            </w:pPr>
            <w:r w:rsidRPr="00870462">
              <w:rPr>
                <w:sz w:val="24"/>
                <w:szCs w:val="24"/>
              </w:rPr>
              <w:t>64</w:t>
            </w:r>
          </w:p>
        </w:tc>
      </w:tr>
      <w:tr w:rsidR="00870462" w:rsidRPr="00870462" w14:paraId="2CB2F22B" w14:textId="77777777" w:rsidTr="00CC4704">
        <w:tc>
          <w:tcPr>
            <w:tcW w:w="2109" w:type="dxa"/>
            <w:vMerge/>
          </w:tcPr>
          <w:p w14:paraId="3C589837" w14:textId="77777777" w:rsidR="00870462" w:rsidRPr="00870462" w:rsidRDefault="00870462" w:rsidP="00CC4704">
            <w:pPr>
              <w:rPr>
                <w:sz w:val="24"/>
                <w:szCs w:val="24"/>
              </w:rPr>
            </w:pPr>
          </w:p>
        </w:tc>
        <w:tc>
          <w:tcPr>
            <w:tcW w:w="2025" w:type="dxa"/>
          </w:tcPr>
          <w:p w14:paraId="2DD446C1" w14:textId="77777777" w:rsidR="00870462" w:rsidRPr="00870462" w:rsidRDefault="00870462" w:rsidP="00CC4704">
            <w:pPr>
              <w:rPr>
                <w:sz w:val="24"/>
                <w:szCs w:val="24"/>
              </w:rPr>
            </w:pPr>
            <w:proofErr w:type="spellStart"/>
            <w:r w:rsidRPr="00870462">
              <w:rPr>
                <w:sz w:val="24"/>
                <w:szCs w:val="24"/>
              </w:rPr>
              <w:t>Create_time</w:t>
            </w:r>
            <w:proofErr w:type="spellEnd"/>
          </w:p>
        </w:tc>
        <w:tc>
          <w:tcPr>
            <w:tcW w:w="2193" w:type="dxa"/>
          </w:tcPr>
          <w:p w14:paraId="43AB2C9C" w14:textId="77777777" w:rsidR="00870462" w:rsidRPr="00870462" w:rsidRDefault="00870462" w:rsidP="00CC4704">
            <w:pPr>
              <w:rPr>
                <w:sz w:val="24"/>
                <w:szCs w:val="24"/>
              </w:rPr>
            </w:pPr>
          </w:p>
        </w:tc>
        <w:tc>
          <w:tcPr>
            <w:tcW w:w="1969" w:type="dxa"/>
          </w:tcPr>
          <w:p w14:paraId="18DB35FD" w14:textId="77777777" w:rsidR="00870462" w:rsidRPr="00870462" w:rsidRDefault="00870462" w:rsidP="00CC4704">
            <w:pPr>
              <w:rPr>
                <w:sz w:val="24"/>
                <w:szCs w:val="24"/>
              </w:rPr>
            </w:pPr>
          </w:p>
        </w:tc>
      </w:tr>
      <w:tr w:rsidR="00870462" w:rsidRPr="00870462" w14:paraId="0E0389F6" w14:textId="77777777" w:rsidTr="00CC4704">
        <w:tc>
          <w:tcPr>
            <w:tcW w:w="2109" w:type="dxa"/>
            <w:vMerge/>
          </w:tcPr>
          <w:p w14:paraId="68012B7E" w14:textId="77777777" w:rsidR="00870462" w:rsidRPr="00870462" w:rsidRDefault="00870462" w:rsidP="00CC4704">
            <w:pPr>
              <w:rPr>
                <w:sz w:val="24"/>
                <w:szCs w:val="24"/>
              </w:rPr>
            </w:pPr>
          </w:p>
        </w:tc>
        <w:tc>
          <w:tcPr>
            <w:tcW w:w="2025" w:type="dxa"/>
          </w:tcPr>
          <w:p w14:paraId="0FEE72BE" w14:textId="77777777" w:rsidR="00870462" w:rsidRPr="00870462" w:rsidRDefault="00870462" w:rsidP="00CC4704">
            <w:pPr>
              <w:rPr>
                <w:sz w:val="24"/>
                <w:szCs w:val="24"/>
              </w:rPr>
            </w:pPr>
            <w:proofErr w:type="spellStart"/>
            <w:r w:rsidRPr="00870462">
              <w:rPr>
                <w:sz w:val="24"/>
                <w:szCs w:val="24"/>
              </w:rPr>
              <w:t>Create_by</w:t>
            </w:r>
            <w:proofErr w:type="spellEnd"/>
          </w:p>
        </w:tc>
        <w:tc>
          <w:tcPr>
            <w:tcW w:w="2193" w:type="dxa"/>
          </w:tcPr>
          <w:p w14:paraId="49B4A110" w14:textId="77777777" w:rsidR="00870462" w:rsidRPr="00870462" w:rsidRDefault="00870462" w:rsidP="00CC4704">
            <w:pPr>
              <w:rPr>
                <w:sz w:val="24"/>
                <w:szCs w:val="24"/>
              </w:rPr>
            </w:pPr>
            <w:r w:rsidRPr="00870462">
              <w:rPr>
                <w:sz w:val="24"/>
                <w:szCs w:val="24"/>
              </w:rPr>
              <w:t>varchar</w:t>
            </w:r>
          </w:p>
        </w:tc>
        <w:tc>
          <w:tcPr>
            <w:tcW w:w="1969" w:type="dxa"/>
          </w:tcPr>
          <w:p w14:paraId="3193CBF0" w14:textId="77777777" w:rsidR="00870462" w:rsidRPr="00870462" w:rsidRDefault="00870462" w:rsidP="00CC4704">
            <w:pPr>
              <w:rPr>
                <w:sz w:val="24"/>
                <w:szCs w:val="24"/>
              </w:rPr>
            </w:pPr>
            <w:r w:rsidRPr="00870462">
              <w:rPr>
                <w:sz w:val="24"/>
                <w:szCs w:val="24"/>
              </w:rPr>
              <w:t>64</w:t>
            </w:r>
          </w:p>
        </w:tc>
      </w:tr>
    </w:tbl>
    <w:p w14:paraId="38D058B1" w14:textId="77777777" w:rsidR="00870462" w:rsidRPr="00870462" w:rsidRDefault="00870462" w:rsidP="00870462">
      <w:pPr>
        <w:rPr>
          <w:sz w:val="24"/>
          <w:szCs w:val="24"/>
        </w:rPr>
      </w:pPr>
    </w:p>
    <w:tbl>
      <w:tblPr>
        <w:tblStyle w:val="aa"/>
        <w:tblW w:w="0" w:type="auto"/>
        <w:tblLook w:val="04A0" w:firstRow="1" w:lastRow="0" w:firstColumn="1" w:lastColumn="0" w:noHBand="0" w:noVBand="1"/>
      </w:tblPr>
      <w:tblGrid>
        <w:gridCol w:w="2074"/>
        <w:gridCol w:w="2074"/>
        <w:gridCol w:w="2074"/>
        <w:gridCol w:w="2074"/>
      </w:tblGrid>
      <w:tr w:rsidR="00870462" w:rsidRPr="00870462" w14:paraId="6543FC6B" w14:textId="77777777" w:rsidTr="00CC4704">
        <w:tc>
          <w:tcPr>
            <w:tcW w:w="2074" w:type="dxa"/>
            <w:vMerge w:val="restart"/>
          </w:tcPr>
          <w:p w14:paraId="2BE74C3A" w14:textId="77777777" w:rsidR="00870462" w:rsidRPr="00870462" w:rsidRDefault="00870462" w:rsidP="00CC4704">
            <w:pPr>
              <w:rPr>
                <w:b/>
                <w:bCs/>
                <w:sz w:val="24"/>
                <w:szCs w:val="24"/>
              </w:rPr>
            </w:pPr>
            <w:r w:rsidRPr="00870462">
              <w:rPr>
                <w:b/>
                <w:bCs/>
                <w:sz w:val="24"/>
                <w:szCs w:val="24"/>
              </w:rPr>
              <w:t>Stadium</w:t>
            </w:r>
          </w:p>
        </w:tc>
        <w:tc>
          <w:tcPr>
            <w:tcW w:w="2074" w:type="dxa"/>
          </w:tcPr>
          <w:p w14:paraId="63642350" w14:textId="77777777" w:rsidR="00870462" w:rsidRPr="00870462" w:rsidRDefault="00870462" w:rsidP="00CC4704">
            <w:pPr>
              <w:rPr>
                <w:sz w:val="24"/>
                <w:szCs w:val="24"/>
              </w:rPr>
            </w:pPr>
            <w:r w:rsidRPr="00870462">
              <w:rPr>
                <w:sz w:val="24"/>
                <w:szCs w:val="24"/>
              </w:rPr>
              <w:t>Name</w:t>
            </w:r>
          </w:p>
        </w:tc>
        <w:tc>
          <w:tcPr>
            <w:tcW w:w="2074" w:type="dxa"/>
          </w:tcPr>
          <w:p w14:paraId="13AB9087" w14:textId="77777777" w:rsidR="00870462" w:rsidRPr="00870462" w:rsidRDefault="00870462" w:rsidP="00CC4704">
            <w:pPr>
              <w:rPr>
                <w:sz w:val="24"/>
                <w:szCs w:val="24"/>
              </w:rPr>
            </w:pPr>
            <w:r w:rsidRPr="00870462">
              <w:rPr>
                <w:sz w:val="24"/>
                <w:szCs w:val="24"/>
              </w:rPr>
              <w:t>Type</w:t>
            </w:r>
          </w:p>
        </w:tc>
        <w:tc>
          <w:tcPr>
            <w:tcW w:w="2074" w:type="dxa"/>
          </w:tcPr>
          <w:p w14:paraId="37D44410" w14:textId="77777777" w:rsidR="00870462" w:rsidRPr="00870462" w:rsidRDefault="00870462" w:rsidP="00CC4704">
            <w:pPr>
              <w:rPr>
                <w:sz w:val="24"/>
                <w:szCs w:val="24"/>
              </w:rPr>
            </w:pPr>
            <w:r w:rsidRPr="00870462">
              <w:rPr>
                <w:sz w:val="24"/>
                <w:szCs w:val="24"/>
              </w:rPr>
              <w:t>Length</w:t>
            </w:r>
          </w:p>
        </w:tc>
      </w:tr>
      <w:tr w:rsidR="00870462" w:rsidRPr="00870462" w14:paraId="7A017250" w14:textId="77777777" w:rsidTr="00CC4704">
        <w:tc>
          <w:tcPr>
            <w:tcW w:w="2074" w:type="dxa"/>
            <w:vMerge/>
          </w:tcPr>
          <w:p w14:paraId="7C377035" w14:textId="77777777" w:rsidR="00870462" w:rsidRPr="00870462" w:rsidRDefault="00870462" w:rsidP="00CC4704">
            <w:pPr>
              <w:rPr>
                <w:sz w:val="24"/>
                <w:szCs w:val="24"/>
              </w:rPr>
            </w:pPr>
          </w:p>
        </w:tc>
        <w:tc>
          <w:tcPr>
            <w:tcW w:w="2074" w:type="dxa"/>
          </w:tcPr>
          <w:p w14:paraId="75D88B33" w14:textId="77777777" w:rsidR="00870462" w:rsidRPr="00870462" w:rsidRDefault="00870462" w:rsidP="00CC4704">
            <w:pPr>
              <w:rPr>
                <w:sz w:val="24"/>
                <w:szCs w:val="24"/>
              </w:rPr>
            </w:pPr>
            <w:r w:rsidRPr="00870462">
              <w:rPr>
                <w:sz w:val="24"/>
                <w:szCs w:val="24"/>
              </w:rPr>
              <w:t>id</w:t>
            </w:r>
          </w:p>
        </w:tc>
        <w:tc>
          <w:tcPr>
            <w:tcW w:w="2074" w:type="dxa"/>
          </w:tcPr>
          <w:p w14:paraId="0F611DBD" w14:textId="77777777" w:rsidR="00870462" w:rsidRPr="00870462" w:rsidRDefault="00870462" w:rsidP="00CC4704">
            <w:pPr>
              <w:rPr>
                <w:sz w:val="24"/>
                <w:szCs w:val="24"/>
              </w:rPr>
            </w:pPr>
            <w:r w:rsidRPr="00870462">
              <w:rPr>
                <w:sz w:val="24"/>
                <w:szCs w:val="24"/>
              </w:rPr>
              <w:t>varchar</w:t>
            </w:r>
          </w:p>
        </w:tc>
        <w:tc>
          <w:tcPr>
            <w:tcW w:w="2074" w:type="dxa"/>
          </w:tcPr>
          <w:p w14:paraId="1BBE9907" w14:textId="77777777" w:rsidR="00870462" w:rsidRPr="00870462" w:rsidRDefault="00870462" w:rsidP="00CC4704">
            <w:pPr>
              <w:rPr>
                <w:sz w:val="24"/>
                <w:szCs w:val="24"/>
              </w:rPr>
            </w:pPr>
            <w:r w:rsidRPr="00870462">
              <w:rPr>
                <w:sz w:val="24"/>
                <w:szCs w:val="24"/>
              </w:rPr>
              <w:t>64</w:t>
            </w:r>
          </w:p>
        </w:tc>
      </w:tr>
      <w:tr w:rsidR="00870462" w:rsidRPr="00870462" w14:paraId="70E9D741" w14:textId="77777777" w:rsidTr="00CC4704">
        <w:tc>
          <w:tcPr>
            <w:tcW w:w="2074" w:type="dxa"/>
            <w:vMerge/>
          </w:tcPr>
          <w:p w14:paraId="248B5FED" w14:textId="77777777" w:rsidR="00870462" w:rsidRPr="00870462" w:rsidRDefault="00870462" w:rsidP="00CC4704">
            <w:pPr>
              <w:rPr>
                <w:sz w:val="24"/>
                <w:szCs w:val="24"/>
              </w:rPr>
            </w:pPr>
          </w:p>
        </w:tc>
        <w:tc>
          <w:tcPr>
            <w:tcW w:w="2074" w:type="dxa"/>
          </w:tcPr>
          <w:p w14:paraId="11EBBA21" w14:textId="77777777" w:rsidR="00870462" w:rsidRPr="00870462" w:rsidRDefault="00870462" w:rsidP="00CC4704">
            <w:pPr>
              <w:rPr>
                <w:sz w:val="24"/>
                <w:szCs w:val="24"/>
              </w:rPr>
            </w:pPr>
            <w:r w:rsidRPr="00870462">
              <w:rPr>
                <w:sz w:val="24"/>
                <w:szCs w:val="24"/>
              </w:rPr>
              <w:t>name</w:t>
            </w:r>
          </w:p>
        </w:tc>
        <w:tc>
          <w:tcPr>
            <w:tcW w:w="2074" w:type="dxa"/>
          </w:tcPr>
          <w:p w14:paraId="1B502BDA" w14:textId="77777777" w:rsidR="00870462" w:rsidRPr="00870462" w:rsidRDefault="00870462" w:rsidP="00CC4704">
            <w:pPr>
              <w:rPr>
                <w:sz w:val="24"/>
                <w:szCs w:val="24"/>
              </w:rPr>
            </w:pPr>
            <w:r w:rsidRPr="00870462">
              <w:rPr>
                <w:sz w:val="24"/>
                <w:szCs w:val="24"/>
              </w:rPr>
              <w:t>varchar</w:t>
            </w:r>
          </w:p>
        </w:tc>
        <w:tc>
          <w:tcPr>
            <w:tcW w:w="2074" w:type="dxa"/>
          </w:tcPr>
          <w:p w14:paraId="6DAF15F2" w14:textId="77777777" w:rsidR="00870462" w:rsidRPr="00870462" w:rsidRDefault="00870462" w:rsidP="00CC4704">
            <w:pPr>
              <w:rPr>
                <w:sz w:val="24"/>
                <w:szCs w:val="24"/>
              </w:rPr>
            </w:pPr>
            <w:r w:rsidRPr="00870462">
              <w:rPr>
                <w:sz w:val="24"/>
                <w:szCs w:val="24"/>
              </w:rPr>
              <w:t>64</w:t>
            </w:r>
          </w:p>
        </w:tc>
      </w:tr>
      <w:tr w:rsidR="00870462" w:rsidRPr="00870462" w14:paraId="4132D608" w14:textId="77777777" w:rsidTr="00CC4704">
        <w:tc>
          <w:tcPr>
            <w:tcW w:w="2074" w:type="dxa"/>
            <w:vMerge/>
          </w:tcPr>
          <w:p w14:paraId="55F3B9A5" w14:textId="77777777" w:rsidR="00870462" w:rsidRPr="00870462" w:rsidRDefault="00870462" w:rsidP="00CC4704">
            <w:pPr>
              <w:rPr>
                <w:sz w:val="24"/>
                <w:szCs w:val="24"/>
              </w:rPr>
            </w:pPr>
          </w:p>
        </w:tc>
        <w:tc>
          <w:tcPr>
            <w:tcW w:w="2074" w:type="dxa"/>
          </w:tcPr>
          <w:p w14:paraId="0225D17A" w14:textId="77777777" w:rsidR="00870462" w:rsidRPr="00870462" w:rsidRDefault="00870462" w:rsidP="00CC4704">
            <w:pPr>
              <w:rPr>
                <w:sz w:val="24"/>
                <w:szCs w:val="24"/>
              </w:rPr>
            </w:pPr>
            <w:r w:rsidRPr="00870462">
              <w:rPr>
                <w:sz w:val="24"/>
                <w:szCs w:val="24"/>
              </w:rPr>
              <w:t>description</w:t>
            </w:r>
          </w:p>
        </w:tc>
        <w:tc>
          <w:tcPr>
            <w:tcW w:w="2074" w:type="dxa"/>
          </w:tcPr>
          <w:p w14:paraId="7FE1E353" w14:textId="77777777" w:rsidR="00870462" w:rsidRPr="00870462" w:rsidRDefault="00870462" w:rsidP="00CC4704">
            <w:pPr>
              <w:rPr>
                <w:sz w:val="24"/>
                <w:szCs w:val="24"/>
              </w:rPr>
            </w:pPr>
            <w:proofErr w:type="spellStart"/>
            <w:r w:rsidRPr="00870462">
              <w:rPr>
                <w:sz w:val="24"/>
                <w:szCs w:val="24"/>
              </w:rPr>
              <w:t>longtext</w:t>
            </w:r>
            <w:proofErr w:type="spellEnd"/>
          </w:p>
        </w:tc>
        <w:tc>
          <w:tcPr>
            <w:tcW w:w="2074" w:type="dxa"/>
          </w:tcPr>
          <w:p w14:paraId="17DAD53A" w14:textId="77777777" w:rsidR="00870462" w:rsidRPr="00870462" w:rsidRDefault="00870462" w:rsidP="00CC4704">
            <w:pPr>
              <w:rPr>
                <w:sz w:val="24"/>
                <w:szCs w:val="24"/>
              </w:rPr>
            </w:pPr>
          </w:p>
        </w:tc>
      </w:tr>
      <w:tr w:rsidR="00870462" w:rsidRPr="00870462" w14:paraId="0B79271C" w14:textId="77777777" w:rsidTr="00CC4704">
        <w:tc>
          <w:tcPr>
            <w:tcW w:w="2074" w:type="dxa"/>
            <w:vMerge/>
          </w:tcPr>
          <w:p w14:paraId="5649C114" w14:textId="77777777" w:rsidR="00870462" w:rsidRPr="00870462" w:rsidRDefault="00870462" w:rsidP="00CC4704">
            <w:pPr>
              <w:rPr>
                <w:sz w:val="24"/>
                <w:szCs w:val="24"/>
              </w:rPr>
            </w:pPr>
          </w:p>
        </w:tc>
        <w:tc>
          <w:tcPr>
            <w:tcW w:w="2074" w:type="dxa"/>
          </w:tcPr>
          <w:p w14:paraId="668103BD" w14:textId="77777777" w:rsidR="00870462" w:rsidRPr="00870462" w:rsidRDefault="00870462" w:rsidP="00CC4704">
            <w:pPr>
              <w:rPr>
                <w:sz w:val="24"/>
                <w:szCs w:val="24"/>
              </w:rPr>
            </w:pPr>
            <w:r w:rsidRPr="00870462">
              <w:rPr>
                <w:sz w:val="24"/>
                <w:szCs w:val="24"/>
              </w:rPr>
              <w:t>capacity</w:t>
            </w:r>
          </w:p>
        </w:tc>
        <w:tc>
          <w:tcPr>
            <w:tcW w:w="2074" w:type="dxa"/>
          </w:tcPr>
          <w:p w14:paraId="7E7963F1" w14:textId="77777777" w:rsidR="00870462" w:rsidRPr="00870462" w:rsidRDefault="00870462" w:rsidP="00CC4704">
            <w:pPr>
              <w:rPr>
                <w:sz w:val="24"/>
                <w:szCs w:val="24"/>
              </w:rPr>
            </w:pPr>
            <w:r w:rsidRPr="00870462">
              <w:rPr>
                <w:sz w:val="24"/>
                <w:szCs w:val="24"/>
              </w:rPr>
              <w:t>int</w:t>
            </w:r>
          </w:p>
        </w:tc>
        <w:tc>
          <w:tcPr>
            <w:tcW w:w="2074" w:type="dxa"/>
          </w:tcPr>
          <w:p w14:paraId="11FBFF2D" w14:textId="77777777" w:rsidR="00870462" w:rsidRPr="00870462" w:rsidRDefault="00870462" w:rsidP="00CC4704">
            <w:pPr>
              <w:rPr>
                <w:sz w:val="24"/>
                <w:szCs w:val="24"/>
              </w:rPr>
            </w:pPr>
          </w:p>
        </w:tc>
      </w:tr>
      <w:tr w:rsidR="00870462" w:rsidRPr="00870462" w14:paraId="23A0F585" w14:textId="77777777" w:rsidTr="00CC4704">
        <w:tc>
          <w:tcPr>
            <w:tcW w:w="2074" w:type="dxa"/>
            <w:vMerge/>
          </w:tcPr>
          <w:p w14:paraId="41DE14C5" w14:textId="77777777" w:rsidR="00870462" w:rsidRPr="00870462" w:rsidRDefault="00870462" w:rsidP="00CC4704">
            <w:pPr>
              <w:rPr>
                <w:sz w:val="24"/>
                <w:szCs w:val="24"/>
              </w:rPr>
            </w:pPr>
          </w:p>
        </w:tc>
        <w:tc>
          <w:tcPr>
            <w:tcW w:w="2074" w:type="dxa"/>
          </w:tcPr>
          <w:p w14:paraId="7FCF9ADC" w14:textId="77777777" w:rsidR="00870462" w:rsidRPr="00870462" w:rsidRDefault="00870462" w:rsidP="00CC4704">
            <w:pPr>
              <w:rPr>
                <w:sz w:val="24"/>
                <w:szCs w:val="24"/>
              </w:rPr>
            </w:pPr>
            <w:proofErr w:type="spellStart"/>
            <w:r w:rsidRPr="00870462">
              <w:rPr>
                <w:sz w:val="24"/>
                <w:szCs w:val="24"/>
              </w:rPr>
              <w:t>img</w:t>
            </w:r>
            <w:proofErr w:type="spellEnd"/>
          </w:p>
        </w:tc>
        <w:tc>
          <w:tcPr>
            <w:tcW w:w="2074" w:type="dxa"/>
          </w:tcPr>
          <w:p w14:paraId="5A74ED32" w14:textId="77777777" w:rsidR="00870462" w:rsidRPr="00870462" w:rsidRDefault="00870462" w:rsidP="00CC4704">
            <w:pPr>
              <w:rPr>
                <w:sz w:val="24"/>
                <w:szCs w:val="24"/>
              </w:rPr>
            </w:pPr>
            <w:r w:rsidRPr="00870462">
              <w:rPr>
                <w:sz w:val="24"/>
                <w:szCs w:val="24"/>
              </w:rPr>
              <w:t>varchar</w:t>
            </w:r>
          </w:p>
        </w:tc>
        <w:tc>
          <w:tcPr>
            <w:tcW w:w="2074" w:type="dxa"/>
          </w:tcPr>
          <w:p w14:paraId="52BC79FE" w14:textId="77777777" w:rsidR="00870462" w:rsidRPr="00870462" w:rsidRDefault="00870462" w:rsidP="00CC4704">
            <w:pPr>
              <w:rPr>
                <w:sz w:val="24"/>
                <w:szCs w:val="24"/>
              </w:rPr>
            </w:pPr>
            <w:r w:rsidRPr="00870462">
              <w:rPr>
                <w:sz w:val="24"/>
                <w:szCs w:val="24"/>
              </w:rPr>
              <w:t>255</w:t>
            </w:r>
          </w:p>
        </w:tc>
      </w:tr>
      <w:tr w:rsidR="00870462" w:rsidRPr="00870462" w14:paraId="0F49F3E2" w14:textId="77777777" w:rsidTr="00CC4704">
        <w:tc>
          <w:tcPr>
            <w:tcW w:w="2074" w:type="dxa"/>
            <w:vMerge/>
          </w:tcPr>
          <w:p w14:paraId="70F7A689" w14:textId="77777777" w:rsidR="00870462" w:rsidRPr="00870462" w:rsidRDefault="00870462" w:rsidP="00CC4704">
            <w:pPr>
              <w:rPr>
                <w:sz w:val="24"/>
                <w:szCs w:val="24"/>
              </w:rPr>
            </w:pPr>
          </w:p>
        </w:tc>
        <w:tc>
          <w:tcPr>
            <w:tcW w:w="2074" w:type="dxa"/>
          </w:tcPr>
          <w:p w14:paraId="67BCD0F3" w14:textId="77777777" w:rsidR="00870462" w:rsidRPr="00870462" w:rsidRDefault="00870462" w:rsidP="00CC4704">
            <w:pPr>
              <w:rPr>
                <w:sz w:val="24"/>
                <w:szCs w:val="24"/>
              </w:rPr>
            </w:pPr>
            <w:proofErr w:type="spellStart"/>
            <w:r w:rsidRPr="00870462">
              <w:rPr>
                <w:sz w:val="24"/>
                <w:szCs w:val="24"/>
              </w:rPr>
              <w:t>create_time</w:t>
            </w:r>
            <w:proofErr w:type="spellEnd"/>
          </w:p>
        </w:tc>
        <w:tc>
          <w:tcPr>
            <w:tcW w:w="2074" w:type="dxa"/>
          </w:tcPr>
          <w:p w14:paraId="51A8EBCB" w14:textId="77777777" w:rsidR="00870462" w:rsidRPr="00870462" w:rsidRDefault="00870462" w:rsidP="00CC4704">
            <w:pPr>
              <w:rPr>
                <w:sz w:val="24"/>
                <w:szCs w:val="24"/>
              </w:rPr>
            </w:pPr>
            <w:r w:rsidRPr="00870462">
              <w:rPr>
                <w:sz w:val="24"/>
                <w:szCs w:val="24"/>
              </w:rPr>
              <w:t>datetime</w:t>
            </w:r>
          </w:p>
        </w:tc>
        <w:tc>
          <w:tcPr>
            <w:tcW w:w="2074" w:type="dxa"/>
          </w:tcPr>
          <w:p w14:paraId="586AABB4" w14:textId="77777777" w:rsidR="00870462" w:rsidRPr="00870462" w:rsidRDefault="00870462" w:rsidP="00CC4704">
            <w:pPr>
              <w:rPr>
                <w:sz w:val="24"/>
                <w:szCs w:val="24"/>
              </w:rPr>
            </w:pPr>
          </w:p>
        </w:tc>
      </w:tr>
      <w:tr w:rsidR="00870462" w:rsidRPr="00870462" w14:paraId="2A984992" w14:textId="77777777" w:rsidTr="00CC4704">
        <w:tc>
          <w:tcPr>
            <w:tcW w:w="2074" w:type="dxa"/>
            <w:vMerge/>
          </w:tcPr>
          <w:p w14:paraId="231DD043" w14:textId="77777777" w:rsidR="00870462" w:rsidRPr="00870462" w:rsidRDefault="00870462" w:rsidP="00CC4704">
            <w:pPr>
              <w:rPr>
                <w:sz w:val="24"/>
                <w:szCs w:val="24"/>
              </w:rPr>
            </w:pPr>
          </w:p>
        </w:tc>
        <w:tc>
          <w:tcPr>
            <w:tcW w:w="2074" w:type="dxa"/>
          </w:tcPr>
          <w:p w14:paraId="49CB65CB" w14:textId="77777777" w:rsidR="00870462" w:rsidRPr="00870462" w:rsidRDefault="00870462" w:rsidP="00CC4704">
            <w:pPr>
              <w:rPr>
                <w:sz w:val="24"/>
                <w:szCs w:val="24"/>
              </w:rPr>
            </w:pPr>
            <w:proofErr w:type="spellStart"/>
            <w:r w:rsidRPr="00870462">
              <w:rPr>
                <w:sz w:val="24"/>
                <w:szCs w:val="24"/>
              </w:rPr>
              <w:t>create_by</w:t>
            </w:r>
            <w:proofErr w:type="spellEnd"/>
          </w:p>
        </w:tc>
        <w:tc>
          <w:tcPr>
            <w:tcW w:w="2074" w:type="dxa"/>
          </w:tcPr>
          <w:p w14:paraId="1B0CF337" w14:textId="77777777" w:rsidR="00870462" w:rsidRPr="00870462" w:rsidRDefault="00870462" w:rsidP="00CC4704">
            <w:pPr>
              <w:rPr>
                <w:sz w:val="24"/>
                <w:szCs w:val="24"/>
              </w:rPr>
            </w:pPr>
            <w:r w:rsidRPr="00870462">
              <w:rPr>
                <w:sz w:val="24"/>
                <w:szCs w:val="24"/>
              </w:rPr>
              <w:t>varchar</w:t>
            </w:r>
          </w:p>
        </w:tc>
        <w:tc>
          <w:tcPr>
            <w:tcW w:w="2074" w:type="dxa"/>
          </w:tcPr>
          <w:p w14:paraId="5ADB4FFB" w14:textId="77777777" w:rsidR="00870462" w:rsidRPr="00870462" w:rsidRDefault="00870462" w:rsidP="00CC4704">
            <w:pPr>
              <w:rPr>
                <w:sz w:val="24"/>
                <w:szCs w:val="24"/>
              </w:rPr>
            </w:pPr>
            <w:r w:rsidRPr="00870462">
              <w:rPr>
                <w:sz w:val="24"/>
                <w:szCs w:val="24"/>
              </w:rPr>
              <w:t>64</w:t>
            </w:r>
          </w:p>
        </w:tc>
      </w:tr>
    </w:tbl>
    <w:p w14:paraId="2F4B2368" w14:textId="77777777" w:rsidR="00870462" w:rsidRPr="00870462" w:rsidRDefault="00870462" w:rsidP="00870462">
      <w:pPr>
        <w:rPr>
          <w:sz w:val="24"/>
          <w:szCs w:val="24"/>
        </w:rPr>
      </w:pPr>
    </w:p>
    <w:tbl>
      <w:tblPr>
        <w:tblStyle w:val="aa"/>
        <w:tblW w:w="0" w:type="auto"/>
        <w:tblLook w:val="04A0" w:firstRow="1" w:lastRow="0" w:firstColumn="1" w:lastColumn="0" w:noHBand="0" w:noVBand="1"/>
      </w:tblPr>
      <w:tblGrid>
        <w:gridCol w:w="2074"/>
        <w:gridCol w:w="2074"/>
        <w:gridCol w:w="2074"/>
        <w:gridCol w:w="2074"/>
      </w:tblGrid>
      <w:tr w:rsidR="00870462" w:rsidRPr="00870462" w14:paraId="6B586DBF" w14:textId="77777777" w:rsidTr="00CC4704">
        <w:tc>
          <w:tcPr>
            <w:tcW w:w="2074" w:type="dxa"/>
            <w:vMerge w:val="restart"/>
          </w:tcPr>
          <w:p w14:paraId="709A1D8D" w14:textId="77777777" w:rsidR="00870462" w:rsidRPr="00870462" w:rsidRDefault="00870462" w:rsidP="00CC4704">
            <w:pPr>
              <w:rPr>
                <w:b/>
                <w:bCs/>
                <w:sz w:val="24"/>
                <w:szCs w:val="24"/>
              </w:rPr>
            </w:pPr>
            <w:r w:rsidRPr="00870462">
              <w:rPr>
                <w:b/>
                <w:bCs/>
                <w:sz w:val="24"/>
                <w:szCs w:val="24"/>
              </w:rPr>
              <w:t>Activity</w:t>
            </w:r>
          </w:p>
        </w:tc>
        <w:tc>
          <w:tcPr>
            <w:tcW w:w="2074" w:type="dxa"/>
          </w:tcPr>
          <w:p w14:paraId="636CA315" w14:textId="77777777" w:rsidR="00870462" w:rsidRPr="00870462" w:rsidRDefault="00870462" w:rsidP="00CC4704">
            <w:pPr>
              <w:rPr>
                <w:sz w:val="24"/>
                <w:szCs w:val="24"/>
              </w:rPr>
            </w:pPr>
            <w:r w:rsidRPr="00870462">
              <w:rPr>
                <w:sz w:val="24"/>
                <w:szCs w:val="24"/>
              </w:rPr>
              <w:t>Name</w:t>
            </w:r>
          </w:p>
        </w:tc>
        <w:tc>
          <w:tcPr>
            <w:tcW w:w="2074" w:type="dxa"/>
          </w:tcPr>
          <w:p w14:paraId="59B93604" w14:textId="77777777" w:rsidR="00870462" w:rsidRPr="00870462" w:rsidRDefault="00870462" w:rsidP="00CC4704">
            <w:pPr>
              <w:rPr>
                <w:sz w:val="24"/>
                <w:szCs w:val="24"/>
              </w:rPr>
            </w:pPr>
            <w:r w:rsidRPr="00870462">
              <w:rPr>
                <w:sz w:val="24"/>
                <w:szCs w:val="24"/>
              </w:rPr>
              <w:t>Type</w:t>
            </w:r>
          </w:p>
        </w:tc>
        <w:tc>
          <w:tcPr>
            <w:tcW w:w="2074" w:type="dxa"/>
          </w:tcPr>
          <w:p w14:paraId="315A2C0B" w14:textId="77777777" w:rsidR="00870462" w:rsidRPr="00870462" w:rsidRDefault="00870462" w:rsidP="00CC4704">
            <w:pPr>
              <w:rPr>
                <w:sz w:val="24"/>
                <w:szCs w:val="24"/>
              </w:rPr>
            </w:pPr>
            <w:r w:rsidRPr="00870462">
              <w:rPr>
                <w:sz w:val="24"/>
                <w:szCs w:val="24"/>
              </w:rPr>
              <w:t>Length</w:t>
            </w:r>
          </w:p>
        </w:tc>
      </w:tr>
      <w:tr w:rsidR="00870462" w:rsidRPr="00870462" w14:paraId="162B401F" w14:textId="77777777" w:rsidTr="00CC4704">
        <w:tc>
          <w:tcPr>
            <w:tcW w:w="2074" w:type="dxa"/>
            <w:vMerge/>
          </w:tcPr>
          <w:p w14:paraId="3A772ABA" w14:textId="77777777" w:rsidR="00870462" w:rsidRPr="00870462" w:rsidRDefault="00870462" w:rsidP="00CC4704">
            <w:pPr>
              <w:rPr>
                <w:sz w:val="24"/>
                <w:szCs w:val="24"/>
              </w:rPr>
            </w:pPr>
          </w:p>
        </w:tc>
        <w:tc>
          <w:tcPr>
            <w:tcW w:w="2074" w:type="dxa"/>
          </w:tcPr>
          <w:p w14:paraId="08AF029B" w14:textId="77777777" w:rsidR="00870462" w:rsidRPr="00870462" w:rsidRDefault="00870462" w:rsidP="00CC4704">
            <w:pPr>
              <w:rPr>
                <w:sz w:val="24"/>
                <w:szCs w:val="24"/>
              </w:rPr>
            </w:pPr>
            <w:r w:rsidRPr="00870462">
              <w:rPr>
                <w:sz w:val="24"/>
                <w:szCs w:val="24"/>
              </w:rPr>
              <w:t>id</w:t>
            </w:r>
          </w:p>
        </w:tc>
        <w:tc>
          <w:tcPr>
            <w:tcW w:w="2074" w:type="dxa"/>
          </w:tcPr>
          <w:p w14:paraId="3D03B067" w14:textId="77777777" w:rsidR="00870462" w:rsidRPr="00870462" w:rsidRDefault="00870462" w:rsidP="00CC4704">
            <w:pPr>
              <w:rPr>
                <w:sz w:val="24"/>
                <w:szCs w:val="24"/>
              </w:rPr>
            </w:pPr>
            <w:r w:rsidRPr="00870462">
              <w:rPr>
                <w:sz w:val="24"/>
                <w:szCs w:val="24"/>
              </w:rPr>
              <w:t>varchar</w:t>
            </w:r>
          </w:p>
        </w:tc>
        <w:tc>
          <w:tcPr>
            <w:tcW w:w="2074" w:type="dxa"/>
          </w:tcPr>
          <w:p w14:paraId="51932CD1" w14:textId="77777777" w:rsidR="00870462" w:rsidRPr="00870462" w:rsidRDefault="00870462" w:rsidP="00CC4704">
            <w:pPr>
              <w:rPr>
                <w:sz w:val="24"/>
                <w:szCs w:val="24"/>
              </w:rPr>
            </w:pPr>
            <w:r w:rsidRPr="00870462">
              <w:rPr>
                <w:sz w:val="24"/>
                <w:szCs w:val="24"/>
              </w:rPr>
              <w:t>64</w:t>
            </w:r>
          </w:p>
        </w:tc>
      </w:tr>
      <w:tr w:rsidR="00870462" w:rsidRPr="00870462" w14:paraId="498EA60D" w14:textId="77777777" w:rsidTr="00CC4704">
        <w:tc>
          <w:tcPr>
            <w:tcW w:w="2074" w:type="dxa"/>
            <w:vMerge/>
          </w:tcPr>
          <w:p w14:paraId="144791D9" w14:textId="77777777" w:rsidR="00870462" w:rsidRPr="00870462" w:rsidRDefault="00870462" w:rsidP="00CC4704">
            <w:pPr>
              <w:rPr>
                <w:sz w:val="24"/>
                <w:szCs w:val="24"/>
              </w:rPr>
            </w:pPr>
          </w:p>
        </w:tc>
        <w:tc>
          <w:tcPr>
            <w:tcW w:w="2074" w:type="dxa"/>
          </w:tcPr>
          <w:p w14:paraId="18B2E83C" w14:textId="77777777" w:rsidR="00870462" w:rsidRPr="00870462" w:rsidRDefault="00870462" w:rsidP="00CC4704">
            <w:pPr>
              <w:rPr>
                <w:sz w:val="24"/>
                <w:szCs w:val="24"/>
              </w:rPr>
            </w:pPr>
            <w:proofErr w:type="spellStart"/>
            <w:r w:rsidRPr="00870462">
              <w:rPr>
                <w:sz w:val="24"/>
                <w:szCs w:val="24"/>
              </w:rPr>
              <w:t>stadium_id</w:t>
            </w:r>
            <w:proofErr w:type="spellEnd"/>
          </w:p>
        </w:tc>
        <w:tc>
          <w:tcPr>
            <w:tcW w:w="2074" w:type="dxa"/>
          </w:tcPr>
          <w:p w14:paraId="2283F454" w14:textId="77777777" w:rsidR="00870462" w:rsidRPr="00870462" w:rsidRDefault="00870462" w:rsidP="00CC4704">
            <w:pPr>
              <w:rPr>
                <w:sz w:val="24"/>
                <w:szCs w:val="24"/>
              </w:rPr>
            </w:pPr>
            <w:r w:rsidRPr="00870462">
              <w:rPr>
                <w:sz w:val="24"/>
                <w:szCs w:val="24"/>
              </w:rPr>
              <w:t>varchar</w:t>
            </w:r>
          </w:p>
        </w:tc>
        <w:tc>
          <w:tcPr>
            <w:tcW w:w="2074" w:type="dxa"/>
          </w:tcPr>
          <w:p w14:paraId="3B410CA3" w14:textId="77777777" w:rsidR="00870462" w:rsidRPr="00870462" w:rsidRDefault="00870462" w:rsidP="00CC4704">
            <w:pPr>
              <w:rPr>
                <w:sz w:val="24"/>
                <w:szCs w:val="24"/>
              </w:rPr>
            </w:pPr>
            <w:r w:rsidRPr="00870462">
              <w:rPr>
                <w:sz w:val="24"/>
                <w:szCs w:val="24"/>
              </w:rPr>
              <w:t>64</w:t>
            </w:r>
          </w:p>
        </w:tc>
      </w:tr>
      <w:tr w:rsidR="00870462" w:rsidRPr="00870462" w14:paraId="695EE168" w14:textId="77777777" w:rsidTr="00CC4704">
        <w:tc>
          <w:tcPr>
            <w:tcW w:w="2074" w:type="dxa"/>
            <w:vMerge/>
          </w:tcPr>
          <w:p w14:paraId="00851C97" w14:textId="77777777" w:rsidR="00870462" w:rsidRPr="00870462" w:rsidRDefault="00870462" w:rsidP="00CC4704">
            <w:pPr>
              <w:rPr>
                <w:sz w:val="24"/>
                <w:szCs w:val="24"/>
              </w:rPr>
            </w:pPr>
          </w:p>
        </w:tc>
        <w:tc>
          <w:tcPr>
            <w:tcW w:w="2074" w:type="dxa"/>
          </w:tcPr>
          <w:p w14:paraId="0DA6747F" w14:textId="77777777" w:rsidR="00870462" w:rsidRPr="00870462" w:rsidRDefault="00870462" w:rsidP="00CC4704">
            <w:pPr>
              <w:rPr>
                <w:sz w:val="24"/>
                <w:szCs w:val="24"/>
              </w:rPr>
            </w:pPr>
            <w:r w:rsidRPr="00870462">
              <w:rPr>
                <w:sz w:val="24"/>
                <w:szCs w:val="24"/>
              </w:rPr>
              <w:t>name</w:t>
            </w:r>
          </w:p>
        </w:tc>
        <w:tc>
          <w:tcPr>
            <w:tcW w:w="2074" w:type="dxa"/>
          </w:tcPr>
          <w:p w14:paraId="45CFE2FC" w14:textId="77777777" w:rsidR="00870462" w:rsidRPr="00870462" w:rsidRDefault="00870462" w:rsidP="00CC4704">
            <w:pPr>
              <w:rPr>
                <w:sz w:val="24"/>
                <w:szCs w:val="24"/>
              </w:rPr>
            </w:pPr>
            <w:r w:rsidRPr="00870462">
              <w:rPr>
                <w:sz w:val="24"/>
                <w:szCs w:val="24"/>
              </w:rPr>
              <w:t>varchar</w:t>
            </w:r>
          </w:p>
        </w:tc>
        <w:tc>
          <w:tcPr>
            <w:tcW w:w="2074" w:type="dxa"/>
          </w:tcPr>
          <w:p w14:paraId="5343C163" w14:textId="77777777" w:rsidR="00870462" w:rsidRPr="00870462" w:rsidRDefault="00870462" w:rsidP="00CC4704">
            <w:pPr>
              <w:rPr>
                <w:sz w:val="24"/>
                <w:szCs w:val="24"/>
              </w:rPr>
            </w:pPr>
            <w:r w:rsidRPr="00870462">
              <w:rPr>
                <w:sz w:val="24"/>
                <w:szCs w:val="24"/>
              </w:rPr>
              <w:t>64</w:t>
            </w:r>
          </w:p>
        </w:tc>
      </w:tr>
      <w:tr w:rsidR="00870462" w:rsidRPr="00870462" w14:paraId="5064B723" w14:textId="77777777" w:rsidTr="00CC4704">
        <w:tc>
          <w:tcPr>
            <w:tcW w:w="2074" w:type="dxa"/>
            <w:vMerge/>
          </w:tcPr>
          <w:p w14:paraId="77FA48F1" w14:textId="77777777" w:rsidR="00870462" w:rsidRPr="00870462" w:rsidRDefault="00870462" w:rsidP="00CC4704">
            <w:pPr>
              <w:rPr>
                <w:sz w:val="24"/>
                <w:szCs w:val="24"/>
              </w:rPr>
            </w:pPr>
          </w:p>
        </w:tc>
        <w:tc>
          <w:tcPr>
            <w:tcW w:w="2074" w:type="dxa"/>
          </w:tcPr>
          <w:p w14:paraId="57CD308C" w14:textId="77777777" w:rsidR="00870462" w:rsidRPr="00870462" w:rsidRDefault="00870462" w:rsidP="00CC4704">
            <w:pPr>
              <w:rPr>
                <w:sz w:val="24"/>
                <w:szCs w:val="24"/>
              </w:rPr>
            </w:pPr>
            <w:r w:rsidRPr="00870462">
              <w:rPr>
                <w:sz w:val="24"/>
                <w:szCs w:val="24"/>
              </w:rPr>
              <w:t>price</w:t>
            </w:r>
          </w:p>
        </w:tc>
        <w:tc>
          <w:tcPr>
            <w:tcW w:w="2074" w:type="dxa"/>
          </w:tcPr>
          <w:p w14:paraId="75CC5362" w14:textId="77777777" w:rsidR="00870462" w:rsidRPr="00870462" w:rsidRDefault="00870462" w:rsidP="00CC4704">
            <w:pPr>
              <w:rPr>
                <w:sz w:val="24"/>
                <w:szCs w:val="24"/>
              </w:rPr>
            </w:pPr>
            <w:r w:rsidRPr="00870462">
              <w:rPr>
                <w:sz w:val="24"/>
                <w:szCs w:val="24"/>
              </w:rPr>
              <w:t>double</w:t>
            </w:r>
          </w:p>
        </w:tc>
        <w:tc>
          <w:tcPr>
            <w:tcW w:w="2074" w:type="dxa"/>
          </w:tcPr>
          <w:p w14:paraId="3AA7BF5A" w14:textId="77777777" w:rsidR="00870462" w:rsidRPr="00870462" w:rsidRDefault="00870462" w:rsidP="00CC4704">
            <w:pPr>
              <w:rPr>
                <w:sz w:val="24"/>
                <w:szCs w:val="24"/>
              </w:rPr>
            </w:pPr>
          </w:p>
        </w:tc>
      </w:tr>
      <w:tr w:rsidR="00870462" w:rsidRPr="00870462" w14:paraId="1A31F7D5" w14:textId="77777777" w:rsidTr="00CC4704">
        <w:tc>
          <w:tcPr>
            <w:tcW w:w="2074" w:type="dxa"/>
            <w:vMerge/>
          </w:tcPr>
          <w:p w14:paraId="42D29294" w14:textId="77777777" w:rsidR="00870462" w:rsidRPr="00870462" w:rsidRDefault="00870462" w:rsidP="00CC4704">
            <w:pPr>
              <w:rPr>
                <w:sz w:val="24"/>
                <w:szCs w:val="24"/>
              </w:rPr>
            </w:pPr>
          </w:p>
        </w:tc>
        <w:tc>
          <w:tcPr>
            <w:tcW w:w="2074" w:type="dxa"/>
          </w:tcPr>
          <w:p w14:paraId="234E21F1" w14:textId="77777777" w:rsidR="00870462" w:rsidRPr="00870462" w:rsidRDefault="00870462" w:rsidP="00CC4704">
            <w:pPr>
              <w:rPr>
                <w:sz w:val="24"/>
                <w:szCs w:val="24"/>
              </w:rPr>
            </w:pPr>
            <w:r w:rsidRPr="00870462">
              <w:rPr>
                <w:sz w:val="24"/>
                <w:szCs w:val="24"/>
              </w:rPr>
              <w:t>unit</w:t>
            </w:r>
          </w:p>
        </w:tc>
        <w:tc>
          <w:tcPr>
            <w:tcW w:w="2074" w:type="dxa"/>
          </w:tcPr>
          <w:p w14:paraId="0778DCCB" w14:textId="77777777" w:rsidR="00870462" w:rsidRPr="00870462" w:rsidRDefault="00870462" w:rsidP="00CC4704">
            <w:pPr>
              <w:rPr>
                <w:sz w:val="24"/>
                <w:szCs w:val="24"/>
              </w:rPr>
            </w:pPr>
            <w:r w:rsidRPr="00870462">
              <w:rPr>
                <w:sz w:val="24"/>
                <w:szCs w:val="24"/>
              </w:rPr>
              <w:t>varchar</w:t>
            </w:r>
          </w:p>
        </w:tc>
        <w:tc>
          <w:tcPr>
            <w:tcW w:w="2074" w:type="dxa"/>
          </w:tcPr>
          <w:p w14:paraId="42BAFABD" w14:textId="77777777" w:rsidR="00870462" w:rsidRPr="00870462" w:rsidRDefault="00870462" w:rsidP="00CC4704">
            <w:pPr>
              <w:rPr>
                <w:sz w:val="24"/>
                <w:szCs w:val="24"/>
              </w:rPr>
            </w:pPr>
            <w:r w:rsidRPr="00870462">
              <w:rPr>
                <w:sz w:val="24"/>
                <w:szCs w:val="24"/>
              </w:rPr>
              <w:t>64</w:t>
            </w:r>
          </w:p>
        </w:tc>
      </w:tr>
      <w:tr w:rsidR="00870462" w:rsidRPr="00870462" w14:paraId="23FD4ED5" w14:textId="77777777" w:rsidTr="00CC4704">
        <w:tc>
          <w:tcPr>
            <w:tcW w:w="2074" w:type="dxa"/>
            <w:vMerge/>
          </w:tcPr>
          <w:p w14:paraId="09FD71AF" w14:textId="77777777" w:rsidR="00870462" w:rsidRPr="00870462" w:rsidRDefault="00870462" w:rsidP="00CC4704">
            <w:pPr>
              <w:rPr>
                <w:sz w:val="24"/>
                <w:szCs w:val="24"/>
              </w:rPr>
            </w:pPr>
          </w:p>
        </w:tc>
        <w:tc>
          <w:tcPr>
            <w:tcW w:w="2074" w:type="dxa"/>
          </w:tcPr>
          <w:p w14:paraId="5AFF0F1A" w14:textId="77777777" w:rsidR="00870462" w:rsidRPr="00870462" w:rsidRDefault="00870462" w:rsidP="00CC4704">
            <w:pPr>
              <w:rPr>
                <w:sz w:val="24"/>
                <w:szCs w:val="24"/>
              </w:rPr>
            </w:pPr>
            <w:proofErr w:type="spellStart"/>
            <w:r w:rsidRPr="00870462">
              <w:rPr>
                <w:sz w:val="24"/>
                <w:szCs w:val="24"/>
              </w:rPr>
              <w:t>create_time</w:t>
            </w:r>
            <w:proofErr w:type="spellEnd"/>
          </w:p>
        </w:tc>
        <w:tc>
          <w:tcPr>
            <w:tcW w:w="2074" w:type="dxa"/>
          </w:tcPr>
          <w:p w14:paraId="05F3520F" w14:textId="77777777" w:rsidR="00870462" w:rsidRPr="00870462" w:rsidRDefault="00870462" w:rsidP="00CC4704">
            <w:pPr>
              <w:rPr>
                <w:sz w:val="24"/>
                <w:szCs w:val="24"/>
              </w:rPr>
            </w:pPr>
            <w:r w:rsidRPr="00870462">
              <w:rPr>
                <w:sz w:val="24"/>
                <w:szCs w:val="24"/>
              </w:rPr>
              <w:t>datetime</w:t>
            </w:r>
          </w:p>
        </w:tc>
        <w:tc>
          <w:tcPr>
            <w:tcW w:w="2074" w:type="dxa"/>
          </w:tcPr>
          <w:p w14:paraId="629FB55B" w14:textId="77777777" w:rsidR="00870462" w:rsidRPr="00870462" w:rsidRDefault="00870462" w:rsidP="00CC4704">
            <w:pPr>
              <w:rPr>
                <w:sz w:val="24"/>
                <w:szCs w:val="24"/>
              </w:rPr>
            </w:pPr>
          </w:p>
        </w:tc>
      </w:tr>
      <w:tr w:rsidR="00870462" w:rsidRPr="00870462" w14:paraId="0ADE3BCB" w14:textId="77777777" w:rsidTr="00CC4704">
        <w:tc>
          <w:tcPr>
            <w:tcW w:w="2074" w:type="dxa"/>
            <w:vMerge/>
          </w:tcPr>
          <w:p w14:paraId="47C61500" w14:textId="77777777" w:rsidR="00870462" w:rsidRPr="00870462" w:rsidRDefault="00870462" w:rsidP="00CC4704">
            <w:pPr>
              <w:rPr>
                <w:sz w:val="24"/>
                <w:szCs w:val="24"/>
              </w:rPr>
            </w:pPr>
          </w:p>
        </w:tc>
        <w:tc>
          <w:tcPr>
            <w:tcW w:w="2074" w:type="dxa"/>
          </w:tcPr>
          <w:p w14:paraId="15206FC1" w14:textId="77777777" w:rsidR="00870462" w:rsidRPr="00870462" w:rsidRDefault="00870462" w:rsidP="00CC4704">
            <w:pPr>
              <w:tabs>
                <w:tab w:val="center" w:pos="929"/>
              </w:tabs>
              <w:rPr>
                <w:sz w:val="24"/>
                <w:szCs w:val="24"/>
              </w:rPr>
            </w:pPr>
            <w:proofErr w:type="spellStart"/>
            <w:r w:rsidRPr="00870462">
              <w:rPr>
                <w:sz w:val="24"/>
                <w:szCs w:val="24"/>
              </w:rPr>
              <w:t>create_by</w:t>
            </w:r>
            <w:proofErr w:type="spellEnd"/>
          </w:p>
        </w:tc>
        <w:tc>
          <w:tcPr>
            <w:tcW w:w="2074" w:type="dxa"/>
          </w:tcPr>
          <w:p w14:paraId="186BEEEC" w14:textId="77777777" w:rsidR="00870462" w:rsidRPr="00870462" w:rsidRDefault="00870462" w:rsidP="00CC4704">
            <w:pPr>
              <w:rPr>
                <w:sz w:val="24"/>
                <w:szCs w:val="24"/>
              </w:rPr>
            </w:pPr>
            <w:r w:rsidRPr="00870462">
              <w:rPr>
                <w:sz w:val="24"/>
                <w:szCs w:val="24"/>
              </w:rPr>
              <w:t>varchar</w:t>
            </w:r>
          </w:p>
        </w:tc>
        <w:tc>
          <w:tcPr>
            <w:tcW w:w="2074" w:type="dxa"/>
          </w:tcPr>
          <w:p w14:paraId="7FB982DC" w14:textId="77777777" w:rsidR="00870462" w:rsidRPr="00870462" w:rsidRDefault="00870462" w:rsidP="00CC4704">
            <w:pPr>
              <w:rPr>
                <w:sz w:val="24"/>
                <w:szCs w:val="24"/>
              </w:rPr>
            </w:pPr>
            <w:r w:rsidRPr="00870462">
              <w:rPr>
                <w:sz w:val="24"/>
                <w:szCs w:val="24"/>
              </w:rPr>
              <w:t>64</w:t>
            </w:r>
          </w:p>
        </w:tc>
      </w:tr>
    </w:tbl>
    <w:p w14:paraId="0AA8969E" w14:textId="77777777" w:rsidR="00870462" w:rsidRPr="00870462" w:rsidRDefault="00870462" w:rsidP="00870462">
      <w:pPr>
        <w:rPr>
          <w:sz w:val="24"/>
          <w:szCs w:val="24"/>
        </w:rPr>
      </w:pPr>
    </w:p>
    <w:tbl>
      <w:tblPr>
        <w:tblStyle w:val="aa"/>
        <w:tblW w:w="0" w:type="auto"/>
        <w:tblLook w:val="04A0" w:firstRow="1" w:lastRow="0" w:firstColumn="1" w:lastColumn="0" w:noHBand="0" w:noVBand="1"/>
      </w:tblPr>
      <w:tblGrid>
        <w:gridCol w:w="2074"/>
        <w:gridCol w:w="2074"/>
        <w:gridCol w:w="2074"/>
        <w:gridCol w:w="2074"/>
      </w:tblGrid>
      <w:tr w:rsidR="00870462" w:rsidRPr="00870462" w14:paraId="560DFD71" w14:textId="77777777" w:rsidTr="00CC4704">
        <w:tc>
          <w:tcPr>
            <w:tcW w:w="2074" w:type="dxa"/>
            <w:vMerge w:val="restart"/>
          </w:tcPr>
          <w:p w14:paraId="00A6E3E6" w14:textId="77777777" w:rsidR="00870462" w:rsidRPr="00870462" w:rsidRDefault="00870462" w:rsidP="00CC4704">
            <w:pPr>
              <w:rPr>
                <w:b/>
                <w:bCs/>
                <w:sz w:val="24"/>
                <w:szCs w:val="24"/>
              </w:rPr>
            </w:pPr>
            <w:r w:rsidRPr="00870462">
              <w:rPr>
                <w:b/>
                <w:bCs/>
                <w:sz w:val="24"/>
                <w:szCs w:val="24"/>
              </w:rPr>
              <w:t>Timetable</w:t>
            </w:r>
          </w:p>
        </w:tc>
        <w:tc>
          <w:tcPr>
            <w:tcW w:w="2074" w:type="dxa"/>
          </w:tcPr>
          <w:p w14:paraId="1D81A062" w14:textId="77777777" w:rsidR="00870462" w:rsidRPr="00870462" w:rsidRDefault="00870462" w:rsidP="00CC4704">
            <w:pPr>
              <w:rPr>
                <w:sz w:val="24"/>
                <w:szCs w:val="24"/>
              </w:rPr>
            </w:pPr>
            <w:r w:rsidRPr="00870462">
              <w:rPr>
                <w:sz w:val="24"/>
                <w:szCs w:val="24"/>
              </w:rPr>
              <w:t>Name</w:t>
            </w:r>
          </w:p>
        </w:tc>
        <w:tc>
          <w:tcPr>
            <w:tcW w:w="2074" w:type="dxa"/>
          </w:tcPr>
          <w:p w14:paraId="10F2A16D" w14:textId="77777777" w:rsidR="00870462" w:rsidRPr="00870462" w:rsidRDefault="00870462" w:rsidP="00CC4704">
            <w:pPr>
              <w:rPr>
                <w:sz w:val="24"/>
                <w:szCs w:val="24"/>
              </w:rPr>
            </w:pPr>
            <w:r w:rsidRPr="00870462">
              <w:rPr>
                <w:sz w:val="24"/>
                <w:szCs w:val="24"/>
              </w:rPr>
              <w:t>Type</w:t>
            </w:r>
          </w:p>
        </w:tc>
        <w:tc>
          <w:tcPr>
            <w:tcW w:w="2074" w:type="dxa"/>
          </w:tcPr>
          <w:p w14:paraId="47279F10" w14:textId="77777777" w:rsidR="00870462" w:rsidRPr="00870462" w:rsidRDefault="00870462" w:rsidP="00CC4704">
            <w:pPr>
              <w:rPr>
                <w:sz w:val="24"/>
                <w:szCs w:val="24"/>
              </w:rPr>
            </w:pPr>
            <w:r w:rsidRPr="00870462">
              <w:rPr>
                <w:sz w:val="24"/>
                <w:szCs w:val="24"/>
              </w:rPr>
              <w:t>Length</w:t>
            </w:r>
          </w:p>
        </w:tc>
      </w:tr>
      <w:tr w:rsidR="00870462" w:rsidRPr="00870462" w14:paraId="49FBE1D1" w14:textId="77777777" w:rsidTr="00CC4704">
        <w:tc>
          <w:tcPr>
            <w:tcW w:w="2074" w:type="dxa"/>
            <w:vMerge/>
          </w:tcPr>
          <w:p w14:paraId="71C0CB4A" w14:textId="77777777" w:rsidR="00870462" w:rsidRPr="00870462" w:rsidRDefault="00870462" w:rsidP="00CC4704">
            <w:pPr>
              <w:rPr>
                <w:sz w:val="24"/>
                <w:szCs w:val="24"/>
              </w:rPr>
            </w:pPr>
          </w:p>
        </w:tc>
        <w:tc>
          <w:tcPr>
            <w:tcW w:w="2074" w:type="dxa"/>
          </w:tcPr>
          <w:p w14:paraId="0C43BDA9" w14:textId="77777777" w:rsidR="00870462" w:rsidRPr="00870462" w:rsidRDefault="00870462" w:rsidP="00CC4704">
            <w:pPr>
              <w:rPr>
                <w:sz w:val="24"/>
                <w:szCs w:val="24"/>
              </w:rPr>
            </w:pPr>
            <w:r w:rsidRPr="00870462">
              <w:rPr>
                <w:sz w:val="24"/>
                <w:szCs w:val="24"/>
              </w:rPr>
              <w:t>id</w:t>
            </w:r>
          </w:p>
        </w:tc>
        <w:tc>
          <w:tcPr>
            <w:tcW w:w="2074" w:type="dxa"/>
          </w:tcPr>
          <w:p w14:paraId="1DCFC5E7" w14:textId="77777777" w:rsidR="00870462" w:rsidRPr="00870462" w:rsidRDefault="00870462" w:rsidP="00CC4704">
            <w:pPr>
              <w:rPr>
                <w:sz w:val="24"/>
                <w:szCs w:val="24"/>
              </w:rPr>
            </w:pPr>
            <w:r w:rsidRPr="00870462">
              <w:rPr>
                <w:sz w:val="24"/>
                <w:szCs w:val="24"/>
              </w:rPr>
              <w:t>varchar</w:t>
            </w:r>
          </w:p>
        </w:tc>
        <w:tc>
          <w:tcPr>
            <w:tcW w:w="2074" w:type="dxa"/>
          </w:tcPr>
          <w:p w14:paraId="46E7E9A9" w14:textId="77777777" w:rsidR="00870462" w:rsidRPr="00870462" w:rsidRDefault="00870462" w:rsidP="00CC4704">
            <w:pPr>
              <w:rPr>
                <w:sz w:val="24"/>
                <w:szCs w:val="24"/>
              </w:rPr>
            </w:pPr>
            <w:r w:rsidRPr="00870462">
              <w:rPr>
                <w:sz w:val="24"/>
                <w:szCs w:val="24"/>
              </w:rPr>
              <w:t>64</w:t>
            </w:r>
          </w:p>
        </w:tc>
      </w:tr>
      <w:tr w:rsidR="00870462" w:rsidRPr="00870462" w14:paraId="3DC00317" w14:textId="77777777" w:rsidTr="00CC4704">
        <w:tc>
          <w:tcPr>
            <w:tcW w:w="2074" w:type="dxa"/>
            <w:vMerge/>
          </w:tcPr>
          <w:p w14:paraId="5F12FE91" w14:textId="77777777" w:rsidR="00870462" w:rsidRPr="00870462" w:rsidRDefault="00870462" w:rsidP="00CC4704">
            <w:pPr>
              <w:rPr>
                <w:sz w:val="24"/>
                <w:szCs w:val="24"/>
              </w:rPr>
            </w:pPr>
          </w:p>
        </w:tc>
        <w:tc>
          <w:tcPr>
            <w:tcW w:w="2074" w:type="dxa"/>
          </w:tcPr>
          <w:p w14:paraId="76BCF33D" w14:textId="77777777" w:rsidR="00870462" w:rsidRPr="00870462" w:rsidRDefault="00870462" w:rsidP="00CC4704">
            <w:pPr>
              <w:rPr>
                <w:sz w:val="24"/>
                <w:szCs w:val="24"/>
              </w:rPr>
            </w:pPr>
            <w:proofErr w:type="spellStart"/>
            <w:r w:rsidRPr="00870462">
              <w:rPr>
                <w:sz w:val="24"/>
                <w:szCs w:val="24"/>
              </w:rPr>
              <w:t>activity_id</w:t>
            </w:r>
            <w:proofErr w:type="spellEnd"/>
          </w:p>
        </w:tc>
        <w:tc>
          <w:tcPr>
            <w:tcW w:w="2074" w:type="dxa"/>
          </w:tcPr>
          <w:p w14:paraId="49CC60F2" w14:textId="77777777" w:rsidR="00870462" w:rsidRPr="00870462" w:rsidRDefault="00870462" w:rsidP="00CC4704">
            <w:pPr>
              <w:rPr>
                <w:sz w:val="24"/>
                <w:szCs w:val="24"/>
              </w:rPr>
            </w:pPr>
            <w:r w:rsidRPr="00870462">
              <w:rPr>
                <w:sz w:val="24"/>
                <w:szCs w:val="24"/>
              </w:rPr>
              <w:t>varchar</w:t>
            </w:r>
          </w:p>
        </w:tc>
        <w:tc>
          <w:tcPr>
            <w:tcW w:w="2074" w:type="dxa"/>
          </w:tcPr>
          <w:p w14:paraId="40B0126F" w14:textId="77777777" w:rsidR="00870462" w:rsidRPr="00870462" w:rsidRDefault="00870462" w:rsidP="00CC4704">
            <w:pPr>
              <w:rPr>
                <w:sz w:val="24"/>
                <w:szCs w:val="24"/>
              </w:rPr>
            </w:pPr>
            <w:r w:rsidRPr="00870462">
              <w:rPr>
                <w:sz w:val="24"/>
                <w:szCs w:val="24"/>
              </w:rPr>
              <w:t>64</w:t>
            </w:r>
          </w:p>
        </w:tc>
      </w:tr>
      <w:tr w:rsidR="00870462" w:rsidRPr="00870462" w14:paraId="4ED3CAB9" w14:textId="77777777" w:rsidTr="00CC4704">
        <w:tc>
          <w:tcPr>
            <w:tcW w:w="2074" w:type="dxa"/>
            <w:vMerge/>
          </w:tcPr>
          <w:p w14:paraId="0A43703C" w14:textId="77777777" w:rsidR="00870462" w:rsidRPr="00870462" w:rsidRDefault="00870462" w:rsidP="00CC4704">
            <w:pPr>
              <w:rPr>
                <w:sz w:val="24"/>
                <w:szCs w:val="24"/>
              </w:rPr>
            </w:pPr>
          </w:p>
        </w:tc>
        <w:tc>
          <w:tcPr>
            <w:tcW w:w="2074" w:type="dxa"/>
          </w:tcPr>
          <w:p w14:paraId="58357055" w14:textId="77777777" w:rsidR="00870462" w:rsidRPr="00870462" w:rsidRDefault="00870462" w:rsidP="00CC4704">
            <w:pPr>
              <w:rPr>
                <w:sz w:val="24"/>
                <w:szCs w:val="24"/>
              </w:rPr>
            </w:pPr>
            <w:r w:rsidRPr="00870462">
              <w:rPr>
                <w:sz w:val="24"/>
                <w:szCs w:val="24"/>
              </w:rPr>
              <w:t>status</w:t>
            </w:r>
          </w:p>
        </w:tc>
        <w:tc>
          <w:tcPr>
            <w:tcW w:w="2074" w:type="dxa"/>
          </w:tcPr>
          <w:p w14:paraId="1523521C" w14:textId="77777777" w:rsidR="00870462" w:rsidRPr="00870462" w:rsidRDefault="00870462" w:rsidP="00CC4704">
            <w:pPr>
              <w:rPr>
                <w:sz w:val="24"/>
                <w:szCs w:val="24"/>
              </w:rPr>
            </w:pPr>
            <w:r w:rsidRPr="00870462">
              <w:rPr>
                <w:sz w:val="24"/>
                <w:szCs w:val="24"/>
              </w:rPr>
              <w:t>varchar</w:t>
            </w:r>
          </w:p>
        </w:tc>
        <w:tc>
          <w:tcPr>
            <w:tcW w:w="2074" w:type="dxa"/>
          </w:tcPr>
          <w:p w14:paraId="0711BEDD" w14:textId="77777777" w:rsidR="00870462" w:rsidRPr="00870462" w:rsidRDefault="00870462" w:rsidP="00CC4704">
            <w:pPr>
              <w:rPr>
                <w:sz w:val="24"/>
                <w:szCs w:val="24"/>
              </w:rPr>
            </w:pPr>
            <w:r w:rsidRPr="00870462">
              <w:rPr>
                <w:sz w:val="24"/>
                <w:szCs w:val="24"/>
              </w:rPr>
              <w:t>64</w:t>
            </w:r>
          </w:p>
        </w:tc>
      </w:tr>
      <w:tr w:rsidR="00870462" w:rsidRPr="00870462" w14:paraId="5DFC2E8D" w14:textId="77777777" w:rsidTr="00CC4704">
        <w:tc>
          <w:tcPr>
            <w:tcW w:w="2074" w:type="dxa"/>
            <w:vMerge/>
          </w:tcPr>
          <w:p w14:paraId="2E14FC04" w14:textId="77777777" w:rsidR="00870462" w:rsidRPr="00870462" w:rsidRDefault="00870462" w:rsidP="00CC4704">
            <w:pPr>
              <w:rPr>
                <w:sz w:val="24"/>
                <w:szCs w:val="24"/>
              </w:rPr>
            </w:pPr>
          </w:p>
        </w:tc>
        <w:tc>
          <w:tcPr>
            <w:tcW w:w="2074" w:type="dxa"/>
          </w:tcPr>
          <w:p w14:paraId="7614F300" w14:textId="77777777" w:rsidR="00870462" w:rsidRPr="00870462" w:rsidRDefault="00870462" w:rsidP="00CC4704">
            <w:pPr>
              <w:rPr>
                <w:sz w:val="24"/>
                <w:szCs w:val="24"/>
              </w:rPr>
            </w:pPr>
            <w:proofErr w:type="spellStart"/>
            <w:r w:rsidRPr="00870462">
              <w:rPr>
                <w:sz w:val="24"/>
                <w:szCs w:val="24"/>
              </w:rPr>
              <w:t>create_time</w:t>
            </w:r>
            <w:proofErr w:type="spellEnd"/>
          </w:p>
        </w:tc>
        <w:tc>
          <w:tcPr>
            <w:tcW w:w="2074" w:type="dxa"/>
          </w:tcPr>
          <w:p w14:paraId="1CBB4721" w14:textId="77777777" w:rsidR="00870462" w:rsidRPr="00870462" w:rsidRDefault="00870462" w:rsidP="00CC4704">
            <w:pPr>
              <w:rPr>
                <w:sz w:val="24"/>
                <w:szCs w:val="24"/>
              </w:rPr>
            </w:pPr>
            <w:proofErr w:type="spellStart"/>
            <w:r w:rsidRPr="00870462">
              <w:rPr>
                <w:sz w:val="24"/>
                <w:szCs w:val="24"/>
              </w:rPr>
              <w:t>datatime</w:t>
            </w:r>
            <w:proofErr w:type="spellEnd"/>
          </w:p>
        </w:tc>
        <w:tc>
          <w:tcPr>
            <w:tcW w:w="2074" w:type="dxa"/>
          </w:tcPr>
          <w:p w14:paraId="57A487D7" w14:textId="77777777" w:rsidR="00870462" w:rsidRPr="00870462" w:rsidRDefault="00870462" w:rsidP="00CC4704">
            <w:pPr>
              <w:rPr>
                <w:sz w:val="24"/>
                <w:szCs w:val="24"/>
              </w:rPr>
            </w:pPr>
          </w:p>
        </w:tc>
      </w:tr>
      <w:tr w:rsidR="00870462" w:rsidRPr="00870462" w14:paraId="195FE40F" w14:textId="77777777" w:rsidTr="00CC4704">
        <w:tc>
          <w:tcPr>
            <w:tcW w:w="2074" w:type="dxa"/>
            <w:vMerge/>
          </w:tcPr>
          <w:p w14:paraId="2E92C332" w14:textId="77777777" w:rsidR="00870462" w:rsidRPr="00870462" w:rsidRDefault="00870462" w:rsidP="00CC4704">
            <w:pPr>
              <w:rPr>
                <w:sz w:val="24"/>
                <w:szCs w:val="24"/>
              </w:rPr>
            </w:pPr>
          </w:p>
        </w:tc>
        <w:tc>
          <w:tcPr>
            <w:tcW w:w="2074" w:type="dxa"/>
          </w:tcPr>
          <w:p w14:paraId="4F572530" w14:textId="77777777" w:rsidR="00870462" w:rsidRPr="00870462" w:rsidRDefault="00870462" w:rsidP="00CC4704">
            <w:pPr>
              <w:rPr>
                <w:sz w:val="24"/>
                <w:szCs w:val="24"/>
              </w:rPr>
            </w:pPr>
            <w:proofErr w:type="spellStart"/>
            <w:r w:rsidRPr="00870462">
              <w:rPr>
                <w:sz w:val="24"/>
                <w:szCs w:val="24"/>
              </w:rPr>
              <w:t>create_by</w:t>
            </w:r>
            <w:proofErr w:type="spellEnd"/>
          </w:p>
        </w:tc>
        <w:tc>
          <w:tcPr>
            <w:tcW w:w="2074" w:type="dxa"/>
          </w:tcPr>
          <w:p w14:paraId="5D3A7BFA" w14:textId="77777777" w:rsidR="00870462" w:rsidRPr="00870462" w:rsidRDefault="00870462" w:rsidP="00CC4704">
            <w:pPr>
              <w:rPr>
                <w:sz w:val="24"/>
                <w:szCs w:val="24"/>
              </w:rPr>
            </w:pPr>
            <w:r w:rsidRPr="00870462">
              <w:rPr>
                <w:sz w:val="24"/>
                <w:szCs w:val="24"/>
              </w:rPr>
              <w:t>varchar</w:t>
            </w:r>
          </w:p>
        </w:tc>
        <w:tc>
          <w:tcPr>
            <w:tcW w:w="2074" w:type="dxa"/>
          </w:tcPr>
          <w:p w14:paraId="27B301FC" w14:textId="77777777" w:rsidR="00870462" w:rsidRPr="00870462" w:rsidRDefault="00870462" w:rsidP="00CC4704">
            <w:pPr>
              <w:rPr>
                <w:sz w:val="24"/>
                <w:szCs w:val="24"/>
              </w:rPr>
            </w:pPr>
            <w:r w:rsidRPr="00870462">
              <w:rPr>
                <w:sz w:val="24"/>
                <w:szCs w:val="24"/>
              </w:rPr>
              <w:t>64</w:t>
            </w:r>
          </w:p>
        </w:tc>
      </w:tr>
    </w:tbl>
    <w:p w14:paraId="0EBCE02E" w14:textId="77777777" w:rsidR="00870462" w:rsidRPr="00870462" w:rsidRDefault="00870462" w:rsidP="00870462">
      <w:pPr>
        <w:rPr>
          <w:sz w:val="24"/>
          <w:szCs w:val="24"/>
        </w:rPr>
      </w:pPr>
    </w:p>
    <w:tbl>
      <w:tblPr>
        <w:tblStyle w:val="aa"/>
        <w:tblW w:w="0" w:type="auto"/>
        <w:tblLook w:val="04A0" w:firstRow="1" w:lastRow="0" w:firstColumn="1" w:lastColumn="0" w:noHBand="0" w:noVBand="1"/>
      </w:tblPr>
      <w:tblGrid>
        <w:gridCol w:w="2109"/>
        <w:gridCol w:w="2025"/>
        <w:gridCol w:w="2193"/>
        <w:gridCol w:w="1969"/>
      </w:tblGrid>
      <w:tr w:rsidR="00870462" w:rsidRPr="00870462" w14:paraId="3179F18A" w14:textId="77777777" w:rsidTr="00CC4704">
        <w:tc>
          <w:tcPr>
            <w:tcW w:w="2109" w:type="dxa"/>
            <w:vMerge w:val="restart"/>
          </w:tcPr>
          <w:p w14:paraId="7EF0F82F" w14:textId="77777777" w:rsidR="00870462" w:rsidRPr="00870462" w:rsidRDefault="00870462" w:rsidP="00CC4704">
            <w:pPr>
              <w:rPr>
                <w:b/>
                <w:bCs/>
                <w:sz w:val="24"/>
                <w:szCs w:val="24"/>
              </w:rPr>
            </w:pPr>
            <w:r w:rsidRPr="00870462">
              <w:rPr>
                <w:b/>
                <w:bCs/>
                <w:sz w:val="24"/>
                <w:szCs w:val="24"/>
              </w:rPr>
              <w:t>Order</w:t>
            </w:r>
          </w:p>
        </w:tc>
        <w:tc>
          <w:tcPr>
            <w:tcW w:w="2025" w:type="dxa"/>
          </w:tcPr>
          <w:p w14:paraId="7D6E1B1B" w14:textId="77777777" w:rsidR="00870462" w:rsidRPr="00870462" w:rsidRDefault="00870462" w:rsidP="00CC4704">
            <w:pPr>
              <w:rPr>
                <w:sz w:val="24"/>
                <w:szCs w:val="24"/>
              </w:rPr>
            </w:pPr>
            <w:r w:rsidRPr="00870462">
              <w:rPr>
                <w:sz w:val="24"/>
                <w:szCs w:val="24"/>
              </w:rPr>
              <w:t>Name</w:t>
            </w:r>
          </w:p>
        </w:tc>
        <w:tc>
          <w:tcPr>
            <w:tcW w:w="2193" w:type="dxa"/>
          </w:tcPr>
          <w:p w14:paraId="0412DAB7" w14:textId="77777777" w:rsidR="00870462" w:rsidRPr="00870462" w:rsidRDefault="00870462" w:rsidP="00CC4704">
            <w:pPr>
              <w:rPr>
                <w:sz w:val="24"/>
                <w:szCs w:val="24"/>
              </w:rPr>
            </w:pPr>
            <w:r w:rsidRPr="00870462">
              <w:rPr>
                <w:sz w:val="24"/>
                <w:szCs w:val="24"/>
              </w:rPr>
              <w:t>Type</w:t>
            </w:r>
          </w:p>
        </w:tc>
        <w:tc>
          <w:tcPr>
            <w:tcW w:w="1969" w:type="dxa"/>
          </w:tcPr>
          <w:p w14:paraId="625D545A" w14:textId="77777777" w:rsidR="00870462" w:rsidRPr="00870462" w:rsidRDefault="00870462" w:rsidP="00CC4704">
            <w:pPr>
              <w:rPr>
                <w:sz w:val="24"/>
                <w:szCs w:val="24"/>
              </w:rPr>
            </w:pPr>
            <w:r w:rsidRPr="00870462">
              <w:rPr>
                <w:sz w:val="24"/>
                <w:szCs w:val="24"/>
              </w:rPr>
              <w:t>Length</w:t>
            </w:r>
          </w:p>
        </w:tc>
      </w:tr>
      <w:tr w:rsidR="00870462" w:rsidRPr="00870462" w14:paraId="4C681E43" w14:textId="77777777" w:rsidTr="00CC4704">
        <w:tc>
          <w:tcPr>
            <w:tcW w:w="2109" w:type="dxa"/>
            <w:vMerge/>
          </w:tcPr>
          <w:p w14:paraId="2E3403BD" w14:textId="77777777" w:rsidR="00870462" w:rsidRPr="00870462" w:rsidRDefault="00870462" w:rsidP="00CC4704">
            <w:pPr>
              <w:rPr>
                <w:sz w:val="24"/>
                <w:szCs w:val="24"/>
              </w:rPr>
            </w:pPr>
          </w:p>
        </w:tc>
        <w:tc>
          <w:tcPr>
            <w:tcW w:w="2025" w:type="dxa"/>
          </w:tcPr>
          <w:p w14:paraId="1C8043E0" w14:textId="77777777" w:rsidR="00870462" w:rsidRPr="00870462" w:rsidRDefault="00870462" w:rsidP="00CC4704">
            <w:pPr>
              <w:rPr>
                <w:sz w:val="24"/>
                <w:szCs w:val="24"/>
              </w:rPr>
            </w:pPr>
            <w:r w:rsidRPr="00870462">
              <w:rPr>
                <w:sz w:val="24"/>
                <w:szCs w:val="24"/>
              </w:rPr>
              <w:t>id</w:t>
            </w:r>
          </w:p>
        </w:tc>
        <w:tc>
          <w:tcPr>
            <w:tcW w:w="2193" w:type="dxa"/>
          </w:tcPr>
          <w:p w14:paraId="7FB8B686" w14:textId="77777777" w:rsidR="00870462" w:rsidRPr="00870462" w:rsidRDefault="00870462" w:rsidP="00CC4704">
            <w:pPr>
              <w:rPr>
                <w:sz w:val="24"/>
                <w:szCs w:val="24"/>
              </w:rPr>
            </w:pPr>
            <w:r w:rsidRPr="00870462">
              <w:rPr>
                <w:sz w:val="24"/>
                <w:szCs w:val="24"/>
              </w:rPr>
              <w:t>varchar</w:t>
            </w:r>
          </w:p>
        </w:tc>
        <w:tc>
          <w:tcPr>
            <w:tcW w:w="1969" w:type="dxa"/>
          </w:tcPr>
          <w:p w14:paraId="6C3F1DD3" w14:textId="77777777" w:rsidR="00870462" w:rsidRPr="00870462" w:rsidRDefault="00870462" w:rsidP="00CC4704">
            <w:pPr>
              <w:rPr>
                <w:sz w:val="24"/>
                <w:szCs w:val="24"/>
              </w:rPr>
            </w:pPr>
            <w:r w:rsidRPr="00870462">
              <w:rPr>
                <w:sz w:val="24"/>
                <w:szCs w:val="24"/>
              </w:rPr>
              <w:t>64</w:t>
            </w:r>
          </w:p>
        </w:tc>
      </w:tr>
      <w:tr w:rsidR="00870462" w:rsidRPr="00870462" w14:paraId="1C671219" w14:textId="77777777" w:rsidTr="00CC4704">
        <w:tc>
          <w:tcPr>
            <w:tcW w:w="2109" w:type="dxa"/>
            <w:vMerge/>
          </w:tcPr>
          <w:p w14:paraId="515DDEDC" w14:textId="77777777" w:rsidR="00870462" w:rsidRPr="00870462" w:rsidRDefault="00870462" w:rsidP="00CC4704">
            <w:pPr>
              <w:rPr>
                <w:sz w:val="24"/>
                <w:szCs w:val="24"/>
              </w:rPr>
            </w:pPr>
          </w:p>
        </w:tc>
        <w:tc>
          <w:tcPr>
            <w:tcW w:w="2025" w:type="dxa"/>
          </w:tcPr>
          <w:p w14:paraId="193B74B1" w14:textId="77777777" w:rsidR="00870462" w:rsidRPr="00870462" w:rsidRDefault="00870462" w:rsidP="00CC4704">
            <w:pPr>
              <w:rPr>
                <w:sz w:val="24"/>
                <w:szCs w:val="24"/>
              </w:rPr>
            </w:pPr>
            <w:proofErr w:type="spellStart"/>
            <w:r w:rsidRPr="00870462">
              <w:rPr>
                <w:sz w:val="24"/>
                <w:szCs w:val="24"/>
              </w:rPr>
              <w:t>start_time</w:t>
            </w:r>
            <w:proofErr w:type="spellEnd"/>
          </w:p>
        </w:tc>
        <w:tc>
          <w:tcPr>
            <w:tcW w:w="2193" w:type="dxa"/>
          </w:tcPr>
          <w:p w14:paraId="18F86AD1" w14:textId="77777777" w:rsidR="00870462" w:rsidRPr="00870462" w:rsidRDefault="00870462" w:rsidP="00CC4704">
            <w:pPr>
              <w:rPr>
                <w:sz w:val="24"/>
                <w:szCs w:val="24"/>
              </w:rPr>
            </w:pPr>
            <w:r w:rsidRPr="00870462">
              <w:rPr>
                <w:sz w:val="24"/>
                <w:szCs w:val="24"/>
              </w:rPr>
              <w:t>datetime</w:t>
            </w:r>
          </w:p>
        </w:tc>
        <w:tc>
          <w:tcPr>
            <w:tcW w:w="1969" w:type="dxa"/>
          </w:tcPr>
          <w:p w14:paraId="0D269677" w14:textId="77777777" w:rsidR="00870462" w:rsidRPr="00870462" w:rsidRDefault="00870462" w:rsidP="00CC4704">
            <w:pPr>
              <w:rPr>
                <w:sz w:val="24"/>
                <w:szCs w:val="24"/>
              </w:rPr>
            </w:pPr>
          </w:p>
        </w:tc>
      </w:tr>
      <w:tr w:rsidR="00870462" w:rsidRPr="00870462" w14:paraId="5267D059" w14:textId="77777777" w:rsidTr="00CC4704">
        <w:tc>
          <w:tcPr>
            <w:tcW w:w="2109" w:type="dxa"/>
            <w:vMerge/>
          </w:tcPr>
          <w:p w14:paraId="392E0BC5" w14:textId="77777777" w:rsidR="00870462" w:rsidRPr="00870462" w:rsidRDefault="00870462" w:rsidP="00CC4704">
            <w:pPr>
              <w:rPr>
                <w:sz w:val="24"/>
                <w:szCs w:val="24"/>
              </w:rPr>
            </w:pPr>
          </w:p>
        </w:tc>
        <w:tc>
          <w:tcPr>
            <w:tcW w:w="2025" w:type="dxa"/>
          </w:tcPr>
          <w:p w14:paraId="3686515E" w14:textId="77777777" w:rsidR="00870462" w:rsidRPr="00870462" w:rsidRDefault="00870462" w:rsidP="00CC4704">
            <w:pPr>
              <w:rPr>
                <w:sz w:val="24"/>
                <w:szCs w:val="24"/>
              </w:rPr>
            </w:pPr>
            <w:proofErr w:type="spellStart"/>
            <w:r w:rsidRPr="00870462">
              <w:rPr>
                <w:sz w:val="24"/>
                <w:szCs w:val="24"/>
              </w:rPr>
              <w:t>end_time</w:t>
            </w:r>
            <w:proofErr w:type="spellEnd"/>
          </w:p>
        </w:tc>
        <w:tc>
          <w:tcPr>
            <w:tcW w:w="2193" w:type="dxa"/>
          </w:tcPr>
          <w:p w14:paraId="59EC63F4" w14:textId="77777777" w:rsidR="00870462" w:rsidRPr="00870462" w:rsidRDefault="00870462" w:rsidP="00CC4704">
            <w:pPr>
              <w:rPr>
                <w:sz w:val="24"/>
                <w:szCs w:val="24"/>
              </w:rPr>
            </w:pPr>
            <w:r w:rsidRPr="00870462">
              <w:rPr>
                <w:sz w:val="24"/>
                <w:szCs w:val="24"/>
              </w:rPr>
              <w:t>datetime</w:t>
            </w:r>
          </w:p>
        </w:tc>
        <w:tc>
          <w:tcPr>
            <w:tcW w:w="1969" w:type="dxa"/>
          </w:tcPr>
          <w:p w14:paraId="5CC37B8E" w14:textId="77777777" w:rsidR="00870462" w:rsidRPr="00870462" w:rsidRDefault="00870462" w:rsidP="00CC4704">
            <w:pPr>
              <w:rPr>
                <w:sz w:val="24"/>
                <w:szCs w:val="24"/>
              </w:rPr>
            </w:pPr>
          </w:p>
        </w:tc>
      </w:tr>
      <w:tr w:rsidR="00870462" w:rsidRPr="00870462" w14:paraId="7337B328" w14:textId="77777777" w:rsidTr="00CC4704">
        <w:tc>
          <w:tcPr>
            <w:tcW w:w="2109" w:type="dxa"/>
            <w:vMerge/>
          </w:tcPr>
          <w:p w14:paraId="73B0D765" w14:textId="77777777" w:rsidR="00870462" w:rsidRPr="00870462" w:rsidRDefault="00870462" w:rsidP="00CC4704">
            <w:pPr>
              <w:rPr>
                <w:sz w:val="24"/>
                <w:szCs w:val="24"/>
              </w:rPr>
            </w:pPr>
          </w:p>
        </w:tc>
        <w:tc>
          <w:tcPr>
            <w:tcW w:w="2025" w:type="dxa"/>
          </w:tcPr>
          <w:p w14:paraId="62444190" w14:textId="77777777" w:rsidR="00870462" w:rsidRPr="00870462" w:rsidRDefault="00870462" w:rsidP="00CC4704">
            <w:pPr>
              <w:rPr>
                <w:sz w:val="24"/>
                <w:szCs w:val="24"/>
              </w:rPr>
            </w:pPr>
            <w:proofErr w:type="spellStart"/>
            <w:r w:rsidRPr="00870462">
              <w:rPr>
                <w:sz w:val="24"/>
                <w:szCs w:val="24"/>
              </w:rPr>
              <w:t>source_id</w:t>
            </w:r>
            <w:proofErr w:type="spellEnd"/>
          </w:p>
        </w:tc>
        <w:tc>
          <w:tcPr>
            <w:tcW w:w="2193" w:type="dxa"/>
          </w:tcPr>
          <w:p w14:paraId="6F942586" w14:textId="77777777" w:rsidR="00870462" w:rsidRPr="00870462" w:rsidRDefault="00870462" w:rsidP="00CC4704">
            <w:pPr>
              <w:rPr>
                <w:sz w:val="24"/>
                <w:szCs w:val="24"/>
              </w:rPr>
            </w:pPr>
            <w:r w:rsidRPr="00870462">
              <w:rPr>
                <w:sz w:val="24"/>
                <w:szCs w:val="24"/>
              </w:rPr>
              <w:t>varchar</w:t>
            </w:r>
          </w:p>
        </w:tc>
        <w:tc>
          <w:tcPr>
            <w:tcW w:w="1969" w:type="dxa"/>
          </w:tcPr>
          <w:p w14:paraId="21707B52" w14:textId="77777777" w:rsidR="00870462" w:rsidRPr="00870462" w:rsidRDefault="00870462" w:rsidP="00CC4704">
            <w:pPr>
              <w:rPr>
                <w:sz w:val="24"/>
                <w:szCs w:val="24"/>
              </w:rPr>
            </w:pPr>
            <w:r w:rsidRPr="00870462">
              <w:rPr>
                <w:sz w:val="24"/>
                <w:szCs w:val="24"/>
              </w:rPr>
              <w:t>64</w:t>
            </w:r>
          </w:p>
        </w:tc>
      </w:tr>
      <w:tr w:rsidR="00870462" w:rsidRPr="00870462" w14:paraId="4FF90BD5" w14:textId="77777777" w:rsidTr="00CC4704">
        <w:tc>
          <w:tcPr>
            <w:tcW w:w="2109" w:type="dxa"/>
            <w:vMerge/>
          </w:tcPr>
          <w:p w14:paraId="3AE0F27A" w14:textId="77777777" w:rsidR="00870462" w:rsidRPr="00870462" w:rsidRDefault="00870462" w:rsidP="00CC4704">
            <w:pPr>
              <w:rPr>
                <w:sz w:val="24"/>
                <w:szCs w:val="24"/>
              </w:rPr>
            </w:pPr>
          </w:p>
        </w:tc>
        <w:tc>
          <w:tcPr>
            <w:tcW w:w="2025" w:type="dxa"/>
          </w:tcPr>
          <w:p w14:paraId="62C3105B" w14:textId="77777777" w:rsidR="00870462" w:rsidRPr="00870462" w:rsidRDefault="00870462" w:rsidP="00CC4704">
            <w:pPr>
              <w:rPr>
                <w:sz w:val="24"/>
                <w:szCs w:val="24"/>
              </w:rPr>
            </w:pPr>
            <w:r w:rsidRPr="00870462">
              <w:rPr>
                <w:sz w:val="24"/>
                <w:szCs w:val="24"/>
              </w:rPr>
              <w:t>type</w:t>
            </w:r>
          </w:p>
        </w:tc>
        <w:tc>
          <w:tcPr>
            <w:tcW w:w="2193" w:type="dxa"/>
          </w:tcPr>
          <w:p w14:paraId="70574B52" w14:textId="77777777" w:rsidR="00870462" w:rsidRPr="00870462" w:rsidRDefault="00870462" w:rsidP="00CC4704">
            <w:pPr>
              <w:rPr>
                <w:sz w:val="24"/>
                <w:szCs w:val="24"/>
              </w:rPr>
            </w:pPr>
            <w:r w:rsidRPr="00870462">
              <w:rPr>
                <w:sz w:val="24"/>
                <w:szCs w:val="24"/>
              </w:rPr>
              <w:t>varchar</w:t>
            </w:r>
          </w:p>
        </w:tc>
        <w:tc>
          <w:tcPr>
            <w:tcW w:w="1969" w:type="dxa"/>
          </w:tcPr>
          <w:p w14:paraId="5FF187F1" w14:textId="77777777" w:rsidR="00870462" w:rsidRPr="00870462" w:rsidRDefault="00870462" w:rsidP="00CC4704">
            <w:pPr>
              <w:rPr>
                <w:sz w:val="24"/>
                <w:szCs w:val="24"/>
              </w:rPr>
            </w:pPr>
            <w:r w:rsidRPr="00870462">
              <w:rPr>
                <w:sz w:val="24"/>
                <w:szCs w:val="24"/>
              </w:rPr>
              <w:t>64</w:t>
            </w:r>
          </w:p>
        </w:tc>
      </w:tr>
      <w:tr w:rsidR="00870462" w:rsidRPr="00870462" w14:paraId="6AF74989" w14:textId="77777777" w:rsidTr="00CC4704">
        <w:tc>
          <w:tcPr>
            <w:tcW w:w="2109" w:type="dxa"/>
            <w:vMerge/>
          </w:tcPr>
          <w:p w14:paraId="2047B7B5" w14:textId="77777777" w:rsidR="00870462" w:rsidRPr="00870462" w:rsidRDefault="00870462" w:rsidP="00CC4704">
            <w:pPr>
              <w:rPr>
                <w:sz w:val="24"/>
                <w:szCs w:val="24"/>
              </w:rPr>
            </w:pPr>
          </w:p>
        </w:tc>
        <w:tc>
          <w:tcPr>
            <w:tcW w:w="2025" w:type="dxa"/>
          </w:tcPr>
          <w:p w14:paraId="7A5F5F9C" w14:textId="77777777" w:rsidR="00870462" w:rsidRPr="00870462" w:rsidRDefault="00870462" w:rsidP="00CC4704">
            <w:pPr>
              <w:rPr>
                <w:sz w:val="24"/>
                <w:szCs w:val="24"/>
              </w:rPr>
            </w:pPr>
            <w:r w:rsidRPr="00870462">
              <w:rPr>
                <w:sz w:val="24"/>
                <w:szCs w:val="24"/>
              </w:rPr>
              <w:t>status</w:t>
            </w:r>
          </w:p>
        </w:tc>
        <w:tc>
          <w:tcPr>
            <w:tcW w:w="2193" w:type="dxa"/>
          </w:tcPr>
          <w:p w14:paraId="37E3E11A" w14:textId="77777777" w:rsidR="00870462" w:rsidRPr="00870462" w:rsidRDefault="00870462" w:rsidP="00CC4704">
            <w:pPr>
              <w:rPr>
                <w:sz w:val="24"/>
                <w:szCs w:val="24"/>
              </w:rPr>
            </w:pPr>
            <w:r w:rsidRPr="00870462">
              <w:rPr>
                <w:sz w:val="24"/>
                <w:szCs w:val="24"/>
              </w:rPr>
              <w:t>varchar</w:t>
            </w:r>
          </w:p>
        </w:tc>
        <w:tc>
          <w:tcPr>
            <w:tcW w:w="1969" w:type="dxa"/>
          </w:tcPr>
          <w:p w14:paraId="3C3F7EFB" w14:textId="77777777" w:rsidR="00870462" w:rsidRPr="00870462" w:rsidRDefault="00870462" w:rsidP="00CC4704">
            <w:pPr>
              <w:rPr>
                <w:sz w:val="24"/>
                <w:szCs w:val="24"/>
              </w:rPr>
            </w:pPr>
            <w:r w:rsidRPr="00870462">
              <w:rPr>
                <w:sz w:val="24"/>
                <w:szCs w:val="24"/>
              </w:rPr>
              <w:t>64</w:t>
            </w:r>
          </w:p>
        </w:tc>
      </w:tr>
      <w:tr w:rsidR="00870462" w:rsidRPr="00870462" w14:paraId="3325D124" w14:textId="77777777" w:rsidTr="00CC4704">
        <w:tc>
          <w:tcPr>
            <w:tcW w:w="2109" w:type="dxa"/>
            <w:vMerge/>
          </w:tcPr>
          <w:p w14:paraId="2BCCEB41" w14:textId="77777777" w:rsidR="00870462" w:rsidRPr="00870462" w:rsidRDefault="00870462" w:rsidP="00CC4704">
            <w:pPr>
              <w:rPr>
                <w:sz w:val="24"/>
                <w:szCs w:val="24"/>
              </w:rPr>
            </w:pPr>
          </w:p>
        </w:tc>
        <w:tc>
          <w:tcPr>
            <w:tcW w:w="2025" w:type="dxa"/>
          </w:tcPr>
          <w:p w14:paraId="6F69F866" w14:textId="77777777" w:rsidR="00870462" w:rsidRPr="00870462" w:rsidRDefault="00870462" w:rsidP="00CC4704">
            <w:pPr>
              <w:rPr>
                <w:sz w:val="24"/>
                <w:szCs w:val="24"/>
              </w:rPr>
            </w:pPr>
            <w:proofErr w:type="spellStart"/>
            <w:r w:rsidRPr="00870462">
              <w:rPr>
                <w:sz w:val="24"/>
                <w:szCs w:val="24"/>
              </w:rPr>
              <w:t>pay_type</w:t>
            </w:r>
            <w:proofErr w:type="spellEnd"/>
          </w:p>
        </w:tc>
        <w:tc>
          <w:tcPr>
            <w:tcW w:w="2193" w:type="dxa"/>
          </w:tcPr>
          <w:p w14:paraId="4F6B4E73" w14:textId="77777777" w:rsidR="00870462" w:rsidRPr="00870462" w:rsidRDefault="00870462" w:rsidP="00CC4704">
            <w:pPr>
              <w:rPr>
                <w:sz w:val="24"/>
                <w:szCs w:val="24"/>
              </w:rPr>
            </w:pPr>
            <w:r w:rsidRPr="00870462">
              <w:rPr>
                <w:sz w:val="24"/>
                <w:szCs w:val="24"/>
              </w:rPr>
              <w:t>varchar</w:t>
            </w:r>
          </w:p>
        </w:tc>
        <w:tc>
          <w:tcPr>
            <w:tcW w:w="1969" w:type="dxa"/>
          </w:tcPr>
          <w:p w14:paraId="62AD731B" w14:textId="77777777" w:rsidR="00870462" w:rsidRPr="00870462" w:rsidRDefault="00870462" w:rsidP="00CC4704">
            <w:pPr>
              <w:rPr>
                <w:sz w:val="24"/>
                <w:szCs w:val="24"/>
              </w:rPr>
            </w:pPr>
            <w:r w:rsidRPr="00870462">
              <w:rPr>
                <w:sz w:val="24"/>
                <w:szCs w:val="24"/>
              </w:rPr>
              <w:t>64</w:t>
            </w:r>
          </w:p>
        </w:tc>
      </w:tr>
      <w:tr w:rsidR="00870462" w:rsidRPr="00870462" w14:paraId="1B63FA20" w14:textId="77777777" w:rsidTr="00CC4704">
        <w:tc>
          <w:tcPr>
            <w:tcW w:w="2109" w:type="dxa"/>
            <w:vMerge/>
          </w:tcPr>
          <w:p w14:paraId="4CD50EFF" w14:textId="77777777" w:rsidR="00870462" w:rsidRPr="00870462" w:rsidRDefault="00870462" w:rsidP="00CC4704">
            <w:pPr>
              <w:rPr>
                <w:sz w:val="24"/>
                <w:szCs w:val="24"/>
              </w:rPr>
            </w:pPr>
          </w:p>
        </w:tc>
        <w:tc>
          <w:tcPr>
            <w:tcW w:w="2025" w:type="dxa"/>
          </w:tcPr>
          <w:p w14:paraId="24AD19F7" w14:textId="77777777" w:rsidR="00870462" w:rsidRPr="00870462" w:rsidRDefault="00870462" w:rsidP="00CC4704">
            <w:pPr>
              <w:rPr>
                <w:sz w:val="24"/>
                <w:szCs w:val="24"/>
              </w:rPr>
            </w:pPr>
            <w:proofErr w:type="spellStart"/>
            <w:r w:rsidRPr="00870462">
              <w:rPr>
                <w:sz w:val="24"/>
                <w:szCs w:val="24"/>
              </w:rPr>
              <w:t>create_time</w:t>
            </w:r>
            <w:proofErr w:type="spellEnd"/>
          </w:p>
        </w:tc>
        <w:tc>
          <w:tcPr>
            <w:tcW w:w="2193" w:type="dxa"/>
          </w:tcPr>
          <w:p w14:paraId="1FC9DD98" w14:textId="77777777" w:rsidR="00870462" w:rsidRPr="00870462" w:rsidRDefault="00870462" w:rsidP="00CC4704">
            <w:pPr>
              <w:rPr>
                <w:sz w:val="24"/>
                <w:szCs w:val="24"/>
              </w:rPr>
            </w:pPr>
            <w:r w:rsidRPr="00870462">
              <w:rPr>
                <w:sz w:val="24"/>
                <w:szCs w:val="24"/>
              </w:rPr>
              <w:t>datetime</w:t>
            </w:r>
          </w:p>
        </w:tc>
        <w:tc>
          <w:tcPr>
            <w:tcW w:w="1969" w:type="dxa"/>
          </w:tcPr>
          <w:p w14:paraId="1E46C0ED" w14:textId="77777777" w:rsidR="00870462" w:rsidRPr="00870462" w:rsidRDefault="00870462" w:rsidP="00CC4704">
            <w:pPr>
              <w:rPr>
                <w:sz w:val="24"/>
                <w:szCs w:val="24"/>
              </w:rPr>
            </w:pPr>
          </w:p>
        </w:tc>
      </w:tr>
      <w:tr w:rsidR="00870462" w:rsidRPr="00870462" w14:paraId="5936FEEA" w14:textId="77777777" w:rsidTr="00CC4704">
        <w:tc>
          <w:tcPr>
            <w:tcW w:w="2109" w:type="dxa"/>
            <w:vMerge/>
          </w:tcPr>
          <w:p w14:paraId="657F4FAD" w14:textId="77777777" w:rsidR="00870462" w:rsidRPr="00870462" w:rsidRDefault="00870462" w:rsidP="00CC4704">
            <w:pPr>
              <w:rPr>
                <w:sz w:val="24"/>
                <w:szCs w:val="24"/>
              </w:rPr>
            </w:pPr>
          </w:p>
        </w:tc>
        <w:tc>
          <w:tcPr>
            <w:tcW w:w="2025" w:type="dxa"/>
          </w:tcPr>
          <w:p w14:paraId="60208693" w14:textId="77777777" w:rsidR="00870462" w:rsidRPr="00870462" w:rsidRDefault="00870462" w:rsidP="00CC4704">
            <w:pPr>
              <w:rPr>
                <w:sz w:val="24"/>
                <w:szCs w:val="24"/>
              </w:rPr>
            </w:pPr>
            <w:proofErr w:type="spellStart"/>
            <w:r w:rsidRPr="00870462">
              <w:rPr>
                <w:sz w:val="24"/>
                <w:szCs w:val="24"/>
              </w:rPr>
              <w:t>create_by</w:t>
            </w:r>
            <w:proofErr w:type="spellEnd"/>
          </w:p>
        </w:tc>
        <w:tc>
          <w:tcPr>
            <w:tcW w:w="2193" w:type="dxa"/>
          </w:tcPr>
          <w:p w14:paraId="5AD7905D" w14:textId="77777777" w:rsidR="00870462" w:rsidRPr="00870462" w:rsidRDefault="00870462" w:rsidP="00CC4704">
            <w:pPr>
              <w:rPr>
                <w:sz w:val="24"/>
                <w:szCs w:val="24"/>
              </w:rPr>
            </w:pPr>
            <w:r w:rsidRPr="00870462">
              <w:rPr>
                <w:sz w:val="24"/>
                <w:szCs w:val="24"/>
              </w:rPr>
              <w:t>varchar</w:t>
            </w:r>
          </w:p>
        </w:tc>
        <w:tc>
          <w:tcPr>
            <w:tcW w:w="1969" w:type="dxa"/>
          </w:tcPr>
          <w:p w14:paraId="1ACA2D42" w14:textId="77777777" w:rsidR="00870462" w:rsidRPr="00870462" w:rsidRDefault="00870462" w:rsidP="00CC4704">
            <w:pPr>
              <w:rPr>
                <w:sz w:val="24"/>
                <w:szCs w:val="24"/>
              </w:rPr>
            </w:pPr>
            <w:r w:rsidRPr="00870462">
              <w:rPr>
                <w:sz w:val="24"/>
                <w:szCs w:val="24"/>
              </w:rPr>
              <w:t>64</w:t>
            </w:r>
          </w:p>
        </w:tc>
      </w:tr>
    </w:tbl>
    <w:p w14:paraId="2DDE2ADB" w14:textId="77777777" w:rsidR="00870462" w:rsidRPr="00870462" w:rsidRDefault="00870462" w:rsidP="00870462">
      <w:pPr>
        <w:rPr>
          <w:sz w:val="24"/>
          <w:szCs w:val="24"/>
        </w:rPr>
      </w:pPr>
    </w:p>
    <w:p w14:paraId="3F1ED0DA" w14:textId="3091CADC" w:rsidR="00870462" w:rsidRPr="00870462" w:rsidRDefault="00870462" w:rsidP="00E210AB">
      <w:pPr>
        <w:pStyle w:val="1"/>
        <w:numPr>
          <w:ilvl w:val="0"/>
          <w:numId w:val="50"/>
        </w:numPr>
      </w:pPr>
      <w:bookmarkStart w:id="90" w:name="_Toc134328489"/>
      <w:r w:rsidRPr="00870462">
        <w:t>Database distribution</w:t>
      </w:r>
      <w:bookmarkEnd w:id="90"/>
    </w:p>
    <w:tbl>
      <w:tblPr>
        <w:tblStyle w:val="aa"/>
        <w:tblW w:w="8359" w:type="dxa"/>
        <w:tblLook w:val="04A0" w:firstRow="1" w:lastRow="0" w:firstColumn="1" w:lastColumn="0" w:noHBand="0" w:noVBand="1"/>
      </w:tblPr>
      <w:tblGrid>
        <w:gridCol w:w="4248"/>
        <w:gridCol w:w="4111"/>
      </w:tblGrid>
      <w:tr w:rsidR="00870462" w:rsidRPr="00870462" w14:paraId="45BE3157" w14:textId="77777777" w:rsidTr="00CC4704">
        <w:tc>
          <w:tcPr>
            <w:tcW w:w="4248" w:type="dxa"/>
          </w:tcPr>
          <w:p w14:paraId="1C3F0501" w14:textId="77777777" w:rsidR="00870462" w:rsidRPr="00870462" w:rsidRDefault="00870462" w:rsidP="00CC4704">
            <w:pPr>
              <w:jc w:val="center"/>
              <w:rPr>
                <w:sz w:val="24"/>
                <w:szCs w:val="24"/>
              </w:rPr>
            </w:pPr>
            <w:r w:rsidRPr="00870462">
              <w:rPr>
                <w:sz w:val="24"/>
                <w:szCs w:val="24"/>
              </w:rPr>
              <w:t>Database number</w:t>
            </w:r>
          </w:p>
        </w:tc>
        <w:tc>
          <w:tcPr>
            <w:tcW w:w="4111" w:type="dxa"/>
          </w:tcPr>
          <w:p w14:paraId="38AFA79E" w14:textId="77777777" w:rsidR="00870462" w:rsidRPr="00870462" w:rsidRDefault="00870462" w:rsidP="00CC4704">
            <w:pPr>
              <w:jc w:val="center"/>
              <w:rPr>
                <w:sz w:val="24"/>
                <w:szCs w:val="24"/>
              </w:rPr>
            </w:pPr>
            <w:r w:rsidRPr="00870462">
              <w:rPr>
                <w:sz w:val="24"/>
                <w:szCs w:val="24"/>
              </w:rPr>
              <w:t>Database name</w:t>
            </w:r>
          </w:p>
        </w:tc>
      </w:tr>
      <w:tr w:rsidR="00870462" w:rsidRPr="00870462" w14:paraId="66D71C5B" w14:textId="77777777" w:rsidTr="00CC4704">
        <w:tc>
          <w:tcPr>
            <w:tcW w:w="4248" w:type="dxa"/>
          </w:tcPr>
          <w:p w14:paraId="2C77A163" w14:textId="77777777" w:rsidR="00870462" w:rsidRPr="00870462" w:rsidRDefault="00870462" w:rsidP="00CC4704">
            <w:pPr>
              <w:jc w:val="center"/>
              <w:rPr>
                <w:sz w:val="24"/>
                <w:szCs w:val="24"/>
              </w:rPr>
            </w:pPr>
            <w:r w:rsidRPr="00870462">
              <w:rPr>
                <w:sz w:val="24"/>
                <w:szCs w:val="24"/>
              </w:rPr>
              <w:t>01</w:t>
            </w:r>
          </w:p>
        </w:tc>
        <w:tc>
          <w:tcPr>
            <w:tcW w:w="4111" w:type="dxa"/>
          </w:tcPr>
          <w:p w14:paraId="04771116" w14:textId="77777777" w:rsidR="00870462" w:rsidRPr="00870462" w:rsidRDefault="00870462" w:rsidP="00CC4704">
            <w:pPr>
              <w:jc w:val="center"/>
              <w:rPr>
                <w:sz w:val="24"/>
                <w:szCs w:val="24"/>
              </w:rPr>
            </w:pPr>
            <w:r w:rsidRPr="00870462">
              <w:rPr>
                <w:sz w:val="24"/>
                <w:szCs w:val="24"/>
              </w:rPr>
              <w:t>User</w:t>
            </w:r>
          </w:p>
        </w:tc>
      </w:tr>
      <w:tr w:rsidR="00870462" w:rsidRPr="00870462" w14:paraId="74EF7E59" w14:textId="77777777" w:rsidTr="00CC4704">
        <w:tc>
          <w:tcPr>
            <w:tcW w:w="4248" w:type="dxa"/>
          </w:tcPr>
          <w:p w14:paraId="6567C512" w14:textId="77777777" w:rsidR="00870462" w:rsidRPr="00870462" w:rsidRDefault="00870462" w:rsidP="00CC4704">
            <w:pPr>
              <w:jc w:val="center"/>
              <w:rPr>
                <w:sz w:val="24"/>
                <w:szCs w:val="24"/>
              </w:rPr>
            </w:pPr>
            <w:r w:rsidRPr="00870462">
              <w:rPr>
                <w:sz w:val="24"/>
                <w:szCs w:val="24"/>
              </w:rPr>
              <w:t>02</w:t>
            </w:r>
          </w:p>
        </w:tc>
        <w:tc>
          <w:tcPr>
            <w:tcW w:w="4111" w:type="dxa"/>
          </w:tcPr>
          <w:p w14:paraId="59002099" w14:textId="77777777" w:rsidR="00870462" w:rsidRPr="00870462" w:rsidRDefault="00870462" w:rsidP="00CC4704">
            <w:pPr>
              <w:jc w:val="center"/>
              <w:rPr>
                <w:sz w:val="24"/>
                <w:szCs w:val="24"/>
              </w:rPr>
            </w:pPr>
            <w:r w:rsidRPr="00870462">
              <w:rPr>
                <w:sz w:val="24"/>
                <w:szCs w:val="24"/>
              </w:rPr>
              <w:t>Stadium</w:t>
            </w:r>
          </w:p>
        </w:tc>
      </w:tr>
      <w:tr w:rsidR="00870462" w:rsidRPr="00870462" w14:paraId="66E27EC1" w14:textId="77777777" w:rsidTr="00CC4704">
        <w:tc>
          <w:tcPr>
            <w:tcW w:w="4248" w:type="dxa"/>
          </w:tcPr>
          <w:p w14:paraId="22CF0456" w14:textId="77777777" w:rsidR="00870462" w:rsidRPr="00870462" w:rsidRDefault="00870462" w:rsidP="00CC4704">
            <w:pPr>
              <w:jc w:val="center"/>
              <w:rPr>
                <w:sz w:val="24"/>
                <w:szCs w:val="24"/>
              </w:rPr>
            </w:pPr>
            <w:r w:rsidRPr="00870462">
              <w:rPr>
                <w:sz w:val="24"/>
                <w:szCs w:val="24"/>
              </w:rPr>
              <w:t>03</w:t>
            </w:r>
          </w:p>
        </w:tc>
        <w:tc>
          <w:tcPr>
            <w:tcW w:w="4111" w:type="dxa"/>
          </w:tcPr>
          <w:p w14:paraId="7AE60F36" w14:textId="77777777" w:rsidR="00870462" w:rsidRPr="00870462" w:rsidRDefault="00870462" w:rsidP="00CC4704">
            <w:pPr>
              <w:jc w:val="center"/>
              <w:rPr>
                <w:sz w:val="24"/>
                <w:szCs w:val="24"/>
              </w:rPr>
            </w:pPr>
            <w:r w:rsidRPr="00870462">
              <w:rPr>
                <w:sz w:val="24"/>
                <w:szCs w:val="24"/>
              </w:rPr>
              <w:t>Order</w:t>
            </w:r>
          </w:p>
        </w:tc>
      </w:tr>
      <w:tr w:rsidR="00870462" w:rsidRPr="00870462" w14:paraId="61B264D6" w14:textId="77777777" w:rsidTr="00CC4704">
        <w:tc>
          <w:tcPr>
            <w:tcW w:w="4248" w:type="dxa"/>
          </w:tcPr>
          <w:p w14:paraId="1A25A0EF" w14:textId="77777777" w:rsidR="00870462" w:rsidRPr="00870462" w:rsidRDefault="00870462" w:rsidP="00CC4704">
            <w:pPr>
              <w:jc w:val="center"/>
              <w:rPr>
                <w:sz w:val="24"/>
                <w:szCs w:val="24"/>
              </w:rPr>
            </w:pPr>
            <w:r w:rsidRPr="00870462">
              <w:rPr>
                <w:sz w:val="24"/>
                <w:szCs w:val="24"/>
              </w:rPr>
              <w:t>04</w:t>
            </w:r>
          </w:p>
        </w:tc>
        <w:tc>
          <w:tcPr>
            <w:tcW w:w="4111" w:type="dxa"/>
          </w:tcPr>
          <w:p w14:paraId="309BBD1A" w14:textId="77777777" w:rsidR="00870462" w:rsidRPr="00870462" w:rsidRDefault="00870462" w:rsidP="00CC4704">
            <w:pPr>
              <w:jc w:val="center"/>
              <w:rPr>
                <w:sz w:val="24"/>
                <w:szCs w:val="24"/>
              </w:rPr>
            </w:pPr>
            <w:r w:rsidRPr="00870462">
              <w:rPr>
                <w:sz w:val="24"/>
                <w:szCs w:val="24"/>
              </w:rPr>
              <w:t>Timetable</w:t>
            </w:r>
          </w:p>
        </w:tc>
      </w:tr>
      <w:tr w:rsidR="00870462" w:rsidRPr="00870462" w14:paraId="6896E3B2" w14:textId="77777777" w:rsidTr="00CC4704">
        <w:tc>
          <w:tcPr>
            <w:tcW w:w="4248" w:type="dxa"/>
          </w:tcPr>
          <w:p w14:paraId="13D35025" w14:textId="77777777" w:rsidR="00870462" w:rsidRPr="00870462" w:rsidRDefault="00870462" w:rsidP="00CC4704">
            <w:pPr>
              <w:jc w:val="center"/>
              <w:rPr>
                <w:sz w:val="24"/>
                <w:szCs w:val="24"/>
              </w:rPr>
            </w:pPr>
            <w:r w:rsidRPr="00870462">
              <w:rPr>
                <w:sz w:val="24"/>
                <w:szCs w:val="24"/>
              </w:rPr>
              <w:t>05</w:t>
            </w:r>
          </w:p>
        </w:tc>
        <w:tc>
          <w:tcPr>
            <w:tcW w:w="4111" w:type="dxa"/>
          </w:tcPr>
          <w:p w14:paraId="2CB64C39" w14:textId="77777777" w:rsidR="00870462" w:rsidRPr="00870462" w:rsidRDefault="00870462" w:rsidP="00CC4704">
            <w:pPr>
              <w:jc w:val="center"/>
              <w:rPr>
                <w:sz w:val="24"/>
                <w:szCs w:val="24"/>
              </w:rPr>
            </w:pPr>
            <w:r w:rsidRPr="00870462">
              <w:rPr>
                <w:sz w:val="24"/>
                <w:szCs w:val="24"/>
              </w:rPr>
              <w:t>Activity</w:t>
            </w:r>
          </w:p>
        </w:tc>
      </w:tr>
    </w:tbl>
    <w:p w14:paraId="7FAA1E51" w14:textId="77777777" w:rsidR="00870462" w:rsidRPr="00870462" w:rsidRDefault="00870462" w:rsidP="00870462">
      <w:pPr>
        <w:rPr>
          <w:sz w:val="24"/>
          <w:szCs w:val="24"/>
        </w:rPr>
      </w:pPr>
    </w:p>
    <w:p w14:paraId="3C5A16E4" w14:textId="11391516" w:rsidR="00870462" w:rsidRPr="00870462" w:rsidRDefault="00870462" w:rsidP="00E210AB">
      <w:pPr>
        <w:pStyle w:val="1"/>
        <w:numPr>
          <w:ilvl w:val="0"/>
          <w:numId w:val="50"/>
        </w:numPr>
      </w:pPr>
      <w:bookmarkStart w:id="91" w:name="_Toc134328490"/>
      <w:r w:rsidRPr="00870462">
        <w:t>Table design</w:t>
      </w:r>
      <w:bookmarkEnd w:id="91"/>
    </w:p>
    <w:p w14:paraId="672D0044" w14:textId="77777777" w:rsidR="00870462" w:rsidRPr="007901FD" w:rsidRDefault="00870462" w:rsidP="00E210AB">
      <w:pPr>
        <w:ind w:left="300" w:firstLine="420"/>
        <w:rPr>
          <w:b/>
          <w:bCs/>
          <w:sz w:val="24"/>
          <w:szCs w:val="24"/>
        </w:rPr>
      </w:pPr>
      <w:r w:rsidRPr="007901FD">
        <w:rPr>
          <w:b/>
          <w:bCs/>
          <w:sz w:val="24"/>
          <w:szCs w:val="24"/>
        </w:rPr>
        <w:t>01 User</w:t>
      </w:r>
    </w:p>
    <w:p w14:paraId="44702FEE" w14:textId="77777777" w:rsidR="00870462" w:rsidRPr="00870462" w:rsidRDefault="00870462" w:rsidP="00E210AB">
      <w:pPr>
        <w:ind w:left="720"/>
        <w:rPr>
          <w:sz w:val="24"/>
          <w:szCs w:val="24"/>
        </w:rPr>
      </w:pPr>
      <w:r w:rsidRPr="00870462">
        <w:rPr>
          <w:sz w:val="24"/>
          <w:szCs w:val="24"/>
        </w:rPr>
        <w:t>This database table appears to represent a user account system, for a web or mobile application. The table contains several fields which store information about each user, including their unique ID, username, password, nickname, avatar image URL, email address, phone number, and credit card information. The "birthday" field is intended to store the user's date of birth, although the data type is not specified. The "role" field suggests that this system may have different levels of user permissions or privileges, with each user assigned a specific role. The "</w:t>
      </w:r>
      <w:proofErr w:type="spellStart"/>
      <w:r w:rsidRPr="00870462">
        <w:rPr>
          <w:sz w:val="24"/>
          <w:szCs w:val="24"/>
        </w:rPr>
        <w:t>Create_time</w:t>
      </w:r>
      <w:proofErr w:type="spellEnd"/>
      <w:r w:rsidRPr="00870462">
        <w:rPr>
          <w:sz w:val="24"/>
          <w:szCs w:val="24"/>
        </w:rPr>
        <w:t>" field stores the timestamp of when the user account was created, and the "</w:t>
      </w:r>
      <w:proofErr w:type="spellStart"/>
      <w:r w:rsidRPr="00870462">
        <w:rPr>
          <w:sz w:val="24"/>
          <w:szCs w:val="24"/>
        </w:rPr>
        <w:t>Create_by</w:t>
      </w:r>
      <w:proofErr w:type="spellEnd"/>
      <w:r w:rsidRPr="00870462">
        <w:rPr>
          <w:sz w:val="24"/>
          <w:szCs w:val="24"/>
        </w:rPr>
        <w:t>" field may store the ID or username of the user who created the account (such as an administrator or employees).</w:t>
      </w:r>
    </w:p>
    <w:p w14:paraId="1EEBA7A3" w14:textId="77777777" w:rsidR="00870462" w:rsidRPr="00870462" w:rsidRDefault="00870462" w:rsidP="00E210AB">
      <w:pPr>
        <w:ind w:left="720"/>
        <w:rPr>
          <w:sz w:val="24"/>
          <w:szCs w:val="24"/>
        </w:rPr>
      </w:pPr>
      <w:r w:rsidRPr="00870462">
        <w:rPr>
          <w:sz w:val="24"/>
          <w:szCs w:val="24"/>
        </w:rPr>
        <w:lastRenderedPageBreak/>
        <w:t>Overall, this table provides a comprehensive set of fields for storing user data, although it is worth noting that sensitive information such as passwords and credit card details should be stored securely and encrypted, and appropriate measures are taken to ensure the privacy and security of user data.</w:t>
      </w:r>
    </w:p>
    <w:p w14:paraId="518ADA73" w14:textId="77777777" w:rsidR="00870462" w:rsidRPr="00870462" w:rsidRDefault="00870462" w:rsidP="007901FD">
      <w:pPr>
        <w:ind w:left="300" w:firstLine="420"/>
        <w:rPr>
          <w:sz w:val="24"/>
          <w:szCs w:val="24"/>
        </w:rPr>
      </w:pPr>
      <w:r w:rsidRPr="00870462">
        <w:rPr>
          <w:noProof/>
          <w:sz w:val="24"/>
          <w:szCs w:val="24"/>
        </w:rPr>
        <w:drawing>
          <wp:inline distT="0" distB="0" distL="0" distR="0" wp14:anchorId="454091BE" wp14:editId="3F94B5BD">
            <wp:extent cx="4648200" cy="1959229"/>
            <wp:effectExtent l="0" t="0" r="0" b="3175"/>
            <wp:docPr id="977761785" name="图片 97776178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user"/>
                    <pic:cNvPicPr>
                      <a:picLocks noChangeAspect="1"/>
                    </pic:cNvPicPr>
                  </pic:nvPicPr>
                  <pic:blipFill>
                    <a:blip r:embed="rId30"/>
                    <a:stretch>
                      <a:fillRect/>
                    </a:stretch>
                  </pic:blipFill>
                  <pic:spPr>
                    <a:xfrm>
                      <a:off x="0" y="0"/>
                      <a:ext cx="4663718" cy="1965770"/>
                    </a:xfrm>
                    <a:prstGeom prst="rect">
                      <a:avLst/>
                    </a:prstGeom>
                  </pic:spPr>
                </pic:pic>
              </a:graphicData>
            </a:graphic>
          </wp:inline>
        </w:drawing>
      </w:r>
    </w:p>
    <w:p w14:paraId="56EB5D7F" w14:textId="77777777" w:rsidR="00870462" w:rsidRPr="00870462" w:rsidRDefault="00870462" w:rsidP="00870462">
      <w:pPr>
        <w:rPr>
          <w:sz w:val="24"/>
          <w:szCs w:val="24"/>
        </w:rPr>
      </w:pPr>
    </w:p>
    <w:p w14:paraId="1E6EA44F" w14:textId="77777777" w:rsidR="00870462" w:rsidRPr="007901FD" w:rsidRDefault="00870462" w:rsidP="00E210AB">
      <w:pPr>
        <w:ind w:left="420" w:firstLine="420"/>
        <w:rPr>
          <w:b/>
          <w:bCs/>
          <w:sz w:val="24"/>
          <w:szCs w:val="24"/>
        </w:rPr>
      </w:pPr>
      <w:r w:rsidRPr="007901FD">
        <w:rPr>
          <w:b/>
          <w:bCs/>
          <w:sz w:val="24"/>
          <w:szCs w:val="24"/>
        </w:rPr>
        <w:t>02 Stadium</w:t>
      </w:r>
    </w:p>
    <w:p w14:paraId="15A23601" w14:textId="77777777" w:rsidR="00870462" w:rsidRPr="00870462" w:rsidRDefault="00870462" w:rsidP="00E210AB">
      <w:pPr>
        <w:ind w:left="840"/>
        <w:rPr>
          <w:sz w:val="24"/>
          <w:szCs w:val="24"/>
        </w:rPr>
      </w:pPr>
      <w:r w:rsidRPr="00870462">
        <w:rPr>
          <w:sz w:val="24"/>
          <w:szCs w:val="24"/>
        </w:rPr>
        <w:t xml:space="preserve">This database table represent a collection of stadiums for the sports </w:t>
      </w:r>
      <w:proofErr w:type="spellStart"/>
      <w:r w:rsidRPr="00870462">
        <w:rPr>
          <w:sz w:val="24"/>
          <w:szCs w:val="24"/>
        </w:rPr>
        <w:t>centre</w:t>
      </w:r>
      <w:proofErr w:type="spellEnd"/>
      <w:r w:rsidRPr="00870462">
        <w:rPr>
          <w:sz w:val="24"/>
          <w:szCs w:val="24"/>
        </w:rPr>
        <w:t xml:space="preserve"> system. The table contains several fields which store information about each stadium, including a unique ID, the stadium's name, a description field which allows for longer text, the stadium's seating capacity, and an image field which likely contains a URL or file path to an image of the stadium.</w:t>
      </w:r>
    </w:p>
    <w:p w14:paraId="0AFE8CE6" w14:textId="77777777" w:rsidR="00870462" w:rsidRPr="00870462" w:rsidRDefault="00870462" w:rsidP="00E210AB">
      <w:pPr>
        <w:ind w:left="840"/>
        <w:rPr>
          <w:sz w:val="24"/>
          <w:szCs w:val="24"/>
        </w:rPr>
      </w:pPr>
      <w:r w:rsidRPr="00870462">
        <w:rPr>
          <w:sz w:val="24"/>
          <w:szCs w:val="24"/>
        </w:rPr>
        <w:t>The "</w:t>
      </w:r>
      <w:proofErr w:type="spellStart"/>
      <w:r w:rsidRPr="00870462">
        <w:rPr>
          <w:sz w:val="24"/>
          <w:szCs w:val="24"/>
        </w:rPr>
        <w:t>create_time</w:t>
      </w:r>
      <w:proofErr w:type="spellEnd"/>
      <w:r w:rsidRPr="00870462">
        <w:rPr>
          <w:sz w:val="24"/>
          <w:szCs w:val="24"/>
        </w:rPr>
        <w:t>" field stores the timestamp of when the stadium record was created, and the "</w:t>
      </w:r>
      <w:proofErr w:type="spellStart"/>
      <w:r w:rsidRPr="00870462">
        <w:rPr>
          <w:sz w:val="24"/>
          <w:szCs w:val="24"/>
        </w:rPr>
        <w:t>create_by</w:t>
      </w:r>
      <w:proofErr w:type="spellEnd"/>
      <w:r w:rsidRPr="00870462">
        <w:rPr>
          <w:sz w:val="24"/>
          <w:szCs w:val="24"/>
        </w:rPr>
        <w:t>" field store the ID or username of the user who created the record (such as an administrator or event manager).</w:t>
      </w:r>
    </w:p>
    <w:p w14:paraId="6270006F" w14:textId="77777777" w:rsidR="00870462" w:rsidRPr="00870462" w:rsidRDefault="00870462" w:rsidP="00E210AB">
      <w:pPr>
        <w:ind w:left="840"/>
        <w:rPr>
          <w:sz w:val="24"/>
          <w:szCs w:val="24"/>
        </w:rPr>
      </w:pPr>
      <w:r w:rsidRPr="00870462">
        <w:rPr>
          <w:sz w:val="24"/>
          <w:szCs w:val="24"/>
        </w:rPr>
        <w:t>Overall, this table provides a basic but useful set of fields for storing information about stadiums. Depending on the specific use case, additional fields could be added to the table to store more detailed information about each stadium, such as location, contact information, or event scheduling data.</w:t>
      </w:r>
    </w:p>
    <w:p w14:paraId="7DCD9AF5" w14:textId="77777777" w:rsidR="00870462" w:rsidRPr="00870462" w:rsidRDefault="00870462" w:rsidP="007901FD">
      <w:pPr>
        <w:ind w:left="420" w:firstLine="420"/>
        <w:rPr>
          <w:sz w:val="24"/>
          <w:szCs w:val="24"/>
        </w:rPr>
      </w:pPr>
      <w:r w:rsidRPr="00870462">
        <w:rPr>
          <w:noProof/>
          <w:sz w:val="24"/>
          <w:szCs w:val="24"/>
        </w:rPr>
        <w:drawing>
          <wp:inline distT="0" distB="0" distL="0" distR="0" wp14:anchorId="5518B316" wp14:editId="00F1CB04">
            <wp:extent cx="4503420" cy="1896576"/>
            <wp:effectExtent l="0" t="0" r="0" b="8890"/>
            <wp:docPr id="1738241623" name="图片 1738241623" descr="D:\大三下\Software Engineering Project\ppt\sprint3\db\stadium.pngsta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db\stadium.pngstadium"/>
                    <pic:cNvPicPr>
                      <a:picLocks noChangeAspect="1"/>
                    </pic:cNvPicPr>
                  </pic:nvPicPr>
                  <pic:blipFill>
                    <a:blip r:embed="rId31"/>
                    <a:srcRect/>
                    <a:stretch>
                      <a:fillRect/>
                    </a:stretch>
                  </pic:blipFill>
                  <pic:spPr>
                    <a:xfrm>
                      <a:off x="0" y="0"/>
                      <a:ext cx="4517730" cy="1902602"/>
                    </a:xfrm>
                    <a:prstGeom prst="rect">
                      <a:avLst/>
                    </a:prstGeom>
                  </pic:spPr>
                </pic:pic>
              </a:graphicData>
            </a:graphic>
          </wp:inline>
        </w:drawing>
      </w:r>
    </w:p>
    <w:p w14:paraId="53BE93C7" w14:textId="77777777" w:rsidR="00870462" w:rsidRPr="00870462" w:rsidRDefault="00870462" w:rsidP="00870462">
      <w:pPr>
        <w:rPr>
          <w:sz w:val="24"/>
          <w:szCs w:val="24"/>
        </w:rPr>
      </w:pPr>
    </w:p>
    <w:p w14:paraId="51380CFD" w14:textId="77777777" w:rsidR="00870462" w:rsidRPr="007901FD" w:rsidRDefault="00870462" w:rsidP="00E210AB">
      <w:pPr>
        <w:ind w:left="420" w:firstLine="420"/>
        <w:rPr>
          <w:b/>
          <w:bCs/>
          <w:sz w:val="24"/>
          <w:szCs w:val="24"/>
        </w:rPr>
      </w:pPr>
      <w:r w:rsidRPr="007901FD">
        <w:rPr>
          <w:b/>
          <w:bCs/>
          <w:sz w:val="24"/>
          <w:szCs w:val="24"/>
        </w:rPr>
        <w:t>03 Order</w:t>
      </w:r>
    </w:p>
    <w:p w14:paraId="6E571BA0" w14:textId="77777777" w:rsidR="00870462" w:rsidRPr="00870462" w:rsidRDefault="00870462" w:rsidP="00E210AB">
      <w:pPr>
        <w:ind w:left="840"/>
        <w:rPr>
          <w:sz w:val="24"/>
          <w:szCs w:val="24"/>
        </w:rPr>
      </w:pPr>
      <w:r w:rsidRPr="00870462">
        <w:rPr>
          <w:sz w:val="24"/>
          <w:szCs w:val="24"/>
        </w:rPr>
        <w:t xml:space="preserve">This database table represents a collection of orders for the sports </w:t>
      </w:r>
      <w:proofErr w:type="spellStart"/>
      <w:r w:rsidRPr="00870462">
        <w:rPr>
          <w:sz w:val="24"/>
          <w:szCs w:val="24"/>
        </w:rPr>
        <w:t>centre</w:t>
      </w:r>
      <w:proofErr w:type="spellEnd"/>
      <w:r w:rsidRPr="00870462">
        <w:rPr>
          <w:sz w:val="24"/>
          <w:szCs w:val="24"/>
        </w:rPr>
        <w:t xml:space="preserve"> system. The table contains several fields which store information about each order, including a unique ID, the start and end times of the order, the ID of the source (such as a customer or booking agent), the type of order (such as a product or service), the status of the order, and the payment type used for the order.</w:t>
      </w:r>
    </w:p>
    <w:p w14:paraId="1ECBC18A" w14:textId="77777777" w:rsidR="00870462" w:rsidRPr="00870462" w:rsidRDefault="00870462" w:rsidP="00E210AB">
      <w:pPr>
        <w:ind w:left="840"/>
        <w:rPr>
          <w:sz w:val="24"/>
          <w:szCs w:val="24"/>
        </w:rPr>
      </w:pPr>
      <w:r w:rsidRPr="00870462">
        <w:rPr>
          <w:sz w:val="24"/>
          <w:szCs w:val="24"/>
        </w:rPr>
        <w:t>The "</w:t>
      </w:r>
      <w:proofErr w:type="spellStart"/>
      <w:r w:rsidRPr="00870462">
        <w:rPr>
          <w:sz w:val="24"/>
          <w:szCs w:val="24"/>
        </w:rPr>
        <w:t>create_time</w:t>
      </w:r>
      <w:proofErr w:type="spellEnd"/>
      <w:r w:rsidRPr="00870462">
        <w:rPr>
          <w:sz w:val="24"/>
          <w:szCs w:val="24"/>
        </w:rPr>
        <w:t>" field stores the timestamp of when the order record was created, and the "</w:t>
      </w:r>
      <w:proofErr w:type="spellStart"/>
      <w:r w:rsidRPr="00870462">
        <w:rPr>
          <w:sz w:val="24"/>
          <w:szCs w:val="24"/>
        </w:rPr>
        <w:t>create_by</w:t>
      </w:r>
      <w:proofErr w:type="spellEnd"/>
      <w:r w:rsidRPr="00870462">
        <w:rPr>
          <w:sz w:val="24"/>
          <w:szCs w:val="24"/>
        </w:rPr>
        <w:t>" field stores the ID or username of the user who created the record (such as a customer service representative or booking agent).</w:t>
      </w:r>
    </w:p>
    <w:p w14:paraId="09CC7AB7" w14:textId="77777777" w:rsidR="00870462" w:rsidRPr="00870462" w:rsidRDefault="00870462" w:rsidP="00E210AB">
      <w:pPr>
        <w:ind w:left="840"/>
        <w:rPr>
          <w:sz w:val="24"/>
          <w:szCs w:val="24"/>
        </w:rPr>
      </w:pPr>
      <w:r w:rsidRPr="00870462">
        <w:rPr>
          <w:sz w:val="24"/>
          <w:szCs w:val="24"/>
        </w:rPr>
        <w:t>Overall, this table provides a basic but useful set of fields for storing information about orders. Depending on the specific use case, additional fields could be added to the table to store more detailed information about each order, such as shipping or delivery information, customer contact details, or inventory tracking information.</w:t>
      </w:r>
    </w:p>
    <w:p w14:paraId="048C7F13" w14:textId="77777777" w:rsidR="00870462" w:rsidRPr="00870462" w:rsidRDefault="00870462" w:rsidP="007901FD">
      <w:pPr>
        <w:ind w:left="420" w:firstLine="420"/>
        <w:rPr>
          <w:sz w:val="24"/>
          <w:szCs w:val="24"/>
        </w:rPr>
      </w:pPr>
      <w:r w:rsidRPr="00870462">
        <w:rPr>
          <w:noProof/>
          <w:sz w:val="24"/>
          <w:szCs w:val="24"/>
        </w:rPr>
        <w:drawing>
          <wp:inline distT="0" distB="0" distL="0" distR="0" wp14:anchorId="6FA092B6" wp14:editId="29CD98D7">
            <wp:extent cx="4465320" cy="1868166"/>
            <wp:effectExtent l="0" t="0" r="0" b="0"/>
            <wp:docPr id="241819837" name="图片 241819837" descr="D:\大三下\Software Engineering Project\ppt\sprint3\db\order.png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db\order.pngorder"/>
                    <pic:cNvPicPr>
                      <a:picLocks noChangeAspect="1"/>
                    </pic:cNvPicPr>
                  </pic:nvPicPr>
                  <pic:blipFill>
                    <a:blip r:embed="rId32"/>
                    <a:srcRect/>
                    <a:stretch>
                      <a:fillRect/>
                    </a:stretch>
                  </pic:blipFill>
                  <pic:spPr>
                    <a:xfrm>
                      <a:off x="0" y="0"/>
                      <a:ext cx="4484106" cy="1876026"/>
                    </a:xfrm>
                    <a:prstGeom prst="rect">
                      <a:avLst/>
                    </a:prstGeom>
                  </pic:spPr>
                </pic:pic>
              </a:graphicData>
            </a:graphic>
          </wp:inline>
        </w:drawing>
      </w:r>
    </w:p>
    <w:p w14:paraId="1CF39F0C" w14:textId="77777777" w:rsidR="00870462" w:rsidRPr="00870462" w:rsidRDefault="00870462" w:rsidP="00870462">
      <w:pPr>
        <w:rPr>
          <w:sz w:val="24"/>
          <w:szCs w:val="24"/>
        </w:rPr>
      </w:pPr>
    </w:p>
    <w:p w14:paraId="49294A1A" w14:textId="77777777" w:rsidR="00870462" w:rsidRPr="007901FD" w:rsidRDefault="00870462" w:rsidP="00E210AB">
      <w:pPr>
        <w:ind w:left="420" w:firstLine="420"/>
        <w:rPr>
          <w:b/>
          <w:bCs/>
          <w:sz w:val="24"/>
          <w:szCs w:val="24"/>
        </w:rPr>
      </w:pPr>
      <w:r w:rsidRPr="007901FD">
        <w:rPr>
          <w:b/>
          <w:bCs/>
          <w:sz w:val="24"/>
          <w:szCs w:val="24"/>
        </w:rPr>
        <w:t>04 Timetable</w:t>
      </w:r>
    </w:p>
    <w:p w14:paraId="500CB0DE" w14:textId="77777777" w:rsidR="00870462" w:rsidRPr="00870462" w:rsidRDefault="00870462" w:rsidP="00E210AB">
      <w:pPr>
        <w:ind w:left="840"/>
        <w:rPr>
          <w:sz w:val="24"/>
          <w:szCs w:val="24"/>
        </w:rPr>
      </w:pPr>
      <w:r w:rsidRPr="00870462">
        <w:rPr>
          <w:sz w:val="24"/>
          <w:szCs w:val="24"/>
        </w:rPr>
        <w:t xml:space="preserve">This database table represents a collection of timetables for the sports </w:t>
      </w:r>
      <w:proofErr w:type="spellStart"/>
      <w:r w:rsidRPr="00870462">
        <w:rPr>
          <w:sz w:val="24"/>
          <w:szCs w:val="24"/>
        </w:rPr>
        <w:t>centre</w:t>
      </w:r>
      <w:proofErr w:type="spellEnd"/>
      <w:r w:rsidRPr="00870462">
        <w:rPr>
          <w:sz w:val="24"/>
          <w:szCs w:val="24"/>
        </w:rPr>
        <w:t xml:space="preserve"> system. The table contains several fields which store information about each timetable, including a unique ID, the ID of the activity being scheduled (referencing the "</w:t>
      </w:r>
      <w:proofErr w:type="spellStart"/>
      <w:r w:rsidRPr="00870462">
        <w:rPr>
          <w:sz w:val="24"/>
          <w:szCs w:val="24"/>
        </w:rPr>
        <w:t>activity_id</w:t>
      </w:r>
      <w:proofErr w:type="spellEnd"/>
      <w:r w:rsidRPr="00870462">
        <w:rPr>
          <w:sz w:val="24"/>
          <w:szCs w:val="24"/>
        </w:rPr>
        <w:t>" field in the Activity table), the status of the timetable (such as "confirmed", "pending", or "cancelled"), and the timestamp of when the timetable record was created.</w:t>
      </w:r>
    </w:p>
    <w:p w14:paraId="11EA244B" w14:textId="77777777" w:rsidR="00870462" w:rsidRPr="00870462" w:rsidRDefault="00870462" w:rsidP="00E210AB">
      <w:pPr>
        <w:ind w:left="840"/>
        <w:rPr>
          <w:sz w:val="24"/>
          <w:szCs w:val="24"/>
        </w:rPr>
      </w:pPr>
      <w:r w:rsidRPr="00870462">
        <w:rPr>
          <w:sz w:val="24"/>
          <w:szCs w:val="24"/>
        </w:rPr>
        <w:t>The "</w:t>
      </w:r>
      <w:proofErr w:type="spellStart"/>
      <w:r w:rsidRPr="00870462">
        <w:rPr>
          <w:sz w:val="24"/>
          <w:szCs w:val="24"/>
        </w:rPr>
        <w:t>create_by</w:t>
      </w:r>
      <w:proofErr w:type="spellEnd"/>
      <w:r w:rsidRPr="00870462">
        <w:rPr>
          <w:sz w:val="24"/>
          <w:szCs w:val="24"/>
        </w:rPr>
        <w:t>" field store the ID or username of the user who created the timetable record (such as an administrator or event manager).</w:t>
      </w:r>
    </w:p>
    <w:p w14:paraId="5E7F1D72" w14:textId="77777777" w:rsidR="00870462" w:rsidRPr="00870462" w:rsidRDefault="00870462" w:rsidP="00E210AB">
      <w:pPr>
        <w:ind w:left="840"/>
        <w:rPr>
          <w:sz w:val="24"/>
          <w:szCs w:val="24"/>
        </w:rPr>
      </w:pPr>
      <w:r w:rsidRPr="00870462">
        <w:rPr>
          <w:sz w:val="24"/>
          <w:szCs w:val="24"/>
        </w:rPr>
        <w:t xml:space="preserve">Overall, this table provides a basic set of fields for storing information about timetables or schedules for activities at a venue. Depending on the specific use case, additional fields could be added to the table to store more detailed information about each timetable, such as start and end times for each activity. Additionally, there may be a need for a </w:t>
      </w:r>
      <w:r w:rsidRPr="00870462">
        <w:rPr>
          <w:sz w:val="24"/>
          <w:szCs w:val="24"/>
        </w:rPr>
        <w:lastRenderedPageBreak/>
        <w:t>separate table to store information about bookings or reservations for each activity, which could be linked to the timetable via the activity ID.</w:t>
      </w:r>
    </w:p>
    <w:p w14:paraId="4D999433" w14:textId="77777777" w:rsidR="00870462" w:rsidRPr="00870462" w:rsidRDefault="00870462" w:rsidP="007901FD">
      <w:pPr>
        <w:ind w:left="420" w:firstLine="420"/>
        <w:rPr>
          <w:sz w:val="24"/>
          <w:szCs w:val="24"/>
        </w:rPr>
      </w:pPr>
      <w:r w:rsidRPr="00870462">
        <w:rPr>
          <w:noProof/>
          <w:sz w:val="24"/>
          <w:szCs w:val="24"/>
        </w:rPr>
        <w:drawing>
          <wp:inline distT="0" distB="0" distL="0" distR="0" wp14:anchorId="1065DDD9" wp14:editId="2A206883">
            <wp:extent cx="4343400" cy="1826570"/>
            <wp:effectExtent l="0" t="0" r="0" b="2540"/>
            <wp:docPr id="1829489710" name="图片 1829489710" descr="D:\大三下\Software Engineering Project\ppt\sprint3\db\timetable.pngti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db\timetable.pngtimetable"/>
                    <pic:cNvPicPr>
                      <a:picLocks noChangeAspect="1"/>
                    </pic:cNvPicPr>
                  </pic:nvPicPr>
                  <pic:blipFill>
                    <a:blip r:embed="rId33"/>
                    <a:srcRect/>
                    <a:stretch>
                      <a:fillRect/>
                    </a:stretch>
                  </pic:blipFill>
                  <pic:spPr>
                    <a:xfrm>
                      <a:off x="0" y="0"/>
                      <a:ext cx="4360807" cy="1833890"/>
                    </a:xfrm>
                    <a:prstGeom prst="rect">
                      <a:avLst/>
                    </a:prstGeom>
                  </pic:spPr>
                </pic:pic>
              </a:graphicData>
            </a:graphic>
          </wp:inline>
        </w:drawing>
      </w:r>
    </w:p>
    <w:p w14:paraId="17D7570D" w14:textId="77777777" w:rsidR="00870462" w:rsidRPr="00870462" w:rsidRDefault="00870462" w:rsidP="00870462">
      <w:pPr>
        <w:rPr>
          <w:sz w:val="24"/>
          <w:szCs w:val="24"/>
        </w:rPr>
      </w:pPr>
    </w:p>
    <w:p w14:paraId="3B333E21" w14:textId="77777777" w:rsidR="00870462" w:rsidRPr="007901FD" w:rsidRDefault="00870462" w:rsidP="00E210AB">
      <w:pPr>
        <w:ind w:left="420" w:firstLine="420"/>
        <w:rPr>
          <w:b/>
          <w:bCs/>
          <w:sz w:val="24"/>
          <w:szCs w:val="24"/>
        </w:rPr>
      </w:pPr>
      <w:r w:rsidRPr="007901FD">
        <w:rPr>
          <w:b/>
          <w:bCs/>
          <w:sz w:val="24"/>
          <w:szCs w:val="24"/>
        </w:rPr>
        <w:t>05 Activity</w:t>
      </w:r>
    </w:p>
    <w:p w14:paraId="37E33881" w14:textId="77777777" w:rsidR="00870462" w:rsidRPr="00870462" w:rsidRDefault="00870462" w:rsidP="00E210AB">
      <w:pPr>
        <w:ind w:left="840"/>
        <w:rPr>
          <w:sz w:val="24"/>
          <w:szCs w:val="24"/>
        </w:rPr>
      </w:pPr>
      <w:r w:rsidRPr="00870462">
        <w:rPr>
          <w:sz w:val="24"/>
          <w:szCs w:val="24"/>
        </w:rPr>
        <w:t xml:space="preserve">This database table represents a collection of activities for the sports </w:t>
      </w:r>
      <w:proofErr w:type="spellStart"/>
      <w:r w:rsidRPr="00870462">
        <w:rPr>
          <w:sz w:val="24"/>
          <w:szCs w:val="24"/>
        </w:rPr>
        <w:t>centre</w:t>
      </w:r>
      <w:proofErr w:type="spellEnd"/>
      <w:r w:rsidRPr="00870462">
        <w:rPr>
          <w:sz w:val="24"/>
          <w:szCs w:val="24"/>
        </w:rPr>
        <w:t xml:space="preserve"> system. The table contains several fields which store information about each activity, including a unique ID, the ID of the stadium where the activity is taking place (referencing the "</w:t>
      </w:r>
      <w:proofErr w:type="spellStart"/>
      <w:r w:rsidRPr="00870462">
        <w:rPr>
          <w:sz w:val="24"/>
          <w:szCs w:val="24"/>
        </w:rPr>
        <w:t>stadium_id</w:t>
      </w:r>
      <w:proofErr w:type="spellEnd"/>
      <w:r w:rsidRPr="00870462">
        <w:rPr>
          <w:sz w:val="24"/>
          <w:szCs w:val="24"/>
        </w:rPr>
        <w:t>" field in the Stadium table), the name of the activity, the price of the activity, and the unit of measurement for the price (such as "per hour" or "per person").</w:t>
      </w:r>
    </w:p>
    <w:p w14:paraId="22FB6F67" w14:textId="77777777" w:rsidR="00870462" w:rsidRPr="00870462" w:rsidRDefault="00870462" w:rsidP="00E210AB">
      <w:pPr>
        <w:ind w:left="840"/>
        <w:rPr>
          <w:sz w:val="24"/>
          <w:szCs w:val="24"/>
        </w:rPr>
      </w:pPr>
      <w:r w:rsidRPr="00870462">
        <w:rPr>
          <w:sz w:val="24"/>
          <w:szCs w:val="24"/>
        </w:rPr>
        <w:t>The "</w:t>
      </w:r>
      <w:proofErr w:type="spellStart"/>
      <w:r w:rsidRPr="00870462">
        <w:rPr>
          <w:sz w:val="24"/>
          <w:szCs w:val="24"/>
        </w:rPr>
        <w:t>create_time</w:t>
      </w:r>
      <w:proofErr w:type="spellEnd"/>
      <w:r w:rsidRPr="00870462">
        <w:rPr>
          <w:sz w:val="24"/>
          <w:szCs w:val="24"/>
        </w:rPr>
        <w:t>" field stores the timestamp of when the activity record was created, and the "</w:t>
      </w:r>
      <w:proofErr w:type="spellStart"/>
      <w:r w:rsidRPr="00870462">
        <w:rPr>
          <w:sz w:val="24"/>
          <w:szCs w:val="24"/>
        </w:rPr>
        <w:t>create_by</w:t>
      </w:r>
      <w:proofErr w:type="spellEnd"/>
      <w:r w:rsidRPr="00870462">
        <w:rPr>
          <w:sz w:val="24"/>
          <w:szCs w:val="24"/>
        </w:rPr>
        <w:t>" field store the ID or username of the user who created the record (such as an administrator or event manager).</w:t>
      </w:r>
    </w:p>
    <w:p w14:paraId="22ED8149" w14:textId="77777777" w:rsidR="00870462" w:rsidRPr="00870462" w:rsidRDefault="00870462" w:rsidP="00E210AB">
      <w:pPr>
        <w:ind w:left="840"/>
        <w:rPr>
          <w:sz w:val="24"/>
          <w:szCs w:val="24"/>
        </w:rPr>
      </w:pPr>
      <w:r w:rsidRPr="00870462">
        <w:rPr>
          <w:sz w:val="24"/>
          <w:szCs w:val="24"/>
        </w:rPr>
        <w:t>Overall, this table provides a basic but useful set of fields for storing information about activities taking place at a venue. Depending on the specific use case, additional fields could be added to the table to store more detailed information about each activity, such as start and end times, age restrictions, or equipment requirements. Additionally, there may be a need for a separate table to store information about bookings or reservations for each activity.</w:t>
      </w:r>
    </w:p>
    <w:p w14:paraId="0C859036" w14:textId="77777777" w:rsidR="00870462" w:rsidRPr="00870462" w:rsidRDefault="00870462" w:rsidP="007901FD">
      <w:pPr>
        <w:ind w:left="420" w:firstLine="420"/>
        <w:rPr>
          <w:sz w:val="24"/>
          <w:szCs w:val="24"/>
        </w:rPr>
      </w:pPr>
      <w:r w:rsidRPr="00870462">
        <w:rPr>
          <w:noProof/>
          <w:sz w:val="24"/>
          <w:szCs w:val="24"/>
        </w:rPr>
        <w:drawing>
          <wp:inline distT="0" distB="0" distL="0" distR="0" wp14:anchorId="2AD96444" wp14:editId="55EF96AF">
            <wp:extent cx="4488180" cy="1891779"/>
            <wp:effectExtent l="0" t="0" r="7620" b="0"/>
            <wp:docPr id="1134424649" name="图片 1134424649" descr="D:\大三下\Software Engineering Project\ppt\sprint3\db\activity.png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D:\大三下\Software Engineering Project\ppt\sprint3\db\activity.pngactivity"/>
                    <pic:cNvPicPr>
                      <a:picLocks noChangeAspect="1"/>
                    </pic:cNvPicPr>
                  </pic:nvPicPr>
                  <pic:blipFill>
                    <a:blip r:embed="rId34"/>
                    <a:srcRect/>
                    <a:stretch>
                      <a:fillRect/>
                    </a:stretch>
                  </pic:blipFill>
                  <pic:spPr>
                    <a:xfrm>
                      <a:off x="0" y="0"/>
                      <a:ext cx="4508909" cy="1900517"/>
                    </a:xfrm>
                    <a:prstGeom prst="rect">
                      <a:avLst/>
                    </a:prstGeom>
                  </pic:spPr>
                </pic:pic>
              </a:graphicData>
            </a:graphic>
          </wp:inline>
        </w:drawing>
      </w:r>
    </w:p>
    <w:p w14:paraId="6924CD2E" w14:textId="77777777" w:rsidR="003A7A09" w:rsidRPr="00870462" w:rsidRDefault="003A7A09">
      <w:pPr>
        <w:rPr>
          <w:rFonts w:eastAsiaTheme="minorEastAsia"/>
          <w:sz w:val="24"/>
          <w:szCs w:val="24"/>
        </w:rPr>
      </w:pPr>
    </w:p>
    <w:sectPr w:rsidR="003A7A09" w:rsidRPr="00870462">
      <w:headerReference w:type="default" r:id="rId35"/>
      <w:footerReference w:type="default" r:id="rId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050CF" w14:textId="77777777" w:rsidR="00416A45" w:rsidRDefault="00416A45" w:rsidP="00B80E1B">
      <w:r>
        <w:separator/>
      </w:r>
    </w:p>
  </w:endnote>
  <w:endnote w:type="continuationSeparator" w:id="0">
    <w:p w14:paraId="73897117" w14:textId="77777777" w:rsidR="00416A45" w:rsidRDefault="00416A45" w:rsidP="00B80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223199"/>
      <w:docPartObj>
        <w:docPartGallery w:val="Page Numbers (Bottom of Page)"/>
        <w:docPartUnique/>
      </w:docPartObj>
    </w:sdtPr>
    <w:sdtContent>
      <w:sdt>
        <w:sdtPr>
          <w:id w:val="-1705238520"/>
          <w:docPartObj>
            <w:docPartGallery w:val="Page Numbers (Top of Page)"/>
            <w:docPartUnique/>
          </w:docPartObj>
        </w:sdtPr>
        <w:sdtContent>
          <w:p w14:paraId="506DEDFB" w14:textId="6E8988AD" w:rsidR="00B80E1B" w:rsidRDefault="00B80E1B" w:rsidP="00B80E1B">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083AD" w14:textId="77777777" w:rsidR="00416A45" w:rsidRDefault="00416A45" w:rsidP="00B80E1B">
      <w:r>
        <w:separator/>
      </w:r>
    </w:p>
  </w:footnote>
  <w:footnote w:type="continuationSeparator" w:id="0">
    <w:p w14:paraId="3BC44E87" w14:textId="77777777" w:rsidR="00416A45" w:rsidRDefault="00416A45" w:rsidP="00B80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6C8EA" w14:textId="40996A5A" w:rsidR="00B80E1B" w:rsidRDefault="00B80E1B">
    <w:pPr>
      <w:pStyle w:val="a3"/>
    </w:pPr>
    <w:r>
      <w:rPr>
        <w:noProof/>
      </w:rPr>
      <w:drawing>
        <wp:inline distT="0" distB="0" distL="0" distR="0" wp14:anchorId="5891DF47" wp14:editId="6F2F85CD">
          <wp:extent cx="857693" cy="857693"/>
          <wp:effectExtent l="0" t="0" r="0" b="0"/>
          <wp:docPr id="18380352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35238" name="图片 1838035238"/>
                  <pic:cNvPicPr/>
                </pic:nvPicPr>
                <pic:blipFill>
                  <a:blip r:embed="rId1">
                    <a:extLst>
                      <a:ext uri="{28A0092B-C50C-407E-A947-70E740481C1C}">
                        <a14:useLocalDpi xmlns:a14="http://schemas.microsoft.com/office/drawing/2010/main" val="0"/>
                      </a:ext>
                    </a:extLst>
                  </a:blip>
                  <a:stretch>
                    <a:fillRect/>
                  </a:stretch>
                </pic:blipFill>
                <pic:spPr>
                  <a:xfrm>
                    <a:off x="0" y="0"/>
                    <a:ext cx="857693" cy="8576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B5BAE"/>
    <w:multiLevelType w:val="hybridMultilevel"/>
    <w:tmpl w:val="D7A6A78A"/>
    <w:lvl w:ilvl="0" w:tplc="05B2D3D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0C443EC6"/>
    <w:multiLevelType w:val="hybridMultilevel"/>
    <w:tmpl w:val="D040B6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CC47CF9"/>
    <w:multiLevelType w:val="hybridMultilevel"/>
    <w:tmpl w:val="4BEAC5F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DD42329"/>
    <w:multiLevelType w:val="hybridMultilevel"/>
    <w:tmpl w:val="C84E05DA"/>
    <w:lvl w:ilvl="0" w:tplc="50CAB596">
      <w:start w:val="1"/>
      <w:numFmt w:val="decimal"/>
      <w:pStyle w:val="1"/>
      <w:lvlText w:val="%1."/>
      <w:lvlJc w:val="left"/>
      <w:pPr>
        <w:ind w:left="720" w:hanging="360"/>
      </w:pPr>
      <w:rPr>
        <w:rFonts w:hint="default"/>
      </w:rPr>
    </w:lvl>
    <w:lvl w:ilvl="1" w:tplc="04090019">
      <w:start w:val="1"/>
      <w:numFmt w:val="lowerLetter"/>
      <w:lvlText w:val="%2)"/>
      <w:lvlJc w:val="left"/>
      <w:pPr>
        <w:ind w:left="1240" w:hanging="440"/>
      </w:pPr>
    </w:lvl>
    <w:lvl w:ilvl="2" w:tplc="0409001B">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4" w15:restartNumberingAfterBreak="0">
    <w:nsid w:val="10AF4A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127A0543"/>
    <w:multiLevelType w:val="hybridMultilevel"/>
    <w:tmpl w:val="D7345E5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38A407B"/>
    <w:multiLevelType w:val="hybridMultilevel"/>
    <w:tmpl w:val="911EC2D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84F47FD"/>
    <w:multiLevelType w:val="hybridMultilevel"/>
    <w:tmpl w:val="07349C76"/>
    <w:lvl w:ilvl="0" w:tplc="04090001">
      <w:start w:val="1"/>
      <w:numFmt w:val="bullet"/>
      <w:lvlText w:val=""/>
      <w:lvlJc w:val="left"/>
      <w:pPr>
        <w:ind w:left="1220" w:hanging="440"/>
      </w:pPr>
      <w:rPr>
        <w:rFonts w:ascii="Wingdings" w:hAnsi="Wingdings" w:hint="default"/>
      </w:rPr>
    </w:lvl>
    <w:lvl w:ilvl="1" w:tplc="04090003" w:tentative="1">
      <w:start w:val="1"/>
      <w:numFmt w:val="bullet"/>
      <w:lvlText w:val=""/>
      <w:lvlJc w:val="left"/>
      <w:pPr>
        <w:ind w:left="1660" w:hanging="440"/>
      </w:pPr>
      <w:rPr>
        <w:rFonts w:ascii="Wingdings" w:hAnsi="Wingdings" w:hint="default"/>
      </w:rPr>
    </w:lvl>
    <w:lvl w:ilvl="2" w:tplc="04090005" w:tentative="1">
      <w:start w:val="1"/>
      <w:numFmt w:val="bullet"/>
      <w:lvlText w:val=""/>
      <w:lvlJc w:val="left"/>
      <w:pPr>
        <w:ind w:left="2100" w:hanging="440"/>
      </w:pPr>
      <w:rPr>
        <w:rFonts w:ascii="Wingdings" w:hAnsi="Wingdings" w:hint="default"/>
      </w:rPr>
    </w:lvl>
    <w:lvl w:ilvl="3" w:tplc="04090001" w:tentative="1">
      <w:start w:val="1"/>
      <w:numFmt w:val="bullet"/>
      <w:lvlText w:val=""/>
      <w:lvlJc w:val="left"/>
      <w:pPr>
        <w:ind w:left="2540" w:hanging="440"/>
      </w:pPr>
      <w:rPr>
        <w:rFonts w:ascii="Wingdings" w:hAnsi="Wingdings" w:hint="default"/>
      </w:rPr>
    </w:lvl>
    <w:lvl w:ilvl="4" w:tplc="04090003" w:tentative="1">
      <w:start w:val="1"/>
      <w:numFmt w:val="bullet"/>
      <w:lvlText w:val=""/>
      <w:lvlJc w:val="left"/>
      <w:pPr>
        <w:ind w:left="2980" w:hanging="440"/>
      </w:pPr>
      <w:rPr>
        <w:rFonts w:ascii="Wingdings" w:hAnsi="Wingdings" w:hint="default"/>
      </w:rPr>
    </w:lvl>
    <w:lvl w:ilvl="5" w:tplc="04090005" w:tentative="1">
      <w:start w:val="1"/>
      <w:numFmt w:val="bullet"/>
      <w:lvlText w:val=""/>
      <w:lvlJc w:val="left"/>
      <w:pPr>
        <w:ind w:left="3420" w:hanging="440"/>
      </w:pPr>
      <w:rPr>
        <w:rFonts w:ascii="Wingdings" w:hAnsi="Wingdings" w:hint="default"/>
      </w:rPr>
    </w:lvl>
    <w:lvl w:ilvl="6" w:tplc="04090001" w:tentative="1">
      <w:start w:val="1"/>
      <w:numFmt w:val="bullet"/>
      <w:lvlText w:val=""/>
      <w:lvlJc w:val="left"/>
      <w:pPr>
        <w:ind w:left="3860" w:hanging="440"/>
      </w:pPr>
      <w:rPr>
        <w:rFonts w:ascii="Wingdings" w:hAnsi="Wingdings" w:hint="default"/>
      </w:rPr>
    </w:lvl>
    <w:lvl w:ilvl="7" w:tplc="04090003" w:tentative="1">
      <w:start w:val="1"/>
      <w:numFmt w:val="bullet"/>
      <w:lvlText w:val=""/>
      <w:lvlJc w:val="left"/>
      <w:pPr>
        <w:ind w:left="4300" w:hanging="440"/>
      </w:pPr>
      <w:rPr>
        <w:rFonts w:ascii="Wingdings" w:hAnsi="Wingdings" w:hint="default"/>
      </w:rPr>
    </w:lvl>
    <w:lvl w:ilvl="8" w:tplc="04090005" w:tentative="1">
      <w:start w:val="1"/>
      <w:numFmt w:val="bullet"/>
      <w:lvlText w:val=""/>
      <w:lvlJc w:val="left"/>
      <w:pPr>
        <w:ind w:left="4740" w:hanging="440"/>
      </w:pPr>
      <w:rPr>
        <w:rFonts w:ascii="Wingdings" w:hAnsi="Wingdings" w:hint="default"/>
      </w:rPr>
    </w:lvl>
  </w:abstractNum>
  <w:abstractNum w:abstractNumId="8" w15:restartNumberingAfterBreak="0">
    <w:nsid w:val="1B4C6A0D"/>
    <w:multiLevelType w:val="hybridMultilevel"/>
    <w:tmpl w:val="2C52C1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22281C23"/>
    <w:multiLevelType w:val="hybridMultilevel"/>
    <w:tmpl w:val="D41E30D0"/>
    <w:lvl w:ilvl="0" w:tplc="62C8F6BA">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0" w15:restartNumberingAfterBreak="0">
    <w:nsid w:val="23BE6584"/>
    <w:multiLevelType w:val="hybridMultilevel"/>
    <w:tmpl w:val="5A222CD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73D196D"/>
    <w:multiLevelType w:val="hybridMultilevel"/>
    <w:tmpl w:val="6C9C320E"/>
    <w:lvl w:ilvl="0" w:tplc="C372974A">
      <w:start w:val="1"/>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9555068"/>
    <w:multiLevelType w:val="hybridMultilevel"/>
    <w:tmpl w:val="BFE677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2AB76AE3"/>
    <w:multiLevelType w:val="hybridMultilevel"/>
    <w:tmpl w:val="5F6AF04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2F2E3EFA"/>
    <w:multiLevelType w:val="hybridMultilevel"/>
    <w:tmpl w:val="7350233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2FA3491C"/>
    <w:multiLevelType w:val="hybridMultilevel"/>
    <w:tmpl w:val="5CE888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338775A8"/>
    <w:multiLevelType w:val="hybridMultilevel"/>
    <w:tmpl w:val="651AEF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37100E44"/>
    <w:multiLevelType w:val="multilevel"/>
    <w:tmpl w:val="AEC8BB46"/>
    <w:lvl w:ilvl="0">
      <w:start w:val="1"/>
      <w:numFmt w:val="decimal"/>
      <w:pStyle w:val="2"/>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7AF657B"/>
    <w:multiLevelType w:val="hybridMultilevel"/>
    <w:tmpl w:val="4E04503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3832179E"/>
    <w:multiLevelType w:val="hybridMultilevel"/>
    <w:tmpl w:val="59801F6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383916DD"/>
    <w:multiLevelType w:val="hybridMultilevel"/>
    <w:tmpl w:val="8EBAF4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3D291D6C"/>
    <w:multiLevelType w:val="hybridMultilevel"/>
    <w:tmpl w:val="33268AA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3E5F7474"/>
    <w:multiLevelType w:val="hybridMultilevel"/>
    <w:tmpl w:val="23D4C69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3F9869AC"/>
    <w:multiLevelType w:val="hybridMultilevel"/>
    <w:tmpl w:val="08B8E732"/>
    <w:lvl w:ilvl="0" w:tplc="164603C6">
      <w:start w:val="1"/>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41F10237"/>
    <w:multiLevelType w:val="hybridMultilevel"/>
    <w:tmpl w:val="4AC82FA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784FD1"/>
    <w:multiLevelType w:val="hybridMultilevel"/>
    <w:tmpl w:val="6302DE36"/>
    <w:lvl w:ilvl="0" w:tplc="10FCE2F4">
      <w:start w:val="1"/>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46EB5917"/>
    <w:multiLevelType w:val="hybridMultilevel"/>
    <w:tmpl w:val="AA52ADB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48A34F85"/>
    <w:multiLevelType w:val="hybridMultilevel"/>
    <w:tmpl w:val="5972CD6C"/>
    <w:lvl w:ilvl="0" w:tplc="BB426B56">
      <w:start w:val="1"/>
      <w:numFmt w:val="decimal"/>
      <w:lvlText w:val="%1."/>
      <w:lvlJc w:val="left"/>
      <w:pPr>
        <w:ind w:left="800" w:hanging="360"/>
      </w:pPr>
      <w:rPr>
        <w:rFonts w:hint="default"/>
      </w:r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28" w15:restartNumberingAfterBreak="0">
    <w:nsid w:val="48BC1077"/>
    <w:multiLevelType w:val="hybridMultilevel"/>
    <w:tmpl w:val="F29C0D8E"/>
    <w:lvl w:ilvl="0" w:tplc="7932DE26">
      <w:start w:val="7"/>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4C96571C"/>
    <w:multiLevelType w:val="hybridMultilevel"/>
    <w:tmpl w:val="9D2401D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57440FC9"/>
    <w:multiLevelType w:val="hybridMultilevel"/>
    <w:tmpl w:val="CA16506A"/>
    <w:lvl w:ilvl="0" w:tplc="1CEC07B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5776150B"/>
    <w:multiLevelType w:val="hybridMultilevel"/>
    <w:tmpl w:val="B3A2E5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58545781"/>
    <w:multiLevelType w:val="hybridMultilevel"/>
    <w:tmpl w:val="8BF4864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58921728"/>
    <w:multiLevelType w:val="hybridMultilevel"/>
    <w:tmpl w:val="7AFA61B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5F3B17E9"/>
    <w:multiLevelType w:val="hybridMultilevel"/>
    <w:tmpl w:val="08B692E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5F452AB6"/>
    <w:multiLevelType w:val="hybridMultilevel"/>
    <w:tmpl w:val="C630BBB4"/>
    <w:lvl w:ilvl="0" w:tplc="C956A4DA">
      <w:start w:val="1"/>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65C50999"/>
    <w:multiLevelType w:val="hybridMultilevel"/>
    <w:tmpl w:val="5F96865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7B85A2E"/>
    <w:multiLevelType w:val="hybridMultilevel"/>
    <w:tmpl w:val="A44EB65A"/>
    <w:lvl w:ilvl="0" w:tplc="B2B2CC14">
      <w:start w:val="1"/>
      <w:numFmt w:val="decimal"/>
      <w:lvlText w:val="%1."/>
      <w:lvlJc w:val="left"/>
      <w:pPr>
        <w:ind w:left="720" w:hanging="360"/>
      </w:pPr>
      <w:rPr>
        <w:rFonts w:hint="eastAsia"/>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8" w15:restartNumberingAfterBreak="0">
    <w:nsid w:val="6BEF7407"/>
    <w:multiLevelType w:val="hybridMultilevel"/>
    <w:tmpl w:val="269CB5DC"/>
    <w:lvl w:ilvl="0" w:tplc="139E03CC">
      <w:start w:val="1"/>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6DDF5A9D"/>
    <w:multiLevelType w:val="hybridMultilevel"/>
    <w:tmpl w:val="F612C81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0" w15:restartNumberingAfterBreak="0">
    <w:nsid w:val="6DF80A06"/>
    <w:multiLevelType w:val="hybridMultilevel"/>
    <w:tmpl w:val="06D6BDC2"/>
    <w:lvl w:ilvl="0" w:tplc="99721E34">
      <w:start w:val="1"/>
      <w:numFmt w:val="bullet"/>
      <w:lvlText w:val="·"/>
      <w:lvlJc w:val="left"/>
      <w:pPr>
        <w:ind w:left="720" w:hanging="360"/>
      </w:pPr>
      <w:rPr>
        <w:rFonts w:ascii="等线" w:eastAsia="等线" w:hAnsi="等线" w:cstheme="minorBidi" w:hint="eastAsia"/>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41" w15:restartNumberingAfterBreak="0">
    <w:nsid w:val="6F387A95"/>
    <w:multiLevelType w:val="hybridMultilevel"/>
    <w:tmpl w:val="7FD8F7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FB5405B"/>
    <w:multiLevelType w:val="hybridMultilevel"/>
    <w:tmpl w:val="4EF45830"/>
    <w:lvl w:ilvl="0" w:tplc="EE48D880">
      <w:start w:val="9"/>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3" w15:restartNumberingAfterBreak="0">
    <w:nsid w:val="716B553A"/>
    <w:multiLevelType w:val="hybridMultilevel"/>
    <w:tmpl w:val="D806065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737F1288"/>
    <w:multiLevelType w:val="hybridMultilevel"/>
    <w:tmpl w:val="EE909394"/>
    <w:lvl w:ilvl="0" w:tplc="4C165450">
      <w:start w:val="1"/>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5" w15:restartNumberingAfterBreak="0">
    <w:nsid w:val="7A5D0239"/>
    <w:multiLevelType w:val="hybridMultilevel"/>
    <w:tmpl w:val="8CF61B3A"/>
    <w:lvl w:ilvl="0" w:tplc="A4840E80">
      <w:start w:val="7"/>
      <w:numFmt w:val="decimal"/>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66544897">
    <w:abstractNumId w:val="30"/>
  </w:num>
  <w:num w:numId="2" w16cid:durableId="15544766">
    <w:abstractNumId w:val="10"/>
  </w:num>
  <w:num w:numId="3" w16cid:durableId="2070879944">
    <w:abstractNumId w:val="34"/>
  </w:num>
  <w:num w:numId="4" w16cid:durableId="617419369">
    <w:abstractNumId w:val="43"/>
  </w:num>
  <w:num w:numId="5" w16cid:durableId="1954288654">
    <w:abstractNumId w:val="19"/>
  </w:num>
  <w:num w:numId="6" w16cid:durableId="203057823">
    <w:abstractNumId w:val="1"/>
  </w:num>
  <w:num w:numId="7" w16cid:durableId="334192183">
    <w:abstractNumId w:val="20"/>
  </w:num>
  <w:num w:numId="8" w16cid:durableId="1069696823">
    <w:abstractNumId w:val="18"/>
  </w:num>
  <w:num w:numId="9" w16cid:durableId="1511868150">
    <w:abstractNumId w:val="32"/>
  </w:num>
  <w:num w:numId="10" w16cid:durableId="507866628">
    <w:abstractNumId w:val="21"/>
  </w:num>
  <w:num w:numId="11" w16cid:durableId="1901362372">
    <w:abstractNumId w:val="36"/>
  </w:num>
  <w:num w:numId="12" w16cid:durableId="776558139">
    <w:abstractNumId w:val="22"/>
  </w:num>
  <w:num w:numId="13" w16cid:durableId="1414201656">
    <w:abstractNumId w:val="41"/>
  </w:num>
  <w:num w:numId="14" w16cid:durableId="1632242954">
    <w:abstractNumId w:val="15"/>
  </w:num>
  <w:num w:numId="15" w16cid:durableId="1861625200">
    <w:abstractNumId w:val="31"/>
  </w:num>
  <w:num w:numId="16" w16cid:durableId="86461074">
    <w:abstractNumId w:val="6"/>
  </w:num>
  <w:num w:numId="17" w16cid:durableId="2119793950">
    <w:abstractNumId w:val="5"/>
  </w:num>
  <w:num w:numId="18" w16cid:durableId="986544372">
    <w:abstractNumId w:val="26"/>
  </w:num>
  <w:num w:numId="19" w16cid:durableId="2073846813">
    <w:abstractNumId w:val="14"/>
  </w:num>
  <w:num w:numId="20" w16cid:durableId="40328488">
    <w:abstractNumId w:val="12"/>
  </w:num>
  <w:num w:numId="21" w16cid:durableId="594436694">
    <w:abstractNumId w:val="24"/>
  </w:num>
  <w:num w:numId="22" w16cid:durableId="915944912">
    <w:abstractNumId w:val="33"/>
  </w:num>
  <w:num w:numId="23" w16cid:durableId="631718997">
    <w:abstractNumId w:val="29"/>
  </w:num>
  <w:num w:numId="24" w16cid:durableId="770589945">
    <w:abstractNumId w:val="3"/>
  </w:num>
  <w:num w:numId="25" w16cid:durableId="1322155596">
    <w:abstractNumId w:val="40"/>
  </w:num>
  <w:num w:numId="26" w16cid:durableId="1907034097">
    <w:abstractNumId w:val="45"/>
  </w:num>
  <w:num w:numId="27" w16cid:durableId="1504854758">
    <w:abstractNumId w:val="28"/>
  </w:num>
  <w:num w:numId="28" w16cid:durableId="1122306647">
    <w:abstractNumId w:val="23"/>
  </w:num>
  <w:num w:numId="29" w16cid:durableId="1575310018">
    <w:abstractNumId w:val="44"/>
  </w:num>
  <w:num w:numId="30" w16cid:durableId="880246644">
    <w:abstractNumId w:val="25"/>
  </w:num>
  <w:num w:numId="31" w16cid:durableId="1275946438">
    <w:abstractNumId w:val="11"/>
  </w:num>
  <w:num w:numId="32" w16cid:durableId="630132251">
    <w:abstractNumId w:val="38"/>
  </w:num>
  <w:num w:numId="33" w16cid:durableId="1452162494">
    <w:abstractNumId w:val="35"/>
  </w:num>
  <w:num w:numId="34" w16cid:durableId="1881242950">
    <w:abstractNumId w:val="37"/>
  </w:num>
  <w:num w:numId="35" w16cid:durableId="886600204">
    <w:abstractNumId w:val="13"/>
  </w:num>
  <w:num w:numId="36" w16cid:durableId="233317194">
    <w:abstractNumId w:val="0"/>
  </w:num>
  <w:num w:numId="37" w16cid:durableId="99498164">
    <w:abstractNumId w:val="27"/>
  </w:num>
  <w:num w:numId="38" w16cid:durableId="928778645">
    <w:abstractNumId w:val="3"/>
  </w:num>
  <w:num w:numId="39" w16cid:durableId="1711299512">
    <w:abstractNumId w:val="3"/>
    <w:lvlOverride w:ilvl="0">
      <w:startOverride w:val="7"/>
    </w:lvlOverride>
  </w:num>
  <w:num w:numId="40" w16cid:durableId="1901330853">
    <w:abstractNumId w:val="3"/>
    <w:lvlOverride w:ilvl="0">
      <w:startOverride w:val="7"/>
    </w:lvlOverride>
  </w:num>
  <w:num w:numId="41" w16cid:durableId="422725052">
    <w:abstractNumId w:val="17"/>
  </w:num>
  <w:num w:numId="42" w16cid:durableId="651494819">
    <w:abstractNumId w:val="42"/>
  </w:num>
  <w:num w:numId="43" w16cid:durableId="441075105">
    <w:abstractNumId w:val="39"/>
  </w:num>
  <w:num w:numId="44" w16cid:durableId="696320233">
    <w:abstractNumId w:val="4"/>
  </w:num>
  <w:num w:numId="45" w16cid:durableId="1595550736">
    <w:abstractNumId w:val="16"/>
  </w:num>
  <w:num w:numId="46" w16cid:durableId="517040871">
    <w:abstractNumId w:val="8"/>
  </w:num>
  <w:num w:numId="47" w16cid:durableId="6715383">
    <w:abstractNumId w:val="7"/>
  </w:num>
  <w:num w:numId="48" w16cid:durableId="1212226968">
    <w:abstractNumId w:val="2"/>
  </w:num>
  <w:num w:numId="49" w16cid:durableId="1784113943">
    <w:abstractNumId w:val="17"/>
    <w:lvlOverride w:ilvl="0">
      <w:startOverride w:val="12"/>
    </w:lvlOverride>
    <w:lvlOverride w:ilvl="1">
      <w:startOverride w:val="3"/>
    </w:lvlOverride>
  </w:num>
  <w:num w:numId="50" w16cid:durableId="7119968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7IwszQwNDO1MLFQ0lEKTi0uzszPAykwrgUAJfdmlSwAAAA="/>
  </w:docVars>
  <w:rsids>
    <w:rsidRoot w:val="00DF0F4F"/>
    <w:rsid w:val="003A7A09"/>
    <w:rsid w:val="00416A45"/>
    <w:rsid w:val="005715DD"/>
    <w:rsid w:val="006C6813"/>
    <w:rsid w:val="007901FD"/>
    <w:rsid w:val="00870462"/>
    <w:rsid w:val="008A5174"/>
    <w:rsid w:val="009465A3"/>
    <w:rsid w:val="00986969"/>
    <w:rsid w:val="00AB649C"/>
    <w:rsid w:val="00B80E1B"/>
    <w:rsid w:val="00C108B8"/>
    <w:rsid w:val="00DF0F4F"/>
    <w:rsid w:val="00E210AB"/>
    <w:rsid w:val="00F93EF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3CCA1"/>
  <w15:chartTrackingRefBased/>
  <w15:docId w15:val="{0F1BE2F5-4088-4D07-9FE7-C2313330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0E1B"/>
    <w:pPr>
      <w:widowControl w:val="0"/>
      <w:jc w:val="both"/>
    </w:pPr>
    <w:rPr>
      <w:rFonts w:ascii="Arial" w:eastAsia="Arial" w:hAnsi="Arial" w:cs="Arial"/>
      <w:szCs w:val="21"/>
    </w:rPr>
  </w:style>
  <w:style w:type="paragraph" w:styleId="10">
    <w:name w:val="heading 1"/>
    <w:basedOn w:val="a"/>
    <w:next w:val="a"/>
    <w:link w:val="11"/>
    <w:uiPriority w:val="9"/>
    <w:qFormat/>
    <w:rsid w:val="00B80E1B"/>
    <w:pPr>
      <w:keepNext/>
      <w:keepLines/>
      <w:outlineLvl w:val="0"/>
    </w:pPr>
    <w:rPr>
      <w:b/>
      <w:bCs/>
      <w:kern w:val="44"/>
      <w:sz w:val="28"/>
      <w:szCs w:val="44"/>
    </w:rPr>
  </w:style>
  <w:style w:type="paragraph" w:styleId="20">
    <w:name w:val="heading 2"/>
    <w:basedOn w:val="a"/>
    <w:next w:val="a"/>
    <w:link w:val="21"/>
    <w:uiPriority w:val="9"/>
    <w:unhideWhenUsed/>
    <w:qFormat/>
    <w:rsid w:val="00B80E1B"/>
    <w:pPr>
      <w:keepNext/>
      <w:keepLines/>
      <w:spacing w:before="140" w:after="140"/>
      <w:outlineLvl w:val="1"/>
    </w:pPr>
    <w:rPr>
      <w:b/>
      <w:bCs/>
      <w:sz w:val="24"/>
      <w:szCs w:val="24"/>
    </w:rPr>
  </w:style>
  <w:style w:type="paragraph" w:styleId="3">
    <w:name w:val="heading 3"/>
    <w:basedOn w:val="a"/>
    <w:next w:val="a"/>
    <w:link w:val="30"/>
    <w:uiPriority w:val="9"/>
    <w:unhideWhenUsed/>
    <w:qFormat/>
    <w:rsid w:val="00B80E1B"/>
    <w:pPr>
      <w:keepNext/>
      <w:keepLines/>
      <w:spacing w:before="20" w:after="20"/>
      <w:outlineLvl w:val="2"/>
    </w:pPr>
    <w:rPr>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80E1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80E1B"/>
    <w:rPr>
      <w:sz w:val="18"/>
      <w:szCs w:val="18"/>
    </w:rPr>
  </w:style>
  <w:style w:type="paragraph" w:styleId="a5">
    <w:name w:val="footer"/>
    <w:basedOn w:val="a"/>
    <w:link w:val="a6"/>
    <w:uiPriority w:val="99"/>
    <w:unhideWhenUsed/>
    <w:rsid w:val="00B80E1B"/>
    <w:pPr>
      <w:tabs>
        <w:tab w:val="center" w:pos="4153"/>
        <w:tab w:val="right" w:pos="8306"/>
      </w:tabs>
      <w:snapToGrid w:val="0"/>
      <w:jc w:val="left"/>
    </w:pPr>
    <w:rPr>
      <w:sz w:val="18"/>
      <w:szCs w:val="18"/>
    </w:rPr>
  </w:style>
  <w:style w:type="character" w:customStyle="1" w:styleId="a6">
    <w:name w:val="页脚 字符"/>
    <w:basedOn w:val="a0"/>
    <w:link w:val="a5"/>
    <w:uiPriority w:val="99"/>
    <w:rsid w:val="00B80E1B"/>
    <w:rPr>
      <w:sz w:val="18"/>
      <w:szCs w:val="18"/>
    </w:rPr>
  </w:style>
  <w:style w:type="paragraph" w:customStyle="1" w:styleId="Normal0">
    <w:name w:val="Normal0"/>
    <w:qFormat/>
    <w:rsid w:val="00B80E1B"/>
    <w:rPr>
      <w:kern w:val="0"/>
      <w:sz w:val="20"/>
      <w:szCs w:val="20"/>
      <w:lang w:eastAsia="en-US"/>
    </w:rPr>
  </w:style>
  <w:style w:type="paragraph" w:styleId="a7">
    <w:name w:val="List Paragraph"/>
    <w:basedOn w:val="a"/>
    <w:link w:val="a8"/>
    <w:uiPriority w:val="34"/>
    <w:qFormat/>
    <w:rsid w:val="00B80E1B"/>
    <w:pPr>
      <w:ind w:firstLineChars="200" w:firstLine="420"/>
    </w:pPr>
  </w:style>
  <w:style w:type="character" w:customStyle="1" w:styleId="11">
    <w:name w:val="标题 1 字符"/>
    <w:basedOn w:val="a0"/>
    <w:link w:val="10"/>
    <w:uiPriority w:val="9"/>
    <w:rsid w:val="00B80E1B"/>
    <w:rPr>
      <w:rFonts w:eastAsia="Arial"/>
      <w:b/>
      <w:bCs/>
      <w:kern w:val="44"/>
      <w:sz w:val="28"/>
      <w:szCs w:val="44"/>
    </w:rPr>
  </w:style>
  <w:style w:type="character" w:customStyle="1" w:styleId="21">
    <w:name w:val="标题 2 字符"/>
    <w:basedOn w:val="a0"/>
    <w:link w:val="20"/>
    <w:uiPriority w:val="9"/>
    <w:rsid w:val="00B80E1B"/>
    <w:rPr>
      <w:rFonts w:ascii="Arial" w:eastAsia="Arial" w:hAnsi="Arial" w:cs="Arial"/>
      <w:b/>
      <w:bCs/>
      <w:sz w:val="24"/>
      <w:szCs w:val="24"/>
    </w:rPr>
  </w:style>
  <w:style w:type="character" w:customStyle="1" w:styleId="30">
    <w:name w:val="标题 3 字符"/>
    <w:basedOn w:val="a0"/>
    <w:link w:val="3"/>
    <w:uiPriority w:val="9"/>
    <w:rsid w:val="00B80E1B"/>
    <w:rPr>
      <w:rFonts w:ascii="Arial" w:eastAsia="Arial" w:hAnsi="Arial" w:cs="Arial"/>
      <w:b/>
      <w:bCs/>
      <w:sz w:val="24"/>
      <w:szCs w:val="32"/>
    </w:rPr>
  </w:style>
  <w:style w:type="paragraph" w:customStyle="1" w:styleId="1">
    <w:name w:val="样式1"/>
    <w:basedOn w:val="3"/>
    <w:link w:val="12"/>
    <w:qFormat/>
    <w:rsid w:val="00B80E1B"/>
    <w:pPr>
      <w:numPr>
        <w:numId w:val="38"/>
      </w:numPr>
    </w:pPr>
    <w:rPr>
      <w:bCs w:val="0"/>
    </w:rPr>
  </w:style>
  <w:style w:type="paragraph" w:styleId="TOC">
    <w:name w:val="TOC Heading"/>
    <w:basedOn w:val="10"/>
    <w:next w:val="a"/>
    <w:uiPriority w:val="39"/>
    <w:unhideWhenUsed/>
    <w:qFormat/>
    <w:rsid w:val="00B80E1B"/>
    <w:pPr>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lang w:bidi="th-TH"/>
    </w:rPr>
  </w:style>
  <w:style w:type="character" w:customStyle="1" w:styleId="a8">
    <w:name w:val="列表段落 字符"/>
    <w:basedOn w:val="a0"/>
    <w:link w:val="a7"/>
    <w:uiPriority w:val="34"/>
    <w:rsid w:val="00B80E1B"/>
    <w:rPr>
      <w:rFonts w:ascii="Arial" w:eastAsia="Arial" w:hAnsi="Arial" w:cs="Arial"/>
      <w:szCs w:val="21"/>
    </w:rPr>
  </w:style>
  <w:style w:type="character" w:customStyle="1" w:styleId="12">
    <w:name w:val="样式1 字符"/>
    <w:basedOn w:val="a8"/>
    <w:link w:val="1"/>
    <w:rsid w:val="00B80E1B"/>
    <w:rPr>
      <w:rFonts w:ascii="Arial" w:eastAsia="Arial" w:hAnsi="Arial" w:cs="Arial"/>
      <w:b/>
      <w:sz w:val="24"/>
      <w:szCs w:val="32"/>
    </w:rPr>
  </w:style>
  <w:style w:type="paragraph" w:styleId="TOC1">
    <w:name w:val="toc 1"/>
    <w:basedOn w:val="a"/>
    <w:next w:val="a"/>
    <w:autoRedefine/>
    <w:uiPriority w:val="39"/>
    <w:unhideWhenUsed/>
    <w:rsid w:val="00B80E1B"/>
  </w:style>
  <w:style w:type="paragraph" w:styleId="TOC2">
    <w:name w:val="toc 2"/>
    <w:basedOn w:val="a"/>
    <w:next w:val="a"/>
    <w:autoRedefine/>
    <w:uiPriority w:val="39"/>
    <w:unhideWhenUsed/>
    <w:rsid w:val="00E210AB"/>
    <w:pPr>
      <w:tabs>
        <w:tab w:val="right" w:leader="dot" w:pos="8296"/>
      </w:tabs>
      <w:spacing w:line="360" w:lineRule="auto"/>
      <w:ind w:leftChars="200" w:left="420"/>
    </w:pPr>
  </w:style>
  <w:style w:type="paragraph" w:styleId="TOC3">
    <w:name w:val="toc 3"/>
    <w:basedOn w:val="a"/>
    <w:next w:val="a"/>
    <w:autoRedefine/>
    <w:uiPriority w:val="39"/>
    <w:unhideWhenUsed/>
    <w:rsid w:val="00B80E1B"/>
    <w:pPr>
      <w:ind w:leftChars="400" w:left="840"/>
    </w:pPr>
  </w:style>
  <w:style w:type="character" w:styleId="a9">
    <w:name w:val="Hyperlink"/>
    <w:basedOn w:val="a0"/>
    <w:uiPriority w:val="99"/>
    <w:unhideWhenUsed/>
    <w:rsid w:val="00B80E1B"/>
    <w:rPr>
      <w:color w:val="0563C1" w:themeColor="hyperlink"/>
      <w:u w:val="single"/>
    </w:rPr>
  </w:style>
  <w:style w:type="paragraph" w:customStyle="1" w:styleId="2">
    <w:name w:val="样式2"/>
    <w:basedOn w:val="10"/>
    <w:link w:val="22"/>
    <w:qFormat/>
    <w:rsid w:val="008A5174"/>
    <w:pPr>
      <w:numPr>
        <w:numId w:val="41"/>
      </w:numPr>
    </w:pPr>
  </w:style>
  <w:style w:type="character" w:customStyle="1" w:styleId="22">
    <w:name w:val="样式2 字符"/>
    <w:basedOn w:val="11"/>
    <w:link w:val="2"/>
    <w:rsid w:val="008A5174"/>
    <w:rPr>
      <w:rFonts w:ascii="Arial" w:eastAsia="Arial" w:hAnsi="Arial" w:cs="Arial"/>
      <w:b/>
      <w:bCs/>
      <w:kern w:val="44"/>
      <w:sz w:val="28"/>
      <w:szCs w:val="44"/>
    </w:rPr>
  </w:style>
  <w:style w:type="table" w:styleId="aa">
    <w:name w:val="Table Grid"/>
    <w:basedOn w:val="a1"/>
    <w:uiPriority w:val="39"/>
    <w:rsid w:val="00870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E210AB"/>
    <w:pPr>
      <w:ind w:leftChars="600" w:left="1260"/>
    </w:pPr>
    <w:rPr>
      <w:rFonts w:asciiTheme="minorHAnsi" w:eastAsiaTheme="minorEastAsia" w:hAnsiTheme="minorHAnsi" w:cstheme="minorBidi"/>
      <w:szCs w:val="28"/>
      <w:lang w:bidi="th-TH"/>
      <w14:ligatures w14:val="standardContextual"/>
    </w:rPr>
  </w:style>
  <w:style w:type="paragraph" w:styleId="TOC5">
    <w:name w:val="toc 5"/>
    <w:basedOn w:val="a"/>
    <w:next w:val="a"/>
    <w:autoRedefine/>
    <w:uiPriority w:val="39"/>
    <w:unhideWhenUsed/>
    <w:rsid w:val="00E210AB"/>
    <w:pPr>
      <w:ind w:leftChars="800" w:left="1680"/>
    </w:pPr>
    <w:rPr>
      <w:rFonts w:asciiTheme="minorHAnsi" w:eastAsiaTheme="minorEastAsia" w:hAnsiTheme="minorHAnsi" w:cstheme="minorBidi"/>
      <w:szCs w:val="28"/>
      <w:lang w:bidi="th-TH"/>
      <w14:ligatures w14:val="standardContextual"/>
    </w:rPr>
  </w:style>
  <w:style w:type="paragraph" w:styleId="TOC6">
    <w:name w:val="toc 6"/>
    <w:basedOn w:val="a"/>
    <w:next w:val="a"/>
    <w:autoRedefine/>
    <w:uiPriority w:val="39"/>
    <w:unhideWhenUsed/>
    <w:rsid w:val="00E210AB"/>
    <w:pPr>
      <w:ind w:leftChars="1000" w:left="2100"/>
    </w:pPr>
    <w:rPr>
      <w:rFonts w:asciiTheme="minorHAnsi" w:eastAsiaTheme="minorEastAsia" w:hAnsiTheme="minorHAnsi" w:cstheme="minorBidi"/>
      <w:szCs w:val="28"/>
      <w:lang w:bidi="th-TH"/>
      <w14:ligatures w14:val="standardContextual"/>
    </w:rPr>
  </w:style>
  <w:style w:type="paragraph" w:styleId="TOC7">
    <w:name w:val="toc 7"/>
    <w:basedOn w:val="a"/>
    <w:next w:val="a"/>
    <w:autoRedefine/>
    <w:uiPriority w:val="39"/>
    <w:unhideWhenUsed/>
    <w:rsid w:val="00E210AB"/>
    <w:pPr>
      <w:ind w:leftChars="1200" w:left="2520"/>
    </w:pPr>
    <w:rPr>
      <w:rFonts w:asciiTheme="minorHAnsi" w:eastAsiaTheme="minorEastAsia" w:hAnsiTheme="minorHAnsi" w:cstheme="minorBidi"/>
      <w:szCs w:val="28"/>
      <w:lang w:bidi="th-TH"/>
      <w14:ligatures w14:val="standardContextual"/>
    </w:rPr>
  </w:style>
  <w:style w:type="paragraph" w:styleId="TOC8">
    <w:name w:val="toc 8"/>
    <w:basedOn w:val="a"/>
    <w:next w:val="a"/>
    <w:autoRedefine/>
    <w:uiPriority w:val="39"/>
    <w:unhideWhenUsed/>
    <w:rsid w:val="00E210AB"/>
    <w:pPr>
      <w:ind w:leftChars="1400" w:left="2940"/>
    </w:pPr>
    <w:rPr>
      <w:rFonts w:asciiTheme="minorHAnsi" w:eastAsiaTheme="minorEastAsia" w:hAnsiTheme="minorHAnsi" w:cstheme="minorBidi"/>
      <w:szCs w:val="28"/>
      <w:lang w:bidi="th-TH"/>
      <w14:ligatures w14:val="standardContextual"/>
    </w:rPr>
  </w:style>
  <w:style w:type="paragraph" w:styleId="TOC9">
    <w:name w:val="toc 9"/>
    <w:basedOn w:val="a"/>
    <w:next w:val="a"/>
    <w:autoRedefine/>
    <w:uiPriority w:val="39"/>
    <w:unhideWhenUsed/>
    <w:rsid w:val="00E210AB"/>
    <w:pPr>
      <w:ind w:leftChars="1600" w:left="3360"/>
    </w:pPr>
    <w:rPr>
      <w:rFonts w:asciiTheme="minorHAnsi" w:eastAsiaTheme="minorEastAsia" w:hAnsiTheme="minorHAnsi" w:cstheme="minorBidi"/>
      <w:szCs w:val="28"/>
      <w:lang w:bidi="th-TH"/>
      <w14:ligatures w14:val="standardContextual"/>
    </w:rPr>
  </w:style>
  <w:style w:type="character" w:styleId="ab">
    <w:name w:val="Unresolved Mention"/>
    <w:basedOn w:val="a0"/>
    <w:uiPriority w:val="99"/>
    <w:semiHidden/>
    <w:unhideWhenUsed/>
    <w:rsid w:val="00E210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49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95606-461A-4E5B-8ACE-15FA0522C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45</Pages>
  <Words>9336</Words>
  <Characters>53217</Characters>
  <Application>Microsoft Office Word</Application>
  <DocSecurity>0</DocSecurity>
  <Lines>443</Lines>
  <Paragraphs>124</Paragraphs>
  <ScaleCrop>false</ScaleCrop>
  <Company/>
  <LinksUpToDate>false</LinksUpToDate>
  <CharactersWithSpaces>6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94424537@qq.com</dc:creator>
  <cp:keywords/>
  <dc:description/>
  <cp:lastModifiedBy>1294424537@qq.com</cp:lastModifiedBy>
  <cp:revision>8</cp:revision>
  <dcterms:created xsi:type="dcterms:W3CDTF">2023-05-06T16:07:00Z</dcterms:created>
  <dcterms:modified xsi:type="dcterms:W3CDTF">2023-05-06T21:15:00Z</dcterms:modified>
</cp:coreProperties>
</file>